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031EC5" w14:textId="1D2AA8E8" w:rsidR="00E16B2E" w:rsidRPr="004730AB" w:rsidRDefault="00E16B2E" w:rsidP="00E16B2E">
      <w:pPr>
        <w:rPr>
          <w:rFonts w:eastAsia="PMingLiU"/>
          <w:sz w:val="8"/>
          <w:lang w:eastAsia="zh-CN"/>
        </w:rPr>
        <w:sectPr w:rsidR="00E16B2E" w:rsidRPr="004730AB" w:rsidSect="005E6AD3">
          <w:headerReference w:type="default" r:id="rId8"/>
          <w:footerReference w:type="default" r:id="rId9"/>
          <w:type w:val="continuous"/>
          <w:pgSz w:w="11909" w:h="16834" w:code="9"/>
          <w:pgMar w:top="360" w:right="576" w:bottom="245" w:left="576" w:header="187" w:footer="144" w:gutter="0"/>
          <w:cols w:space="720"/>
          <w:docGrid w:linePitch="360"/>
        </w:sect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3505"/>
        <w:gridCol w:w="7242"/>
      </w:tblGrid>
      <w:tr w:rsidR="001E72DC" w:rsidRPr="00621996" w14:paraId="101B4C41" w14:textId="77777777" w:rsidTr="00542D47">
        <w:trPr>
          <w:trHeight w:val="1043"/>
        </w:trPr>
        <w:tc>
          <w:tcPr>
            <w:tcW w:w="10747" w:type="dxa"/>
            <w:gridSpan w:val="2"/>
            <w:tcBorders>
              <w:bottom w:val="nil"/>
            </w:tcBorders>
            <w:shd w:val="clear" w:color="auto" w:fill="F2F2F2" w:themeFill="background1" w:themeFillShade="F2"/>
          </w:tcPr>
          <w:p w14:paraId="5F9A932D" w14:textId="065A0AF3" w:rsidR="001E72DC" w:rsidRPr="00F27532" w:rsidRDefault="001E72DC" w:rsidP="001E72DC">
            <w:pPr>
              <w:spacing w:before="120"/>
              <w:rPr>
                <w:b/>
                <w:bCs/>
                <w:sz w:val="16"/>
                <w:szCs w:val="16"/>
                <w:u w:val="single"/>
                <w:lang w:eastAsia="zh-CN"/>
              </w:rPr>
            </w:pPr>
            <w:r w:rsidRPr="00F27532">
              <w:rPr>
                <w:b/>
                <w:bCs/>
                <w:sz w:val="16"/>
                <w:szCs w:val="16"/>
                <w:u w:val="single"/>
                <w:lang w:eastAsia="zh-CN"/>
              </w:rPr>
              <w:t>INSTRUCTIONS</w:t>
            </w:r>
            <w:r w:rsidR="006D27E8">
              <w:rPr>
                <w:b/>
                <w:bCs/>
                <w:sz w:val="16"/>
                <w:szCs w:val="16"/>
                <w:u w:val="single"/>
                <w:lang w:eastAsia="zh-CN"/>
              </w:rPr>
              <w:t>/</w:t>
            </w:r>
            <w:r w:rsidR="00CC5166">
              <w:t xml:space="preserve"> </w:t>
            </w:r>
            <w:r w:rsidR="00CC5166" w:rsidRPr="00CC5166">
              <w:rPr>
                <w:b/>
                <w:bCs/>
                <w:sz w:val="16"/>
                <w:szCs w:val="16"/>
                <w:u w:val="single"/>
                <w:lang w:eastAsia="zh-CN"/>
              </w:rPr>
              <w:t>INSTRUÇÕES</w:t>
            </w:r>
            <w:r w:rsidRPr="00F27532">
              <w:rPr>
                <w:b/>
                <w:bCs/>
                <w:sz w:val="16"/>
                <w:szCs w:val="16"/>
                <w:lang w:eastAsia="zh-CN"/>
              </w:rPr>
              <w:t xml:space="preserve">: </w:t>
            </w:r>
          </w:p>
          <w:p w14:paraId="480D00FC" w14:textId="77777777" w:rsidR="001E72DC" w:rsidRPr="00F27532" w:rsidRDefault="001E72DC" w:rsidP="001E72DC">
            <w:pPr>
              <w:rPr>
                <w:sz w:val="16"/>
                <w:szCs w:val="16"/>
                <w:lang w:eastAsia="zh-CN"/>
              </w:rPr>
            </w:pPr>
          </w:p>
          <w:p w14:paraId="525A12A0" w14:textId="77777777" w:rsidR="001E72DC" w:rsidRPr="00CC5166" w:rsidRDefault="001E72DC" w:rsidP="00542D47">
            <w:pPr>
              <w:rPr>
                <w:sz w:val="16"/>
                <w:szCs w:val="16"/>
                <w:lang w:val="pt-BR" w:eastAsia="zh-CN"/>
              </w:rPr>
            </w:pPr>
            <w:r w:rsidRPr="00F27532">
              <w:rPr>
                <w:sz w:val="16"/>
                <w:szCs w:val="16"/>
                <w:lang w:eastAsia="zh-CN"/>
              </w:rPr>
              <w:t>Please completely fill in all applicable information (section 1-</w:t>
            </w:r>
            <w:r w:rsidR="00845E44">
              <w:rPr>
                <w:sz w:val="16"/>
                <w:szCs w:val="16"/>
                <w:lang w:eastAsia="zh-CN"/>
              </w:rPr>
              <w:t>7</w:t>
            </w:r>
            <w:r w:rsidRPr="00F27532">
              <w:rPr>
                <w:sz w:val="16"/>
                <w:szCs w:val="16"/>
                <w:lang w:eastAsia="zh-CN"/>
              </w:rPr>
              <w:t xml:space="preserve">) and send applications to IDFL. </w:t>
            </w:r>
            <w:r w:rsidRPr="00CC5166">
              <w:rPr>
                <w:sz w:val="16"/>
                <w:szCs w:val="16"/>
                <w:lang w:val="pt-BR" w:eastAsia="zh-CN"/>
              </w:rPr>
              <w:t xml:space="preserve">If known, please also copy regional certification manager / auditor. </w:t>
            </w:r>
          </w:p>
          <w:p w14:paraId="5351647A" w14:textId="77777777" w:rsidR="005B55B3" w:rsidRPr="00CC5166" w:rsidRDefault="0074048B" w:rsidP="00542D47">
            <w:pPr>
              <w:rPr>
                <w:sz w:val="16"/>
                <w:szCs w:val="16"/>
                <w:lang w:val="pt-BR" w:eastAsia="zh-CN"/>
              </w:rPr>
            </w:pPr>
            <w:r w:rsidRPr="00CC5166">
              <w:rPr>
                <w:sz w:val="16"/>
                <w:szCs w:val="16"/>
                <w:lang w:val="pt-BR" w:eastAsia="zh-CN"/>
              </w:rPr>
              <w:t>Por favor, preencha completamente todas as informações aplicáveis (seção 1-7) e envie as inscrições para o IDFL. Se conhecido, copie também o gerente/auditor de certificação regional.</w:t>
            </w:r>
          </w:p>
          <w:p w14:paraId="06774D3B" w14:textId="5D52FA18" w:rsidR="0074048B" w:rsidRPr="0074048B" w:rsidRDefault="0074048B" w:rsidP="00542D47">
            <w:pPr>
              <w:rPr>
                <w:rFonts w:eastAsia="SimSun"/>
                <w:b/>
                <w:bCs/>
                <w:sz w:val="16"/>
                <w:szCs w:val="16"/>
                <w:u w:val="single"/>
                <w:lang w:val="pt-BR" w:eastAsia="zh-CN"/>
              </w:rPr>
            </w:pPr>
          </w:p>
        </w:tc>
      </w:tr>
      <w:tr w:rsidR="00F27532" w:rsidRPr="00621996" w14:paraId="0BDE71F6" w14:textId="77777777" w:rsidTr="00F27532">
        <w:trPr>
          <w:trHeight w:val="630"/>
        </w:trPr>
        <w:tc>
          <w:tcPr>
            <w:tcW w:w="3505" w:type="dxa"/>
            <w:tcBorders>
              <w:top w:val="nil"/>
              <w:right w:val="nil"/>
            </w:tcBorders>
            <w:shd w:val="clear" w:color="auto" w:fill="F2F2F2" w:themeFill="background1" w:themeFillShade="F2"/>
          </w:tcPr>
          <w:p w14:paraId="2DED0F03" w14:textId="59859CF0" w:rsidR="00F27532" w:rsidRPr="0074048B" w:rsidRDefault="00F27532" w:rsidP="001E72DC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val="pt-BR" w:eastAsia="zh-CN"/>
              </w:rPr>
            </w:pPr>
            <w:r w:rsidRPr="0074048B">
              <w:rPr>
                <w:sz w:val="16"/>
                <w:szCs w:val="16"/>
                <w:lang w:val="pt-BR" w:eastAsia="zh-CN"/>
              </w:rPr>
              <w:t>Section 1 Applicant</w:t>
            </w:r>
            <w:r w:rsidR="0074048B">
              <w:rPr>
                <w:sz w:val="16"/>
                <w:szCs w:val="16"/>
                <w:lang w:val="pt-BR" w:eastAsia="zh-CN"/>
              </w:rPr>
              <w:t xml:space="preserve"> </w:t>
            </w:r>
            <w:r w:rsidR="0074048B" w:rsidRPr="0074048B">
              <w:rPr>
                <w:sz w:val="16"/>
                <w:szCs w:val="16"/>
                <w:lang w:val="pt-BR" w:eastAsia="zh-CN"/>
              </w:rPr>
              <w:t>Information</w:t>
            </w:r>
            <w:r w:rsidR="005F20AB" w:rsidRPr="0074048B">
              <w:rPr>
                <w:sz w:val="16"/>
                <w:szCs w:val="16"/>
                <w:lang w:val="pt-BR" w:eastAsia="zh-CN"/>
              </w:rPr>
              <w:t>/ Seção</w:t>
            </w:r>
            <w:r w:rsidR="0074048B" w:rsidRPr="0074048B">
              <w:rPr>
                <w:color w:val="000000"/>
                <w:sz w:val="16"/>
                <w:szCs w:val="16"/>
                <w:lang w:val="pt-BR"/>
              </w:rPr>
              <w:t xml:space="preserve"> 1 Informações do Candidato</w:t>
            </w:r>
          </w:p>
          <w:p w14:paraId="273FB619" w14:textId="77777777" w:rsidR="005F20AB" w:rsidRDefault="00F27532" w:rsidP="0074048B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val="pt-BR" w:eastAsia="zh-CN"/>
              </w:rPr>
            </w:pPr>
            <w:r w:rsidRPr="0074048B">
              <w:rPr>
                <w:sz w:val="16"/>
                <w:szCs w:val="16"/>
                <w:lang w:val="pt-BR" w:eastAsia="zh-CN"/>
              </w:rPr>
              <w:t>Section 2 Payment Information</w:t>
            </w:r>
            <w:r w:rsidR="00205E76" w:rsidRPr="0074048B">
              <w:rPr>
                <w:sz w:val="16"/>
                <w:szCs w:val="16"/>
                <w:lang w:val="pt-BR" w:eastAsia="zh-CN"/>
              </w:rPr>
              <w:t>/</w:t>
            </w:r>
          </w:p>
          <w:p w14:paraId="7A65C22C" w14:textId="07A4A5E3" w:rsidR="00F27532" w:rsidRPr="0074048B" w:rsidRDefault="0074048B" w:rsidP="005F20AB">
            <w:pPr>
              <w:pStyle w:val="ListParagraph"/>
              <w:ind w:left="540"/>
              <w:rPr>
                <w:sz w:val="16"/>
                <w:szCs w:val="16"/>
                <w:lang w:val="pt-BR" w:eastAsia="zh-CN"/>
              </w:rPr>
            </w:pPr>
            <w:r w:rsidRPr="0074048B">
              <w:rPr>
                <w:sz w:val="16"/>
                <w:szCs w:val="16"/>
                <w:lang w:val="pt-BR" w:eastAsia="zh-CN"/>
              </w:rPr>
              <w:t>Seção 2 Informações de pagamento</w:t>
            </w:r>
          </w:p>
          <w:p w14:paraId="15B17CF9" w14:textId="77777777" w:rsidR="005F20AB" w:rsidRDefault="00F27532" w:rsidP="001E72DC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F27532">
              <w:rPr>
                <w:sz w:val="16"/>
                <w:szCs w:val="16"/>
                <w:lang w:eastAsia="zh-CN"/>
              </w:rPr>
              <w:t>Section 3 Standards</w:t>
            </w:r>
            <w:r w:rsidR="00205E76">
              <w:rPr>
                <w:sz w:val="16"/>
                <w:szCs w:val="16"/>
                <w:lang w:eastAsia="zh-CN"/>
              </w:rPr>
              <w:t>/</w:t>
            </w:r>
            <w:r w:rsidR="0074048B">
              <w:rPr>
                <w:sz w:val="16"/>
                <w:szCs w:val="16"/>
                <w:lang w:eastAsia="zh-CN"/>
              </w:rPr>
              <w:t xml:space="preserve"> </w:t>
            </w:r>
          </w:p>
          <w:p w14:paraId="7F88BAD2" w14:textId="527CB826" w:rsidR="00F27532" w:rsidRPr="00F27532" w:rsidRDefault="0074048B" w:rsidP="005F20AB">
            <w:pPr>
              <w:pStyle w:val="ListParagraph"/>
              <w:ind w:left="540"/>
              <w:rPr>
                <w:sz w:val="16"/>
                <w:szCs w:val="16"/>
                <w:lang w:eastAsia="zh-CN"/>
              </w:rPr>
            </w:pPr>
            <w:r w:rsidRPr="0074048B">
              <w:rPr>
                <w:sz w:val="16"/>
                <w:szCs w:val="16"/>
                <w:lang w:eastAsia="zh-CN"/>
              </w:rPr>
              <w:t>Seção 3 Padrões</w:t>
            </w:r>
          </w:p>
        </w:tc>
        <w:tc>
          <w:tcPr>
            <w:tcW w:w="7242" w:type="dxa"/>
            <w:tcBorders>
              <w:top w:val="nil"/>
              <w:left w:val="nil"/>
            </w:tcBorders>
            <w:shd w:val="clear" w:color="auto" w:fill="F2F2F2" w:themeFill="background1" w:themeFillShade="F2"/>
          </w:tcPr>
          <w:p w14:paraId="6A26DFBA" w14:textId="0E8899F6" w:rsidR="00845E44" w:rsidRPr="00F853B0" w:rsidRDefault="00C62B72" w:rsidP="00542D47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val="pt-BR" w:eastAsia="zh-CN"/>
              </w:rPr>
            </w:pPr>
            <w:r w:rsidRPr="00F853B0">
              <w:rPr>
                <w:sz w:val="16"/>
                <w:szCs w:val="16"/>
                <w:lang w:val="pt-BR" w:eastAsia="zh-CN"/>
              </w:rPr>
              <w:t>Section 4 Material Recycling (Recyclers)</w:t>
            </w:r>
            <w:r w:rsidR="00205E76" w:rsidRPr="00F853B0">
              <w:rPr>
                <w:sz w:val="16"/>
                <w:szCs w:val="16"/>
                <w:lang w:val="pt-BR" w:eastAsia="zh-CN"/>
              </w:rPr>
              <w:t xml:space="preserve">/ </w:t>
            </w:r>
            <w:r w:rsidR="00F853B0" w:rsidRPr="00F853B0">
              <w:rPr>
                <w:sz w:val="16"/>
                <w:szCs w:val="16"/>
                <w:lang w:val="pt-BR" w:eastAsia="zh-CN"/>
              </w:rPr>
              <w:t>Seção 4 Reciclagem de Materiais (Recicladores)</w:t>
            </w:r>
          </w:p>
          <w:p w14:paraId="10B9103B" w14:textId="24E7AD7F" w:rsidR="00F27532" w:rsidRPr="00F853B0" w:rsidRDefault="00C62B72" w:rsidP="00542D47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val="pt-BR" w:eastAsia="zh-CN"/>
              </w:rPr>
            </w:pPr>
            <w:r w:rsidRPr="00F853B0">
              <w:rPr>
                <w:sz w:val="16"/>
                <w:szCs w:val="16"/>
                <w:lang w:val="pt-BR" w:eastAsia="zh-CN"/>
              </w:rPr>
              <w:t>Section 5 Pr</w:t>
            </w:r>
            <w:r w:rsidR="005F20AB">
              <w:rPr>
                <w:sz w:val="16"/>
                <w:szCs w:val="16"/>
                <w:lang w:val="pt-BR" w:eastAsia="zh-CN"/>
              </w:rPr>
              <w:t>oducts</w:t>
            </w:r>
            <w:r w:rsidR="00F20073" w:rsidRPr="00F853B0">
              <w:rPr>
                <w:sz w:val="16"/>
                <w:szCs w:val="16"/>
                <w:lang w:val="pt-BR" w:eastAsia="zh-CN"/>
              </w:rPr>
              <w:t xml:space="preserve">/ </w:t>
            </w:r>
            <w:r w:rsidR="00F853B0" w:rsidRPr="00F853B0">
              <w:rPr>
                <w:sz w:val="16"/>
                <w:szCs w:val="16"/>
                <w:lang w:val="pt-BR" w:eastAsia="zh-CN"/>
              </w:rPr>
              <w:t xml:space="preserve">Seção 5 </w:t>
            </w:r>
            <w:r w:rsidR="005F20AB">
              <w:rPr>
                <w:sz w:val="16"/>
                <w:szCs w:val="16"/>
                <w:lang w:val="pt-BR" w:eastAsia="zh-CN"/>
              </w:rPr>
              <w:t>Produtos</w:t>
            </w:r>
          </w:p>
          <w:p w14:paraId="6F127BE8" w14:textId="47B5E80F" w:rsidR="005F20AB" w:rsidRPr="00F853B0" w:rsidRDefault="005F20AB" w:rsidP="005F20AB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val="pt-BR" w:eastAsia="zh-CN"/>
              </w:rPr>
            </w:pPr>
            <w:r w:rsidRPr="00F853B0">
              <w:rPr>
                <w:sz w:val="16"/>
                <w:szCs w:val="16"/>
                <w:lang w:val="pt-BR" w:eastAsia="zh-CN"/>
              </w:rPr>
              <w:t xml:space="preserve">Section </w:t>
            </w:r>
            <w:r>
              <w:rPr>
                <w:sz w:val="16"/>
                <w:szCs w:val="16"/>
                <w:lang w:val="pt-BR" w:eastAsia="zh-CN"/>
              </w:rPr>
              <w:t>6</w:t>
            </w:r>
            <w:r w:rsidRPr="00F853B0">
              <w:rPr>
                <w:sz w:val="16"/>
                <w:szCs w:val="16"/>
                <w:lang w:val="pt-BR" w:eastAsia="zh-CN"/>
              </w:rPr>
              <w:t xml:space="preserve"> Facilities and processes/ Seção </w:t>
            </w:r>
            <w:r>
              <w:rPr>
                <w:sz w:val="16"/>
                <w:szCs w:val="16"/>
                <w:lang w:val="pt-BR" w:eastAsia="zh-CN"/>
              </w:rPr>
              <w:t>6</w:t>
            </w:r>
            <w:r w:rsidRPr="00F853B0">
              <w:rPr>
                <w:sz w:val="16"/>
                <w:szCs w:val="16"/>
                <w:lang w:val="pt-BR" w:eastAsia="zh-CN"/>
              </w:rPr>
              <w:t xml:space="preserve"> Instalações e Processos</w:t>
            </w:r>
          </w:p>
          <w:p w14:paraId="40D7DE3D" w14:textId="6C4979EC" w:rsidR="00845E44" w:rsidRPr="005F20AB" w:rsidRDefault="00845E44" w:rsidP="00845E44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val="pt-BR" w:eastAsia="zh-CN"/>
              </w:rPr>
            </w:pPr>
            <w:r w:rsidRPr="005F20AB">
              <w:rPr>
                <w:sz w:val="16"/>
                <w:szCs w:val="16"/>
                <w:lang w:val="pt-BR" w:eastAsia="zh-CN"/>
              </w:rPr>
              <w:t xml:space="preserve">Section </w:t>
            </w:r>
            <w:r w:rsidR="00C62B72" w:rsidRPr="005F20AB">
              <w:rPr>
                <w:sz w:val="16"/>
                <w:szCs w:val="16"/>
                <w:lang w:val="pt-BR" w:eastAsia="zh-CN"/>
              </w:rPr>
              <w:t>7</w:t>
            </w:r>
            <w:r w:rsidRPr="005F20AB">
              <w:rPr>
                <w:sz w:val="16"/>
                <w:szCs w:val="16"/>
                <w:lang w:val="pt-BR" w:eastAsia="zh-CN"/>
              </w:rPr>
              <w:t xml:space="preserve"> Certification Information</w:t>
            </w:r>
            <w:r w:rsidR="00F20073" w:rsidRPr="005F20AB">
              <w:rPr>
                <w:sz w:val="16"/>
                <w:szCs w:val="16"/>
                <w:lang w:val="pt-BR" w:eastAsia="zh-CN"/>
              </w:rPr>
              <w:t xml:space="preserve">/ </w:t>
            </w:r>
            <w:r w:rsidR="005F20AB" w:rsidRPr="008F6F06">
              <w:rPr>
                <w:color w:val="000000"/>
                <w:sz w:val="16"/>
                <w:szCs w:val="16"/>
                <w:lang w:val="pt-BR"/>
              </w:rPr>
              <w:t xml:space="preserve">Seção </w:t>
            </w:r>
            <w:r w:rsidR="005F20AB">
              <w:rPr>
                <w:color w:val="000000"/>
                <w:sz w:val="16"/>
                <w:szCs w:val="16"/>
                <w:lang w:val="pt-BR"/>
              </w:rPr>
              <w:t>7</w:t>
            </w:r>
            <w:r w:rsidR="005F20AB" w:rsidRPr="008F6F06">
              <w:rPr>
                <w:color w:val="000000"/>
                <w:sz w:val="16"/>
                <w:szCs w:val="16"/>
                <w:lang w:val="pt-BR"/>
              </w:rPr>
              <w:t xml:space="preserve"> Informações de Certificação</w:t>
            </w:r>
          </w:p>
        </w:tc>
      </w:tr>
    </w:tbl>
    <w:p w14:paraId="2942F7C8" w14:textId="77777777" w:rsidR="00B64655" w:rsidRPr="005F20AB" w:rsidRDefault="00B64655">
      <w:pPr>
        <w:rPr>
          <w:sz w:val="14"/>
          <w:szCs w:val="14"/>
          <w:lang w:val="pt-BR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3657"/>
        <w:gridCol w:w="7090"/>
      </w:tblGrid>
      <w:tr w:rsidR="005205BC" w:rsidRPr="005F20AB" w14:paraId="372BEC23" w14:textId="77777777" w:rsidTr="009A20CB">
        <w:trPr>
          <w:trHeight w:val="288"/>
        </w:trPr>
        <w:tc>
          <w:tcPr>
            <w:tcW w:w="10747" w:type="dxa"/>
            <w:gridSpan w:val="2"/>
            <w:shd w:val="clear" w:color="auto" w:fill="0060AF"/>
            <w:vAlign w:val="center"/>
          </w:tcPr>
          <w:p w14:paraId="38DAA655" w14:textId="704363A8" w:rsidR="005205BC" w:rsidRPr="005F20AB" w:rsidRDefault="001E72DC" w:rsidP="00E16B2E">
            <w:pPr>
              <w:rPr>
                <w:rFonts w:eastAsia="PMingLiU"/>
                <w:b/>
                <w:color w:val="FFFFFF" w:themeColor="background1"/>
                <w:lang w:val="pt-BR" w:eastAsia="zh-CN"/>
              </w:rPr>
            </w:pPr>
            <w:r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 xml:space="preserve">SECTION 1. </w:t>
            </w:r>
            <w:r w:rsidRPr="005F20AB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>APPLICANT INFORMATION</w:t>
            </w:r>
            <w:r w:rsidR="005F5374" w:rsidRPr="005F20AB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 xml:space="preserve">/ </w:t>
            </w:r>
            <w:r w:rsidR="005F20AB" w:rsidRPr="005F20AB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 xml:space="preserve">INFORMAÇÕES DO </w:t>
            </w:r>
            <w:r w:rsidR="00801574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>REQUERENTE</w:t>
            </w:r>
          </w:p>
        </w:tc>
      </w:tr>
      <w:tr w:rsidR="001E72DC" w:rsidRPr="00621996" w14:paraId="43CE11E1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541906C7" w14:textId="232A2659" w:rsidR="001E72DC" w:rsidRPr="007E2A1F" w:rsidRDefault="007E2A1F" w:rsidP="00970AED">
            <w:pPr>
              <w:rPr>
                <w:rFonts w:eastAsia="PMingLiU"/>
                <w:bCs/>
                <w:sz w:val="20"/>
                <w:szCs w:val="20"/>
                <w:lang w:val="pt-BR" w:eastAsia="zh-CN"/>
              </w:rPr>
            </w:pPr>
            <w:r w:rsidRPr="008F6F06">
              <w:rPr>
                <w:sz w:val="20"/>
                <w:szCs w:val="20"/>
                <w:lang w:val="pt-BR"/>
              </w:rPr>
              <w:t>Company Name/ Nome da empresa:</w:t>
            </w:r>
          </w:p>
        </w:tc>
        <w:sdt>
          <w:sdtPr>
            <w:rPr>
              <w:rStyle w:val="PlaceholderText"/>
              <w:sz w:val="20"/>
              <w:szCs w:val="20"/>
              <w:lang w:val="tr"/>
            </w:rPr>
            <w:id w:val="1449190965"/>
            <w:placeholder>
              <w:docPart w:val="0DA4938AC2184E9D9D05BDBB3497E273"/>
            </w:placeholder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sz w:val="20"/>
                  <w:szCs w:val="20"/>
                  <w:lang w:val="tr"/>
                </w:rPr>
                <w:id w:val="-1365505028"/>
                <w:placeholder>
                  <w:docPart w:val="C7B3CD7E1B5940D1AF7A6B0B8299F972"/>
                </w:placeholder>
              </w:sdtPr>
              <w:sdtEndPr>
                <w:rPr>
                  <w:rStyle w:val="PlaceholderText"/>
                </w:rPr>
              </w:sdtEndPr>
              <w:sdtContent>
                <w:tc>
                  <w:tcPr>
                    <w:tcW w:w="7090" w:type="dxa"/>
                    <w:vAlign w:val="center"/>
                  </w:tcPr>
                  <w:p w14:paraId="5F25F554" w14:textId="28FB8EA5" w:rsidR="001E72DC" w:rsidRPr="00132C27" w:rsidRDefault="002167DF" w:rsidP="00970AED">
                    <w:pPr>
                      <w:rPr>
                        <w:rStyle w:val="PlaceholderText"/>
                        <w:sz w:val="20"/>
                        <w:szCs w:val="20"/>
                        <w:lang w:val="tr"/>
                      </w:rPr>
                    </w:pPr>
                    <w:r w:rsidRPr="00970AED">
                      <w:rPr>
                        <w:rStyle w:val="PlaceholderText"/>
                        <w:sz w:val="20"/>
                        <w:szCs w:val="20"/>
                        <w:lang w:val="pt"/>
                      </w:rPr>
                      <w:t>Clique aqui para inserir texto.</w:t>
                    </w:r>
                  </w:p>
                </w:tc>
              </w:sdtContent>
            </w:sdt>
          </w:sdtContent>
        </w:sdt>
      </w:tr>
      <w:tr w:rsidR="00970AED" w:rsidRPr="00621996" w14:paraId="29D76DB6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5390C7DE" w14:textId="29410DBF" w:rsidR="00970AED" w:rsidRPr="007E2A1F" w:rsidRDefault="007E2A1F" w:rsidP="00970AED">
            <w:pPr>
              <w:rPr>
                <w:rFonts w:eastAsia="PMingLiU"/>
                <w:bCs/>
                <w:sz w:val="20"/>
                <w:szCs w:val="20"/>
                <w:lang w:val="pt-BR" w:eastAsia="zh-CN"/>
              </w:rPr>
            </w:pPr>
            <w:r w:rsidRPr="008F6F06">
              <w:rPr>
                <w:sz w:val="20"/>
                <w:szCs w:val="20"/>
                <w:lang w:val="pt-BR"/>
              </w:rPr>
              <w:t>Company Name (English) Nome da empresa (inglês):</w:t>
            </w:r>
          </w:p>
        </w:tc>
        <w:sdt>
          <w:sdtPr>
            <w:rPr>
              <w:rStyle w:val="PlaceholderText"/>
              <w:sz w:val="20"/>
              <w:szCs w:val="20"/>
              <w:lang w:val="tr"/>
            </w:rPr>
            <w:id w:val="-1156292282"/>
            <w:placeholder>
              <w:docPart w:val="F874706C8B23418A9B44F13B51C82CEF"/>
            </w:placeholder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sz w:val="20"/>
                  <w:szCs w:val="20"/>
                  <w:lang w:val="tr"/>
                </w:rPr>
                <w:id w:val="445114336"/>
                <w:placeholder>
                  <w:docPart w:val="91DECEF5C94E4BFAAA1901CB250C66A1"/>
                </w:placeholder>
              </w:sdtPr>
              <w:sdtEndPr>
                <w:rPr>
                  <w:rStyle w:val="PlaceholderText"/>
                </w:rPr>
              </w:sdtEndPr>
              <w:sdtContent>
                <w:tc>
                  <w:tcPr>
                    <w:tcW w:w="7090" w:type="dxa"/>
                  </w:tcPr>
                  <w:p w14:paraId="74507566" w14:textId="6D4E1EB3" w:rsidR="00970AED" w:rsidRPr="00132C27" w:rsidRDefault="005F20AB" w:rsidP="00970AED">
                    <w:pPr>
                      <w:rPr>
                        <w:rStyle w:val="PlaceholderText"/>
                        <w:sz w:val="20"/>
                        <w:szCs w:val="20"/>
                        <w:lang w:val="tr"/>
                      </w:rPr>
                    </w:pPr>
                    <w:r w:rsidRPr="00132C27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que aqui para inserir texto.</w:t>
                    </w:r>
                  </w:p>
                </w:tc>
              </w:sdtContent>
            </w:sdt>
          </w:sdtContent>
        </w:sdt>
      </w:tr>
      <w:tr w:rsidR="00970AED" w:rsidRPr="00621996" w14:paraId="3FD81561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4898A327" w14:textId="73C09907" w:rsidR="00970AED" w:rsidRPr="00970AED" w:rsidRDefault="007E2A1F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8F6F06">
              <w:rPr>
                <w:sz w:val="20"/>
                <w:szCs w:val="20"/>
                <w:lang w:val="pt-BR"/>
              </w:rPr>
              <w:t>Address/ Endereço:</w:t>
            </w:r>
          </w:p>
        </w:tc>
        <w:sdt>
          <w:sdtPr>
            <w:rPr>
              <w:rStyle w:val="PlaceholderText"/>
              <w:sz w:val="20"/>
              <w:szCs w:val="20"/>
              <w:lang w:val="tr"/>
            </w:rPr>
            <w:id w:val="529379009"/>
            <w:placeholder>
              <w:docPart w:val="F691DB5AAD8F431F8A230491CB99EA9E"/>
            </w:placeholder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sz w:val="20"/>
                  <w:szCs w:val="20"/>
                  <w:lang w:val="tr"/>
                </w:rPr>
                <w:id w:val="-138724411"/>
                <w:placeholder>
                  <w:docPart w:val="D0ECC5CA953B400296EFED96552E915B"/>
                </w:placeholder>
              </w:sdtPr>
              <w:sdtEndPr>
                <w:rPr>
                  <w:rStyle w:val="PlaceholderText"/>
                </w:rPr>
              </w:sdtEndPr>
              <w:sdtContent>
                <w:tc>
                  <w:tcPr>
                    <w:tcW w:w="7090" w:type="dxa"/>
                  </w:tcPr>
                  <w:p w14:paraId="22B7E650" w14:textId="1A17B7B6" w:rsidR="00970AED" w:rsidRPr="00132C27" w:rsidRDefault="005F20AB" w:rsidP="00970AED">
                    <w:pPr>
                      <w:rPr>
                        <w:rStyle w:val="PlaceholderText"/>
                        <w:sz w:val="20"/>
                        <w:szCs w:val="20"/>
                        <w:lang w:val="tr"/>
                      </w:rPr>
                    </w:pPr>
                    <w:r w:rsidRPr="00132C27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que aqui para inserir texto.</w:t>
                    </w:r>
                  </w:p>
                </w:tc>
              </w:sdtContent>
            </w:sdt>
          </w:sdtContent>
        </w:sdt>
      </w:tr>
      <w:tr w:rsidR="007E2A1F" w:rsidRPr="00621996" w14:paraId="45678292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321CECCC" w14:textId="5769CB4B" w:rsidR="007E2A1F" w:rsidRPr="00970AED" w:rsidRDefault="007E2A1F" w:rsidP="007E2A1F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 xml:space="preserve">City/ </w:t>
            </w:r>
            <w:r w:rsidRPr="0020432D">
              <w:rPr>
                <w:sz w:val="20"/>
                <w:szCs w:val="20"/>
              </w:rPr>
              <w:t>Cidade</w:t>
            </w:r>
            <w:r>
              <w:rPr>
                <w:sz w:val="20"/>
                <w:szCs w:val="20"/>
              </w:rPr>
              <w:t>:</w:t>
            </w:r>
          </w:p>
        </w:tc>
        <w:sdt>
          <w:sdtPr>
            <w:rPr>
              <w:rStyle w:val="PlaceholderText"/>
              <w:sz w:val="20"/>
              <w:szCs w:val="20"/>
              <w:lang w:val="tr"/>
            </w:rPr>
            <w:id w:val="-418026165"/>
            <w:placeholder>
              <w:docPart w:val="2E08C40DBFAA4FFAB5F0A315CE4C8FDF"/>
            </w:placeholder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sz w:val="20"/>
                  <w:szCs w:val="20"/>
                  <w:lang w:val="tr"/>
                </w:rPr>
                <w:id w:val="71473977"/>
                <w:placeholder>
                  <w:docPart w:val="697376B848594D018471CD3813D28418"/>
                </w:placeholder>
              </w:sdtPr>
              <w:sdtEndPr>
                <w:rPr>
                  <w:rStyle w:val="PlaceholderText"/>
                </w:rPr>
              </w:sdtEndPr>
              <w:sdtContent>
                <w:tc>
                  <w:tcPr>
                    <w:tcW w:w="7090" w:type="dxa"/>
                  </w:tcPr>
                  <w:p w14:paraId="1AB51F1C" w14:textId="1F1BD4F2" w:rsidR="007E2A1F" w:rsidRPr="00132C27" w:rsidRDefault="007E2A1F" w:rsidP="007E2A1F">
                    <w:pPr>
                      <w:rPr>
                        <w:rStyle w:val="PlaceholderText"/>
                        <w:sz w:val="20"/>
                        <w:szCs w:val="20"/>
                        <w:lang w:val="tr"/>
                      </w:rPr>
                    </w:pPr>
                    <w:r w:rsidRPr="00132C27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que aqui para inserir texto.</w:t>
                    </w:r>
                  </w:p>
                </w:tc>
              </w:sdtContent>
            </w:sdt>
          </w:sdtContent>
        </w:sdt>
      </w:tr>
      <w:tr w:rsidR="007E2A1F" w:rsidRPr="00621996" w14:paraId="687CBD3D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218EDDB2" w14:textId="3A014675" w:rsidR="007E2A1F" w:rsidRPr="00970AED" w:rsidRDefault="007E2A1F" w:rsidP="007E2A1F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431315">
              <w:rPr>
                <w:sz w:val="20"/>
                <w:szCs w:val="20"/>
                <w:lang w:val="pt-BR"/>
              </w:rPr>
              <w:t>Country/ País</w:t>
            </w:r>
            <w:r>
              <w:rPr>
                <w:sz w:val="20"/>
                <w:szCs w:val="20"/>
                <w:lang w:val="pt-BR"/>
              </w:rPr>
              <w:t>:</w:t>
            </w:r>
          </w:p>
        </w:tc>
        <w:sdt>
          <w:sdtPr>
            <w:rPr>
              <w:rStyle w:val="PlaceholderText"/>
              <w:sz w:val="20"/>
              <w:szCs w:val="20"/>
              <w:lang w:val="tr"/>
            </w:rPr>
            <w:id w:val="1042330633"/>
            <w:placeholder>
              <w:docPart w:val="FAA779A11B574F24979B61C90502F339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7090" w:type="dxa"/>
              </w:tcPr>
              <w:p w14:paraId="00DBB1FC" w14:textId="3C51C39B" w:rsidR="007E2A1F" w:rsidRPr="00132C27" w:rsidRDefault="00A52CFE" w:rsidP="007E2A1F">
                <w:pPr>
                  <w:rPr>
                    <w:rStyle w:val="PlaceholderText"/>
                    <w:sz w:val="20"/>
                    <w:szCs w:val="20"/>
                    <w:lang w:val="tr"/>
                  </w:rPr>
                </w:pPr>
                <w:sdt>
                  <w:sdtPr>
                    <w:rPr>
                      <w:rStyle w:val="PlaceholderText"/>
                      <w:sz w:val="20"/>
                      <w:szCs w:val="20"/>
                      <w:lang w:val="tr"/>
                    </w:rPr>
                    <w:id w:val="-922182159"/>
                    <w:placeholder>
                      <w:docPart w:val="7CECAE07145A4640BF60D8D55148CB23"/>
                    </w:placeholder>
                  </w:sdtPr>
                  <w:sdtEndPr>
                    <w:rPr>
                      <w:rStyle w:val="PlaceholderText"/>
                    </w:rPr>
                  </w:sdtEndPr>
                  <w:sdtContent>
                    <w:r w:rsidR="007E2A1F" w:rsidRPr="00132C27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que aqui para inserir texto.</w:t>
                    </w:r>
                  </w:sdtContent>
                </w:sdt>
                <w:r w:rsidR="007E2A1F" w:rsidRPr="00132C27">
                  <w:rPr>
                    <w:rStyle w:val="PlaceholderText"/>
                    <w:sz w:val="20"/>
                    <w:szCs w:val="20"/>
                    <w:lang w:val="tr"/>
                  </w:rPr>
                  <w:t>.</w:t>
                </w:r>
              </w:p>
            </w:tc>
          </w:sdtContent>
        </w:sdt>
      </w:tr>
      <w:tr w:rsidR="007E2A1F" w:rsidRPr="00621996" w14:paraId="185865A2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07EDDC71" w14:textId="29BFFB49" w:rsidR="007E2A1F" w:rsidRPr="007E2A1F" w:rsidRDefault="007E2A1F" w:rsidP="007E2A1F">
            <w:pPr>
              <w:rPr>
                <w:rFonts w:eastAsia="PMingLiU"/>
                <w:bCs/>
                <w:sz w:val="20"/>
                <w:szCs w:val="20"/>
                <w:lang w:val="pt-BR" w:eastAsia="zh-CN"/>
              </w:rPr>
            </w:pPr>
            <w:r w:rsidRPr="00B10EA4">
              <w:rPr>
                <w:sz w:val="20"/>
                <w:szCs w:val="20"/>
                <w:lang w:val="pt-BR"/>
              </w:rPr>
              <w:t xml:space="preserve">Contact Person/ </w:t>
            </w:r>
            <w:r w:rsidRPr="00431315">
              <w:rPr>
                <w:sz w:val="20"/>
                <w:szCs w:val="20"/>
                <w:lang w:val="pt-BR"/>
              </w:rPr>
              <w:t>Pessoa de contato</w:t>
            </w:r>
            <w:r w:rsidRPr="00B10EA4">
              <w:rPr>
                <w:sz w:val="20"/>
                <w:szCs w:val="20"/>
                <w:lang w:val="pt-BR"/>
              </w:rPr>
              <w:t>:</w:t>
            </w:r>
          </w:p>
        </w:tc>
        <w:sdt>
          <w:sdtPr>
            <w:rPr>
              <w:rStyle w:val="PlaceholderText"/>
              <w:sz w:val="20"/>
              <w:szCs w:val="20"/>
              <w:lang w:val="tr"/>
            </w:rPr>
            <w:id w:val="-2048822212"/>
            <w:placeholder>
              <w:docPart w:val="599330D4E9084C6B84FCC4AB56B7A44A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7090" w:type="dxa"/>
              </w:tcPr>
              <w:p w14:paraId="4B2EA082" w14:textId="7DEED55F" w:rsidR="007E2A1F" w:rsidRPr="00132C27" w:rsidRDefault="00A52CFE" w:rsidP="007E2A1F">
                <w:pPr>
                  <w:rPr>
                    <w:rStyle w:val="PlaceholderText"/>
                    <w:sz w:val="20"/>
                    <w:szCs w:val="20"/>
                    <w:lang w:val="tr"/>
                  </w:rPr>
                </w:pPr>
                <w:sdt>
                  <w:sdtPr>
                    <w:rPr>
                      <w:rStyle w:val="PlaceholderText"/>
                      <w:sz w:val="20"/>
                      <w:szCs w:val="20"/>
                      <w:lang w:val="tr"/>
                    </w:rPr>
                    <w:id w:val="-999886385"/>
                    <w:placeholder>
                      <w:docPart w:val="FA024206FD754BE0BCB2ECEEBC33CE6C"/>
                    </w:placeholder>
                  </w:sdtPr>
                  <w:sdtEndPr>
                    <w:rPr>
                      <w:rStyle w:val="PlaceholderText"/>
                    </w:rPr>
                  </w:sdtEndPr>
                  <w:sdtContent>
                    <w:r w:rsidR="007E2A1F" w:rsidRPr="00132C27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que aqui para inserir texto.</w:t>
                    </w:r>
                  </w:sdtContent>
                </w:sdt>
                <w:r w:rsidR="007E2A1F" w:rsidRPr="00132C27">
                  <w:rPr>
                    <w:rStyle w:val="PlaceholderText"/>
                    <w:sz w:val="20"/>
                    <w:szCs w:val="20"/>
                    <w:lang w:val="tr"/>
                  </w:rPr>
                  <w:t>.</w:t>
                </w:r>
              </w:p>
            </w:tc>
          </w:sdtContent>
        </w:sdt>
      </w:tr>
      <w:tr w:rsidR="007E2A1F" w:rsidRPr="00621996" w14:paraId="5BAB8F5F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67A12225" w14:textId="41592C07" w:rsidR="007E2A1F" w:rsidRPr="00970AED" w:rsidRDefault="007E2A1F" w:rsidP="007E2A1F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 xml:space="preserve">Title/ </w:t>
            </w:r>
            <w:r w:rsidRPr="0020432D">
              <w:rPr>
                <w:sz w:val="20"/>
                <w:szCs w:val="20"/>
              </w:rPr>
              <w:t>Título</w:t>
            </w:r>
            <w:r>
              <w:rPr>
                <w:sz w:val="20"/>
                <w:szCs w:val="20"/>
              </w:rPr>
              <w:t>:</w:t>
            </w:r>
          </w:p>
        </w:tc>
        <w:sdt>
          <w:sdtPr>
            <w:rPr>
              <w:rStyle w:val="PlaceholderText"/>
              <w:sz w:val="20"/>
              <w:szCs w:val="20"/>
              <w:lang w:val="tr"/>
            </w:rPr>
            <w:id w:val="-472367275"/>
            <w:placeholder>
              <w:docPart w:val="46FB8957A3BD4576AD9C78543381CB68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7090" w:type="dxa"/>
              </w:tcPr>
              <w:p w14:paraId="2BA7DA08" w14:textId="0315F17C" w:rsidR="007E2A1F" w:rsidRPr="00132C27" w:rsidRDefault="00A52CFE" w:rsidP="007E2A1F">
                <w:pPr>
                  <w:rPr>
                    <w:rStyle w:val="PlaceholderText"/>
                    <w:sz w:val="20"/>
                    <w:szCs w:val="20"/>
                    <w:lang w:val="tr"/>
                  </w:rPr>
                </w:pPr>
                <w:sdt>
                  <w:sdtPr>
                    <w:rPr>
                      <w:rStyle w:val="PlaceholderText"/>
                      <w:sz w:val="20"/>
                      <w:szCs w:val="20"/>
                      <w:lang w:val="tr"/>
                    </w:rPr>
                    <w:id w:val="1603449437"/>
                    <w:placeholder>
                      <w:docPart w:val="5C6E20C51CB44385A6B240AB57A7006B"/>
                    </w:placeholder>
                  </w:sdtPr>
                  <w:sdtEndPr>
                    <w:rPr>
                      <w:rStyle w:val="PlaceholderText"/>
                    </w:rPr>
                  </w:sdtEndPr>
                  <w:sdtContent>
                    <w:r w:rsidR="007E2A1F" w:rsidRPr="00132C27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que aqui para inserir texto.</w:t>
                    </w:r>
                  </w:sdtContent>
                </w:sdt>
                <w:r w:rsidR="007E2A1F" w:rsidRPr="00132C27">
                  <w:rPr>
                    <w:rStyle w:val="PlaceholderText"/>
                    <w:sz w:val="20"/>
                    <w:szCs w:val="20"/>
                    <w:lang w:val="tr"/>
                  </w:rPr>
                  <w:t>.</w:t>
                </w:r>
              </w:p>
            </w:tc>
          </w:sdtContent>
        </w:sdt>
      </w:tr>
      <w:tr w:rsidR="007E2A1F" w:rsidRPr="00621996" w14:paraId="6EA9FF94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40ABBD88" w14:textId="78E54E99" w:rsidR="007E2A1F" w:rsidRPr="007E2A1F" w:rsidRDefault="007E2A1F" w:rsidP="007E2A1F">
            <w:pPr>
              <w:rPr>
                <w:rFonts w:eastAsia="PMingLiU"/>
                <w:bCs/>
                <w:sz w:val="20"/>
                <w:szCs w:val="20"/>
                <w:lang w:val="pt-BR" w:eastAsia="zh-CN"/>
              </w:rPr>
            </w:pPr>
            <w:r w:rsidRPr="00431315">
              <w:rPr>
                <w:sz w:val="20"/>
                <w:szCs w:val="20"/>
                <w:lang w:val="pt-BR"/>
              </w:rPr>
              <w:t>Phone No./ Nr. de Telefone:</w:t>
            </w:r>
          </w:p>
        </w:tc>
        <w:sdt>
          <w:sdtPr>
            <w:rPr>
              <w:rStyle w:val="PlaceholderText"/>
              <w:sz w:val="20"/>
              <w:szCs w:val="20"/>
              <w:lang w:val="tr"/>
            </w:rPr>
            <w:id w:val="937183514"/>
            <w:placeholder>
              <w:docPart w:val="04F3F0DBE1304F6FA282243AADA38DBB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7090" w:type="dxa"/>
              </w:tcPr>
              <w:p w14:paraId="1792D244" w14:textId="6CC3D50C" w:rsidR="007E2A1F" w:rsidRPr="00132C27" w:rsidRDefault="00A52CFE" w:rsidP="007E2A1F">
                <w:pPr>
                  <w:rPr>
                    <w:rStyle w:val="PlaceholderText"/>
                    <w:sz w:val="20"/>
                    <w:szCs w:val="20"/>
                    <w:lang w:val="tr"/>
                  </w:rPr>
                </w:pPr>
                <w:sdt>
                  <w:sdtPr>
                    <w:rPr>
                      <w:rStyle w:val="PlaceholderText"/>
                      <w:sz w:val="20"/>
                      <w:szCs w:val="20"/>
                      <w:lang w:val="tr"/>
                    </w:rPr>
                    <w:id w:val="1200977459"/>
                    <w:placeholder>
                      <w:docPart w:val="DDCEE1C9C1BB41708BAF7132D5C54679"/>
                    </w:placeholder>
                  </w:sdtPr>
                  <w:sdtEndPr>
                    <w:rPr>
                      <w:rStyle w:val="PlaceholderText"/>
                    </w:rPr>
                  </w:sdtEndPr>
                  <w:sdtContent>
                    <w:sdt>
                      <w:sdtPr>
                        <w:rPr>
                          <w:rStyle w:val="PlaceholderText"/>
                          <w:sz w:val="20"/>
                          <w:szCs w:val="20"/>
                          <w:lang w:val="tr"/>
                        </w:rPr>
                        <w:id w:val="-1945451046"/>
                        <w:placeholder>
                          <w:docPart w:val="F7635F5300744997ADD1B1ED924FF72F"/>
                        </w:placeholder>
                      </w:sdtPr>
                      <w:sdtEndPr>
                        <w:rPr>
                          <w:rStyle w:val="PlaceholderText"/>
                        </w:rPr>
                      </w:sdtEndPr>
                      <w:sdtContent>
                        <w:r w:rsidR="007E2A1F" w:rsidRPr="00132C27">
                          <w:rPr>
                            <w:rStyle w:val="PlaceholderText"/>
                            <w:sz w:val="20"/>
                            <w:szCs w:val="20"/>
                            <w:lang w:val="tr"/>
                          </w:rPr>
                          <w:t>Clique aqui para inserir texto.</w:t>
                        </w:r>
                      </w:sdtContent>
                    </w:sdt>
                  </w:sdtContent>
                </w:sdt>
              </w:p>
            </w:tc>
          </w:sdtContent>
        </w:sdt>
      </w:tr>
      <w:tr w:rsidR="007E2A1F" w:rsidRPr="00621996" w14:paraId="4C88CC42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72CFCC39" w14:textId="31ECEB76" w:rsidR="007E2A1F" w:rsidRPr="00970AED" w:rsidRDefault="007E2A1F" w:rsidP="007E2A1F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>E-mail:</w:t>
            </w:r>
          </w:p>
        </w:tc>
        <w:sdt>
          <w:sdtPr>
            <w:rPr>
              <w:rStyle w:val="PlaceholderText"/>
              <w:sz w:val="20"/>
              <w:szCs w:val="20"/>
              <w:lang w:val="tr"/>
            </w:rPr>
            <w:id w:val="-630401923"/>
            <w:placeholder>
              <w:docPart w:val="7ACE76E5E0E14686BEFA7845C9EB4505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7090" w:type="dxa"/>
              </w:tcPr>
              <w:p w14:paraId="28DA941B" w14:textId="25B1E935" w:rsidR="007E2A1F" w:rsidRPr="00132C27" w:rsidRDefault="007E2A1F" w:rsidP="007E2A1F">
                <w:pPr>
                  <w:rPr>
                    <w:rStyle w:val="PlaceholderText"/>
                    <w:sz w:val="20"/>
                    <w:szCs w:val="20"/>
                    <w:lang w:val="tr"/>
                  </w:rPr>
                </w:pPr>
                <w:r w:rsidRPr="00132C27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</w:tr>
    </w:tbl>
    <w:p w14:paraId="09288F5F" w14:textId="77777777" w:rsidR="00B64655" w:rsidRPr="005F20AB" w:rsidRDefault="00B64655">
      <w:pPr>
        <w:rPr>
          <w:sz w:val="16"/>
          <w:szCs w:val="16"/>
          <w:lang w:val="pt-BR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2965"/>
        <w:gridCol w:w="3060"/>
        <w:gridCol w:w="1440"/>
        <w:gridCol w:w="3282"/>
      </w:tblGrid>
      <w:tr w:rsidR="002F2E7D" w:rsidRPr="00234680" w14:paraId="3A533948" w14:textId="77777777" w:rsidTr="0076798B">
        <w:trPr>
          <w:trHeight w:val="288"/>
        </w:trPr>
        <w:tc>
          <w:tcPr>
            <w:tcW w:w="10747" w:type="dxa"/>
            <w:gridSpan w:val="4"/>
            <w:shd w:val="clear" w:color="auto" w:fill="0060AF"/>
            <w:vAlign w:val="center"/>
          </w:tcPr>
          <w:p w14:paraId="709FB798" w14:textId="33121243" w:rsidR="002F2E7D" w:rsidRPr="00234680" w:rsidRDefault="002F2E7D" w:rsidP="00DB1261">
            <w:pPr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</w:pPr>
            <w:r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 xml:space="preserve">SECTION 2. </w:t>
            </w:r>
            <w:r w:rsidRPr="00234680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>PAYMENT INFOR</w:t>
            </w:r>
            <w:r w:rsidR="00572EB4" w:rsidRPr="00234680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>M</w:t>
            </w:r>
            <w:r w:rsidRPr="00234680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>ATION</w:t>
            </w:r>
            <w:r w:rsidR="005F5374" w:rsidRPr="00234680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 xml:space="preserve">/ </w:t>
            </w:r>
            <w:r w:rsidR="00234680" w:rsidRPr="00234680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>INFORMAÇÃO DE PAGAMENTO</w:t>
            </w:r>
          </w:p>
        </w:tc>
      </w:tr>
      <w:tr w:rsidR="00740639" w:rsidRPr="00621996" w14:paraId="309E18DD" w14:textId="77777777" w:rsidTr="0076798B">
        <w:trPr>
          <w:trHeight w:val="377"/>
        </w:trPr>
        <w:tc>
          <w:tcPr>
            <w:tcW w:w="2965" w:type="dxa"/>
            <w:vMerge w:val="restart"/>
            <w:vAlign w:val="center"/>
          </w:tcPr>
          <w:p w14:paraId="25C94AC3" w14:textId="1880D9CD" w:rsidR="00740639" w:rsidRPr="00740639" w:rsidRDefault="00740639" w:rsidP="00740639">
            <w:pPr>
              <w:rPr>
                <w:rFonts w:eastAsia="PMingLiU"/>
                <w:bCs/>
                <w:sz w:val="20"/>
                <w:szCs w:val="20"/>
                <w:lang w:val="pt-BR" w:eastAsia="zh-CN"/>
              </w:rPr>
            </w:pPr>
            <w:r w:rsidRPr="008A090E">
              <w:rPr>
                <w:sz w:val="20"/>
                <w:szCs w:val="20"/>
                <w:lang w:val="pt-BR"/>
              </w:rPr>
              <w:t>Payment Currency/ Moeda de pagamento</w:t>
            </w:r>
          </w:p>
        </w:tc>
        <w:tc>
          <w:tcPr>
            <w:tcW w:w="7782" w:type="dxa"/>
            <w:gridSpan w:val="3"/>
            <w:shd w:val="clear" w:color="auto" w:fill="F2F2F2" w:themeFill="background1" w:themeFillShade="F2"/>
            <w:vAlign w:val="center"/>
          </w:tcPr>
          <w:p w14:paraId="3645D8E2" w14:textId="4B320813" w:rsidR="00740639" w:rsidRPr="00CC5166" w:rsidRDefault="00A52CFE" w:rsidP="00740639">
            <w:pPr>
              <w:rPr>
                <w:rFonts w:eastAsia="PMingLiU"/>
                <w:bCs/>
                <w:sz w:val="20"/>
                <w:szCs w:val="20"/>
                <w:lang w:val="pt-BR" w:eastAsia="zh-CN"/>
              </w:rPr>
            </w:pPr>
            <w:sdt>
              <w:sdtPr>
                <w:rPr>
                  <w:bCs/>
                  <w:sz w:val="22"/>
                  <w:szCs w:val="22"/>
                  <w:lang w:val="pt-BR" w:eastAsia="zh-CN"/>
                </w:rPr>
                <w:id w:val="1469710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639" w:rsidRPr="00CC5166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val="pt-BR" w:eastAsia="zh-CN"/>
                  </w:rPr>
                  <w:t>☐</w:t>
                </w:r>
              </w:sdtContent>
            </w:sdt>
            <w:r w:rsidR="00740639" w:rsidRPr="00CC5166">
              <w:rPr>
                <w:bCs/>
                <w:sz w:val="22"/>
                <w:szCs w:val="22"/>
                <w:lang w:val="pt-BR" w:eastAsia="zh-CN"/>
              </w:rPr>
              <w:t xml:space="preserve"> USD </w:t>
            </w:r>
            <w:sdt>
              <w:sdtPr>
                <w:rPr>
                  <w:bCs/>
                  <w:sz w:val="22"/>
                  <w:szCs w:val="22"/>
                  <w:lang w:val="pt-BR" w:eastAsia="zh-CN"/>
                </w:rPr>
                <w:id w:val="-566647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639" w:rsidRPr="00CC5166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val="pt-BR" w:eastAsia="zh-CN"/>
                  </w:rPr>
                  <w:t>☐</w:t>
                </w:r>
              </w:sdtContent>
            </w:sdt>
            <w:r w:rsidR="00740639" w:rsidRPr="00CC5166">
              <w:rPr>
                <w:bCs/>
                <w:sz w:val="22"/>
                <w:szCs w:val="22"/>
                <w:lang w:val="pt-BR" w:eastAsia="zh-CN"/>
              </w:rPr>
              <w:t xml:space="preserve"> RMB </w:t>
            </w:r>
            <w:sdt>
              <w:sdtPr>
                <w:rPr>
                  <w:bCs/>
                  <w:sz w:val="22"/>
                  <w:szCs w:val="22"/>
                  <w:lang w:val="pt-BR" w:eastAsia="zh-CN"/>
                </w:rPr>
                <w:id w:val="-1296763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639" w:rsidRPr="00CC5166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val="pt-BR" w:eastAsia="zh-CN"/>
                  </w:rPr>
                  <w:t>☐</w:t>
                </w:r>
              </w:sdtContent>
            </w:sdt>
            <w:r w:rsidR="00740639" w:rsidRPr="00CC5166">
              <w:rPr>
                <w:bCs/>
                <w:sz w:val="22"/>
                <w:szCs w:val="22"/>
                <w:lang w:val="pt-BR" w:eastAsia="zh-CN"/>
              </w:rPr>
              <w:t xml:space="preserve"> EURO  </w:t>
            </w:r>
            <w:sdt>
              <w:sdtPr>
                <w:rPr>
                  <w:bCs/>
                  <w:sz w:val="22"/>
                  <w:szCs w:val="22"/>
                  <w:lang w:val="pt-BR" w:eastAsia="zh-CN"/>
                </w:rPr>
                <w:id w:val="-1138645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639" w:rsidRPr="00CC5166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val="pt-BR" w:eastAsia="zh-CN"/>
                  </w:rPr>
                  <w:t>☐</w:t>
                </w:r>
              </w:sdtContent>
            </w:sdt>
            <w:r w:rsidR="00740639" w:rsidRPr="00CC5166">
              <w:rPr>
                <w:bCs/>
                <w:sz w:val="22"/>
                <w:szCs w:val="22"/>
                <w:lang w:val="pt-BR" w:eastAsia="zh-CN"/>
              </w:rPr>
              <w:t xml:space="preserve"> TWD  </w:t>
            </w:r>
            <w:sdt>
              <w:sdtPr>
                <w:rPr>
                  <w:bCs/>
                  <w:sz w:val="22"/>
                  <w:szCs w:val="22"/>
                  <w:lang w:val="pt-BR" w:eastAsia="zh-CN"/>
                </w:rPr>
                <w:id w:val="-1061945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639" w:rsidRPr="00CC5166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val="pt-BR" w:eastAsia="zh-CN"/>
                  </w:rPr>
                  <w:t>☐</w:t>
                </w:r>
              </w:sdtContent>
            </w:sdt>
            <w:r w:rsidR="00740639" w:rsidRPr="00CC5166">
              <w:rPr>
                <w:bCs/>
                <w:sz w:val="22"/>
                <w:szCs w:val="22"/>
                <w:lang w:val="pt-BR" w:eastAsia="zh-CN"/>
              </w:rPr>
              <w:t xml:space="preserve"> TRY   </w:t>
            </w:r>
            <w:sdt>
              <w:sdtPr>
                <w:rPr>
                  <w:bCs/>
                  <w:sz w:val="22"/>
                  <w:szCs w:val="22"/>
                  <w:lang w:val="pt-BR" w:eastAsia="zh-CN"/>
                </w:rPr>
                <w:id w:val="-1949686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639" w:rsidRPr="00CC5166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val="pt-BR" w:eastAsia="zh-CN"/>
                  </w:rPr>
                  <w:t>☐</w:t>
                </w:r>
              </w:sdtContent>
            </w:sdt>
            <w:r w:rsidR="00740639" w:rsidRPr="00CC5166">
              <w:rPr>
                <w:bCs/>
                <w:sz w:val="22"/>
                <w:szCs w:val="22"/>
                <w:lang w:val="pt-BR" w:eastAsia="zh-CN"/>
              </w:rPr>
              <w:t xml:space="preserve"> CHF </w:t>
            </w:r>
            <w:sdt>
              <w:sdtPr>
                <w:rPr>
                  <w:bCs/>
                  <w:sz w:val="22"/>
                  <w:szCs w:val="22"/>
                  <w:lang w:val="pt-BR" w:eastAsia="zh-CN"/>
                </w:rPr>
                <w:id w:val="-1972205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639" w:rsidRPr="00CC5166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val="pt-BR" w:eastAsia="zh-CN"/>
                  </w:rPr>
                  <w:t>☐</w:t>
                </w:r>
              </w:sdtContent>
            </w:sdt>
            <w:r w:rsidR="00740639" w:rsidRPr="00CC5166">
              <w:rPr>
                <w:bCs/>
                <w:sz w:val="22"/>
                <w:szCs w:val="22"/>
                <w:lang w:val="pt-BR" w:eastAsia="zh-CN"/>
              </w:rPr>
              <w:t xml:space="preserve"> INR </w:t>
            </w:r>
            <w:sdt>
              <w:sdtPr>
                <w:rPr>
                  <w:bCs/>
                  <w:sz w:val="22"/>
                  <w:szCs w:val="22"/>
                  <w:lang w:val="pt-BR" w:eastAsia="zh-CN"/>
                </w:rPr>
                <w:id w:val="1462759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639" w:rsidRPr="00CC5166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val="pt-BR" w:eastAsia="zh-CN"/>
                  </w:rPr>
                  <w:t>☐</w:t>
                </w:r>
              </w:sdtContent>
            </w:sdt>
            <w:r w:rsidR="00740639" w:rsidRPr="00CC5166">
              <w:rPr>
                <w:bCs/>
                <w:sz w:val="22"/>
                <w:szCs w:val="22"/>
                <w:lang w:val="pt-BR" w:eastAsia="zh-CN"/>
              </w:rPr>
              <w:t xml:space="preserve"> BDT</w:t>
            </w:r>
          </w:p>
        </w:tc>
      </w:tr>
      <w:tr w:rsidR="00740639" w:rsidRPr="00621996" w14:paraId="5781299A" w14:textId="23182FEC" w:rsidTr="0076798B">
        <w:trPr>
          <w:trHeight w:val="377"/>
        </w:trPr>
        <w:tc>
          <w:tcPr>
            <w:tcW w:w="2965" w:type="dxa"/>
            <w:vMerge/>
            <w:vAlign w:val="center"/>
          </w:tcPr>
          <w:p w14:paraId="57BB19ED" w14:textId="77777777" w:rsidR="00740639" w:rsidRPr="00CC5166" w:rsidRDefault="00740639" w:rsidP="00740639">
            <w:pPr>
              <w:rPr>
                <w:bCs/>
                <w:sz w:val="20"/>
                <w:szCs w:val="20"/>
                <w:lang w:val="pt-BR" w:eastAsia="zh-CN"/>
              </w:rPr>
            </w:pPr>
          </w:p>
        </w:tc>
        <w:tc>
          <w:tcPr>
            <w:tcW w:w="3060" w:type="dxa"/>
            <w:shd w:val="clear" w:color="auto" w:fill="F2F2F2" w:themeFill="background1" w:themeFillShade="F2"/>
            <w:vAlign w:val="center"/>
          </w:tcPr>
          <w:p w14:paraId="4115A4F7" w14:textId="78F516A6" w:rsidR="00740639" w:rsidRDefault="00A52CFE" w:rsidP="00740639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-1071184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639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740639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740639">
              <w:rPr>
                <w:bCs/>
                <w:sz w:val="22"/>
                <w:szCs w:val="22"/>
                <w:lang w:eastAsia="zh-CN"/>
              </w:rPr>
              <w:t xml:space="preserve">JPY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160379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639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740639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740639">
              <w:rPr>
                <w:bCs/>
                <w:sz w:val="22"/>
                <w:szCs w:val="22"/>
                <w:lang w:eastAsia="zh-CN"/>
              </w:rPr>
              <w:t>PKR</w:t>
            </w:r>
            <w:r w:rsidR="00740639" w:rsidRPr="00F76397">
              <w:rPr>
                <w:bCs/>
                <w:sz w:val="22"/>
                <w:szCs w:val="22"/>
                <w:lang w:eastAsia="zh-CN"/>
              </w:rPr>
              <w:t xml:space="preserve">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598767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639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740639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740639">
              <w:rPr>
                <w:bCs/>
                <w:sz w:val="22"/>
                <w:szCs w:val="22"/>
                <w:lang w:eastAsia="zh-CN"/>
              </w:rPr>
              <w:t xml:space="preserve">OUTRO 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519074418"/>
            <w:placeholder>
              <w:docPart w:val="36579BA03E0142B293F7963283435474"/>
            </w:placeholder>
          </w:sdtPr>
          <w:sdtEndPr/>
          <w:sdtContent>
            <w:tc>
              <w:tcPr>
                <w:tcW w:w="4722" w:type="dxa"/>
                <w:gridSpan w:val="2"/>
                <w:shd w:val="clear" w:color="auto" w:fill="F2F2F2" w:themeFill="background1" w:themeFillShade="F2"/>
                <w:vAlign w:val="center"/>
              </w:tcPr>
              <w:p w14:paraId="3FDE8AD7" w14:textId="7E818AF0" w:rsidR="00740639" w:rsidRPr="00132C27" w:rsidRDefault="00740639" w:rsidP="00740639">
                <w:pPr>
                  <w:rPr>
                    <w:bCs/>
                    <w:sz w:val="22"/>
                    <w:szCs w:val="22"/>
                    <w:lang w:val="pt-BR" w:eastAsia="zh-CN"/>
                  </w:rPr>
                </w:pPr>
                <w:r w:rsidRPr="00132C27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</w:tr>
      <w:tr w:rsidR="00740639" w:rsidRPr="00621996" w14:paraId="2907FF03" w14:textId="77777777" w:rsidTr="0076798B">
        <w:trPr>
          <w:trHeight w:val="377"/>
        </w:trPr>
        <w:tc>
          <w:tcPr>
            <w:tcW w:w="2965" w:type="dxa"/>
            <w:vAlign w:val="center"/>
          </w:tcPr>
          <w:p w14:paraId="64D26575" w14:textId="30525AC9" w:rsidR="00740639" w:rsidRPr="00970AED" w:rsidRDefault="00740639" w:rsidP="00740639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>Tax ID/ NIF #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677877587"/>
            <w:placeholder>
              <w:docPart w:val="0D21504379F3402CB3BA5F896CE5E0CB"/>
            </w:placeholder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55ECA987" w14:textId="4C2CD5D9" w:rsidR="00740639" w:rsidRPr="00132C27" w:rsidRDefault="00740639" w:rsidP="00740639">
                <w:pPr>
                  <w:rPr>
                    <w:rFonts w:eastAsia="PMingLiU"/>
                    <w:bCs/>
                    <w:sz w:val="20"/>
                    <w:szCs w:val="20"/>
                    <w:lang w:val="pt-BR" w:eastAsia="zh-CN"/>
                  </w:rPr>
                </w:pPr>
                <w:r w:rsidRPr="00132C27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</w:tr>
      <w:tr w:rsidR="00033004" w:rsidRPr="00621996" w14:paraId="368AF4DB" w14:textId="77777777" w:rsidTr="00130B12">
        <w:trPr>
          <w:trHeight w:val="521"/>
        </w:trPr>
        <w:tc>
          <w:tcPr>
            <w:tcW w:w="7465" w:type="dxa"/>
            <w:gridSpan w:val="3"/>
            <w:shd w:val="clear" w:color="auto" w:fill="DBE5F1" w:themeFill="accent1" w:themeFillTint="33"/>
            <w:vAlign w:val="center"/>
          </w:tcPr>
          <w:p w14:paraId="3C2CAA0E" w14:textId="596D8878" w:rsidR="00033004" w:rsidRPr="00130B12" w:rsidRDefault="00033004" w:rsidP="00033004">
            <w:pPr>
              <w:rPr>
                <w:bCs/>
                <w:sz w:val="20"/>
                <w:szCs w:val="20"/>
                <w:lang w:val="pt-BR" w:eastAsia="zh-CN"/>
              </w:rPr>
            </w:pPr>
            <w:r w:rsidRPr="00130B12">
              <w:rPr>
                <w:b/>
                <w:sz w:val="20"/>
                <w:szCs w:val="20"/>
                <w:lang w:val="pt-BR" w:eastAsia="zh-CN"/>
              </w:rPr>
              <w:t>PAYER COMPANY INFORMATION</w:t>
            </w:r>
            <w:r w:rsidRPr="00130B12">
              <w:rPr>
                <w:bCs/>
                <w:sz w:val="20"/>
                <w:szCs w:val="20"/>
                <w:lang w:val="pt-BR" w:eastAsia="zh-CN"/>
              </w:rPr>
              <w:t xml:space="preserve"> </w:t>
            </w:r>
            <w:r w:rsidR="00A81044" w:rsidRPr="00130B12">
              <w:rPr>
                <w:bCs/>
                <w:sz w:val="20"/>
                <w:szCs w:val="20"/>
                <w:lang w:val="pt-BR" w:eastAsia="zh-CN"/>
              </w:rPr>
              <w:t xml:space="preserve">/ </w:t>
            </w:r>
            <w:r w:rsidR="00130B12" w:rsidRPr="00130B12">
              <w:rPr>
                <w:b/>
                <w:sz w:val="20"/>
                <w:szCs w:val="20"/>
                <w:lang w:val="pt-BR" w:eastAsia="zh-CN"/>
              </w:rPr>
              <w:t>INFORMAÇÕES DA EMPRESA PAGADORA</w:t>
            </w:r>
          </w:p>
        </w:tc>
        <w:tc>
          <w:tcPr>
            <w:tcW w:w="3282" w:type="dxa"/>
            <w:shd w:val="clear" w:color="auto" w:fill="F2F2F2" w:themeFill="background1" w:themeFillShade="F2"/>
            <w:vAlign w:val="center"/>
          </w:tcPr>
          <w:p w14:paraId="1884B7C6" w14:textId="74FF2433" w:rsidR="00033004" w:rsidRPr="00740639" w:rsidRDefault="00A52CFE" w:rsidP="00033004">
            <w:pPr>
              <w:jc w:val="center"/>
              <w:rPr>
                <w:bCs/>
                <w:sz w:val="20"/>
                <w:szCs w:val="20"/>
                <w:lang w:val="pt-BR" w:eastAsia="zh-CN"/>
              </w:rPr>
            </w:pPr>
            <w:sdt>
              <w:sdtPr>
                <w:rPr>
                  <w:bCs/>
                  <w:sz w:val="20"/>
                  <w:szCs w:val="20"/>
                  <w:lang w:val="pt-BR" w:eastAsia="zh-CN"/>
                </w:rPr>
                <w:id w:val="2076777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3004" w:rsidRPr="0074063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pt-BR" w:eastAsia="zh-CN"/>
                  </w:rPr>
                  <w:t>☐</w:t>
                </w:r>
              </w:sdtContent>
            </w:sdt>
            <w:r w:rsidR="00033004" w:rsidRPr="00740639">
              <w:rPr>
                <w:bCs/>
                <w:sz w:val="20"/>
                <w:szCs w:val="20"/>
                <w:lang w:val="pt-BR" w:eastAsia="zh-CN"/>
              </w:rPr>
              <w:t xml:space="preserve"> </w:t>
            </w:r>
            <w:r w:rsidR="00740639" w:rsidRPr="008A090E">
              <w:rPr>
                <w:sz w:val="20"/>
                <w:szCs w:val="20"/>
                <w:lang w:val="pt-BR"/>
              </w:rPr>
              <w:t>SAME AS APPLICANT/ O MESMO QUE O REQUERENTE</w:t>
            </w:r>
          </w:p>
        </w:tc>
      </w:tr>
      <w:tr w:rsidR="00132C27" w:rsidRPr="00621996" w14:paraId="51775735" w14:textId="77777777" w:rsidTr="007E48F7">
        <w:trPr>
          <w:trHeight w:val="288"/>
        </w:trPr>
        <w:tc>
          <w:tcPr>
            <w:tcW w:w="2965" w:type="dxa"/>
            <w:vAlign w:val="center"/>
          </w:tcPr>
          <w:p w14:paraId="0BE04BCE" w14:textId="17122C7F" w:rsidR="00132C27" w:rsidRPr="007E2A1F" w:rsidRDefault="007E2A1F" w:rsidP="00132C27">
            <w:pPr>
              <w:rPr>
                <w:rFonts w:eastAsia="PMingLiU"/>
                <w:bCs/>
                <w:sz w:val="20"/>
                <w:szCs w:val="20"/>
                <w:lang w:val="pt-BR" w:eastAsia="zh-CN"/>
              </w:rPr>
            </w:pPr>
            <w:r w:rsidRPr="008F6F06">
              <w:rPr>
                <w:sz w:val="20"/>
                <w:szCs w:val="20"/>
                <w:lang w:val="pt-BR"/>
              </w:rPr>
              <w:t>Company Name/ Nome da empresa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184938045"/>
            <w:placeholder>
              <w:docPart w:val="401991B4C62245EEA9C643421ABA6135"/>
            </w:placeholder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</w:tcPr>
              <w:p w14:paraId="36C8D3EF" w14:textId="0FDF2679" w:rsidR="00132C27" w:rsidRPr="00132C27" w:rsidRDefault="00132C27" w:rsidP="00132C27">
                <w:pPr>
                  <w:rPr>
                    <w:rFonts w:eastAsia="PMingLiU"/>
                    <w:bCs/>
                    <w:sz w:val="20"/>
                    <w:szCs w:val="20"/>
                    <w:lang w:val="pt-BR" w:eastAsia="zh-CN"/>
                  </w:rPr>
                </w:pPr>
                <w:r w:rsidRPr="004F385E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</w:tr>
      <w:tr w:rsidR="00132C27" w:rsidRPr="00621996" w14:paraId="607BD2EC" w14:textId="77777777" w:rsidTr="007E48F7">
        <w:trPr>
          <w:trHeight w:val="288"/>
        </w:trPr>
        <w:tc>
          <w:tcPr>
            <w:tcW w:w="2965" w:type="dxa"/>
            <w:vAlign w:val="center"/>
          </w:tcPr>
          <w:p w14:paraId="6A596EDB" w14:textId="4E043562" w:rsidR="00132C27" w:rsidRPr="007E2A1F" w:rsidRDefault="007E2A1F" w:rsidP="00132C27">
            <w:pPr>
              <w:rPr>
                <w:rFonts w:eastAsia="PMingLiU"/>
                <w:bCs/>
                <w:sz w:val="20"/>
                <w:szCs w:val="20"/>
                <w:lang w:val="pt-BR" w:eastAsia="zh-CN"/>
              </w:rPr>
            </w:pPr>
            <w:r w:rsidRPr="008F6F06">
              <w:rPr>
                <w:sz w:val="20"/>
                <w:szCs w:val="20"/>
                <w:lang w:val="pt-BR"/>
              </w:rPr>
              <w:t>Company Name (English) Nome da empresa (inglês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709334513"/>
            <w:placeholder>
              <w:docPart w:val="98ADD7DE8B7B4B288790C4510828EC15"/>
            </w:placeholder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</w:tcPr>
              <w:p w14:paraId="03FEC943" w14:textId="1343AD05" w:rsidR="00132C27" w:rsidRPr="00132C27" w:rsidRDefault="00132C27" w:rsidP="00132C27">
                <w:pPr>
                  <w:rPr>
                    <w:rFonts w:eastAsia="PMingLiU"/>
                    <w:bCs/>
                    <w:sz w:val="20"/>
                    <w:szCs w:val="20"/>
                    <w:lang w:val="pt-BR" w:eastAsia="zh-CN"/>
                  </w:rPr>
                </w:pPr>
                <w:r w:rsidRPr="004F385E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</w:tr>
      <w:tr w:rsidR="00132C27" w:rsidRPr="00621996" w14:paraId="0C25AD48" w14:textId="77777777" w:rsidTr="007E48F7">
        <w:trPr>
          <w:trHeight w:val="288"/>
        </w:trPr>
        <w:tc>
          <w:tcPr>
            <w:tcW w:w="2965" w:type="dxa"/>
            <w:vAlign w:val="center"/>
          </w:tcPr>
          <w:p w14:paraId="0957A1CC" w14:textId="27A53077" w:rsidR="00132C27" w:rsidRPr="00970AED" w:rsidRDefault="00132C27" w:rsidP="00132C27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Address</w:t>
            </w:r>
            <w:r>
              <w:rPr>
                <w:bCs/>
                <w:sz w:val="20"/>
                <w:szCs w:val="20"/>
                <w:lang w:eastAsia="zh-CN"/>
              </w:rPr>
              <w:t>/ Adres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740288228"/>
            <w:placeholder>
              <w:docPart w:val="8DE74E7689024214B44FDAB31ABA366F"/>
            </w:placeholder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</w:tcPr>
              <w:p w14:paraId="01E6BE78" w14:textId="472223D8" w:rsidR="00132C27" w:rsidRPr="00132C27" w:rsidRDefault="00132C27" w:rsidP="00132C27">
                <w:pPr>
                  <w:rPr>
                    <w:rFonts w:eastAsia="PMingLiU"/>
                    <w:bCs/>
                    <w:sz w:val="20"/>
                    <w:szCs w:val="20"/>
                    <w:lang w:val="pt-BR" w:eastAsia="zh-CN"/>
                  </w:rPr>
                </w:pPr>
                <w:r w:rsidRPr="004F385E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</w:tr>
      <w:tr w:rsidR="007E2A1F" w:rsidRPr="00621996" w14:paraId="4AA75C30" w14:textId="77777777" w:rsidTr="007E48F7">
        <w:trPr>
          <w:trHeight w:val="288"/>
        </w:trPr>
        <w:tc>
          <w:tcPr>
            <w:tcW w:w="2965" w:type="dxa"/>
            <w:vAlign w:val="center"/>
          </w:tcPr>
          <w:p w14:paraId="1C7552AA" w14:textId="20412B53" w:rsidR="007E2A1F" w:rsidRPr="00970AED" w:rsidRDefault="007E2A1F" w:rsidP="007E2A1F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 xml:space="preserve">City/ </w:t>
            </w:r>
            <w:r w:rsidRPr="0020432D">
              <w:rPr>
                <w:sz w:val="20"/>
                <w:szCs w:val="20"/>
              </w:rPr>
              <w:t>Cidade</w:t>
            </w:r>
            <w:r>
              <w:rPr>
                <w:sz w:val="20"/>
                <w:szCs w:val="20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570539239"/>
            <w:placeholder>
              <w:docPart w:val="CBB89AFD8B4E49B8AA4BD8EFBC78CA46"/>
            </w:placeholder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</w:tcPr>
              <w:p w14:paraId="5BF1145F" w14:textId="51CE35B0" w:rsidR="007E2A1F" w:rsidRPr="00132C27" w:rsidRDefault="007E2A1F" w:rsidP="007E2A1F">
                <w:pPr>
                  <w:rPr>
                    <w:rFonts w:eastAsia="PMingLiU"/>
                    <w:bCs/>
                    <w:sz w:val="20"/>
                    <w:szCs w:val="20"/>
                    <w:lang w:val="pt-BR" w:eastAsia="zh-CN"/>
                  </w:rPr>
                </w:pPr>
                <w:r w:rsidRPr="004F385E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</w:tr>
      <w:tr w:rsidR="007E2A1F" w:rsidRPr="00621996" w14:paraId="13E0C762" w14:textId="77777777" w:rsidTr="007E48F7">
        <w:trPr>
          <w:trHeight w:val="288"/>
        </w:trPr>
        <w:tc>
          <w:tcPr>
            <w:tcW w:w="2965" w:type="dxa"/>
            <w:vAlign w:val="center"/>
          </w:tcPr>
          <w:p w14:paraId="11886D2A" w14:textId="35F4AE8C" w:rsidR="007E2A1F" w:rsidRPr="00970AED" w:rsidRDefault="007E2A1F" w:rsidP="007E2A1F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431315">
              <w:rPr>
                <w:sz w:val="20"/>
                <w:szCs w:val="20"/>
                <w:lang w:val="pt-BR"/>
              </w:rPr>
              <w:t>Country/ País</w:t>
            </w:r>
            <w:r>
              <w:rPr>
                <w:sz w:val="20"/>
                <w:szCs w:val="20"/>
                <w:lang w:val="pt-BR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81441599"/>
            <w:placeholder>
              <w:docPart w:val="6583A3985BBF4CA698EC83970FC9DD14"/>
            </w:placeholder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</w:tcPr>
              <w:p w14:paraId="39D0A1ED" w14:textId="0BB25E03" w:rsidR="007E2A1F" w:rsidRPr="00132C27" w:rsidRDefault="007E2A1F" w:rsidP="007E2A1F">
                <w:pPr>
                  <w:rPr>
                    <w:rFonts w:eastAsia="PMingLiU"/>
                    <w:bCs/>
                    <w:sz w:val="20"/>
                    <w:szCs w:val="20"/>
                    <w:lang w:val="pt-BR" w:eastAsia="zh-CN"/>
                  </w:rPr>
                </w:pPr>
                <w:r w:rsidRPr="004F385E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</w:tr>
      <w:tr w:rsidR="007E2A1F" w:rsidRPr="00621996" w14:paraId="3B9F3D5E" w14:textId="77777777" w:rsidTr="007E48F7">
        <w:trPr>
          <w:trHeight w:val="288"/>
        </w:trPr>
        <w:tc>
          <w:tcPr>
            <w:tcW w:w="2965" w:type="dxa"/>
            <w:vAlign w:val="center"/>
          </w:tcPr>
          <w:p w14:paraId="314DBC9D" w14:textId="4BFB6F0C" w:rsidR="007E2A1F" w:rsidRPr="007E2A1F" w:rsidRDefault="007E2A1F" w:rsidP="007E2A1F">
            <w:pPr>
              <w:rPr>
                <w:rFonts w:eastAsia="PMingLiU"/>
                <w:bCs/>
                <w:sz w:val="20"/>
                <w:szCs w:val="20"/>
                <w:lang w:val="pt-BR" w:eastAsia="zh-CN"/>
              </w:rPr>
            </w:pPr>
            <w:r w:rsidRPr="00B10EA4">
              <w:rPr>
                <w:sz w:val="20"/>
                <w:szCs w:val="20"/>
                <w:lang w:val="pt-BR"/>
              </w:rPr>
              <w:t xml:space="preserve">Contact Person/ </w:t>
            </w:r>
            <w:r w:rsidRPr="00431315">
              <w:rPr>
                <w:sz w:val="20"/>
                <w:szCs w:val="20"/>
                <w:lang w:val="pt-BR"/>
              </w:rPr>
              <w:t>Pessoa de contato</w:t>
            </w:r>
            <w:r w:rsidRPr="00B10EA4">
              <w:rPr>
                <w:sz w:val="20"/>
                <w:szCs w:val="20"/>
                <w:lang w:val="pt-BR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125855313"/>
            <w:placeholder>
              <w:docPart w:val="368FE72C44CF4789ACF18FDEAE70157C"/>
            </w:placeholder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</w:tcPr>
              <w:p w14:paraId="0E49ADDA" w14:textId="69AE6D71" w:rsidR="007E2A1F" w:rsidRPr="00132C27" w:rsidRDefault="007E2A1F" w:rsidP="007E2A1F">
                <w:pPr>
                  <w:rPr>
                    <w:rFonts w:eastAsia="PMingLiU"/>
                    <w:bCs/>
                    <w:sz w:val="20"/>
                    <w:szCs w:val="20"/>
                    <w:lang w:val="pt-BR" w:eastAsia="zh-CN"/>
                  </w:rPr>
                </w:pPr>
                <w:r w:rsidRPr="004F385E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</w:tr>
      <w:tr w:rsidR="007E2A1F" w:rsidRPr="00621996" w14:paraId="5133815E" w14:textId="77777777" w:rsidTr="007E48F7">
        <w:trPr>
          <w:trHeight w:val="288"/>
        </w:trPr>
        <w:tc>
          <w:tcPr>
            <w:tcW w:w="2965" w:type="dxa"/>
            <w:vAlign w:val="center"/>
          </w:tcPr>
          <w:p w14:paraId="67020953" w14:textId="394D89D5" w:rsidR="007E2A1F" w:rsidRPr="00970AED" w:rsidRDefault="007E2A1F" w:rsidP="007E2A1F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 xml:space="preserve">Title/ </w:t>
            </w:r>
            <w:r w:rsidRPr="0020432D">
              <w:rPr>
                <w:sz w:val="20"/>
                <w:szCs w:val="20"/>
              </w:rPr>
              <w:t>Título</w:t>
            </w:r>
            <w:r>
              <w:rPr>
                <w:sz w:val="20"/>
                <w:szCs w:val="20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227766807"/>
            <w:placeholder>
              <w:docPart w:val="4B0041C6ED7C4288905A73B245D1EFC5"/>
            </w:placeholder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</w:tcPr>
              <w:p w14:paraId="542CAE9C" w14:textId="435ABE05" w:rsidR="007E2A1F" w:rsidRPr="00132C27" w:rsidRDefault="007E2A1F" w:rsidP="007E2A1F">
                <w:pPr>
                  <w:rPr>
                    <w:rFonts w:eastAsia="PMingLiU"/>
                    <w:bCs/>
                    <w:sz w:val="20"/>
                    <w:szCs w:val="20"/>
                    <w:lang w:val="pt-BR" w:eastAsia="zh-CN"/>
                  </w:rPr>
                </w:pPr>
                <w:r w:rsidRPr="004F385E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</w:tr>
      <w:tr w:rsidR="007E2A1F" w:rsidRPr="00621996" w14:paraId="622043C8" w14:textId="77777777" w:rsidTr="007E48F7">
        <w:trPr>
          <w:trHeight w:val="288"/>
        </w:trPr>
        <w:tc>
          <w:tcPr>
            <w:tcW w:w="2965" w:type="dxa"/>
            <w:vAlign w:val="center"/>
          </w:tcPr>
          <w:p w14:paraId="3FF6E62A" w14:textId="142EC5EA" w:rsidR="007E2A1F" w:rsidRPr="007E2A1F" w:rsidRDefault="007E2A1F" w:rsidP="007E2A1F">
            <w:pPr>
              <w:rPr>
                <w:rFonts w:eastAsia="PMingLiU"/>
                <w:bCs/>
                <w:sz w:val="20"/>
                <w:szCs w:val="20"/>
                <w:lang w:val="pt-BR" w:eastAsia="zh-CN"/>
              </w:rPr>
            </w:pPr>
            <w:r w:rsidRPr="00431315">
              <w:rPr>
                <w:sz w:val="20"/>
                <w:szCs w:val="20"/>
                <w:lang w:val="pt-BR"/>
              </w:rPr>
              <w:t>Phone No./ Nr. de Telefone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628047962"/>
            <w:placeholder>
              <w:docPart w:val="B5643C2F86E244209A324EBD93F35248"/>
            </w:placeholder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</w:tcPr>
              <w:p w14:paraId="7DE8AC20" w14:textId="3D37151E" w:rsidR="007E2A1F" w:rsidRPr="00132C27" w:rsidRDefault="007E2A1F" w:rsidP="007E2A1F">
                <w:pPr>
                  <w:rPr>
                    <w:rFonts w:eastAsia="PMingLiU"/>
                    <w:bCs/>
                    <w:sz w:val="20"/>
                    <w:szCs w:val="20"/>
                    <w:lang w:val="pt-BR" w:eastAsia="zh-CN"/>
                  </w:rPr>
                </w:pPr>
                <w:r w:rsidRPr="004F385E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</w:tr>
      <w:tr w:rsidR="007E2A1F" w:rsidRPr="00621996" w14:paraId="58D5C1AE" w14:textId="77777777" w:rsidTr="007E48F7">
        <w:trPr>
          <w:trHeight w:val="288"/>
        </w:trPr>
        <w:tc>
          <w:tcPr>
            <w:tcW w:w="2965" w:type="dxa"/>
            <w:vAlign w:val="center"/>
          </w:tcPr>
          <w:p w14:paraId="0AD528C0" w14:textId="6D764AD2" w:rsidR="007E2A1F" w:rsidRPr="00970AED" w:rsidRDefault="007E2A1F" w:rsidP="007E2A1F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>E-mail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871422323"/>
            <w:placeholder>
              <w:docPart w:val="518A255BEC164F9DB5E1E9368E4EF2BB"/>
            </w:placeholder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</w:tcPr>
              <w:p w14:paraId="2E89001A" w14:textId="439F17E2" w:rsidR="007E2A1F" w:rsidRPr="00132C27" w:rsidRDefault="007E2A1F" w:rsidP="007E2A1F">
                <w:pPr>
                  <w:rPr>
                    <w:rFonts w:eastAsia="PMingLiU"/>
                    <w:bCs/>
                    <w:sz w:val="20"/>
                    <w:szCs w:val="20"/>
                    <w:lang w:val="pt-BR" w:eastAsia="zh-CN"/>
                  </w:rPr>
                </w:pPr>
                <w:r w:rsidRPr="004F385E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</w:tr>
    </w:tbl>
    <w:p w14:paraId="4216AD2B" w14:textId="629AFF4F" w:rsidR="002F2E7D" w:rsidRPr="00132C27" w:rsidRDefault="002F2E7D">
      <w:pPr>
        <w:rPr>
          <w:lang w:val="pt-BR"/>
        </w:rPr>
      </w:pPr>
    </w:p>
    <w:p w14:paraId="6F4169F0" w14:textId="3B8A2023" w:rsidR="000F143F" w:rsidRPr="00132C27" w:rsidRDefault="000F143F">
      <w:pPr>
        <w:rPr>
          <w:lang w:val="pt-BR"/>
        </w:rPr>
      </w:pPr>
    </w:p>
    <w:p w14:paraId="3CFFB39C" w14:textId="3AB818FE" w:rsidR="000F143F" w:rsidRPr="00132C27" w:rsidRDefault="000F143F">
      <w:pPr>
        <w:rPr>
          <w:lang w:val="pt-BR"/>
        </w:rPr>
      </w:pPr>
    </w:p>
    <w:p w14:paraId="43A39646" w14:textId="6FD38E34" w:rsidR="000F143F" w:rsidRPr="00132C27" w:rsidRDefault="000F143F">
      <w:pPr>
        <w:rPr>
          <w:lang w:val="pt-BR"/>
        </w:rPr>
      </w:pPr>
    </w:p>
    <w:p w14:paraId="220346F2" w14:textId="28645E3D" w:rsidR="000F143F" w:rsidRPr="00132C27" w:rsidRDefault="000F143F">
      <w:pPr>
        <w:rPr>
          <w:lang w:val="pt-BR"/>
        </w:rPr>
      </w:pPr>
    </w:p>
    <w:p w14:paraId="2D7FFFA9" w14:textId="4239FD42" w:rsidR="000F143F" w:rsidRPr="00132C27" w:rsidRDefault="000F143F">
      <w:pPr>
        <w:rPr>
          <w:lang w:val="pt-BR"/>
        </w:rPr>
      </w:pPr>
    </w:p>
    <w:p w14:paraId="45B5ACBC" w14:textId="6BDC85B3" w:rsidR="000F143F" w:rsidRPr="00132C27" w:rsidRDefault="000F143F">
      <w:pPr>
        <w:rPr>
          <w:lang w:val="pt-BR"/>
        </w:rPr>
      </w:pPr>
    </w:p>
    <w:p w14:paraId="2EC4DDE5" w14:textId="58F89142" w:rsidR="000F143F" w:rsidRPr="00132C27" w:rsidRDefault="000F143F">
      <w:pPr>
        <w:rPr>
          <w:lang w:val="pt-BR"/>
        </w:rPr>
      </w:pPr>
    </w:p>
    <w:tbl>
      <w:tblPr>
        <w:tblStyle w:val="TableGrid"/>
        <w:tblW w:w="10814" w:type="dxa"/>
        <w:tblLook w:val="04A0" w:firstRow="1" w:lastRow="0" w:firstColumn="1" w:lastColumn="0" w:noHBand="0" w:noVBand="1"/>
      </w:tblPr>
      <w:tblGrid>
        <w:gridCol w:w="3145"/>
        <w:gridCol w:w="270"/>
        <w:gridCol w:w="2681"/>
        <w:gridCol w:w="1729"/>
        <w:gridCol w:w="2989"/>
      </w:tblGrid>
      <w:tr w:rsidR="00542D47" w:rsidRPr="00E16B2E" w14:paraId="2B3138C4" w14:textId="77777777" w:rsidTr="009A20CB">
        <w:trPr>
          <w:trHeight w:val="288"/>
        </w:trPr>
        <w:tc>
          <w:tcPr>
            <w:tcW w:w="10814" w:type="dxa"/>
            <w:gridSpan w:val="5"/>
            <w:shd w:val="clear" w:color="auto" w:fill="0060AF"/>
            <w:vAlign w:val="center"/>
          </w:tcPr>
          <w:p w14:paraId="49F7B115" w14:textId="6198B6A0" w:rsidR="00CE4A8E" w:rsidRDefault="00542D47" w:rsidP="00970AED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  <w:bookmarkStart w:id="0" w:name="_Hlk70596124"/>
            <w:r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>SECTION 3. STANDARD</w:t>
            </w:r>
            <w:r w:rsidR="00E46796"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>S</w:t>
            </w:r>
            <w:r w:rsidR="00DA2040">
              <w:rPr>
                <w:b/>
                <w:color w:val="FFFFFF" w:themeColor="background1"/>
                <w:sz w:val="20"/>
                <w:szCs w:val="20"/>
                <w:lang w:eastAsia="zh-CN"/>
              </w:rPr>
              <w:t>/</w:t>
            </w:r>
            <w:r w:rsidR="00F50D07">
              <w:rPr>
                <w:b/>
                <w:color w:val="FFFFFF" w:themeColor="background1"/>
                <w:sz w:val="20"/>
                <w:szCs w:val="20"/>
                <w:lang w:eastAsia="zh-CN"/>
              </w:rPr>
              <w:t>NORMAS</w:t>
            </w:r>
          </w:p>
          <w:p w14:paraId="0D55AF42" w14:textId="19346C71" w:rsidR="00CE4A8E" w:rsidRPr="00A625AB" w:rsidRDefault="00CE4A8E" w:rsidP="00970AED">
            <w:pPr>
              <w:rPr>
                <w:b/>
                <w:color w:val="FFFFFF" w:themeColor="background1"/>
                <w:sz w:val="16"/>
                <w:szCs w:val="16"/>
                <w:lang w:eastAsia="zh-CN"/>
              </w:rPr>
            </w:pPr>
          </w:p>
        </w:tc>
      </w:tr>
      <w:tr w:rsidR="00572EB4" w:rsidRPr="00621996" w14:paraId="394D8381" w14:textId="77777777" w:rsidTr="00C0147F">
        <w:trPr>
          <w:trHeight w:val="288"/>
        </w:trPr>
        <w:tc>
          <w:tcPr>
            <w:tcW w:w="10814" w:type="dxa"/>
            <w:gridSpan w:val="5"/>
            <w:shd w:val="clear" w:color="auto" w:fill="FFFFFF" w:themeFill="background1"/>
          </w:tcPr>
          <w:p w14:paraId="5F67BFB5" w14:textId="77777777" w:rsidR="00E83203" w:rsidRPr="00E83203" w:rsidRDefault="00E83203" w:rsidP="00E83203">
            <w:pPr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</w:pPr>
            <w:r w:rsidRPr="00E83203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IMPORTANT TRANSACTION CERTIFICATE POLICY FOR SCOPE CERTIFICATE TRANSFERS:  IDFL MAY NOT issue a transaction certificate for shipments made before the validity date of an IDFL scope certificate. /</w:t>
            </w:r>
          </w:p>
          <w:p w14:paraId="1678F4A1" w14:textId="2A32735F" w:rsidR="00B3680C" w:rsidRPr="00E83203" w:rsidRDefault="00E83203" w:rsidP="00E83203">
            <w:pPr>
              <w:rPr>
                <w:rFonts w:eastAsia="PMingLiU"/>
                <w:i/>
                <w:iCs/>
                <w:color w:val="C00000"/>
                <w:sz w:val="18"/>
                <w:szCs w:val="18"/>
                <w:lang w:val="pt-BR" w:eastAsia="zh-CN"/>
              </w:rPr>
            </w:pPr>
            <w:r w:rsidRPr="00E83203">
              <w:rPr>
                <w:rFonts w:eastAsia="PMingLiU"/>
                <w:i/>
                <w:iCs/>
                <w:color w:val="C00000"/>
                <w:sz w:val="18"/>
                <w:szCs w:val="18"/>
                <w:lang w:val="pt-BR" w:eastAsia="zh-CN"/>
              </w:rPr>
              <w:t>POLÍTICA IMPORTANTE DE CERTIFICADO DE TRANSAÇÃO PARA TRANSFERÊNCIAS DE CERTIFICADO DE ESCOPO: A IDFL NÃO PODE emitir um certificado de transação para remessas feitas antes da data de validade de um certificado de escopo da IDFL.</w:t>
            </w:r>
          </w:p>
        </w:tc>
      </w:tr>
      <w:tr w:rsidR="001C585C" w:rsidRPr="00E16B2E" w14:paraId="6C4D85F1" w14:textId="77777777" w:rsidTr="003601DF">
        <w:trPr>
          <w:trHeight w:val="288"/>
        </w:trPr>
        <w:tc>
          <w:tcPr>
            <w:tcW w:w="3415" w:type="dxa"/>
            <w:gridSpan w:val="2"/>
            <w:shd w:val="clear" w:color="auto" w:fill="D9D9D9" w:themeFill="background1" w:themeFillShade="D9"/>
            <w:vAlign w:val="center"/>
          </w:tcPr>
          <w:p w14:paraId="43106DC7" w14:textId="6307923C" w:rsidR="001C585C" w:rsidRPr="00970AED" w:rsidRDefault="00970AED" w:rsidP="005D4037">
            <w:pPr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STANDARD</w:t>
            </w:r>
            <w:r w:rsidR="001C585C" w:rsidRPr="00970AED">
              <w:rPr>
                <w:b/>
                <w:sz w:val="20"/>
                <w:szCs w:val="20"/>
                <w:lang w:eastAsia="zh-CN"/>
              </w:rPr>
              <w:t xml:space="preserve"> </w:t>
            </w:r>
            <w:r w:rsidR="009F6A5B">
              <w:rPr>
                <w:b/>
                <w:sz w:val="20"/>
                <w:szCs w:val="20"/>
                <w:lang w:eastAsia="zh-CN"/>
              </w:rPr>
              <w:t xml:space="preserve">/ </w:t>
            </w:r>
            <w:r w:rsidR="00E83203">
              <w:rPr>
                <w:b/>
                <w:sz w:val="20"/>
                <w:szCs w:val="20"/>
                <w:lang w:eastAsia="zh-CN"/>
              </w:rPr>
              <w:t>NORMA</w:t>
            </w:r>
          </w:p>
        </w:tc>
        <w:tc>
          <w:tcPr>
            <w:tcW w:w="7399" w:type="dxa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8505158" w14:textId="4D12F228" w:rsidR="001C585C" w:rsidRPr="00970AED" w:rsidRDefault="00970AED" w:rsidP="005D4037">
            <w:pPr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ERTIFICATION STATUS</w:t>
            </w:r>
            <w:r w:rsidR="009F6A5B">
              <w:rPr>
                <w:b/>
                <w:sz w:val="20"/>
                <w:szCs w:val="20"/>
                <w:lang w:eastAsia="zh-CN"/>
              </w:rPr>
              <w:t>/</w:t>
            </w:r>
            <w:r w:rsidR="00E83203" w:rsidRPr="00CA3007">
              <w:rPr>
                <w:b/>
                <w:sz w:val="20"/>
                <w:szCs w:val="20"/>
              </w:rPr>
              <w:t xml:space="preserve"> STATUS DE CERTIFICAÇÃO</w:t>
            </w:r>
          </w:p>
        </w:tc>
      </w:tr>
      <w:bookmarkEnd w:id="0"/>
      <w:tr w:rsidR="00D825D7" w:rsidRPr="001C585C" w14:paraId="2B959025" w14:textId="77777777" w:rsidTr="007A19DF">
        <w:trPr>
          <w:trHeight w:val="432"/>
        </w:trPr>
        <w:tc>
          <w:tcPr>
            <w:tcW w:w="3145" w:type="dxa"/>
            <w:vMerge w:val="restart"/>
            <w:shd w:val="clear" w:color="auto" w:fill="F2F2F2" w:themeFill="background1" w:themeFillShade="F2"/>
            <w:vAlign w:val="center"/>
          </w:tcPr>
          <w:p w14:paraId="51D1FCD7" w14:textId="77777777" w:rsidR="00D825D7" w:rsidRDefault="00A52CFE" w:rsidP="00D825D7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448164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25D7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D825D7" w:rsidRPr="00970AE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D825D7">
              <w:rPr>
                <w:bCs/>
                <w:sz w:val="20"/>
                <w:szCs w:val="20"/>
                <w:lang w:eastAsia="zh-CN"/>
              </w:rPr>
              <w:t>Global Recycled Standard (GRS)</w:t>
            </w:r>
          </w:p>
          <w:p w14:paraId="75E9C899" w14:textId="77777777" w:rsidR="00D825D7" w:rsidRDefault="00D825D7" w:rsidP="00D825D7">
            <w:pPr>
              <w:rPr>
                <w:bCs/>
                <w:sz w:val="20"/>
                <w:szCs w:val="20"/>
                <w:lang w:eastAsia="zh-CN"/>
              </w:rPr>
            </w:pPr>
          </w:p>
          <w:p w14:paraId="593DF6BB" w14:textId="65645AF6" w:rsidR="00D825D7" w:rsidRDefault="00D825D7" w:rsidP="00D825D7">
            <w:pPr>
              <w:rPr>
                <w:bCs/>
                <w:color w:val="C00000"/>
                <w:sz w:val="14"/>
                <w:szCs w:val="14"/>
                <w:lang w:eastAsia="zh-CN"/>
              </w:rPr>
            </w:pPr>
            <w:r w:rsidRPr="00C0147F">
              <w:rPr>
                <w:bCs/>
                <w:color w:val="C00000"/>
                <w:sz w:val="14"/>
                <w:szCs w:val="14"/>
                <w:lang w:eastAsia="zh-CN"/>
              </w:rPr>
              <w:t>Note: IDFL may</w:t>
            </w:r>
            <w:r w:rsidRPr="00C0147F">
              <w:rPr>
                <w:b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C0147F">
              <w:rPr>
                <w:b/>
                <w:color w:val="C00000"/>
                <w:sz w:val="18"/>
                <w:szCs w:val="18"/>
                <w:u w:val="single"/>
                <w:lang w:eastAsia="zh-CN"/>
              </w:rPr>
              <w:t>not</w:t>
            </w:r>
            <w:r w:rsidRPr="00C0147F">
              <w:rPr>
                <w:bCs/>
                <w:color w:val="C00000"/>
                <w:sz w:val="14"/>
                <w:szCs w:val="14"/>
                <w:lang w:eastAsia="zh-CN"/>
              </w:rPr>
              <w:t xml:space="preserve"> issue a GRS scope certificate to an organization which holds an </w:t>
            </w:r>
            <w:r w:rsidRPr="00C0147F">
              <w:rPr>
                <w:b/>
                <w:color w:val="C00000"/>
                <w:sz w:val="16"/>
                <w:szCs w:val="16"/>
                <w:u w:val="single"/>
                <w:lang w:eastAsia="zh-CN"/>
              </w:rPr>
              <w:t>RCS</w:t>
            </w:r>
            <w:r w:rsidRPr="00C0147F">
              <w:rPr>
                <w:b/>
                <w:color w:val="C00000"/>
                <w:sz w:val="18"/>
                <w:szCs w:val="18"/>
                <w:u w:val="single"/>
                <w:lang w:eastAsia="zh-CN"/>
              </w:rPr>
              <w:t xml:space="preserve"> </w:t>
            </w:r>
            <w:r w:rsidRPr="00C0147F">
              <w:rPr>
                <w:bCs/>
                <w:color w:val="C00000"/>
                <w:sz w:val="14"/>
                <w:szCs w:val="14"/>
                <w:lang w:eastAsia="zh-CN"/>
              </w:rPr>
              <w:t>scope certificate with another certification body, unless the RCS scope certificate is in the process of being transferred to IDF</w:t>
            </w:r>
            <w:r w:rsidR="009D507A" w:rsidRPr="00C0147F">
              <w:rPr>
                <w:bCs/>
                <w:color w:val="C00000"/>
                <w:sz w:val="14"/>
                <w:szCs w:val="14"/>
                <w:lang w:eastAsia="zh-CN"/>
              </w:rPr>
              <w:t>L.</w:t>
            </w:r>
          </w:p>
          <w:p w14:paraId="5602757E" w14:textId="77777777" w:rsidR="00935B60" w:rsidRDefault="00935B60" w:rsidP="00D825D7">
            <w:pPr>
              <w:rPr>
                <w:bCs/>
                <w:color w:val="C00000"/>
                <w:sz w:val="14"/>
                <w:szCs w:val="14"/>
                <w:lang w:eastAsia="zh-CN"/>
              </w:rPr>
            </w:pPr>
          </w:p>
          <w:p w14:paraId="5E79B5FF" w14:textId="5D172086" w:rsidR="00935B60" w:rsidRPr="007A19DF" w:rsidRDefault="007A19DF" w:rsidP="00D825D7">
            <w:pPr>
              <w:rPr>
                <w:bCs/>
                <w:sz w:val="20"/>
                <w:szCs w:val="20"/>
                <w:lang w:val="pt-BR" w:eastAsia="zh-CN"/>
              </w:rPr>
            </w:pPr>
            <w:r w:rsidRPr="007A19DF">
              <w:rPr>
                <w:bCs/>
                <w:color w:val="C00000"/>
                <w:sz w:val="14"/>
                <w:szCs w:val="14"/>
                <w:lang w:val="pt-BR" w:eastAsia="zh-CN"/>
              </w:rPr>
              <w:t>Nota: A IDFL não pode emitir um certificado de escopo GRS para uma organização que possua um certificado de escopo RCS com outro organismo de certificação, a menos que o certificado de escopo RCS esteja em processo de transferência para a IDFL.</w:t>
            </w:r>
          </w:p>
        </w:tc>
        <w:tc>
          <w:tcPr>
            <w:tcW w:w="2951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10CBA717" w14:textId="77777777" w:rsidR="00BC690E" w:rsidRPr="00BC690E" w:rsidRDefault="00A52CFE" w:rsidP="00BC690E">
            <w:pPr>
              <w:rPr>
                <w:bCs/>
                <w:sz w:val="20"/>
                <w:szCs w:val="20"/>
                <w:lang w:val="pt-BR" w:eastAsia="zh-CN"/>
              </w:rPr>
            </w:pPr>
            <w:sdt>
              <w:sdtPr>
                <w:rPr>
                  <w:bCs/>
                  <w:sz w:val="20"/>
                  <w:szCs w:val="20"/>
                  <w:lang w:val="pt-BR" w:eastAsia="zh-CN"/>
                </w:rPr>
                <w:id w:val="1229643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25D7" w:rsidRPr="00BC690E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pt-BR" w:eastAsia="zh-CN"/>
                  </w:rPr>
                  <w:t>☐</w:t>
                </w:r>
              </w:sdtContent>
            </w:sdt>
            <w:r w:rsidR="00D825D7" w:rsidRPr="00BC690E">
              <w:rPr>
                <w:bCs/>
                <w:sz w:val="20"/>
                <w:szCs w:val="20"/>
                <w:lang w:val="pt-BR" w:eastAsia="zh-CN"/>
              </w:rPr>
              <w:t xml:space="preserve"> </w:t>
            </w:r>
            <w:r w:rsidR="00BC690E" w:rsidRPr="00BC690E">
              <w:rPr>
                <w:bCs/>
                <w:sz w:val="20"/>
                <w:szCs w:val="20"/>
                <w:lang w:val="pt-BR" w:eastAsia="zh-CN"/>
              </w:rPr>
              <w:t>Initial Certification/ Certificação inicial</w:t>
            </w:r>
          </w:p>
          <w:p w14:paraId="26BFEA06" w14:textId="6FD5CB49" w:rsidR="00D825D7" w:rsidRPr="00BC690E" w:rsidRDefault="00BC690E" w:rsidP="00BC690E">
            <w:pPr>
              <w:rPr>
                <w:bCs/>
                <w:sz w:val="20"/>
                <w:szCs w:val="20"/>
                <w:lang w:val="pt-BR" w:eastAsia="zh-CN"/>
              </w:rPr>
            </w:pPr>
            <w:r w:rsidRPr="00BC690E">
              <w:rPr>
                <w:rFonts w:ascii="Segoe UI Symbol" w:hAnsi="Segoe UI Symbol" w:cs="Segoe UI Symbol"/>
                <w:bCs/>
                <w:sz w:val="20"/>
                <w:szCs w:val="20"/>
                <w:lang w:val="pt-BR" w:eastAsia="zh-CN"/>
              </w:rPr>
              <w:t>☐</w:t>
            </w:r>
            <w:r w:rsidRPr="00BC690E">
              <w:rPr>
                <w:bCs/>
                <w:sz w:val="20"/>
                <w:szCs w:val="20"/>
                <w:lang w:val="pt-BR" w:eastAsia="zh-CN"/>
              </w:rPr>
              <w:t xml:space="preserve"> Renewal Certification/ Certificação de renovação</w:t>
            </w:r>
          </w:p>
        </w:tc>
        <w:tc>
          <w:tcPr>
            <w:tcW w:w="47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81BF53" w14:textId="4E4FA853" w:rsidR="00D825D7" w:rsidRPr="001C585C" w:rsidRDefault="00A52CFE" w:rsidP="00D825D7">
            <w:pPr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7"/>
                  <w:szCs w:val="17"/>
                  <w:lang w:eastAsia="zh-CN"/>
                </w:rPr>
                <w:id w:val="-1351418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25D7" w:rsidRPr="008E1E5E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eastAsia="zh-CN"/>
                  </w:rPr>
                  <w:t>☐</w:t>
                </w:r>
              </w:sdtContent>
            </w:sdt>
            <w:r w:rsidR="00D825D7" w:rsidRPr="008E1E5E">
              <w:rPr>
                <w:bCs/>
                <w:sz w:val="17"/>
                <w:szCs w:val="17"/>
                <w:lang w:eastAsia="zh-CN"/>
              </w:rPr>
              <w:t xml:space="preserve"> </w:t>
            </w:r>
            <w:r w:rsidR="00D825D7">
              <w:rPr>
                <w:bCs/>
                <w:sz w:val="17"/>
                <w:szCs w:val="17"/>
                <w:lang w:eastAsia="zh-CN"/>
              </w:rPr>
              <w:t xml:space="preserve">Previously/ </w:t>
            </w:r>
            <w:r w:rsidR="00D825D7" w:rsidRPr="008E1E5E">
              <w:rPr>
                <w:bCs/>
                <w:sz w:val="17"/>
                <w:szCs w:val="17"/>
                <w:lang w:eastAsia="zh-CN"/>
              </w:rPr>
              <w:t>Currently GRS certified with another Certification Body (CB)*</w:t>
            </w:r>
            <w:r w:rsidR="005E5EAA">
              <w:rPr>
                <w:bCs/>
                <w:sz w:val="17"/>
                <w:szCs w:val="17"/>
                <w:lang w:eastAsia="zh-CN"/>
              </w:rPr>
              <w:t xml:space="preserve"> / </w:t>
            </w:r>
            <w:r w:rsidR="00BC690E" w:rsidRPr="00BC690E">
              <w:rPr>
                <w:bCs/>
                <w:sz w:val="17"/>
                <w:szCs w:val="17"/>
                <w:lang w:eastAsia="zh-CN"/>
              </w:rPr>
              <w:t>Anteriormente/Atualmente certificado GRS com outro Organismo de Certificação (CB)*</w:t>
            </w:r>
          </w:p>
        </w:tc>
      </w:tr>
      <w:tr w:rsidR="00D825D7" w:rsidRPr="001C585C" w14:paraId="0F7995B7" w14:textId="77777777" w:rsidTr="007A19DF">
        <w:trPr>
          <w:trHeight w:val="432"/>
        </w:trPr>
        <w:tc>
          <w:tcPr>
            <w:tcW w:w="3145" w:type="dxa"/>
            <w:vMerge/>
            <w:shd w:val="clear" w:color="auto" w:fill="F2F2F2" w:themeFill="background1" w:themeFillShade="F2"/>
            <w:vAlign w:val="center"/>
          </w:tcPr>
          <w:p w14:paraId="294B2DCB" w14:textId="77777777" w:rsidR="00D825D7" w:rsidRDefault="00D825D7" w:rsidP="00D825D7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951" w:type="dxa"/>
            <w:gridSpan w:val="2"/>
            <w:vMerge/>
            <w:shd w:val="clear" w:color="auto" w:fill="F2F2F2" w:themeFill="background1" w:themeFillShade="F2"/>
            <w:vAlign w:val="center"/>
          </w:tcPr>
          <w:p w14:paraId="4428852F" w14:textId="77777777" w:rsidR="00D825D7" w:rsidRDefault="00D825D7" w:rsidP="00D825D7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47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18A3E01" w14:textId="7FE3E839" w:rsidR="00D825D7" w:rsidRDefault="00A52CFE" w:rsidP="00D825D7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17"/>
                  <w:szCs w:val="17"/>
                  <w:lang w:eastAsia="zh-CN"/>
                </w:rPr>
                <w:id w:val="-1464346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25D7" w:rsidRPr="008E1E5E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eastAsia="zh-CN"/>
                  </w:rPr>
                  <w:t>☐</w:t>
                </w:r>
              </w:sdtContent>
            </w:sdt>
            <w:r w:rsidR="00D825D7" w:rsidRPr="008E1E5E">
              <w:rPr>
                <w:bCs/>
                <w:sz w:val="17"/>
                <w:szCs w:val="17"/>
                <w:lang w:eastAsia="zh-CN"/>
              </w:rPr>
              <w:t xml:space="preserve"> </w:t>
            </w:r>
            <w:r w:rsidR="00D825D7">
              <w:rPr>
                <w:bCs/>
                <w:sz w:val="17"/>
                <w:szCs w:val="17"/>
                <w:lang w:eastAsia="zh-CN"/>
              </w:rPr>
              <w:t xml:space="preserve">Previously/ </w:t>
            </w:r>
            <w:r w:rsidR="00D825D7" w:rsidRPr="008E1E5E">
              <w:rPr>
                <w:bCs/>
                <w:sz w:val="17"/>
                <w:szCs w:val="17"/>
                <w:lang w:eastAsia="zh-CN"/>
              </w:rPr>
              <w:t xml:space="preserve">Currently </w:t>
            </w:r>
            <w:r w:rsidR="00D825D7">
              <w:rPr>
                <w:bCs/>
                <w:sz w:val="17"/>
                <w:szCs w:val="17"/>
                <w:lang w:eastAsia="zh-CN"/>
              </w:rPr>
              <w:t>RCS</w:t>
            </w:r>
            <w:r w:rsidR="00D825D7" w:rsidRPr="008E1E5E">
              <w:rPr>
                <w:bCs/>
                <w:sz w:val="17"/>
                <w:szCs w:val="17"/>
                <w:lang w:eastAsia="zh-CN"/>
              </w:rPr>
              <w:t xml:space="preserve"> certified with another Certification Body (CB)*</w:t>
            </w:r>
            <w:r w:rsidR="00A36ECF">
              <w:rPr>
                <w:bCs/>
                <w:sz w:val="17"/>
                <w:szCs w:val="17"/>
                <w:lang w:eastAsia="zh-CN"/>
              </w:rPr>
              <w:t xml:space="preserve">/ </w:t>
            </w:r>
            <w:r w:rsidR="00BC690E" w:rsidRPr="00BC690E">
              <w:rPr>
                <w:bCs/>
                <w:sz w:val="17"/>
                <w:szCs w:val="17"/>
                <w:lang w:eastAsia="zh-CN"/>
              </w:rPr>
              <w:t>Anteriormente/Atualmente certificado RCS com outro Organismo de Certificação (CB)*/</w:t>
            </w:r>
          </w:p>
        </w:tc>
      </w:tr>
      <w:tr w:rsidR="00132C27" w:rsidRPr="00621996" w14:paraId="52D1052C" w14:textId="77777777" w:rsidTr="007A19DF">
        <w:trPr>
          <w:trHeight w:val="432"/>
        </w:trPr>
        <w:tc>
          <w:tcPr>
            <w:tcW w:w="3145" w:type="dxa"/>
            <w:vMerge/>
            <w:shd w:val="clear" w:color="auto" w:fill="F2F2F2" w:themeFill="background1" w:themeFillShade="F2"/>
            <w:vAlign w:val="center"/>
          </w:tcPr>
          <w:p w14:paraId="23C7AFBD" w14:textId="77777777" w:rsidR="00132C27" w:rsidRPr="00970AED" w:rsidRDefault="00132C27" w:rsidP="00132C27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951" w:type="dxa"/>
            <w:gridSpan w:val="2"/>
            <w:vMerge/>
            <w:shd w:val="clear" w:color="auto" w:fill="F2F2F2" w:themeFill="background1" w:themeFillShade="F2"/>
            <w:vAlign w:val="center"/>
          </w:tcPr>
          <w:p w14:paraId="3EADA666" w14:textId="77777777" w:rsidR="00132C27" w:rsidRPr="001C585C" w:rsidRDefault="00132C27" w:rsidP="00132C27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  <w:vAlign w:val="center"/>
          </w:tcPr>
          <w:p w14:paraId="26D56E7F" w14:textId="70E627BA" w:rsidR="00132C27" w:rsidRPr="0074048B" w:rsidRDefault="00363EA7" w:rsidP="00132C27">
            <w:pPr>
              <w:rPr>
                <w:bCs/>
                <w:sz w:val="18"/>
                <w:szCs w:val="18"/>
                <w:lang w:val="pt-BR" w:eastAsia="zh-CN"/>
              </w:rPr>
            </w:pPr>
            <w:r w:rsidRPr="00363EA7">
              <w:rPr>
                <w:rFonts w:eastAsia="PMingLiU"/>
                <w:bCs/>
                <w:sz w:val="18"/>
                <w:szCs w:val="18"/>
                <w:lang w:val="pt-BR" w:eastAsia="zh-TW"/>
              </w:rPr>
              <w:t>Previous Project / License No/ Projeto / Licença Anterior Nº:</w:t>
            </w:r>
          </w:p>
        </w:tc>
        <w:tc>
          <w:tcPr>
            <w:tcW w:w="2989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64FCD700" w14:textId="0C078001" w:rsidR="00132C27" w:rsidRPr="00132C27" w:rsidRDefault="00132C27" w:rsidP="00132C27">
            <w:pPr>
              <w:rPr>
                <w:rStyle w:val="PlaceholderText"/>
                <w:lang w:val="tr"/>
              </w:rPr>
            </w:pPr>
            <w:r w:rsidRPr="00132C27">
              <w:rPr>
                <w:rStyle w:val="PlaceholderText"/>
                <w:sz w:val="20"/>
                <w:szCs w:val="20"/>
                <w:lang w:val="tr"/>
              </w:rPr>
              <w:t>Clique aqui para inserir texto.</w:t>
            </w:r>
          </w:p>
        </w:tc>
      </w:tr>
      <w:tr w:rsidR="00132C27" w:rsidRPr="00621996" w14:paraId="24D37DA7" w14:textId="77777777" w:rsidTr="007A19DF">
        <w:trPr>
          <w:trHeight w:val="432"/>
        </w:trPr>
        <w:tc>
          <w:tcPr>
            <w:tcW w:w="3145" w:type="dxa"/>
            <w:vMerge/>
            <w:shd w:val="clear" w:color="auto" w:fill="F2F2F2" w:themeFill="background1" w:themeFillShade="F2"/>
            <w:vAlign w:val="center"/>
          </w:tcPr>
          <w:p w14:paraId="37C05196" w14:textId="77777777" w:rsidR="00132C27" w:rsidRPr="00132C27" w:rsidRDefault="00132C27" w:rsidP="00132C27">
            <w:pPr>
              <w:rPr>
                <w:bCs/>
                <w:sz w:val="20"/>
                <w:szCs w:val="20"/>
                <w:lang w:val="pt-BR" w:eastAsia="zh-CN"/>
              </w:rPr>
            </w:pPr>
          </w:p>
        </w:tc>
        <w:tc>
          <w:tcPr>
            <w:tcW w:w="2951" w:type="dxa"/>
            <w:gridSpan w:val="2"/>
            <w:vMerge/>
            <w:shd w:val="clear" w:color="auto" w:fill="F2F2F2" w:themeFill="background1" w:themeFillShade="F2"/>
            <w:vAlign w:val="center"/>
          </w:tcPr>
          <w:p w14:paraId="6806B0D8" w14:textId="77777777" w:rsidR="00132C27" w:rsidRPr="00132C27" w:rsidRDefault="00132C27" w:rsidP="00132C27">
            <w:pPr>
              <w:rPr>
                <w:bCs/>
                <w:sz w:val="20"/>
                <w:szCs w:val="20"/>
                <w:lang w:val="pt-BR" w:eastAsia="zh-CN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  <w:vAlign w:val="center"/>
          </w:tcPr>
          <w:p w14:paraId="63BB4800" w14:textId="19D3CEB5" w:rsidR="00132C27" w:rsidRPr="00363EA7" w:rsidRDefault="00363EA7" w:rsidP="00132C27">
            <w:pPr>
              <w:rPr>
                <w:bCs/>
                <w:sz w:val="18"/>
                <w:szCs w:val="18"/>
                <w:lang w:val="pt-BR" w:eastAsia="zh-CN"/>
              </w:rPr>
            </w:pPr>
            <w:r w:rsidRPr="00363EA7">
              <w:rPr>
                <w:rFonts w:eastAsia="PMingLiU"/>
                <w:bCs/>
                <w:sz w:val="18"/>
                <w:szCs w:val="18"/>
                <w:lang w:val="pt-BR" w:eastAsia="zh-TW"/>
              </w:rPr>
              <w:t>Previous Certification Body/ Organismo de Certificação Anterior:</w:t>
            </w:r>
          </w:p>
        </w:tc>
        <w:tc>
          <w:tcPr>
            <w:tcW w:w="2989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22C619AB" w14:textId="55513DAB" w:rsidR="00132C27" w:rsidRPr="00132C27" w:rsidRDefault="00132C27" w:rsidP="00132C27">
            <w:pPr>
              <w:rPr>
                <w:rStyle w:val="PlaceholderText"/>
                <w:lang w:val="tr"/>
              </w:rPr>
            </w:pPr>
            <w:r w:rsidRPr="00132C27">
              <w:rPr>
                <w:rStyle w:val="PlaceholderText"/>
                <w:sz w:val="20"/>
                <w:szCs w:val="20"/>
                <w:lang w:val="tr"/>
              </w:rPr>
              <w:t>Clique aqui para inserir texto.</w:t>
            </w:r>
          </w:p>
        </w:tc>
      </w:tr>
      <w:tr w:rsidR="00132C27" w:rsidRPr="00621996" w14:paraId="1F21975D" w14:textId="77777777" w:rsidTr="007A19DF">
        <w:trPr>
          <w:trHeight w:val="432"/>
        </w:trPr>
        <w:tc>
          <w:tcPr>
            <w:tcW w:w="3145" w:type="dxa"/>
            <w:vMerge/>
            <w:shd w:val="clear" w:color="auto" w:fill="F2F2F2" w:themeFill="background1" w:themeFillShade="F2"/>
            <w:vAlign w:val="center"/>
          </w:tcPr>
          <w:p w14:paraId="608842E9" w14:textId="77777777" w:rsidR="00132C27" w:rsidRPr="00132C27" w:rsidRDefault="00132C27" w:rsidP="00132C27">
            <w:pPr>
              <w:rPr>
                <w:bCs/>
                <w:sz w:val="20"/>
                <w:szCs w:val="20"/>
                <w:lang w:val="pt-BR" w:eastAsia="zh-CN"/>
              </w:rPr>
            </w:pPr>
          </w:p>
        </w:tc>
        <w:tc>
          <w:tcPr>
            <w:tcW w:w="2951" w:type="dxa"/>
            <w:gridSpan w:val="2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67BDD47" w14:textId="77777777" w:rsidR="00132C27" w:rsidRPr="00132C27" w:rsidRDefault="00132C27" w:rsidP="00132C27">
            <w:pPr>
              <w:rPr>
                <w:bCs/>
                <w:sz w:val="20"/>
                <w:szCs w:val="20"/>
                <w:lang w:val="pt-BR" w:eastAsia="zh-CN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  <w:vAlign w:val="center"/>
          </w:tcPr>
          <w:p w14:paraId="4EFFB5CE" w14:textId="77777777" w:rsidR="00363EA7" w:rsidRPr="00363EA7" w:rsidRDefault="00363EA7" w:rsidP="00363EA7">
            <w:pPr>
              <w:rPr>
                <w:rFonts w:eastAsia="PMingLiU"/>
                <w:bCs/>
                <w:sz w:val="18"/>
                <w:szCs w:val="18"/>
                <w:lang w:val="pt-BR" w:eastAsia="zh-TW"/>
              </w:rPr>
            </w:pPr>
            <w:r w:rsidRPr="00363EA7">
              <w:rPr>
                <w:rFonts w:eastAsia="PMingLiU"/>
                <w:bCs/>
                <w:sz w:val="18"/>
                <w:szCs w:val="18"/>
                <w:lang w:val="pt-BR" w:eastAsia="zh-TW"/>
              </w:rPr>
              <w:t>Certification Expiration Date/</w:t>
            </w:r>
          </w:p>
          <w:p w14:paraId="38E4D791" w14:textId="42EE8810" w:rsidR="00132C27" w:rsidRPr="00363EA7" w:rsidRDefault="00363EA7" w:rsidP="00363EA7">
            <w:pPr>
              <w:rPr>
                <w:rFonts w:eastAsia="PMingLiU"/>
                <w:bCs/>
                <w:sz w:val="18"/>
                <w:szCs w:val="18"/>
                <w:lang w:val="pt-BR" w:eastAsia="zh-TW"/>
              </w:rPr>
            </w:pPr>
            <w:r w:rsidRPr="00363EA7">
              <w:rPr>
                <w:rFonts w:eastAsia="PMingLiU"/>
                <w:bCs/>
                <w:sz w:val="18"/>
                <w:szCs w:val="18"/>
                <w:lang w:val="pt-BR" w:eastAsia="zh-TW"/>
              </w:rPr>
              <w:t>Data de expiração da certificação:</w:t>
            </w:r>
          </w:p>
        </w:tc>
        <w:tc>
          <w:tcPr>
            <w:tcW w:w="2989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E2EA94C" w14:textId="2AC228B6" w:rsidR="00132C27" w:rsidRPr="00132C27" w:rsidRDefault="00132C27" w:rsidP="00132C27">
            <w:pPr>
              <w:rPr>
                <w:rStyle w:val="PlaceholderText"/>
                <w:sz w:val="20"/>
                <w:szCs w:val="20"/>
                <w:lang w:val="tr"/>
              </w:rPr>
            </w:pPr>
            <w:r w:rsidRPr="00132C27">
              <w:rPr>
                <w:rStyle w:val="PlaceholderText"/>
                <w:sz w:val="20"/>
                <w:szCs w:val="20"/>
                <w:lang w:val="tr"/>
              </w:rPr>
              <w:t>Clique aqui para inserir texto.</w:t>
            </w:r>
          </w:p>
        </w:tc>
      </w:tr>
      <w:tr w:rsidR="009B63E6" w:rsidRPr="00970AED" w14:paraId="7684B2EB" w14:textId="77777777" w:rsidTr="00500D15">
        <w:trPr>
          <w:trHeight w:val="288"/>
        </w:trPr>
        <w:tc>
          <w:tcPr>
            <w:tcW w:w="3415" w:type="dxa"/>
            <w:gridSpan w:val="2"/>
            <w:shd w:val="clear" w:color="auto" w:fill="D9D9D9" w:themeFill="background1" w:themeFillShade="D9"/>
            <w:vAlign w:val="center"/>
          </w:tcPr>
          <w:p w14:paraId="1B61CCBD" w14:textId="29E593D4" w:rsidR="009B63E6" w:rsidRPr="00970AED" w:rsidRDefault="009B63E6" w:rsidP="009B63E6">
            <w:pPr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</w:rPr>
              <w:t xml:space="preserve">STANDARD/ NORMA </w:t>
            </w:r>
          </w:p>
        </w:tc>
        <w:tc>
          <w:tcPr>
            <w:tcW w:w="7399" w:type="dxa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1F81D32" w14:textId="2898E000" w:rsidR="009B63E6" w:rsidRPr="00970AED" w:rsidRDefault="009B63E6" w:rsidP="009B63E6">
            <w:pPr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</w:rPr>
              <w:t xml:space="preserve">CERTIFICATION STATUS/ </w:t>
            </w:r>
            <w:r w:rsidRPr="00FE5A03">
              <w:rPr>
                <w:b/>
                <w:sz w:val="20"/>
                <w:szCs w:val="20"/>
              </w:rPr>
              <w:t>STATUS DE CERTIFICAÇÃO</w:t>
            </w:r>
          </w:p>
        </w:tc>
      </w:tr>
      <w:tr w:rsidR="00075120" w:rsidRPr="001C585C" w14:paraId="3A1C692B" w14:textId="77777777" w:rsidTr="007A19DF">
        <w:trPr>
          <w:trHeight w:val="432"/>
        </w:trPr>
        <w:tc>
          <w:tcPr>
            <w:tcW w:w="3145" w:type="dxa"/>
            <w:vMerge w:val="restart"/>
            <w:shd w:val="clear" w:color="auto" w:fill="F2F2F2" w:themeFill="background1" w:themeFillShade="F2"/>
            <w:vAlign w:val="center"/>
          </w:tcPr>
          <w:p w14:paraId="65B8E6B0" w14:textId="6A0A84F4" w:rsidR="00075120" w:rsidRDefault="00A52CFE" w:rsidP="00075120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2143336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48D2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75120" w:rsidRPr="00970AE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075120">
              <w:rPr>
                <w:bCs/>
                <w:sz w:val="20"/>
                <w:szCs w:val="20"/>
                <w:lang w:eastAsia="zh-CN"/>
              </w:rPr>
              <w:t>Recycled Claim Standard (RCS)</w:t>
            </w:r>
          </w:p>
          <w:p w14:paraId="0176DEB5" w14:textId="77777777" w:rsidR="00075120" w:rsidRPr="00C0147F" w:rsidRDefault="00075120" w:rsidP="00075120">
            <w:pPr>
              <w:rPr>
                <w:bCs/>
                <w:color w:val="C00000"/>
                <w:sz w:val="20"/>
                <w:szCs w:val="20"/>
                <w:lang w:eastAsia="zh-CN"/>
              </w:rPr>
            </w:pPr>
          </w:p>
          <w:p w14:paraId="0CBF40BA" w14:textId="6A3E75DA" w:rsidR="008F1815" w:rsidRDefault="00075120" w:rsidP="00075120">
            <w:pPr>
              <w:rPr>
                <w:bCs/>
                <w:color w:val="C00000"/>
                <w:sz w:val="14"/>
                <w:szCs w:val="14"/>
                <w:lang w:eastAsia="zh-CN"/>
              </w:rPr>
            </w:pPr>
            <w:r w:rsidRPr="00C0147F">
              <w:rPr>
                <w:bCs/>
                <w:color w:val="C00000"/>
                <w:sz w:val="14"/>
                <w:szCs w:val="14"/>
                <w:lang w:eastAsia="zh-CN"/>
              </w:rPr>
              <w:t>Note: IDFL may</w:t>
            </w:r>
            <w:r w:rsidRPr="00C0147F">
              <w:rPr>
                <w:b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C0147F">
              <w:rPr>
                <w:b/>
                <w:color w:val="C00000"/>
                <w:sz w:val="18"/>
                <w:szCs w:val="18"/>
                <w:u w:val="single"/>
                <w:lang w:eastAsia="zh-CN"/>
              </w:rPr>
              <w:t>not</w:t>
            </w:r>
            <w:r w:rsidRPr="00C0147F">
              <w:rPr>
                <w:bCs/>
                <w:color w:val="C00000"/>
                <w:sz w:val="14"/>
                <w:szCs w:val="14"/>
                <w:lang w:eastAsia="zh-CN"/>
              </w:rPr>
              <w:t xml:space="preserve"> issue an RCS scope certificate to an organization which holds a </w:t>
            </w:r>
            <w:r w:rsidRPr="00C0147F">
              <w:rPr>
                <w:b/>
                <w:color w:val="C00000"/>
                <w:sz w:val="16"/>
                <w:szCs w:val="16"/>
                <w:u w:val="single"/>
                <w:lang w:eastAsia="zh-CN"/>
              </w:rPr>
              <w:t>GRS</w:t>
            </w:r>
            <w:r w:rsidRPr="00C0147F">
              <w:rPr>
                <w:b/>
                <w:color w:val="C00000"/>
                <w:sz w:val="18"/>
                <w:szCs w:val="18"/>
                <w:u w:val="single"/>
                <w:lang w:eastAsia="zh-CN"/>
              </w:rPr>
              <w:t xml:space="preserve"> </w:t>
            </w:r>
            <w:r w:rsidRPr="00C0147F">
              <w:rPr>
                <w:bCs/>
                <w:color w:val="C00000"/>
                <w:sz w:val="14"/>
                <w:szCs w:val="14"/>
                <w:lang w:eastAsia="zh-CN"/>
              </w:rPr>
              <w:t>scope certificate with another certification body, unless the GRS scope certificate is in the process of being transferred to IDFL</w:t>
            </w:r>
            <w:r w:rsidR="00D23687">
              <w:rPr>
                <w:bCs/>
                <w:color w:val="C00000"/>
                <w:sz w:val="14"/>
                <w:szCs w:val="14"/>
                <w:lang w:eastAsia="zh-CN"/>
              </w:rPr>
              <w:t>.</w:t>
            </w:r>
          </w:p>
          <w:p w14:paraId="793C0AFA" w14:textId="77777777" w:rsidR="00D23687" w:rsidRDefault="00D23687" w:rsidP="00075120">
            <w:pPr>
              <w:rPr>
                <w:bCs/>
                <w:color w:val="C00000"/>
                <w:sz w:val="14"/>
                <w:szCs w:val="14"/>
                <w:lang w:eastAsia="zh-CN"/>
              </w:rPr>
            </w:pPr>
          </w:p>
          <w:p w14:paraId="0A0F9BCB" w14:textId="1FAF6C44" w:rsidR="00D23687" w:rsidRPr="009B63E6" w:rsidRDefault="009B63E6" w:rsidP="00075120">
            <w:pPr>
              <w:rPr>
                <w:bCs/>
                <w:color w:val="C00000"/>
                <w:sz w:val="14"/>
                <w:szCs w:val="14"/>
                <w:lang w:val="pt-BR" w:eastAsia="zh-CN"/>
              </w:rPr>
            </w:pPr>
            <w:r w:rsidRPr="009B63E6">
              <w:rPr>
                <w:bCs/>
                <w:color w:val="C00000"/>
                <w:sz w:val="14"/>
                <w:szCs w:val="14"/>
                <w:lang w:val="pt-BR" w:eastAsia="zh-CN"/>
              </w:rPr>
              <w:t xml:space="preserve">Nota: A IDFL </w:t>
            </w:r>
            <w:r w:rsidRPr="00CA34E2">
              <w:rPr>
                <w:b/>
                <w:color w:val="C00000"/>
                <w:sz w:val="20"/>
                <w:szCs w:val="20"/>
                <w:u w:val="single"/>
                <w:lang w:val="pt-BR" w:eastAsia="zh-CN"/>
              </w:rPr>
              <w:t>não</w:t>
            </w:r>
            <w:r w:rsidRPr="009B63E6">
              <w:rPr>
                <w:bCs/>
                <w:color w:val="C00000"/>
                <w:sz w:val="14"/>
                <w:szCs w:val="14"/>
                <w:lang w:val="pt-BR" w:eastAsia="zh-CN"/>
              </w:rPr>
              <w:t xml:space="preserve"> pode emitir um certificado de escopo </w:t>
            </w:r>
            <w:r w:rsidRPr="00CA34E2">
              <w:rPr>
                <w:b/>
                <w:color w:val="C00000"/>
                <w:sz w:val="16"/>
                <w:szCs w:val="16"/>
                <w:u w:val="single"/>
                <w:lang w:val="pt-BR" w:eastAsia="zh-CN"/>
              </w:rPr>
              <w:t>RCS</w:t>
            </w:r>
            <w:r w:rsidRPr="009B63E6">
              <w:rPr>
                <w:bCs/>
                <w:color w:val="C00000"/>
                <w:sz w:val="14"/>
                <w:szCs w:val="14"/>
                <w:lang w:val="pt-BR" w:eastAsia="zh-CN"/>
              </w:rPr>
              <w:t xml:space="preserve"> para uma organização que possua um certificado de escopo GRS com outro organismo de certificação, a menos que o certificado de escopo GRS esteja em processo de transferência para a IDFL.</w:t>
            </w:r>
          </w:p>
        </w:tc>
        <w:tc>
          <w:tcPr>
            <w:tcW w:w="2951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753FC289" w14:textId="77777777" w:rsidR="00B54D58" w:rsidRPr="00B54D58" w:rsidRDefault="00A52CFE" w:rsidP="00B54D58">
            <w:pPr>
              <w:rPr>
                <w:bCs/>
                <w:sz w:val="20"/>
                <w:szCs w:val="20"/>
                <w:lang w:val="pt-BR" w:eastAsia="zh-CN"/>
              </w:rPr>
            </w:pPr>
            <w:sdt>
              <w:sdtPr>
                <w:rPr>
                  <w:bCs/>
                  <w:sz w:val="20"/>
                  <w:szCs w:val="20"/>
                  <w:lang w:val="pt-BR" w:eastAsia="zh-CN"/>
                </w:rPr>
                <w:id w:val="1817215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5120" w:rsidRPr="00B54D58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pt-BR" w:eastAsia="zh-CN"/>
                  </w:rPr>
                  <w:t>☐</w:t>
                </w:r>
              </w:sdtContent>
            </w:sdt>
            <w:r w:rsidR="00075120" w:rsidRPr="00B54D58">
              <w:rPr>
                <w:bCs/>
                <w:sz w:val="20"/>
                <w:szCs w:val="20"/>
                <w:lang w:val="pt-BR" w:eastAsia="zh-CN"/>
              </w:rPr>
              <w:t xml:space="preserve"> </w:t>
            </w:r>
            <w:r w:rsidR="00B54D58" w:rsidRPr="00B54D58">
              <w:rPr>
                <w:bCs/>
                <w:sz w:val="20"/>
                <w:szCs w:val="20"/>
                <w:lang w:val="pt-BR" w:eastAsia="zh-CN"/>
              </w:rPr>
              <w:t>Initial Certification/ Certificação inicial</w:t>
            </w:r>
          </w:p>
          <w:p w14:paraId="70F25369" w14:textId="2A170678" w:rsidR="00075120" w:rsidRPr="00B54D58" w:rsidRDefault="00B54D58" w:rsidP="00B54D58">
            <w:pPr>
              <w:rPr>
                <w:bCs/>
                <w:sz w:val="20"/>
                <w:szCs w:val="20"/>
                <w:lang w:val="pt-BR" w:eastAsia="zh-CN"/>
              </w:rPr>
            </w:pPr>
            <w:r w:rsidRPr="00B54D58">
              <w:rPr>
                <w:rFonts w:ascii="Segoe UI Symbol" w:hAnsi="Segoe UI Symbol" w:cs="Segoe UI Symbol"/>
                <w:bCs/>
                <w:sz w:val="20"/>
                <w:szCs w:val="20"/>
                <w:lang w:val="pt-BR" w:eastAsia="zh-CN"/>
              </w:rPr>
              <w:t>☐</w:t>
            </w:r>
            <w:r w:rsidRPr="00B54D58">
              <w:rPr>
                <w:bCs/>
                <w:sz w:val="20"/>
                <w:szCs w:val="20"/>
                <w:lang w:val="pt-BR" w:eastAsia="zh-CN"/>
              </w:rPr>
              <w:t xml:space="preserve"> Renewal Certification/ Certificação de renovação</w:t>
            </w:r>
          </w:p>
        </w:tc>
        <w:tc>
          <w:tcPr>
            <w:tcW w:w="47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B76DD81" w14:textId="2793A2D1" w:rsidR="00075120" w:rsidRPr="001C585C" w:rsidRDefault="00A52CFE" w:rsidP="00500D15">
            <w:pPr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7"/>
                  <w:szCs w:val="17"/>
                  <w:lang w:eastAsia="zh-CN"/>
                </w:rPr>
                <w:id w:val="-1026942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5120" w:rsidRPr="008E1E5E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eastAsia="zh-CN"/>
                  </w:rPr>
                  <w:t>☐</w:t>
                </w:r>
              </w:sdtContent>
            </w:sdt>
            <w:r w:rsidR="00075120" w:rsidRPr="008E1E5E">
              <w:rPr>
                <w:bCs/>
                <w:sz w:val="17"/>
                <w:szCs w:val="17"/>
                <w:lang w:eastAsia="zh-CN"/>
              </w:rPr>
              <w:t xml:space="preserve"> </w:t>
            </w:r>
            <w:r w:rsidR="00075120">
              <w:rPr>
                <w:bCs/>
                <w:sz w:val="17"/>
                <w:szCs w:val="17"/>
                <w:lang w:eastAsia="zh-CN"/>
              </w:rPr>
              <w:t xml:space="preserve">Previously/ </w:t>
            </w:r>
            <w:r w:rsidR="00075120" w:rsidRPr="008E1E5E">
              <w:rPr>
                <w:bCs/>
                <w:sz w:val="17"/>
                <w:szCs w:val="17"/>
                <w:lang w:eastAsia="zh-CN"/>
              </w:rPr>
              <w:t xml:space="preserve">Currently </w:t>
            </w:r>
            <w:r w:rsidR="00075120">
              <w:rPr>
                <w:bCs/>
                <w:sz w:val="17"/>
                <w:szCs w:val="17"/>
                <w:lang w:eastAsia="zh-CN"/>
              </w:rPr>
              <w:t>RCS</w:t>
            </w:r>
            <w:r w:rsidR="00075120" w:rsidRPr="008E1E5E">
              <w:rPr>
                <w:bCs/>
                <w:sz w:val="17"/>
                <w:szCs w:val="17"/>
                <w:lang w:eastAsia="zh-CN"/>
              </w:rPr>
              <w:t xml:space="preserve"> certified with another Certification Body (CB)*</w:t>
            </w:r>
            <w:r w:rsidR="006106AE">
              <w:rPr>
                <w:bCs/>
                <w:sz w:val="17"/>
                <w:szCs w:val="17"/>
                <w:lang w:eastAsia="zh-CN"/>
              </w:rPr>
              <w:t xml:space="preserve"> / </w:t>
            </w:r>
            <w:r w:rsidR="00B54D58" w:rsidRPr="00B54D58">
              <w:rPr>
                <w:bCs/>
                <w:sz w:val="17"/>
                <w:szCs w:val="17"/>
                <w:lang w:eastAsia="zh-CN"/>
              </w:rPr>
              <w:t>Anteriormente/Atualmente certificado RCS com outro Organismo de Certificação (CB)*</w:t>
            </w:r>
          </w:p>
        </w:tc>
      </w:tr>
      <w:tr w:rsidR="00075120" w14:paraId="305B1EF0" w14:textId="77777777" w:rsidTr="007A19DF">
        <w:trPr>
          <w:trHeight w:val="432"/>
        </w:trPr>
        <w:tc>
          <w:tcPr>
            <w:tcW w:w="3145" w:type="dxa"/>
            <w:vMerge/>
            <w:shd w:val="clear" w:color="auto" w:fill="F2F2F2" w:themeFill="background1" w:themeFillShade="F2"/>
            <w:vAlign w:val="center"/>
          </w:tcPr>
          <w:p w14:paraId="6EFB5F26" w14:textId="77777777" w:rsidR="00075120" w:rsidRDefault="00075120" w:rsidP="00500D15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951" w:type="dxa"/>
            <w:gridSpan w:val="2"/>
            <w:vMerge/>
            <w:shd w:val="clear" w:color="auto" w:fill="F2F2F2" w:themeFill="background1" w:themeFillShade="F2"/>
            <w:vAlign w:val="center"/>
          </w:tcPr>
          <w:p w14:paraId="3C7E2E6A" w14:textId="77777777" w:rsidR="00075120" w:rsidRDefault="00075120" w:rsidP="00500D15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47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C76ADA" w14:textId="1B6B073B" w:rsidR="00075120" w:rsidRDefault="00A52CFE" w:rsidP="00500D15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17"/>
                  <w:szCs w:val="17"/>
                  <w:lang w:eastAsia="zh-CN"/>
                </w:rPr>
                <w:id w:val="2012790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5120" w:rsidRPr="008E1E5E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eastAsia="zh-CN"/>
                  </w:rPr>
                  <w:t>☐</w:t>
                </w:r>
              </w:sdtContent>
            </w:sdt>
            <w:r w:rsidR="00075120" w:rsidRPr="008E1E5E">
              <w:rPr>
                <w:bCs/>
                <w:sz w:val="17"/>
                <w:szCs w:val="17"/>
                <w:lang w:eastAsia="zh-CN"/>
              </w:rPr>
              <w:t xml:space="preserve"> </w:t>
            </w:r>
            <w:r w:rsidR="00075120">
              <w:rPr>
                <w:bCs/>
                <w:sz w:val="17"/>
                <w:szCs w:val="17"/>
                <w:lang w:eastAsia="zh-CN"/>
              </w:rPr>
              <w:t xml:space="preserve">Previously/ </w:t>
            </w:r>
            <w:r w:rsidR="00075120" w:rsidRPr="008E1E5E">
              <w:rPr>
                <w:bCs/>
                <w:sz w:val="17"/>
                <w:szCs w:val="17"/>
                <w:lang w:eastAsia="zh-CN"/>
              </w:rPr>
              <w:t xml:space="preserve">Currently </w:t>
            </w:r>
            <w:r w:rsidR="00075120">
              <w:rPr>
                <w:bCs/>
                <w:sz w:val="17"/>
                <w:szCs w:val="17"/>
                <w:lang w:eastAsia="zh-CN"/>
              </w:rPr>
              <w:t>GRS</w:t>
            </w:r>
            <w:r w:rsidR="00075120" w:rsidRPr="008E1E5E">
              <w:rPr>
                <w:bCs/>
                <w:sz w:val="17"/>
                <w:szCs w:val="17"/>
                <w:lang w:eastAsia="zh-CN"/>
              </w:rPr>
              <w:t xml:space="preserve"> certified with another Certification Body (CB)*</w:t>
            </w:r>
            <w:r w:rsidR="006106AE">
              <w:rPr>
                <w:bCs/>
                <w:sz w:val="17"/>
                <w:szCs w:val="17"/>
                <w:lang w:eastAsia="zh-CN"/>
              </w:rPr>
              <w:t xml:space="preserve">/ </w:t>
            </w:r>
            <w:r w:rsidR="00B54D58" w:rsidRPr="00B54D58">
              <w:rPr>
                <w:bCs/>
                <w:sz w:val="17"/>
                <w:szCs w:val="17"/>
                <w:lang w:eastAsia="zh-CN"/>
              </w:rPr>
              <w:t>Anteriormente/Atualmente certificado GRS com outro Organismo de Certificação (CB)*</w:t>
            </w:r>
          </w:p>
        </w:tc>
      </w:tr>
      <w:tr w:rsidR="00075120" w:rsidRPr="00621996" w14:paraId="4357737E" w14:textId="77777777" w:rsidTr="007A19DF">
        <w:trPr>
          <w:trHeight w:val="432"/>
        </w:trPr>
        <w:tc>
          <w:tcPr>
            <w:tcW w:w="3145" w:type="dxa"/>
            <w:vMerge/>
            <w:shd w:val="clear" w:color="auto" w:fill="F2F2F2" w:themeFill="background1" w:themeFillShade="F2"/>
            <w:vAlign w:val="center"/>
          </w:tcPr>
          <w:p w14:paraId="32BEACB0" w14:textId="77777777" w:rsidR="00075120" w:rsidRPr="00970AED" w:rsidRDefault="00075120" w:rsidP="00500D15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951" w:type="dxa"/>
            <w:gridSpan w:val="2"/>
            <w:vMerge/>
            <w:shd w:val="clear" w:color="auto" w:fill="F2F2F2" w:themeFill="background1" w:themeFillShade="F2"/>
            <w:vAlign w:val="center"/>
          </w:tcPr>
          <w:p w14:paraId="57F3AB10" w14:textId="77777777" w:rsidR="00075120" w:rsidRPr="001C585C" w:rsidRDefault="00075120" w:rsidP="00500D15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  <w:vAlign w:val="center"/>
          </w:tcPr>
          <w:p w14:paraId="39F65776" w14:textId="0591C0FD" w:rsidR="00075120" w:rsidRPr="0074048B" w:rsidRDefault="003F165D" w:rsidP="00500D15">
            <w:pPr>
              <w:rPr>
                <w:bCs/>
                <w:sz w:val="18"/>
                <w:szCs w:val="18"/>
                <w:lang w:val="pt-BR" w:eastAsia="zh-CN"/>
              </w:rPr>
            </w:pPr>
            <w:r w:rsidRPr="003F165D">
              <w:rPr>
                <w:rFonts w:eastAsia="PMingLiU"/>
                <w:bCs/>
                <w:sz w:val="18"/>
                <w:szCs w:val="18"/>
                <w:lang w:val="pt-BR" w:eastAsia="zh-TW"/>
              </w:rPr>
              <w:t>Previous Project / License No/ Projeto / Licença Anterior Nº:</w:t>
            </w:r>
          </w:p>
        </w:tc>
        <w:sdt>
          <w:sdtPr>
            <w:rPr>
              <w:rStyle w:val="PlaceholderText"/>
              <w:sz w:val="20"/>
              <w:szCs w:val="20"/>
              <w:lang w:val="tr"/>
            </w:rPr>
            <w:id w:val="2047559056"/>
            <w:placeholder>
              <w:docPart w:val="CE02B3BCF20247BEB35C660357C6147A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298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3A860AC1" w14:textId="64F6289F" w:rsidR="00075120" w:rsidRPr="007C4B46" w:rsidRDefault="007C4B46" w:rsidP="00500D15">
                <w:pPr>
                  <w:rPr>
                    <w:rStyle w:val="PlaceholderText"/>
                    <w:sz w:val="20"/>
                    <w:szCs w:val="20"/>
                    <w:lang w:val="tr"/>
                  </w:rPr>
                </w:pPr>
                <w:r w:rsidRPr="007C4B46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</w:tr>
      <w:tr w:rsidR="003F165D" w:rsidRPr="00621996" w14:paraId="0EFAA17E" w14:textId="77777777" w:rsidTr="00B277D8">
        <w:trPr>
          <w:trHeight w:val="432"/>
        </w:trPr>
        <w:tc>
          <w:tcPr>
            <w:tcW w:w="3145" w:type="dxa"/>
            <w:vMerge/>
            <w:shd w:val="clear" w:color="auto" w:fill="F2F2F2" w:themeFill="background1" w:themeFillShade="F2"/>
            <w:vAlign w:val="center"/>
          </w:tcPr>
          <w:p w14:paraId="0CF67966" w14:textId="77777777" w:rsidR="003F165D" w:rsidRPr="007C4B46" w:rsidRDefault="003F165D" w:rsidP="003F165D">
            <w:pPr>
              <w:rPr>
                <w:bCs/>
                <w:sz w:val="20"/>
                <w:szCs w:val="20"/>
                <w:lang w:val="pt-BR" w:eastAsia="zh-CN"/>
              </w:rPr>
            </w:pPr>
          </w:p>
        </w:tc>
        <w:tc>
          <w:tcPr>
            <w:tcW w:w="2951" w:type="dxa"/>
            <w:gridSpan w:val="2"/>
            <w:vMerge/>
            <w:shd w:val="clear" w:color="auto" w:fill="F2F2F2" w:themeFill="background1" w:themeFillShade="F2"/>
            <w:vAlign w:val="center"/>
          </w:tcPr>
          <w:p w14:paraId="669C029D" w14:textId="77777777" w:rsidR="003F165D" w:rsidRPr="007C4B46" w:rsidRDefault="003F165D" w:rsidP="003F165D">
            <w:pPr>
              <w:rPr>
                <w:bCs/>
                <w:sz w:val="20"/>
                <w:szCs w:val="20"/>
                <w:lang w:val="pt-BR" w:eastAsia="zh-CN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</w:tcPr>
          <w:p w14:paraId="0A1D2298" w14:textId="78924457" w:rsidR="003F165D" w:rsidRPr="003F165D" w:rsidRDefault="003F165D" w:rsidP="003F165D">
            <w:pPr>
              <w:rPr>
                <w:rFonts w:eastAsia="PMingLiU"/>
                <w:bCs/>
                <w:sz w:val="18"/>
                <w:szCs w:val="18"/>
                <w:lang w:val="pt-BR" w:eastAsia="zh-TW"/>
              </w:rPr>
            </w:pPr>
            <w:r w:rsidRPr="003F165D">
              <w:rPr>
                <w:rFonts w:eastAsia="PMingLiU"/>
                <w:bCs/>
                <w:sz w:val="18"/>
                <w:szCs w:val="18"/>
                <w:lang w:val="pt-BR" w:eastAsia="zh-TW"/>
              </w:rPr>
              <w:t xml:space="preserve">Previous Certification Body/ Organismo de Certificação Anterior: </w:t>
            </w:r>
          </w:p>
        </w:tc>
        <w:sdt>
          <w:sdtPr>
            <w:rPr>
              <w:rStyle w:val="PlaceholderText"/>
              <w:sz w:val="20"/>
              <w:szCs w:val="20"/>
              <w:lang w:val="tr"/>
            </w:rPr>
            <w:id w:val="34466269"/>
            <w:placeholder>
              <w:docPart w:val="1FC94447F18B4112B9E4D6541C96AEA8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298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1AC4E7BB" w14:textId="03B0ADD4" w:rsidR="003F165D" w:rsidRPr="007C4B46" w:rsidRDefault="003F165D" w:rsidP="003F165D">
                <w:pPr>
                  <w:rPr>
                    <w:rStyle w:val="PlaceholderText"/>
                    <w:sz w:val="20"/>
                    <w:szCs w:val="20"/>
                    <w:lang w:val="tr"/>
                  </w:rPr>
                </w:pPr>
                <w:r w:rsidRPr="007C4B46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</w:tr>
      <w:tr w:rsidR="003F165D" w:rsidRPr="00621996" w14:paraId="2CED14DD" w14:textId="77777777" w:rsidTr="00B277D8">
        <w:trPr>
          <w:trHeight w:val="432"/>
        </w:trPr>
        <w:tc>
          <w:tcPr>
            <w:tcW w:w="3145" w:type="dxa"/>
            <w:vMerge/>
            <w:shd w:val="clear" w:color="auto" w:fill="F2F2F2" w:themeFill="background1" w:themeFillShade="F2"/>
            <w:vAlign w:val="center"/>
          </w:tcPr>
          <w:p w14:paraId="401206DC" w14:textId="77777777" w:rsidR="003F165D" w:rsidRPr="007C4B46" w:rsidRDefault="003F165D" w:rsidP="003F165D">
            <w:pPr>
              <w:rPr>
                <w:bCs/>
                <w:sz w:val="20"/>
                <w:szCs w:val="20"/>
                <w:lang w:val="pt-BR" w:eastAsia="zh-CN"/>
              </w:rPr>
            </w:pPr>
          </w:p>
        </w:tc>
        <w:tc>
          <w:tcPr>
            <w:tcW w:w="2951" w:type="dxa"/>
            <w:gridSpan w:val="2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E9E0695" w14:textId="77777777" w:rsidR="003F165D" w:rsidRPr="007C4B46" w:rsidRDefault="003F165D" w:rsidP="003F165D">
            <w:pPr>
              <w:rPr>
                <w:bCs/>
                <w:sz w:val="20"/>
                <w:szCs w:val="20"/>
                <w:lang w:val="pt-BR" w:eastAsia="zh-CN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</w:tcPr>
          <w:p w14:paraId="5F6F41BE" w14:textId="31FD173A" w:rsidR="003F165D" w:rsidRPr="003F165D" w:rsidRDefault="003F165D" w:rsidP="003F165D">
            <w:pPr>
              <w:rPr>
                <w:rFonts w:eastAsia="PMingLiU"/>
                <w:bCs/>
                <w:sz w:val="18"/>
                <w:szCs w:val="18"/>
                <w:lang w:val="pt-BR" w:eastAsia="zh-TW"/>
              </w:rPr>
            </w:pPr>
            <w:r w:rsidRPr="003F165D">
              <w:rPr>
                <w:rFonts w:eastAsia="PMingLiU"/>
                <w:bCs/>
                <w:sz w:val="18"/>
                <w:szCs w:val="18"/>
                <w:lang w:val="pt-BR" w:eastAsia="zh-TW"/>
              </w:rPr>
              <w:t>Certification Expiration Date/ Data de expiração da certificação:</w:t>
            </w:r>
          </w:p>
        </w:tc>
        <w:sdt>
          <w:sdtPr>
            <w:rPr>
              <w:rStyle w:val="PlaceholderText"/>
              <w:sz w:val="20"/>
              <w:szCs w:val="20"/>
              <w:lang w:val="tr"/>
            </w:rPr>
            <w:id w:val="590123672"/>
            <w:placeholder>
              <w:docPart w:val="368834B7F6F74848963919BF89F66421"/>
            </w:placeholder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sz w:val="20"/>
                  <w:szCs w:val="20"/>
                  <w:lang w:val="tr"/>
                </w:rPr>
                <w:id w:val="-30889086"/>
                <w:placeholder>
                  <w:docPart w:val="35FEB90A71B24E16A7D9ACB75ABA150C"/>
                </w:placeholder>
              </w:sdtPr>
              <w:sdtEndPr>
                <w:rPr>
                  <w:rStyle w:val="PlaceholderText"/>
                </w:rPr>
              </w:sdtEndPr>
              <w:sdtContent>
                <w:tc>
                  <w:tcPr>
                    <w:tcW w:w="2989" w:type="dxa"/>
                    <w:tcBorders>
                      <w:bottom w:val="single" w:sz="4" w:space="0" w:color="auto"/>
                    </w:tcBorders>
                    <w:shd w:val="clear" w:color="auto" w:fill="F2F2F2" w:themeFill="background1" w:themeFillShade="F2"/>
                    <w:vAlign w:val="center"/>
                  </w:tcPr>
                  <w:p w14:paraId="4A39F808" w14:textId="798B6116" w:rsidR="003F165D" w:rsidRPr="007C4B46" w:rsidRDefault="003F165D" w:rsidP="003F165D">
                    <w:pPr>
                      <w:rPr>
                        <w:rStyle w:val="PlaceholderText"/>
                        <w:sz w:val="20"/>
                        <w:szCs w:val="20"/>
                        <w:lang w:val="tr"/>
                      </w:rPr>
                    </w:pPr>
                    <w:r w:rsidRPr="007C4B46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que aqui para inserir texto.</w:t>
                    </w:r>
                  </w:p>
                </w:tc>
              </w:sdtContent>
            </w:sdt>
          </w:sdtContent>
        </w:sdt>
      </w:tr>
    </w:tbl>
    <w:p w14:paraId="5F1BA39B" w14:textId="668785D7" w:rsidR="00404547" w:rsidRPr="007C4B46" w:rsidRDefault="00404547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val="pt-BR" w:eastAsia="zh-CN"/>
        </w:rPr>
      </w:pPr>
    </w:p>
    <w:p w14:paraId="78266CE8" w14:textId="752CFE62" w:rsidR="003A61A1" w:rsidRPr="007C4B46" w:rsidRDefault="003A61A1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val="pt-BR" w:eastAsia="zh-CN"/>
        </w:rPr>
      </w:pPr>
    </w:p>
    <w:p w14:paraId="5A27EA6A" w14:textId="4858C53D" w:rsidR="003A61A1" w:rsidRPr="007C4B46" w:rsidRDefault="003A61A1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val="pt-BR" w:eastAsia="zh-CN"/>
        </w:rPr>
      </w:pPr>
    </w:p>
    <w:p w14:paraId="1093A21C" w14:textId="0ABEC3B3" w:rsidR="003A61A1" w:rsidRPr="007C4B46" w:rsidRDefault="003A61A1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val="pt-BR" w:eastAsia="zh-CN"/>
        </w:rPr>
      </w:pPr>
    </w:p>
    <w:p w14:paraId="53664DFE" w14:textId="16CAEA4F" w:rsidR="003A61A1" w:rsidRPr="007C4B46" w:rsidRDefault="003A61A1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val="pt-BR" w:eastAsia="zh-CN"/>
        </w:rPr>
      </w:pPr>
    </w:p>
    <w:p w14:paraId="018B94CC" w14:textId="62D7FD25" w:rsidR="003A61A1" w:rsidRPr="007C4B46" w:rsidRDefault="003A61A1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val="pt-BR" w:eastAsia="zh-CN"/>
        </w:rPr>
      </w:pPr>
    </w:p>
    <w:p w14:paraId="131766A3" w14:textId="03C93344" w:rsidR="003A61A1" w:rsidRPr="007C4B46" w:rsidRDefault="003A61A1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val="pt-BR" w:eastAsia="zh-CN"/>
        </w:rPr>
      </w:pPr>
    </w:p>
    <w:p w14:paraId="58C06615" w14:textId="68191E2D" w:rsidR="003A61A1" w:rsidRPr="007C4B46" w:rsidRDefault="003A61A1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val="pt-BR" w:eastAsia="zh-CN"/>
        </w:rPr>
      </w:pPr>
    </w:p>
    <w:p w14:paraId="26A7896E" w14:textId="044FF5B7" w:rsidR="003A61A1" w:rsidRPr="007C4B46" w:rsidRDefault="003A61A1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val="pt-BR" w:eastAsia="zh-CN"/>
        </w:rPr>
      </w:pPr>
    </w:p>
    <w:p w14:paraId="0A921C2A" w14:textId="224F30F4" w:rsidR="003A61A1" w:rsidRPr="007C4B46" w:rsidRDefault="003A61A1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val="pt-BR" w:eastAsia="zh-CN"/>
        </w:rPr>
      </w:pPr>
    </w:p>
    <w:p w14:paraId="5315D53C" w14:textId="77777777" w:rsidR="003A61A1" w:rsidRPr="007C4B46" w:rsidRDefault="003A61A1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val="pt-BR" w:eastAsia="zh-CN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305"/>
        <w:gridCol w:w="5442"/>
      </w:tblGrid>
      <w:tr w:rsidR="00845E44" w:rsidRPr="00621996" w14:paraId="43EC43DF" w14:textId="77777777" w:rsidTr="00500D15">
        <w:trPr>
          <w:trHeight w:val="288"/>
        </w:trPr>
        <w:tc>
          <w:tcPr>
            <w:tcW w:w="5000" w:type="pct"/>
            <w:gridSpan w:val="2"/>
            <w:shd w:val="clear" w:color="auto" w:fill="0060AF"/>
          </w:tcPr>
          <w:p w14:paraId="27BACA36" w14:textId="35707C49" w:rsidR="00845E44" w:rsidRPr="00E4516D" w:rsidRDefault="00845E44" w:rsidP="00500D15">
            <w:pPr>
              <w:spacing w:line="276" w:lineRule="auto"/>
              <w:rPr>
                <w:rFonts w:eastAsia="PMingLiU"/>
                <w:b/>
                <w:color w:val="FFFFFF" w:themeColor="background1"/>
                <w:sz w:val="22"/>
                <w:szCs w:val="22"/>
                <w:lang w:val="pt-BR" w:eastAsia="zh-CN"/>
              </w:rPr>
            </w:pPr>
            <w:r w:rsidRPr="00E4516D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>SECTION 4. MATERIAL RECYCLING (RECYCLERS)</w:t>
            </w:r>
            <w:r w:rsidR="00696F14" w:rsidRPr="00E4516D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 xml:space="preserve"> / </w:t>
            </w:r>
            <w:r w:rsidR="00E4516D" w:rsidRPr="00E4516D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>RECICLAGEM DE MATERIAIS (RECICLADORES)</w:t>
            </w:r>
          </w:p>
        </w:tc>
      </w:tr>
      <w:tr w:rsidR="00845E44" w:rsidRPr="00621996" w14:paraId="54D7A0FF" w14:textId="77777777" w:rsidTr="00500D15">
        <w:trPr>
          <w:trHeight w:val="1457"/>
        </w:trPr>
        <w:tc>
          <w:tcPr>
            <w:tcW w:w="2468" w:type="pct"/>
            <w:shd w:val="clear" w:color="auto" w:fill="FFFFFF" w:themeFill="background1"/>
          </w:tcPr>
          <w:p w14:paraId="59F49C13" w14:textId="1A5B878E" w:rsidR="00845E44" w:rsidRDefault="00845E44" w:rsidP="00500D15">
            <w:pPr>
              <w:spacing w:before="120" w:line="276" w:lineRule="auto"/>
              <w:rPr>
                <w:bCs/>
                <w:sz w:val="20"/>
                <w:szCs w:val="20"/>
                <w:lang w:eastAsia="zh-CN"/>
              </w:rPr>
            </w:pPr>
            <w:r w:rsidRPr="00C62B72">
              <w:rPr>
                <w:bCs/>
                <w:sz w:val="20"/>
                <w:szCs w:val="20"/>
                <w:lang w:eastAsia="zh-CN"/>
              </w:rPr>
              <w:t xml:space="preserve">Does your organization or any of your facilities plan to perform recycling processes? </w:t>
            </w:r>
          </w:p>
          <w:p w14:paraId="446C0D41" w14:textId="417CB0A7" w:rsidR="00C00CFB" w:rsidRPr="00E4516D" w:rsidRDefault="00E4516D" w:rsidP="00500D15">
            <w:pPr>
              <w:spacing w:before="120" w:line="276" w:lineRule="auto"/>
              <w:rPr>
                <w:bCs/>
                <w:sz w:val="20"/>
                <w:szCs w:val="20"/>
                <w:lang w:val="pt-BR" w:eastAsia="zh-CN"/>
              </w:rPr>
            </w:pPr>
            <w:r w:rsidRPr="00E4516D">
              <w:rPr>
                <w:sz w:val="20"/>
                <w:szCs w:val="20"/>
                <w:lang w:val="tr"/>
              </w:rPr>
              <w:t>Sua organização ou alguma de suas instalações planeja realizar processos de reciclagem?</w:t>
            </w:r>
          </w:p>
          <w:p w14:paraId="18146B7B" w14:textId="77777777" w:rsidR="00845E44" w:rsidRPr="00E4516D" w:rsidRDefault="00845E44" w:rsidP="00500D15">
            <w:pPr>
              <w:spacing w:before="120" w:line="276" w:lineRule="auto"/>
              <w:rPr>
                <w:bCs/>
                <w:sz w:val="20"/>
                <w:szCs w:val="20"/>
                <w:lang w:val="pt-BR" w:eastAsia="zh-CN"/>
              </w:rPr>
            </w:pPr>
          </w:p>
        </w:tc>
        <w:tc>
          <w:tcPr>
            <w:tcW w:w="2532" w:type="pct"/>
            <w:shd w:val="clear" w:color="auto" w:fill="F2F2F2" w:themeFill="background1" w:themeFillShade="F2"/>
          </w:tcPr>
          <w:p w14:paraId="626C1AB5" w14:textId="40B4C733" w:rsidR="00845E44" w:rsidRPr="00E4516D" w:rsidRDefault="00A52CFE" w:rsidP="00500D15">
            <w:pPr>
              <w:spacing w:before="120" w:line="276" w:lineRule="auto"/>
              <w:rPr>
                <w:bCs/>
                <w:sz w:val="20"/>
                <w:szCs w:val="20"/>
                <w:lang w:val="pt-BR" w:eastAsia="zh-CN"/>
              </w:rPr>
            </w:pPr>
            <w:sdt>
              <w:sdtPr>
                <w:rPr>
                  <w:bCs/>
                  <w:sz w:val="20"/>
                  <w:szCs w:val="20"/>
                  <w:lang w:val="pt-BR" w:eastAsia="zh-CN"/>
                </w:rPr>
                <w:id w:val="-836920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E44" w:rsidRPr="00E4516D">
                  <w:rPr>
                    <w:rFonts w:ascii="Segoe UI Symbol" w:hAnsi="Segoe UI Symbol" w:cs="Segoe UI Symbol"/>
                    <w:bCs/>
                    <w:sz w:val="20"/>
                    <w:szCs w:val="20"/>
                    <w:lang w:val="pt-BR" w:eastAsia="zh-CN"/>
                  </w:rPr>
                  <w:t>☐</w:t>
                </w:r>
              </w:sdtContent>
            </w:sdt>
            <w:r w:rsidR="00845E44" w:rsidRPr="00E4516D">
              <w:rPr>
                <w:bCs/>
                <w:sz w:val="20"/>
                <w:szCs w:val="20"/>
                <w:lang w:val="pt-BR" w:eastAsia="zh-CN"/>
              </w:rPr>
              <w:t xml:space="preserve"> NO MATERIAL RECYCLING</w:t>
            </w:r>
            <w:r w:rsidR="00C00CFB" w:rsidRPr="00E4516D">
              <w:rPr>
                <w:bCs/>
                <w:sz w:val="20"/>
                <w:szCs w:val="20"/>
                <w:lang w:val="pt-BR" w:eastAsia="zh-CN"/>
              </w:rPr>
              <w:t xml:space="preserve"> / </w:t>
            </w:r>
            <w:r w:rsidR="00E4516D" w:rsidRPr="00E4516D">
              <w:rPr>
                <w:bCs/>
                <w:sz w:val="20"/>
                <w:szCs w:val="20"/>
                <w:lang w:val="pt-BR" w:eastAsia="zh-CN"/>
              </w:rPr>
              <w:t>SEM RECICLAGEM DE MATERIAL</w:t>
            </w:r>
          </w:p>
          <w:p w14:paraId="68498777" w14:textId="73DB936E" w:rsidR="00845E44" w:rsidRPr="00E4516D" w:rsidRDefault="00A52CFE" w:rsidP="00500D15">
            <w:pPr>
              <w:spacing w:line="276" w:lineRule="auto"/>
              <w:rPr>
                <w:bCs/>
                <w:sz w:val="20"/>
                <w:szCs w:val="20"/>
                <w:lang w:val="pt-BR" w:eastAsia="zh-CN"/>
              </w:rPr>
            </w:pPr>
            <w:sdt>
              <w:sdtPr>
                <w:rPr>
                  <w:bCs/>
                  <w:sz w:val="20"/>
                  <w:szCs w:val="20"/>
                  <w:lang w:val="pt-BR" w:eastAsia="zh-CN"/>
                </w:rPr>
                <w:id w:val="-1839912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E44" w:rsidRPr="00E4516D">
                  <w:rPr>
                    <w:rFonts w:ascii="Segoe UI Symbol" w:hAnsi="Segoe UI Symbol" w:cs="Segoe UI Symbol"/>
                    <w:bCs/>
                    <w:sz w:val="20"/>
                    <w:szCs w:val="20"/>
                    <w:lang w:val="pt-BR" w:eastAsia="zh-CN"/>
                  </w:rPr>
                  <w:t>☐</w:t>
                </w:r>
              </w:sdtContent>
            </w:sdt>
            <w:r w:rsidR="00845E44" w:rsidRPr="00E4516D">
              <w:rPr>
                <w:bCs/>
                <w:sz w:val="20"/>
                <w:szCs w:val="20"/>
                <w:lang w:val="pt-BR" w:eastAsia="zh-CN"/>
              </w:rPr>
              <w:t xml:space="preserve"> YES, POST-CONSUMER MATERIALS*</w:t>
            </w:r>
            <w:r w:rsidR="00C00CFB" w:rsidRPr="00E4516D">
              <w:rPr>
                <w:bCs/>
                <w:sz w:val="20"/>
                <w:szCs w:val="20"/>
                <w:lang w:val="pt-BR" w:eastAsia="zh-CN"/>
              </w:rPr>
              <w:t xml:space="preserve">/ </w:t>
            </w:r>
            <w:r w:rsidR="00E4516D" w:rsidRPr="00E4516D">
              <w:rPr>
                <w:bCs/>
                <w:sz w:val="20"/>
                <w:szCs w:val="20"/>
                <w:lang w:val="pt-BR" w:eastAsia="zh-CN"/>
              </w:rPr>
              <w:t>SIM, MATERIAIS PÓS-CONSUMO*</w:t>
            </w:r>
          </w:p>
          <w:p w14:paraId="2F982958" w14:textId="77777777" w:rsidR="00E4516D" w:rsidRDefault="00A52CFE" w:rsidP="00500D15">
            <w:pPr>
              <w:spacing w:line="276" w:lineRule="auto"/>
              <w:rPr>
                <w:bCs/>
                <w:sz w:val="20"/>
                <w:szCs w:val="20"/>
                <w:lang w:val="pt-BR" w:eastAsia="zh-CN"/>
              </w:rPr>
            </w:pPr>
            <w:sdt>
              <w:sdtPr>
                <w:rPr>
                  <w:bCs/>
                  <w:sz w:val="20"/>
                  <w:szCs w:val="20"/>
                  <w:lang w:val="pt-BR" w:eastAsia="zh-CN"/>
                </w:rPr>
                <w:id w:val="246393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E44" w:rsidRPr="00E4516D">
                  <w:rPr>
                    <w:rFonts w:ascii="Segoe UI Symbol" w:hAnsi="Segoe UI Symbol" w:cs="Segoe UI Symbol"/>
                    <w:bCs/>
                    <w:sz w:val="20"/>
                    <w:szCs w:val="20"/>
                    <w:lang w:val="pt-BR" w:eastAsia="zh-CN"/>
                  </w:rPr>
                  <w:t>☐</w:t>
                </w:r>
              </w:sdtContent>
            </w:sdt>
            <w:r w:rsidR="00845E44" w:rsidRPr="00E4516D">
              <w:rPr>
                <w:bCs/>
                <w:sz w:val="20"/>
                <w:szCs w:val="20"/>
                <w:lang w:val="pt-BR" w:eastAsia="zh-CN"/>
              </w:rPr>
              <w:t xml:space="preserve"> YES, PRE-CONSUMER MATERIALS*</w:t>
            </w:r>
            <w:r w:rsidR="00C00CFB" w:rsidRPr="00E4516D">
              <w:rPr>
                <w:bCs/>
                <w:sz w:val="20"/>
                <w:szCs w:val="20"/>
                <w:lang w:val="pt-BR" w:eastAsia="zh-CN"/>
              </w:rPr>
              <w:t xml:space="preserve">/ </w:t>
            </w:r>
            <w:r w:rsidR="00E4516D" w:rsidRPr="00E4516D">
              <w:rPr>
                <w:bCs/>
                <w:sz w:val="20"/>
                <w:szCs w:val="20"/>
                <w:lang w:val="pt-BR" w:eastAsia="zh-CN"/>
              </w:rPr>
              <w:t xml:space="preserve">SIM, MATERIAIS DE PRÉ-CONSUMO* </w:t>
            </w:r>
          </w:p>
          <w:p w14:paraId="68A31E8B" w14:textId="11E47406" w:rsidR="00845E44" w:rsidRPr="00E4516D" w:rsidRDefault="00A52CFE" w:rsidP="00500D15">
            <w:pPr>
              <w:spacing w:line="276" w:lineRule="auto"/>
              <w:rPr>
                <w:bCs/>
                <w:sz w:val="20"/>
                <w:szCs w:val="20"/>
                <w:lang w:val="pt-BR" w:eastAsia="zh-CN"/>
              </w:rPr>
            </w:pPr>
            <w:sdt>
              <w:sdtPr>
                <w:rPr>
                  <w:bCs/>
                  <w:sz w:val="20"/>
                  <w:szCs w:val="20"/>
                  <w:lang w:val="pt-BR" w:eastAsia="zh-CN"/>
                </w:rPr>
                <w:id w:val="-1531942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E44" w:rsidRPr="00E4516D">
                  <w:rPr>
                    <w:rFonts w:ascii="Segoe UI Symbol" w:hAnsi="Segoe UI Symbol" w:cs="Segoe UI Symbol"/>
                    <w:bCs/>
                    <w:sz w:val="20"/>
                    <w:szCs w:val="20"/>
                    <w:lang w:val="pt-BR" w:eastAsia="zh-CN"/>
                  </w:rPr>
                  <w:t>☐</w:t>
                </w:r>
              </w:sdtContent>
            </w:sdt>
            <w:r w:rsidR="00845E44" w:rsidRPr="00E4516D">
              <w:rPr>
                <w:bCs/>
                <w:sz w:val="20"/>
                <w:szCs w:val="20"/>
                <w:lang w:val="pt-BR" w:eastAsia="zh-CN"/>
              </w:rPr>
              <w:t xml:space="preserve"> YES, BOTH POST &amp; PRE-CONSUMER MATERIALS*</w:t>
            </w:r>
            <w:r w:rsidR="00C00CFB" w:rsidRPr="00E4516D">
              <w:rPr>
                <w:bCs/>
                <w:sz w:val="20"/>
                <w:szCs w:val="20"/>
                <w:lang w:val="pt-BR" w:eastAsia="zh-CN"/>
              </w:rPr>
              <w:t xml:space="preserve"> / </w:t>
            </w:r>
            <w:r w:rsidR="00E4516D" w:rsidRPr="00E4516D">
              <w:rPr>
                <w:bCs/>
                <w:sz w:val="20"/>
                <w:szCs w:val="20"/>
                <w:lang w:val="pt-BR" w:eastAsia="zh-CN"/>
              </w:rPr>
              <w:t>SIM, AMBOS OS MATERIAIS PÓS E PRÉ-CONSUMIDOR*</w:t>
            </w:r>
          </w:p>
        </w:tc>
      </w:tr>
      <w:tr w:rsidR="00845E44" w:rsidRPr="00621996" w14:paraId="424169EB" w14:textId="77777777" w:rsidTr="00500D15">
        <w:trPr>
          <w:trHeight w:val="530"/>
        </w:trPr>
        <w:tc>
          <w:tcPr>
            <w:tcW w:w="5000" w:type="pct"/>
            <w:gridSpan w:val="2"/>
            <w:shd w:val="clear" w:color="auto" w:fill="FFFFFF" w:themeFill="background1"/>
          </w:tcPr>
          <w:p w14:paraId="0D93214C" w14:textId="77777777" w:rsidR="00845E44" w:rsidRDefault="00845E44" w:rsidP="00500D15">
            <w:pPr>
              <w:spacing w:before="120" w:line="276" w:lineRule="auto"/>
              <w:rPr>
                <w:bCs/>
                <w:sz w:val="20"/>
                <w:szCs w:val="20"/>
                <w:lang w:eastAsia="zh-CN"/>
              </w:rPr>
            </w:pPr>
            <w:r w:rsidRPr="00C62B72">
              <w:rPr>
                <w:bCs/>
                <w:sz w:val="20"/>
                <w:szCs w:val="20"/>
                <w:lang w:eastAsia="zh-CN"/>
              </w:rPr>
              <w:t>*If you answered YES, please provide the below information regarding your recycling process.</w:t>
            </w:r>
          </w:p>
          <w:p w14:paraId="6F48430E" w14:textId="1DB0ACE6" w:rsidR="009A5BC4" w:rsidRPr="00E4516D" w:rsidRDefault="00E4516D" w:rsidP="00500D15">
            <w:pPr>
              <w:spacing w:before="120" w:line="276" w:lineRule="auto"/>
              <w:rPr>
                <w:bCs/>
                <w:sz w:val="20"/>
                <w:szCs w:val="20"/>
                <w:lang w:val="pt-BR" w:eastAsia="zh-CN"/>
              </w:rPr>
            </w:pPr>
            <w:r w:rsidRPr="00E4516D">
              <w:rPr>
                <w:sz w:val="20"/>
                <w:szCs w:val="20"/>
                <w:lang w:val="tr"/>
              </w:rPr>
              <w:t>*Se você respondeu SIM, forneça as informações abaixo sobre seu processo de reciclagem.</w:t>
            </w:r>
          </w:p>
        </w:tc>
      </w:tr>
      <w:tr w:rsidR="00845E44" w:rsidRPr="00621996" w14:paraId="0A626F98" w14:textId="77777777" w:rsidTr="00500D15">
        <w:trPr>
          <w:trHeight w:val="1520"/>
        </w:trPr>
        <w:tc>
          <w:tcPr>
            <w:tcW w:w="2468" w:type="pct"/>
            <w:shd w:val="clear" w:color="auto" w:fill="FFFFFF" w:themeFill="background1"/>
          </w:tcPr>
          <w:p w14:paraId="612724CF" w14:textId="77777777" w:rsidR="00845E44" w:rsidRPr="00CC5166" w:rsidRDefault="00845E44" w:rsidP="00500D15">
            <w:pPr>
              <w:spacing w:line="276" w:lineRule="auto"/>
              <w:rPr>
                <w:bCs/>
                <w:sz w:val="20"/>
                <w:szCs w:val="20"/>
                <w:lang w:val="pt-BR" w:eastAsia="zh-CN"/>
              </w:rPr>
            </w:pPr>
            <w:r w:rsidRPr="00C62B72">
              <w:rPr>
                <w:bCs/>
                <w:sz w:val="20"/>
                <w:szCs w:val="20"/>
                <w:lang w:eastAsia="zh-CN"/>
              </w:rPr>
              <w:t>Please describe the input waste materials (</w:t>
            </w:r>
            <w:proofErr w:type="gramStart"/>
            <w:r w:rsidRPr="00C62B72">
              <w:rPr>
                <w:bCs/>
                <w:sz w:val="20"/>
                <w:szCs w:val="20"/>
                <w:lang w:eastAsia="zh-CN"/>
              </w:rPr>
              <w:t>i.e.</w:t>
            </w:r>
            <w:proofErr w:type="gramEnd"/>
            <w:r w:rsidRPr="00C62B72">
              <w:rPr>
                <w:bCs/>
                <w:sz w:val="20"/>
                <w:szCs w:val="20"/>
                <w:lang w:eastAsia="zh-CN"/>
              </w:rPr>
              <w:t xml:space="preserve"> reclaimed material) being recycled. </w:t>
            </w:r>
            <w:r w:rsidRPr="00CC5166">
              <w:rPr>
                <w:bCs/>
                <w:sz w:val="20"/>
                <w:szCs w:val="20"/>
                <w:lang w:val="pt-BR" w:eastAsia="zh-CN"/>
              </w:rPr>
              <w:t>Please identify each as post-consumer or pre-consumer.</w:t>
            </w:r>
          </w:p>
          <w:p w14:paraId="628943B2" w14:textId="6D4663D6" w:rsidR="00A66FF2" w:rsidRPr="0074048B" w:rsidRDefault="00E4516D" w:rsidP="00500D15">
            <w:pPr>
              <w:spacing w:line="276" w:lineRule="auto"/>
              <w:rPr>
                <w:bCs/>
                <w:sz w:val="20"/>
                <w:szCs w:val="20"/>
                <w:lang w:val="tr" w:eastAsia="zh-CN"/>
              </w:rPr>
            </w:pPr>
            <w:r w:rsidRPr="00E4516D">
              <w:rPr>
                <w:sz w:val="20"/>
                <w:szCs w:val="20"/>
                <w:lang w:val="tr"/>
              </w:rPr>
              <w:t>Descreva os materiais residuais de entrada (ou seja, material recuperado) sendo reciclados. Por favor, identifique cada um como pós-consumidor ou pré-consumidor.</w:t>
            </w:r>
          </w:p>
        </w:tc>
        <w:sdt>
          <w:sdtPr>
            <w:rPr>
              <w:bCs/>
              <w:sz w:val="20"/>
              <w:szCs w:val="20"/>
              <w:lang w:eastAsia="zh-CN"/>
            </w:rPr>
            <w:id w:val="-2062468777"/>
            <w:placeholder>
              <w:docPart w:val="8134A9ED86CC426ABD1F66A656DFD995"/>
            </w:placeholder>
          </w:sdtPr>
          <w:sdtEndPr/>
          <w:sdtContent>
            <w:sdt>
              <w:sdtPr>
                <w:rPr>
                  <w:bCs/>
                  <w:sz w:val="20"/>
                  <w:szCs w:val="20"/>
                  <w:lang w:eastAsia="zh-CN"/>
                </w:rPr>
                <w:id w:val="-1151663823"/>
                <w:placeholder>
                  <w:docPart w:val="FF0BE0D114AB44718DB9E459ACE642C0"/>
                </w:placeholder>
              </w:sdtPr>
              <w:sdtEndPr/>
              <w:sdtContent>
                <w:sdt>
                  <w:sdtPr>
                    <w:rPr>
                      <w:bCs/>
                      <w:sz w:val="20"/>
                      <w:szCs w:val="20"/>
                      <w:lang w:eastAsia="zh-CN"/>
                    </w:rPr>
                    <w:id w:val="-105355866"/>
                    <w:placeholder>
                      <w:docPart w:val="1A2DF7119C1C4B0587016DB8AA42E63B"/>
                    </w:placeholder>
                  </w:sdtPr>
                  <w:sdtEndPr>
                    <w:rPr>
                      <w:rStyle w:val="PlaceholderText"/>
                      <w:bCs w:val="0"/>
                      <w:color w:val="808080"/>
                      <w:lang w:val="tr" w:eastAsia="en-US"/>
                    </w:rPr>
                  </w:sdtEndPr>
                  <w:sdtContent>
                    <w:tc>
                      <w:tcPr>
                        <w:tcW w:w="2532" w:type="pct"/>
                        <w:shd w:val="clear" w:color="auto" w:fill="F2F2F2" w:themeFill="background1" w:themeFillShade="F2"/>
                      </w:tcPr>
                      <w:p w14:paraId="46F6F003" w14:textId="7417DE1A" w:rsidR="00845E44" w:rsidRPr="007C4B46" w:rsidRDefault="007C4B46" w:rsidP="00500D15">
                        <w:pPr>
                          <w:spacing w:line="276" w:lineRule="auto"/>
                          <w:rPr>
                            <w:bCs/>
                            <w:sz w:val="20"/>
                            <w:szCs w:val="20"/>
                            <w:lang w:val="pt-BR" w:eastAsia="zh-CN"/>
                          </w:rPr>
                        </w:pPr>
                        <w:r w:rsidRPr="007C4B46">
                          <w:rPr>
                            <w:rStyle w:val="PlaceholderText"/>
                            <w:sz w:val="20"/>
                            <w:szCs w:val="20"/>
                            <w:lang w:val="tr"/>
                          </w:rPr>
                          <w:t>Clique aqui para inserir texto.</w:t>
                        </w:r>
                      </w:p>
                    </w:tc>
                  </w:sdtContent>
                </w:sdt>
              </w:sdtContent>
            </w:sdt>
          </w:sdtContent>
        </w:sdt>
      </w:tr>
      <w:tr w:rsidR="00845E44" w:rsidRPr="00621996" w14:paraId="50CDD83B" w14:textId="77777777" w:rsidTr="00500D15">
        <w:trPr>
          <w:trHeight w:val="728"/>
        </w:trPr>
        <w:tc>
          <w:tcPr>
            <w:tcW w:w="2468" w:type="pct"/>
            <w:shd w:val="clear" w:color="auto" w:fill="FFFFFF" w:themeFill="background1"/>
            <w:vAlign w:val="center"/>
          </w:tcPr>
          <w:p w14:paraId="7C27BB77" w14:textId="1B161473" w:rsidR="00845E44" w:rsidRDefault="00845E44" w:rsidP="00500D15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r w:rsidRPr="00C62B72">
              <w:rPr>
                <w:bCs/>
                <w:sz w:val="20"/>
                <w:szCs w:val="20"/>
                <w:lang w:eastAsia="zh-CN"/>
              </w:rPr>
              <w:t>Estimated Number of collectors / concentrators of waste materials (</w:t>
            </w:r>
            <w:proofErr w:type="gramStart"/>
            <w:r w:rsidRPr="00C62B72">
              <w:rPr>
                <w:bCs/>
                <w:sz w:val="20"/>
                <w:szCs w:val="20"/>
                <w:lang w:eastAsia="zh-CN"/>
              </w:rPr>
              <w:t>i.e.</w:t>
            </w:r>
            <w:proofErr w:type="gramEnd"/>
            <w:r w:rsidRPr="00C62B72">
              <w:rPr>
                <w:bCs/>
                <w:sz w:val="20"/>
                <w:szCs w:val="20"/>
                <w:lang w:eastAsia="zh-CN"/>
              </w:rPr>
              <w:t xml:space="preserve"> reclaimed material suppliers)? </w:t>
            </w:r>
          </w:p>
          <w:p w14:paraId="391B483C" w14:textId="588217A3" w:rsidR="00A66FF2" w:rsidRPr="00E4516D" w:rsidRDefault="00E4516D" w:rsidP="00500D15">
            <w:pPr>
              <w:spacing w:line="276" w:lineRule="auto"/>
              <w:rPr>
                <w:bCs/>
                <w:sz w:val="20"/>
                <w:szCs w:val="20"/>
                <w:lang w:val="pt-BR" w:eastAsia="zh-CN"/>
              </w:rPr>
            </w:pPr>
            <w:r w:rsidRPr="00E4516D">
              <w:rPr>
                <w:sz w:val="20"/>
                <w:szCs w:val="20"/>
                <w:lang w:val="tr"/>
              </w:rPr>
              <w:t>Número estimado de coletores / concentradores de materiais residuais (ou seja, fornecedores de materiais recuperados)?</w:t>
            </w:r>
          </w:p>
          <w:p w14:paraId="7D5FDF26" w14:textId="08B7543F" w:rsidR="00A66FF2" w:rsidRPr="00E4516D" w:rsidRDefault="00A66FF2" w:rsidP="00500D15">
            <w:pPr>
              <w:spacing w:line="276" w:lineRule="auto"/>
              <w:rPr>
                <w:bCs/>
                <w:sz w:val="20"/>
                <w:szCs w:val="20"/>
                <w:lang w:val="pt-BR" w:eastAsia="zh-CN"/>
              </w:rPr>
            </w:pPr>
          </w:p>
        </w:tc>
        <w:sdt>
          <w:sdtPr>
            <w:rPr>
              <w:bCs/>
              <w:sz w:val="20"/>
              <w:szCs w:val="20"/>
              <w:lang w:eastAsia="zh-CN"/>
            </w:rPr>
            <w:id w:val="1008255188"/>
            <w:placeholder>
              <w:docPart w:val="FB6FBA74AF74468CA54B572097B03486"/>
            </w:placeholder>
          </w:sdtPr>
          <w:sdtEndPr/>
          <w:sdtContent>
            <w:sdt>
              <w:sdtPr>
                <w:rPr>
                  <w:bCs/>
                  <w:sz w:val="20"/>
                  <w:szCs w:val="20"/>
                  <w:lang w:eastAsia="zh-CN"/>
                </w:rPr>
                <w:id w:val="-597869188"/>
                <w:placeholder>
                  <w:docPart w:val="99A5D2383CC04EAB94F642A1B0B0C530"/>
                </w:placeholder>
              </w:sdtPr>
              <w:sdtEndPr/>
              <w:sdtContent>
                <w:sdt>
                  <w:sdtPr>
                    <w:rPr>
                      <w:bCs/>
                      <w:sz w:val="20"/>
                      <w:szCs w:val="20"/>
                      <w:lang w:eastAsia="zh-CN"/>
                    </w:rPr>
                    <w:id w:val="737136537"/>
                    <w:placeholder>
                      <w:docPart w:val="5DD14D8CB2C04311A5652DE8AEC245A8"/>
                    </w:placeholder>
                  </w:sdtPr>
                  <w:sdtEndPr>
                    <w:rPr>
                      <w:rStyle w:val="PlaceholderText"/>
                      <w:bCs w:val="0"/>
                      <w:color w:val="808080"/>
                      <w:lang w:val="tr" w:eastAsia="en-US"/>
                    </w:rPr>
                  </w:sdtEndPr>
                  <w:sdtContent>
                    <w:tc>
                      <w:tcPr>
                        <w:tcW w:w="2532" w:type="pct"/>
                        <w:shd w:val="clear" w:color="auto" w:fill="F2F2F2" w:themeFill="background1" w:themeFillShade="F2"/>
                        <w:vAlign w:val="center"/>
                      </w:tcPr>
                      <w:p w14:paraId="6200B934" w14:textId="406934BB" w:rsidR="00845E44" w:rsidRPr="007C4B46" w:rsidRDefault="007C4B46" w:rsidP="00500D15">
                        <w:pPr>
                          <w:spacing w:line="276" w:lineRule="auto"/>
                          <w:rPr>
                            <w:bCs/>
                            <w:sz w:val="20"/>
                            <w:szCs w:val="20"/>
                            <w:lang w:val="pt-BR" w:eastAsia="zh-CN"/>
                          </w:rPr>
                        </w:pPr>
                        <w:r w:rsidRPr="007C4B46">
                          <w:rPr>
                            <w:rStyle w:val="PlaceholderText"/>
                            <w:sz w:val="20"/>
                            <w:szCs w:val="20"/>
                            <w:lang w:val="tr"/>
                          </w:rPr>
                          <w:t>Clique aqui para inserir texto.</w:t>
                        </w:r>
                      </w:p>
                    </w:tc>
                  </w:sdtContent>
                </w:sdt>
              </w:sdtContent>
            </w:sdt>
          </w:sdtContent>
        </w:sdt>
      </w:tr>
      <w:tr w:rsidR="00845E44" w:rsidRPr="00621996" w14:paraId="33775033" w14:textId="77777777" w:rsidTr="00500D15">
        <w:trPr>
          <w:trHeight w:val="701"/>
        </w:trPr>
        <w:tc>
          <w:tcPr>
            <w:tcW w:w="2468" w:type="pct"/>
            <w:shd w:val="clear" w:color="auto" w:fill="FFFFFF" w:themeFill="background1"/>
            <w:vAlign w:val="center"/>
          </w:tcPr>
          <w:p w14:paraId="6C96E670" w14:textId="77777777" w:rsidR="00845E44" w:rsidRDefault="00845E44" w:rsidP="00500D15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r w:rsidRPr="00C62B72">
              <w:rPr>
                <w:bCs/>
                <w:sz w:val="20"/>
                <w:szCs w:val="20"/>
                <w:lang w:eastAsia="zh-CN"/>
              </w:rPr>
              <w:t>General Locations of (Region / Country) of collectors / concentrators (</w:t>
            </w:r>
            <w:proofErr w:type="gramStart"/>
            <w:r w:rsidRPr="00C62B72">
              <w:rPr>
                <w:bCs/>
                <w:sz w:val="20"/>
                <w:szCs w:val="20"/>
                <w:lang w:eastAsia="zh-CN"/>
              </w:rPr>
              <w:t>i.e.</w:t>
            </w:r>
            <w:proofErr w:type="gramEnd"/>
            <w:r w:rsidRPr="00C62B72">
              <w:rPr>
                <w:bCs/>
                <w:sz w:val="20"/>
                <w:szCs w:val="20"/>
                <w:lang w:eastAsia="zh-CN"/>
              </w:rPr>
              <w:t xml:space="preserve"> reclaimed material suppliers)?</w:t>
            </w:r>
          </w:p>
          <w:p w14:paraId="03ED2F32" w14:textId="64E5BB4B" w:rsidR="002D3DA6" w:rsidRPr="005908C1" w:rsidRDefault="005908C1" w:rsidP="00500D15">
            <w:pPr>
              <w:spacing w:line="276" w:lineRule="auto"/>
              <w:rPr>
                <w:bCs/>
                <w:sz w:val="20"/>
                <w:szCs w:val="20"/>
                <w:lang w:val="pt-BR" w:eastAsia="zh-CN"/>
              </w:rPr>
            </w:pPr>
            <w:r w:rsidRPr="005908C1">
              <w:rPr>
                <w:sz w:val="20"/>
                <w:szCs w:val="20"/>
                <w:lang w:val="tr"/>
              </w:rPr>
              <w:t>Locais gerais de (Região / País) de coletores / concentradores (ou seja, fornecedores de materiais recuperados)?</w:t>
            </w:r>
          </w:p>
        </w:tc>
        <w:sdt>
          <w:sdtPr>
            <w:rPr>
              <w:rStyle w:val="PlaceholderText"/>
              <w:lang w:val="tr"/>
            </w:rPr>
            <w:id w:val="2078393497"/>
            <w:placeholder>
              <w:docPart w:val="97872ED0D0894812B42BA04ED68EF99B"/>
            </w:placeholder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lang w:val="tr"/>
                </w:rPr>
                <w:id w:val="-2088067306"/>
                <w:placeholder>
                  <w:docPart w:val="161ECDE6F2C840AEA55E6F7B057ED0E8"/>
                </w:placeholder>
              </w:sdtPr>
              <w:sdtEndPr>
                <w:rPr>
                  <w:rStyle w:val="PlaceholderText"/>
                  <w:sz w:val="20"/>
                  <w:szCs w:val="20"/>
                </w:rPr>
              </w:sdtEndPr>
              <w:sdtContent>
                <w:tc>
                  <w:tcPr>
                    <w:tcW w:w="2532" w:type="pct"/>
                    <w:shd w:val="clear" w:color="auto" w:fill="F2F2F2" w:themeFill="background1" w:themeFillShade="F2"/>
                    <w:vAlign w:val="center"/>
                  </w:tcPr>
                  <w:p w14:paraId="3D3849E3" w14:textId="347996BC" w:rsidR="00845E44" w:rsidRPr="007C4B46" w:rsidRDefault="007C4B46" w:rsidP="00500D15">
                    <w:pPr>
                      <w:rPr>
                        <w:rStyle w:val="PlaceholderText"/>
                        <w:lang w:val="tr"/>
                      </w:rPr>
                    </w:pPr>
                    <w:r w:rsidRPr="007C4B46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que aqui para inserir texto.</w:t>
                    </w:r>
                  </w:p>
                </w:tc>
              </w:sdtContent>
            </w:sdt>
          </w:sdtContent>
        </w:sdt>
      </w:tr>
      <w:tr w:rsidR="00845E44" w:rsidRPr="00621996" w14:paraId="555D386B" w14:textId="77777777" w:rsidTr="00500D15">
        <w:trPr>
          <w:trHeight w:val="710"/>
        </w:trPr>
        <w:tc>
          <w:tcPr>
            <w:tcW w:w="2468" w:type="pct"/>
            <w:shd w:val="clear" w:color="auto" w:fill="FFFFFF" w:themeFill="background1"/>
            <w:vAlign w:val="center"/>
          </w:tcPr>
          <w:p w14:paraId="4F99C3BE" w14:textId="77777777" w:rsidR="00845E44" w:rsidRDefault="00845E44" w:rsidP="00500D15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r w:rsidRPr="00C62B72">
              <w:rPr>
                <w:bCs/>
                <w:sz w:val="20"/>
                <w:szCs w:val="20"/>
                <w:lang w:eastAsia="zh-CN"/>
              </w:rPr>
              <w:t>General list of activities / processes of collectors and concentrators (</w:t>
            </w:r>
            <w:proofErr w:type="gramStart"/>
            <w:r w:rsidRPr="00C62B72">
              <w:rPr>
                <w:bCs/>
                <w:sz w:val="20"/>
                <w:szCs w:val="20"/>
                <w:lang w:eastAsia="zh-CN"/>
              </w:rPr>
              <w:t>i.e.</w:t>
            </w:r>
            <w:proofErr w:type="gramEnd"/>
            <w:r w:rsidRPr="00C62B72">
              <w:rPr>
                <w:bCs/>
                <w:sz w:val="20"/>
                <w:szCs w:val="20"/>
                <w:lang w:eastAsia="zh-CN"/>
              </w:rPr>
              <w:t xml:space="preserve"> Collecting, Opening, Sorting, Flaking, etc.):</w:t>
            </w:r>
          </w:p>
          <w:p w14:paraId="034C79FD" w14:textId="42C27725" w:rsidR="00E10E73" w:rsidRPr="005908C1" w:rsidRDefault="005908C1" w:rsidP="00500D15">
            <w:pPr>
              <w:spacing w:line="276" w:lineRule="auto"/>
              <w:rPr>
                <w:bCs/>
                <w:sz w:val="20"/>
                <w:szCs w:val="20"/>
                <w:lang w:val="pt-BR" w:eastAsia="zh-CN"/>
              </w:rPr>
            </w:pPr>
            <w:r w:rsidRPr="005908C1">
              <w:rPr>
                <w:sz w:val="20"/>
                <w:szCs w:val="20"/>
                <w:lang w:val="tr"/>
              </w:rPr>
              <w:t>Lista geral de atividades/processos de coletores e concentradores (ou seja, coleta, abertura, triagem, descamação, etc.):</w:t>
            </w:r>
          </w:p>
        </w:tc>
        <w:sdt>
          <w:sdtPr>
            <w:rPr>
              <w:rStyle w:val="PlaceholderText"/>
              <w:lang w:val="tr"/>
            </w:rPr>
            <w:id w:val="1072314296"/>
            <w:placeholder>
              <w:docPart w:val="2DE8A42D13614371A25415C8BF986996"/>
            </w:placeholder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lang w:val="tr"/>
                </w:rPr>
                <w:id w:val="1442269080"/>
                <w:placeholder>
                  <w:docPart w:val="8535720BC06F43D89C1A33B7E5A2F51C"/>
                </w:placeholder>
              </w:sdtPr>
              <w:sdtEndPr>
                <w:rPr>
                  <w:rStyle w:val="PlaceholderText"/>
                </w:rPr>
              </w:sdtEndPr>
              <w:sdtContent>
                <w:sdt>
                  <w:sdtPr>
                    <w:rPr>
                      <w:rStyle w:val="PlaceholderText"/>
                      <w:lang w:val="tr"/>
                    </w:rPr>
                    <w:id w:val="-1310702995"/>
                    <w:placeholder>
                      <w:docPart w:val="99233E724BE145FCB4395E007D481AB7"/>
                    </w:placeholder>
                  </w:sdtPr>
                  <w:sdtEndPr>
                    <w:rPr>
                      <w:rStyle w:val="PlaceholderText"/>
                      <w:sz w:val="20"/>
                      <w:szCs w:val="20"/>
                    </w:rPr>
                  </w:sdtEndPr>
                  <w:sdtContent>
                    <w:tc>
                      <w:tcPr>
                        <w:tcW w:w="2532" w:type="pct"/>
                        <w:shd w:val="clear" w:color="auto" w:fill="F2F2F2" w:themeFill="background1" w:themeFillShade="F2"/>
                        <w:vAlign w:val="center"/>
                      </w:tcPr>
                      <w:p w14:paraId="27F0A100" w14:textId="5ABD98B9" w:rsidR="00845E44" w:rsidRPr="007C4B46" w:rsidRDefault="007C4B46" w:rsidP="00500D15">
                        <w:pPr>
                          <w:rPr>
                            <w:rStyle w:val="PlaceholderText"/>
                            <w:lang w:val="tr"/>
                          </w:rPr>
                        </w:pPr>
                        <w:r w:rsidRPr="007C4B46">
                          <w:rPr>
                            <w:rStyle w:val="PlaceholderText"/>
                            <w:sz w:val="20"/>
                            <w:szCs w:val="20"/>
                            <w:lang w:val="tr"/>
                          </w:rPr>
                          <w:t>Clique aqui para inserir texto.</w:t>
                        </w:r>
                      </w:p>
                    </w:tc>
                  </w:sdtContent>
                </w:sdt>
              </w:sdtContent>
            </w:sdt>
          </w:sdtContent>
        </w:sdt>
      </w:tr>
      <w:tr w:rsidR="00C62B72" w:rsidRPr="00621996" w14:paraId="53548F79" w14:textId="77777777" w:rsidTr="00C62B72">
        <w:trPr>
          <w:trHeight w:val="710"/>
        </w:trPr>
        <w:tc>
          <w:tcPr>
            <w:tcW w:w="5000" w:type="pct"/>
            <w:gridSpan w:val="2"/>
            <w:shd w:val="clear" w:color="auto" w:fill="FFFFFF" w:themeFill="background1"/>
            <w:vAlign w:val="center"/>
          </w:tcPr>
          <w:p w14:paraId="7F925253" w14:textId="77777777" w:rsidR="00C62B72" w:rsidRPr="00C62B72" w:rsidRDefault="00C62B72" w:rsidP="00C62B72">
            <w:pPr>
              <w:rPr>
                <w:bCs/>
                <w:i/>
                <w:iCs/>
                <w:color w:val="C00000"/>
                <w:sz w:val="18"/>
                <w:szCs w:val="18"/>
                <w:lang w:eastAsia="zh-CN"/>
              </w:rPr>
            </w:pPr>
            <w:r w:rsidRPr="00C62B72">
              <w:rPr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NOTE: Reclaimed Material Suppliers are not required to be certified to the GRS/RCS </w:t>
            </w:r>
            <w:proofErr w:type="gramStart"/>
            <w:r w:rsidRPr="00C62B72">
              <w:rPr>
                <w:bCs/>
                <w:i/>
                <w:iCs/>
                <w:color w:val="C00000"/>
                <w:sz w:val="18"/>
                <w:szCs w:val="18"/>
                <w:lang w:eastAsia="zh-CN"/>
              </w:rPr>
              <w:t>as long as</w:t>
            </w:r>
            <w:proofErr w:type="gramEnd"/>
            <w:r w:rsidRPr="00C62B72">
              <w:rPr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 they are only involved </w:t>
            </w:r>
          </w:p>
          <w:p w14:paraId="2A74D302" w14:textId="4BD800C0" w:rsidR="00C62B72" w:rsidRDefault="00C62B72" w:rsidP="00C62B72">
            <w:pPr>
              <w:rPr>
                <w:bCs/>
                <w:i/>
                <w:iCs/>
                <w:color w:val="C00000"/>
                <w:sz w:val="18"/>
                <w:szCs w:val="18"/>
                <w:lang w:eastAsia="zh-CN"/>
              </w:rPr>
            </w:pPr>
            <w:r w:rsidRPr="00C62B72">
              <w:rPr>
                <w:bCs/>
                <w:i/>
                <w:iCs/>
                <w:color w:val="C00000"/>
                <w:sz w:val="18"/>
                <w:szCs w:val="18"/>
                <w:lang w:eastAsia="zh-CN"/>
              </w:rPr>
              <w:t>in the material collection or material concentration processes. However, Material Recyclers will be required to keep records per the GRS/RCS requirements. Reclaimed Material suppliers may be subject to inspection, as mentioned in the Reclaimed Material Supplier Agreement, Appendix B.</w:t>
            </w:r>
          </w:p>
          <w:p w14:paraId="1BAEB34A" w14:textId="77777777" w:rsidR="00B03DF0" w:rsidRPr="00B03DF0" w:rsidRDefault="00B03DF0" w:rsidP="00B03DF0">
            <w:pPr>
              <w:rPr>
                <w:i/>
                <w:color w:val="C00000"/>
                <w:sz w:val="18"/>
                <w:szCs w:val="18"/>
                <w:lang w:val="tr"/>
              </w:rPr>
            </w:pPr>
            <w:r w:rsidRPr="00B03DF0">
              <w:rPr>
                <w:i/>
                <w:color w:val="C00000"/>
                <w:sz w:val="18"/>
                <w:szCs w:val="18"/>
                <w:lang w:val="tr"/>
              </w:rPr>
              <w:t>NOTA: Os fornecedores de materiais recuperados não precisam ser certificados pelo GRS/RCS, desde que estejam envolvidos apenas</w:t>
            </w:r>
          </w:p>
          <w:p w14:paraId="38A1A7AF" w14:textId="1820F16E" w:rsidR="00167C2E" w:rsidRPr="003A61A1" w:rsidRDefault="00B03DF0" w:rsidP="00B03DF0">
            <w:pPr>
              <w:rPr>
                <w:bCs/>
                <w:i/>
                <w:iCs/>
                <w:color w:val="C00000"/>
                <w:sz w:val="18"/>
                <w:szCs w:val="18"/>
                <w:lang w:val="tr" w:eastAsia="zh-CN"/>
              </w:rPr>
            </w:pPr>
            <w:r w:rsidRPr="00B03DF0">
              <w:rPr>
                <w:i/>
                <w:color w:val="C00000"/>
                <w:sz w:val="18"/>
                <w:szCs w:val="18"/>
                <w:lang w:val="tr"/>
              </w:rPr>
              <w:lastRenderedPageBreak/>
              <w:t>nos processos de coleta ou concentração de materiais. No entanto, os recicladores de materiais serão obrigados a manter registros de acordo com os requisitos GRS/RCS. Os fornecedores de Material Recuperado podem estar sujeitos a inspeção, conforme mencionado no Contrato de Fornecedor de Material Recuperado, Apêndice B.</w:t>
            </w:r>
          </w:p>
          <w:p w14:paraId="41F79D26" w14:textId="0A1388D4" w:rsidR="00E10E73" w:rsidRPr="003A61A1" w:rsidRDefault="00E10E73" w:rsidP="00C62B72">
            <w:pPr>
              <w:rPr>
                <w:bCs/>
                <w:sz w:val="20"/>
                <w:szCs w:val="20"/>
                <w:lang w:val="tr" w:eastAsia="zh-CN"/>
              </w:rPr>
            </w:pPr>
          </w:p>
        </w:tc>
      </w:tr>
    </w:tbl>
    <w:p w14:paraId="48153FD1" w14:textId="07A23B69" w:rsidR="00C62B72" w:rsidRDefault="00C62B72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val="tr" w:eastAsia="zh-CN"/>
        </w:rPr>
      </w:pPr>
    </w:p>
    <w:p w14:paraId="75CDF219" w14:textId="78CDA9CE" w:rsidR="003A61A1" w:rsidRDefault="003A61A1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val="tr" w:eastAsia="zh-CN"/>
        </w:rPr>
      </w:pPr>
    </w:p>
    <w:p w14:paraId="04F84671" w14:textId="43B3013E" w:rsidR="003A61A1" w:rsidRDefault="003A61A1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val="tr" w:eastAsia="zh-CN"/>
        </w:rPr>
      </w:pPr>
    </w:p>
    <w:p w14:paraId="45437719" w14:textId="483CD02D" w:rsidR="003A61A1" w:rsidRDefault="003A61A1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val="tr" w:eastAsia="zh-CN"/>
        </w:rPr>
      </w:pPr>
    </w:p>
    <w:p w14:paraId="600B1CDF" w14:textId="77777777" w:rsidR="003A61A1" w:rsidRPr="003A61A1" w:rsidRDefault="003A61A1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val="tr" w:eastAsia="zh-CN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45"/>
        <w:gridCol w:w="7602"/>
      </w:tblGrid>
      <w:tr w:rsidR="00C62B72" w:rsidRPr="009A20CB" w14:paraId="3138824C" w14:textId="77777777" w:rsidTr="00500D15">
        <w:trPr>
          <w:trHeight w:val="288"/>
        </w:trPr>
        <w:tc>
          <w:tcPr>
            <w:tcW w:w="5000" w:type="pct"/>
            <w:gridSpan w:val="2"/>
            <w:shd w:val="clear" w:color="auto" w:fill="0060AF"/>
          </w:tcPr>
          <w:p w14:paraId="1A61B3B9" w14:textId="0C9F7C57" w:rsidR="00C62B72" w:rsidRPr="009A20CB" w:rsidRDefault="00C62B72" w:rsidP="00500D15">
            <w:pPr>
              <w:spacing w:line="276" w:lineRule="auto"/>
              <w:rPr>
                <w:rFonts w:eastAsia="PMingLiU"/>
                <w:b/>
                <w:color w:val="FFFFFF" w:themeColor="background1"/>
                <w:sz w:val="22"/>
                <w:szCs w:val="22"/>
                <w:lang w:eastAsia="zh-CN"/>
              </w:rPr>
            </w:pPr>
            <w:r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t xml:space="preserve">SECTION </w:t>
            </w:r>
            <w:r>
              <w:rPr>
                <w:b/>
                <w:color w:val="FFFFFF" w:themeColor="background1"/>
                <w:sz w:val="22"/>
                <w:szCs w:val="22"/>
                <w:lang w:eastAsia="zh-CN"/>
              </w:rPr>
              <w:t>5</w:t>
            </w:r>
            <w:r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t>. PRODUCTS</w:t>
            </w:r>
            <w:r w:rsidR="00E459E6">
              <w:rPr>
                <w:b/>
                <w:color w:val="FFFFFF" w:themeColor="background1"/>
                <w:sz w:val="22"/>
                <w:szCs w:val="22"/>
                <w:lang w:eastAsia="zh-CN"/>
              </w:rPr>
              <w:t xml:space="preserve">/ </w:t>
            </w:r>
            <w:r w:rsidR="00B03DF0" w:rsidRPr="00B03DF0">
              <w:rPr>
                <w:b/>
                <w:color w:val="FFFFFF" w:themeColor="background1"/>
                <w:sz w:val="22"/>
                <w:szCs w:val="22"/>
                <w:lang w:eastAsia="zh-CN"/>
              </w:rPr>
              <w:t>PRODUTOS</w:t>
            </w:r>
          </w:p>
        </w:tc>
      </w:tr>
      <w:tr w:rsidR="00C62B72" w:rsidRPr="00621996" w14:paraId="229BE0D3" w14:textId="77777777" w:rsidTr="003A61A1">
        <w:trPr>
          <w:trHeight w:val="7937"/>
        </w:trPr>
        <w:tc>
          <w:tcPr>
            <w:tcW w:w="5000" w:type="pct"/>
            <w:gridSpan w:val="2"/>
            <w:shd w:val="clear" w:color="auto" w:fill="FFFFFF" w:themeFill="background1"/>
          </w:tcPr>
          <w:p w14:paraId="5FEB5907" w14:textId="4EB7C66C" w:rsidR="00C62B72" w:rsidRPr="00E16B2E" w:rsidRDefault="00C62B72" w:rsidP="00500D15">
            <w:pPr>
              <w:spacing w:before="120"/>
              <w:rPr>
                <w:b/>
                <w:bCs/>
                <w:sz w:val="18"/>
                <w:szCs w:val="18"/>
                <w:u w:val="single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u w:val="single"/>
                <w:lang w:eastAsia="zh-CN"/>
              </w:rPr>
              <w:t>INSTRUCTIONS</w:t>
            </w:r>
            <w:r w:rsidR="00933152">
              <w:rPr>
                <w:b/>
                <w:bCs/>
                <w:sz w:val="18"/>
                <w:szCs w:val="18"/>
                <w:u w:val="single"/>
                <w:lang w:eastAsia="zh-CN"/>
              </w:rPr>
              <w:t>/</w:t>
            </w:r>
            <w:r w:rsidR="00B03DF0">
              <w:t xml:space="preserve"> </w:t>
            </w:r>
            <w:r w:rsidR="00B03DF0" w:rsidRPr="00B03DF0">
              <w:rPr>
                <w:b/>
                <w:bCs/>
                <w:sz w:val="18"/>
                <w:szCs w:val="18"/>
                <w:u w:val="single"/>
                <w:lang w:eastAsia="zh-CN"/>
              </w:rPr>
              <w:t>INSTRUÇÕES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</w:p>
          <w:p w14:paraId="62C33CF4" w14:textId="3FCA0D12" w:rsidR="00C62B72" w:rsidRDefault="00C62B72" w:rsidP="00500D15">
            <w:pPr>
              <w:spacing w:before="120" w:after="120"/>
              <w:rPr>
                <w:rFonts w:eastAsia="PMingLiU"/>
                <w:sz w:val="16"/>
                <w:szCs w:val="16"/>
                <w:lang w:eastAsia="zh-CN"/>
              </w:rPr>
            </w:pPr>
            <w:r w:rsidRPr="00C0147F">
              <w:rPr>
                <w:sz w:val="16"/>
                <w:szCs w:val="16"/>
                <w:lang w:eastAsia="zh-CN"/>
              </w:rPr>
              <w:t xml:space="preserve">Using the below information, please provide information about the products you would like to certify. </w:t>
            </w:r>
            <w:r w:rsidRPr="00C0147F">
              <w:rPr>
                <w:rFonts w:eastAsia="PMingLiU"/>
                <w:sz w:val="16"/>
                <w:szCs w:val="16"/>
                <w:lang w:eastAsia="zh-CN"/>
              </w:rPr>
              <w:t>If your product category is not listed, please feel free to write in according to the specific product information. Please specify product details as ‘post-consumer’ and ‘pre-consumer’ respectively.</w:t>
            </w:r>
          </w:p>
          <w:p w14:paraId="372B20B3" w14:textId="29BD4EE5" w:rsidR="003A61A1" w:rsidRPr="003A61A1" w:rsidRDefault="00B03DF0" w:rsidP="00500D15">
            <w:pPr>
              <w:spacing w:before="120" w:after="120"/>
              <w:rPr>
                <w:rFonts w:eastAsia="PMingLiU"/>
                <w:sz w:val="16"/>
                <w:szCs w:val="16"/>
                <w:lang w:val="tr" w:eastAsia="zh-CN"/>
              </w:rPr>
            </w:pPr>
            <w:r w:rsidRPr="00B03DF0">
              <w:rPr>
                <w:sz w:val="16"/>
                <w:szCs w:val="16"/>
                <w:lang w:val="tr"/>
              </w:rPr>
              <w:t>Usando as informações abaixo, forneça informações sobre os produtos que você gostaria de certificar. Se a categoria do seu produto não estiver listada, sinta-se à vontade para escrever de acordo com as informações específicas do produto. Por favor, especifique os detalhes do produto como 'pós-consumidor' e 'pré-consumidor', respectivamente.</w:t>
            </w:r>
          </w:p>
          <w:p w14:paraId="16C8EE48" w14:textId="2126EF6F" w:rsidR="001E7719" w:rsidRPr="00CC5166" w:rsidRDefault="00C62B72" w:rsidP="00A303B8">
            <w:pPr>
              <w:spacing w:line="276" w:lineRule="auto"/>
              <w:rPr>
                <w:rFonts w:eastAsia="PMingLiU"/>
                <w:sz w:val="16"/>
                <w:szCs w:val="16"/>
                <w:lang w:val="pt-BR" w:eastAsia="zh-CN"/>
              </w:rPr>
            </w:pPr>
            <w:r w:rsidRPr="00C0147F">
              <w:rPr>
                <w:rFonts w:eastAsia="PMingLiU"/>
                <w:sz w:val="16"/>
                <w:szCs w:val="16"/>
                <w:u w:val="single"/>
                <w:lang w:eastAsia="zh-CN"/>
              </w:rPr>
              <w:t>Post-Consumer</w:t>
            </w:r>
            <w:r w:rsidRPr="00C0147F">
              <w:rPr>
                <w:rFonts w:eastAsia="PMingLiU"/>
                <w:sz w:val="16"/>
                <w:szCs w:val="16"/>
                <w:lang w:eastAsia="zh-CN"/>
              </w:rPr>
              <w:t xml:space="preserve"> – Material generated by households or by commercial, industrial, and institutional facilities in their role as end-users of the product that can no longer be used for its intended purpose. </w:t>
            </w:r>
            <w:r w:rsidRPr="00CC5166">
              <w:rPr>
                <w:rFonts w:eastAsia="PMingLiU"/>
                <w:sz w:val="16"/>
                <w:szCs w:val="16"/>
                <w:lang w:val="pt-BR" w:eastAsia="zh-CN"/>
              </w:rPr>
              <w:t>This includes returns of materials from the distribution chain</w:t>
            </w:r>
          </w:p>
          <w:p w14:paraId="08AFC7D0" w14:textId="5DC53FC9" w:rsidR="001E7719" w:rsidRDefault="00B03DF0" w:rsidP="00500D15">
            <w:pPr>
              <w:spacing w:line="276" w:lineRule="auto"/>
              <w:rPr>
                <w:sz w:val="16"/>
                <w:szCs w:val="16"/>
                <w:u w:val="single"/>
                <w:lang w:val="tr"/>
              </w:rPr>
            </w:pPr>
            <w:r w:rsidRPr="00B03DF0">
              <w:rPr>
                <w:sz w:val="16"/>
                <w:szCs w:val="16"/>
                <w:u w:val="single"/>
                <w:lang w:val="tr"/>
              </w:rPr>
              <w:t>Pós-consumo – Material gerado por residências ou por estabelecimentos comerciais, industriais e institucionais na qualidade de usuários finais do produto que não podem mais ser utilizados para o fim a que se destinam. Isso inclui devoluções de materiais da cadeia de distribuição</w:t>
            </w:r>
          </w:p>
          <w:p w14:paraId="732CFA34" w14:textId="77777777" w:rsidR="00B03DF0" w:rsidRPr="00CC5166" w:rsidRDefault="00B03DF0" w:rsidP="00500D15">
            <w:pPr>
              <w:spacing w:line="276" w:lineRule="auto"/>
              <w:rPr>
                <w:rFonts w:eastAsia="PMingLiU"/>
                <w:sz w:val="16"/>
                <w:szCs w:val="16"/>
                <w:lang w:val="pt-BR" w:eastAsia="zh-CN"/>
              </w:rPr>
            </w:pPr>
          </w:p>
          <w:p w14:paraId="47DA3686" w14:textId="2F773C32" w:rsidR="00C62B72" w:rsidRDefault="00C62B72" w:rsidP="00500D15">
            <w:pPr>
              <w:spacing w:line="276" w:lineRule="auto"/>
              <w:rPr>
                <w:rFonts w:eastAsia="PMingLiU"/>
                <w:sz w:val="16"/>
                <w:szCs w:val="16"/>
                <w:lang w:eastAsia="zh-CN"/>
              </w:rPr>
            </w:pPr>
            <w:r w:rsidRPr="00CC5166">
              <w:rPr>
                <w:rFonts w:eastAsia="PMingLiU"/>
                <w:sz w:val="16"/>
                <w:szCs w:val="16"/>
                <w:u w:val="single"/>
                <w:lang w:val="pt-BR" w:eastAsia="zh-CN"/>
              </w:rPr>
              <w:t>Pre-Consumer</w:t>
            </w:r>
            <w:r w:rsidRPr="00CC5166">
              <w:rPr>
                <w:rFonts w:eastAsia="PMingLiU"/>
                <w:sz w:val="16"/>
                <w:szCs w:val="16"/>
                <w:lang w:val="pt-BR" w:eastAsia="zh-CN"/>
              </w:rPr>
              <w:t xml:space="preserve"> - Material diverted from the waste stream during the manufacturing process. </w:t>
            </w:r>
            <w:r w:rsidRPr="00C0147F">
              <w:rPr>
                <w:rFonts w:eastAsia="PMingLiU"/>
                <w:sz w:val="16"/>
                <w:szCs w:val="16"/>
                <w:lang w:eastAsia="zh-CN"/>
              </w:rPr>
              <w:t>Excluded is the reutilization of materials such as rework, regrind or scrap generated in a process and capable of being reclaimed within the same process that generated it.</w:t>
            </w:r>
          </w:p>
          <w:p w14:paraId="0C4D188B" w14:textId="35E1D047" w:rsidR="00A303B8" w:rsidRPr="003A61A1" w:rsidRDefault="00B03DF0" w:rsidP="00500D15">
            <w:pPr>
              <w:spacing w:line="276" w:lineRule="auto"/>
              <w:rPr>
                <w:rFonts w:eastAsia="PMingLiU"/>
                <w:sz w:val="16"/>
                <w:szCs w:val="16"/>
                <w:lang w:val="tr" w:eastAsia="zh-CN"/>
              </w:rPr>
            </w:pPr>
            <w:r w:rsidRPr="00B03DF0">
              <w:rPr>
                <w:sz w:val="16"/>
                <w:szCs w:val="16"/>
                <w:u w:val="single"/>
                <w:lang w:val="tr"/>
              </w:rPr>
              <w:t xml:space="preserve">Pré-consumo - </w:t>
            </w:r>
            <w:r w:rsidRPr="00B03DF0">
              <w:rPr>
                <w:sz w:val="16"/>
                <w:szCs w:val="16"/>
                <w:lang w:val="tr"/>
              </w:rPr>
              <w:t>Material desviado do fluxo de resíduos durante o processo de fabricação. Exclui-se a reutilização de materiais como retrabalho, remoagem ou refugo gerados em um processo e passíveis de serem recuperados dentro do mesmo processo que o gerou.</w:t>
            </w:r>
          </w:p>
          <w:p w14:paraId="196A88ED" w14:textId="72FF09C8" w:rsidR="00C62B72" w:rsidRDefault="00C62B72" w:rsidP="00500D15">
            <w:pPr>
              <w:spacing w:before="120" w:after="120"/>
              <w:rPr>
                <w:rFonts w:eastAsia="PMingLiU"/>
                <w:sz w:val="16"/>
                <w:szCs w:val="16"/>
                <w:lang w:eastAsia="zh-CN"/>
              </w:rPr>
            </w:pPr>
            <w:r w:rsidRPr="00C0147F">
              <w:rPr>
                <w:rFonts w:eastAsia="PMingLiU"/>
                <w:sz w:val="16"/>
                <w:szCs w:val="16"/>
                <w:lang w:eastAsia="zh-CN"/>
              </w:rPr>
              <w:t xml:space="preserve">For more information, please see TE Materials Processes and Products Classification.  </w:t>
            </w:r>
          </w:p>
          <w:p w14:paraId="1E1916F7" w14:textId="234A62CF" w:rsidR="00DE0686" w:rsidRPr="00B03DF0" w:rsidRDefault="00B03DF0" w:rsidP="00500D15">
            <w:pPr>
              <w:spacing w:before="120" w:after="120"/>
              <w:rPr>
                <w:rFonts w:eastAsia="PMingLiU"/>
                <w:sz w:val="16"/>
                <w:szCs w:val="16"/>
                <w:lang w:val="pt-BR" w:eastAsia="zh-CN"/>
              </w:rPr>
            </w:pPr>
            <w:r w:rsidRPr="00B03DF0">
              <w:rPr>
                <w:sz w:val="16"/>
                <w:szCs w:val="16"/>
                <w:lang w:val="tr"/>
              </w:rPr>
              <w:t xml:space="preserve">Para mais informações, consulte </w:t>
            </w:r>
            <w:r>
              <w:rPr>
                <w:sz w:val="16"/>
                <w:szCs w:val="16"/>
                <w:lang w:val="tr"/>
              </w:rPr>
              <w:t>TE</w:t>
            </w:r>
            <w:r w:rsidRPr="00B03DF0">
              <w:rPr>
                <w:sz w:val="16"/>
                <w:szCs w:val="16"/>
                <w:lang w:val="tr"/>
              </w:rPr>
              <w:t xml:space="preserve"> Processos de Materiais e Classificação de Produtos.</w:t>
            </w:r>
          </w:p>
          <w:p w14:paraId="2713A233" w14:textId="03DCAF8E" w:rsidR="00C62B72" w:rsidRDefault="00C62B72" w:rsidP="00500D15">
            <w:pPr>
              <w:spacing w:line="276" w:lineRule="auto"/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</w:pPr>
            <w:r w:rsidRPr="00C0147F"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  <w:t>NOTE:</w:t>
            </w:r>
            <w:r w:rsidRPr="00C0147F">
              <w:rPr>
                <w:sz w:val="16"/>
                <w:szCs w:val="16"/>
              </w:rPr>
              <w:t xml:space="preserve"> </w:t>
            </w:r>
            <w:r w:rsidRPr="00C0147F"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  <w:t>This information is for pre-assessment only; a product specification must be submitted later during the application process.</w:t>
            </w:r>
          </w:p>
          <w:p w14:paraId="444783CC" w14:textId="36029D2F" w:rsidR="00110532" w:rsidRPr="00B03DF0" w:rsidRDefault="00B03DF0" w:rsidP="00500D15">
            <w:pPr>
              <w:spacing w:line="276" w:lineRule="auto"/>
              <w:rPr>
                <w:rFonts w:eastAsia="PMingLiU"/>
                <w:i/>
                <w:iCs/>
                <w:color w:val="C00000"/>
                <w:sz w:val="16"/>
                <w:szCs w:val="16"/>
                <w:lang w:val="pt-BR" w:eastAsia="zh-CN"/>
              </w:rPr>
            </w:pPr>
            <w:r w:rsidRPr="00B03DF0">
              <w:rPr>
                <w:i/>
                <w:color w:val="C00000"/>
                <w:sz w:val="16"/>
                <w:szCs w:val="16"/>
                <w:lang w:val="tr"/>
              </w:rPr>
              <w:t>NOTA: Esta informação é apenas para pré-avaliação; uma especificação do produto deve ser submetida posteriormente durante o processo de inscrição.</w:t>
            </w:r>
          </w:p>
          <w:p w14:paraId="3742378C" w14:textId="7A48106C" w:rsidR="00C62B72" w:rsidRPr="00C0147F" w:rsidRDefault="00C62B72" w:rsidP="00500D15">
            <w:pPr>
              <w:spacing w:before="120" w:line="276" w:lineRule="auto"/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</w:pPr>
            <w:r w:rsidRPr="00C0147F"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  <w:t>NOTE</w:t>
            </w:r>
            <w:r w:rsidR="00110532"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  <w:t>/NOT</w:t>
            </w:r>
            <w:r w:rsidRPr="00C0147F"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  <w:t xml:space="preserve">: </w:t>
            </w:r>
          </w:p>
          <w:p w14:paraId="0259D878" w14:textId="2BC50706" w:rsidR="00C62B72" w:rsidRDefault="00C62B72" w:rsidP="00500D15">
            <w:pPr>
              <w:pStyle w:val="ListParagraph"/>
              <w:numPr>
                <w:ilvl w:val="0"/>
                <w:numId w:val="38"/>
              </w:numPr>
              <w:spacing w:before="120" w:line="276" w:lineRule="auto"/>
              <w:ind w:left="342"/>
              <w:rPr>
                <w:color w:val="C00000"/>
                <w:sz w:val="16"/>
                <w:szCs w:val="16"/>
                <w:lang w:eastAsia="zh-CN"/>
              </w:rPr>
            </w:pPr>
            <w:r w:rsidRPr="00C0147F">
              <w:rPr>
                <w:color w:val="C00000"/>
                <w:sz w:val="16"/>
                <w:szCs w:val="16"/>
                <w:lang w:eastAsia="zh-CN"/>
              </w:rPr>
              <w:t xml:space="preserve">GRS products must contain a minimum of 20% certified recycled content. For products with 20-94% certified GRS content, choose GRS (20-94%). For products with 95-100% certified GRS content choose GRS (100%). GRS Logo can only be used on products with minimum 50% certified recycled content. </w:t>
            </w:r>
            <w:r w:rsidR="00F37167">
              <w:rPr>
                <w:color w:val="C00000"/>
                <w:sz w:val="16"/>
                <w:szCs w:val="16"/>
                <w:lang w:eastAsia="zh-CN"/>
              </w:rPr>
              <w:t>/</w:t>
            </w:r>
          </w:p>
          <w:p w14:paraId="6CB3F132" w14:textId="77777777" w:rsidR="00B03DF0" w:rsidRDefault="00B03DF0" w:rsidP="00B03DF0">
            <w:pPr>
              <w:pStyle w:val="ListParagraph"/>
              <w:spacing w:before="120" w:line="276" w:lineRule="auto"/>
              <w:ind w:left="342"/>
              <w:rPr>
                <w:color w:val="C00000"/>
                <w:sz w:val="16"/>
                <w:szCs w:val="16"/>
                <w:lang w:eastAsia="zh-CN"/>
              </w:rPr>
            </w:pPr>
          </w:p>
          <w:p w14:paraId="05F87B82" w14:textId="5477893B" w:rsidR="00DD5114" w:rsidRPr="00CC5166" w:rsidRDefault="00B03DF0" w:rsidP="00B03DF0">
            <w:pPr>
              <w:pStyle w:val="ListParagraph"/>
              <w:spacing w:before="120" w:line="276" w:lineRule="auto"/>
              <w:ind w:left="342"/>
              <w:rPr>
                <w:color w:val="C00000"/>
                <w:sz w:val="16"/>
                <w:szCs w:val="16"/>
                <w:lang w:val="pt-BR" w:eastAsia="zh-CN"/>
              </w:rPr>
            </w:pPr>
            <w:r w:rsidRPr="00CC5166">
              <w:rPr>
                <w:color w:val="C00000"/>
                <w:sz w:val="16"/>
                <w:szCs w:val="16"/>
                <w:lang w:val="pt-BR" w:eastAsia="zh-CN"/>
              </w:rPr>
              <w:t>Os produtos GRS devem conter um mínimo de 20% de conteúdo reciclado certificado. Para produtos com 20-94% de conteúdo GRS certificado, escolha GRS (20-94%). Para produtos com 95-100% de conteúdo GRS certificado, escolha GRS (100%). O logotipo GRS só pode ser usado em produtos com um mínimo de 50% de conteúdo reciclado certificado.</w:t>
            </w:r>
          </w:p>
          <w:p w14:paraId="08D88842" w14:textId="77777777" w:rsidR="00B03DF0" w:rsidRPr="003A61A1" w:rsidRDefault="00B03DF0" w:rsidP="00B03DF0">
            <w:pPr>
              <w:pStyle w:val="ListParagraph"/>
              <w:spacing w:before="120" w:line="276" w:lineRule="auto"/>
              <w:rPr>
                <w:color w:val="C00000"/>
                <w:sz w:val="16"/>
                <w:szCs w:val="16"/>
                <w:lang w:val="tr" w:eastAsia="zh-CN"/>
              </w:rPr>
            </w:pPr>
          </w:p>
          <w:p w14:paraId="4BD22891" w14:textId="38A18EE5" w:rsidR="00C62B72" w:rsidRDefault="00C62B72" w:rsidP="00500D15">
            <w:pPr>
              <w:pStyle w:val="ListParagraph"/>
              <w:numPr>
                <w:ilvl w:val="0"/>
                <w:numId w:val="37"/>
              </w:numPr>
              <w:spacing w:before="120" w:line="276" w:lineRule="auto"/>
              <w:ind w:left="342"/>
              <w:rPr>
                <w:color w:val="C00000"/>
                <w:sz w:val="16"/>
                <w:szCs w:val="16"/>
                <w:lang w:eastAsia="zh-CN"/>
              </w:rPr>
            </w:pPr>
            <w:r w:rsidRPr="00C0147F">
              <w:rPr>
                <w:color w:val="C00000"/>
                <w:sz w:val="16"/>
                <w:szCs w:val="16"/>
                <w:lang w:eastAsia="zh-CN"/>
              </w:rPr>
              <w:t>RCS products must contain a minimum of 5% certified recycled content.</w:t>
            </w:r>
            <w:r w:rsidRPr="00C0147F">
              <w:rPr>
                <w:b/>
                <w:bCs/>
                <w:color w:val="C00000"/>
                <w:sz w:val="16"/>
                <w:szCs w:val="16"/>
                <w:lang w:eastAsia="zh-CN"/>
              </w:rPr>
              <w:t xml:space="preserve"> </w:t>
            </w:r>
            <w:r w:rsidRPr="00C0147F">
              <w:rPr>
                <w:color w:val="C00000"/>
                <w:sz w:val="16"/>
                <w:szCs w:val="16"/>
                <w:lang w:eastAsia="zh-CN"/>
              </w:rPr>
              <w:t>For products with 5-94% certified RCS content, choose RCS (5-94%).  For products with 95-100% certified RCS content choose RCS (100%).  RCS 100% must contain a minimum of 95% certified recycled content.</w:t>
            </w:r>
          </w:p>
          <w:p w14:paraId="28F3CB4C" w14:textId="77777777" w:rsidR="00F37167" w:rsidRDefault="00F37167" w:rsidP="00F37167">
            <w:pPr>
              <w:pStyle w:val="ListParagraph"/>
              <w:spacing w:before="120" w:line="276" w:lineRule="auto"/>
              <w:ind w:left="342"/>
              <w:rPr>
                <w:color w:val="C00000"/>
                <w:sz w:val="16"/>
                <w:szCs w:val="16"/>
                <w:lang w:eastAsia="zh-CN"/>
              </w:rPr>
            </w:pPr>
          </w:p>
          <w:p w14:paraId="24406733" w14:textId="2539E20B" w:rsidR="00DD5114" w:rsidRPr="00F37167" w:rsidRDefault="00F37167" w:rsidP="00DD5114">
            <w:pPr>
              <w:pStyle w:val="ListParagraph"/>
              <w:numPr>
                <w:ilvl w:val="0"/>
                <w:numId w:val="42"/>
              </w:numPr>
              <w:spacing w:before="120" w:line="276" w:lineRule="auto"/>
              <w:ind w:left="342"/>
              <w:rPr>
                <w:color w:val="C00000"/>
                <w:sz w:val="16"/>
                <w:szCs w:val="16"/>
                <w:lang w:val="pt-BR" w:eastAsia="zh-CN"/>
              </w:rPr>
            </w:pPr>
            <w:r w:rsidRPr="00F37167">
              <w:rPr>
                <w:color w:val="C00000"/>
                <w:sz w:val="16"/>
                <w:szCs w:val="16"/>
                <w:lang w:val="tr"/>
              </w:rPr>
              <w:t>Os produtos RCS devem conter um mínimo de 5% de conteúdo reciclado certificado. Para produtos com 5-94% de conteúdo RCS certificado, escolha RCS (5-94%). Para produtos com 95-100% de conteúdo RCS certificado, escolha RCS (100%). O RCS 100% deve conter um mínimo de 95% de conteúdo reciclado certificado</w:t>
            </w:r>
            <w:r w:rsidR="00DD5114" w:rsidRPr="00C0147F">
              <w:rPr>
                <w:color w:val="C00000"/>
                <w:sz w:val="16"/>
                <w:szCs w:val="16"/>
                <w:lang w:val="tr"/>
              </w:rPr>
              <w:t>.</w:t>
            </w:r>
          </w:p>
          <w:p w14:paraId="231F5934" w14:textId="77777777" w:rsidR="00DD5114" w:rsidRPr="00F37167" w:rsidRDefault="00DD5114" w:rsidP="00DD5114">
            <w:pPr>
              <w:pStyle w:val="ListParagraph"/>
              <w:spacing w:before="120" w:line="276" w:lineRule="auto"/>
              <w:ind w:left="342"/>
              <w:rPr>
                <w:color w:val="C00000"/>
                <w:sz w:val="16"/>
                <w:szCs w:val="16"/>
                <w:lang w:val="pt-BR" w:eastAsia="zh-CN"/>
              </w:rPr>
            </w:pPr>
          </w:p>
          <w:p w14:paraId="586B2CA0" w14:textId="77777777" w:rsidR="00C62B72" w:rsidRPr="00F37167" w:rsidRDefault="00C62B72" w:rsidP="00500D15">
            <w:pPr>
              <w:spacing w:line="276" w:lineRule="auto"/>
              <w:rPr>
                <w:rFonts w:eastAsia="PMingLiU"/>
                <w:i/>
                <w:iCs/>
                <w:color w:val="C00000"/>
                <w:sz w:val="18"/>
                <w:szCs w:val="18"/>
                <w:lang w:val="pt-BR" w:eastAsia="zh-CN"/>
              </w:rPr>
            </w:pPr>
          </w:p>
        </w:tc>
      </w:tr>
      <w:tr w:rsidR="00C62B72" w:rsidRPr="00621996" w14:paraId="071A8E7F" w14:textId="77777777" w:rsidTr="00F37167">
        <w:trPr>
          <w:trHeight w:val="818"/>
        </w:trPr>
        <w:tc>
          <w:tcPr>
            <w:tcW w:w="1463" w:type="pct"/>
            <w:shd w:val="clear" w:color="auto" w:fill="BFBFBF" w:themeFill="background1" w:themeFillShade="BF"/>
            <w:vAlign w:val="center"/>
          </w:tcPr>
          <w:p w14:paraId="510CCB4E" w14:textId="016571B1" w:rsidR="00C62B72" w:rsidRPr="00F37167" w:rsidRDefault="00C62B72" w:rsidP="00500D15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val="pt-BR" w:eastAsia="zh-CN"/>
              </w:rPr>
            </w:pPr>
            <w:r w:rsidRPr="00F37167">
              <w:rPr>
                <w:rFonts w:eastAsia="PMingLiU"/>
                <w:b/>
                <w:bCs/>
                <w:sz w:val="18"/>
                <w:szCs w:val="18"/>
                <w:lang w:val="pt-BR" w:eastAsia="zh-CN"/>
              </w:rPr>
              <w:t>Product Categories</w:t>
            </w:r>
            <w:r w:rsidR="00DD5114" w:rsidRPr="00F37167">
              <w:rPr>
                <w:rFonts w:eastAsia="PMingLiU"/>
                <w:b/>
                <w:bCs/>
                <w:sz w:val="18"/>
                <w:szCs w:val="18"/>
                <w:lang w:val="pt-BR" w:eastAsia="zh-CN"/>
              </w:rPr>
              <w:t>/</w:t>
            </w:r>
            <w:r w:rsidR="00F37167" w:rsidRPr="00F37167">
              <w:rPr>
                <w:lang w:val="pt-BR"/>
              </w:rPr>
              <w:t xml:space="preserve"> </w:t>
            </w:r>
            <w:r w:rsidR="00F37167" w:rsidRPr="00F37167">
              <w:rPr>
                <w:rFonts w:eastAsia="PMingLiU"/>
                <w:b/>
                <w:bCs/>
                <w:sz w:val="18"/>
                <w:szCs w:val="18"/>
                <w:lang w:val="pt-BR" w:eastAsia="zh-CN"/>
              </w:rPr>
              <w:t>Categorias de Produtos</w:t>
            </w:r>
          </w:p>
          <w:p w14:paraId="72E04234" w14:textId="2935A269" w:rsidR="00C62B72" w:rsidRPr="00F37167" w:rsidRDefault="00C62B72" w:rsidP="00500D15">
            <w:pPr>
              <w:spacing w:line="276" w:lineRule="auto"/>
              <w:rPr>
                <w:rFonts w:eastAsia="PMingLiU"/>
                <w:i/>
                <w:iCs/>
                <w:sz w:val="18"/>
                <w:szCs w:val="18"/>
                <w:lang w:val="pt-BR" w:eastAsia="zh-CN"/>
              </w:rPr>
            </w:pPr>
            <w:r w:rsidRPr="00F37167">
              <w:rPr>
                <w:rFonts w:eastAsia="PMingLiU"/>
                <w:i/>
                <w:iCs/>
                <w:color w:val="C00000"/>
                <w:sz w:val="18"/>
                <w:szCs w:val="18"/>
                <w:lang w:val="pt-BR" w:eastAsia="zh-CN"/>
              </w:rPr>
              <w:t>Choose all that apply</w:t>
            </w:r>
            <w:r w:rsidR="00DD5114" w:rsidRPr="00F37167">
              <w:rPr>
                <w:rFonts w:eastAsia="PMingLiU"/>
                <w:i/>
                <w:iCs/>
                <w:color w:val="C00000"/>
                <w:sz w:val="18"/>
                <w:szCs w:val="18"/>
                <w:lang w:val="pt-BR" w:eastAsia="zh-CN"/>
              </w:rPr>
              <w:t>/</w:t>
            </w:r>
            <w:r w:rsidR="00F37167" w:rsidRPr="00F37167">
              <w:rPr>
                <w:lang w:val="pt-BR"/>
              </w:rPr>
              <w:t xml:space="preserve"> </w:t>
            </w:r>
            <w:r w:rsidR="00F37167" w:rsidRPr="00F37167">
              <w:rPr>
                <w:rFonts w:eastAsia="PMingLiU"/>
                <w:i/>
                <w:iCs/>
                <w:color w:val="C00000"/>
                <w:sz w:val="18"/>
                <w:szCs w:val="18"/>
                <w:lang w:val="pt-BR" w:eastAsia="zh-CN"/>
              </w:rPr>
              <w:t>Escolha todos os que se aplicam</w:t>
            </w:r>
          </w:p>
        </w:tc>
        <w:tc>
          <w:tcPr>
            <w:tcW w:w="3537" w:type="pct"/>
            <w:shd w:val="clear" w:color="auto" w:fill="BFBFBF" w:themeFill="background1" w:themeFillShade="BF"/>
            <w:vAlign w:val="center"/>
          </w:tcPr>
          <w:p w14:paraId="2058C10D" w14:textId="51AC8393" w:rsidR="00C62B72" w:rsidRPr="00CC5166" w:rsidRDefault="00C62B72" w:rsidP="00500D15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val="pt-BR" w:eastAsia="zh-CN"/>
              </w:rPr>
            </w:pPr>
            <w:r w:rsidRPr="00CC5166">
              <w:rPr>
                <w:rFonts w:eastAsia="PMingLiU"/>
                <w:b/>
                <w:bCs/>
                <w:sz w:val="18"/>
                <w:szCs w:val="18"/>
                <w:lang w:val="pt-BR" w:eastAsia="zh-CN"/>
              </w:rPr>
              <w:t>Product Details</w:t>
            </w:r>
            <w:r w:rsidR="00DD5114" w:rsidRPr="00CC5166">
              <w:rPr>
                <w:rFonts w:eastAsia="PMingLiU"/>
                <w:b/>
                <w:bCs/>
                <w:sz w:val="18"/>
                <w:szCs w:val="18"/>
                <w:lang w:val="pt-BR" w:eastAsia="zh-CN"/>
              </w:rPr>
              <w:t>/</w:t>
            </w:r>
            <w:r w:rsidR="00F37167" w:rsidRPr="00CC5166">
              <w:rPr>
                <w:lang w:val="pt-BR"/>
              </w:rPr>
              <w:t xml:space="preserve"> </w:t>
            </w:r>
            <w:r w:rsidR="00F37167" w:rsidRPr="00CC5166">
              <w:rPr>
                <w:rFonts w:eastAsia="PMingLiU"/>
                <w:b/>
                <w:bCs/>
                <w:sz w:val="18"/>
                <w:szCs w:val="18"/>
                <w:lang w:val="pt-BR" w:eastAsia="zh-CN"/>
              </w:rPr>
              <w:t>Detalhes do produto</w:t>
            </w:r>
          </w:p>
          <w:p w14:paraId="07F2C274" w14:textId="53C2376C" w:rsidR="00C62B72" w:rsidRPr="00F37167" w:rsidRDefault="00C62B72" w:rsidP="00500D15">
            <w:pPr>
              <w:spacing w:line="276" w:lineRule="auto"/>
              <w:rPr>
                <w:rFonts w:eastAsia="PMingLiU"/>
                <w:i/>
                <w:iCs/>
                <w:sz w:val="18"/>
                <w:szCs w:val="18"/>
                <w:lang w:val="pt-BR" w:eastAsia="zh-CN"/>
              </w:rPr>
            </w:pPr>
            <w:r w:rsidRPr="00F37167">
              <w:rPr>
                <w:rFonts w:eastAsia="PMingLiU"/>
                <w:i/>
                <w:iCs/>
                <w:color w:val="C00000"/>
                <w:sz w:val="18"/>
                <w:szCs w:val="18"/>
                <w:lang w:val="pt-BR" w:eastAsia="zh-CN"/>
              </w:rPr>
              <w:t>List all that apply</w:t>
            </w:r>
            <w:r w:rsidR="00DD5114" w:rsidRPr="00F37167">
              <w:rPr>
                <w:rFonts w:eastAsia="PMingLiU"/>
                <w:i/>
                <w:iCs/>
                <w:color w:val="C00000"/>
                <w:sz w:val="18"/>
                <w:szCs w:val="18"/>
                <w:lang w:val="pt-BR" w:eastAsia="zh-CN"/>
              </w:rPr>
              <w:t xml:space="preserve">/ </w:t>
            </w:r>
            <w:r w:rsidR="00F37167" w:rsidRPr="00F37167">
              <w:rPr>
                <w:rFonts w:eastAsia="PMingLiU"/>
                <w:i/>
                <w:iCs/>
                <w:color w:val="C00000"/>
                <w:sz w:val="18"/>
                <w:szCs w:val="18"/>
                <w:lang w:val="pt-BR" w:eastAsia="zh-CN"/>
              </w:rPr>
              <w:t>Liste todos os que se aplicam</w:t>
            </w:r>
          </w:p>
        </w:tc>
      </w:tr>
      <w:tr w:rsidR="00C62B72" w:rsidRPr="00621996" w14:paraId="4FA6C6A5" w14:textId="77777777" w:rsidTr="00500D15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20D95403" w14:textId="4B247408" w:rsidR="00C62B72" w:rsidRPr="00F37167" w:rsidRDefault="00A52CFE" w:rsidP="00500D15">
            <w:pPr>
              <w:spacing w:line="276" w:lineRule="auto"/>
              <w:rPr>
                <w:rFonts w:eastAsia="SimSun"/>
                <w:bCs/>
                <w:sz w:val="20"/>
                <w:szCs w:val="20"/>
                <w:lang w:val="pt-BR" w:eastAsia="zh-CN"/>
              </w:rPr>
            </w:pPr>
            <w:sdt>
              <w:sdtPr>
                <w:rPr>
                  <w:bCs/>
                  <w:sz w:val="20"/>
                  <w:szCs w:val="20"/>
                  <w:lang w:val="pt-BR" w:eastAsia="zh-CN"/>
                </w:rPr>
                <w:id w:val="1854916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1996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pt-BR" w:eastAsia="zh-CN"/>
                  </w:rPr>
                  <w:t>☐</w:t>
                </w:r>
              </w:sdtContent>
            </w:sdt>
            <w:r w:rsidR="00C62B72" w:rsidRPr="00F37167">
              <w:rPr>
                <w:bCs/>
                <w:sz w:val="20"/>
                <w:szCs w:val="20"/>
                <w:lang w:val="pt-BR" w:eastAsia="zh-CN"/>
              </w:rPr>
              <w:t xml:space="preserve"> Home Textiles / </w:t>
            </w:r>
            <w:r w:rsidR="00F37167" w:rsidRPr="00F37167">
              <w:rPr>
                <w:bCs/>
                <w:sz w:val="20"/>
                <w:szCs w:val="20"/>
                <w:lang w:val="pt-BR" w:eastAsia="zh-CN"/>
              </w:rPr>
              <w:t xml:space="preserve">Têxteis </w:t>
            </w:r>
            <w:r w:rsidR="00F37167">
              <w:rPr>
                <w:bCs/>
                <w:sz w:val="20"/>
                <w:szCs w:val="20"/>
                <w:lang w:val="pt-BR" w:eastAsia="zh-CN"/>
              </w:rPr>
              <w:t>para a casa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872879066"/>
            <w:placeholder>
              <w:docPart w:val="DD0F958E6EA14088AE907638232C10C2"/>
            </w:placeholder>
          </w:sdtPr>
          <w:sdtEndPr/>
          <w:sdtContent>
            <w:sdt>
              <w:sdtPr>
                <w:rPr>
                  <w:rFonts w:eastAsia="PMingLiU"/>
                  <w:sz w:val="20"/>
                  <w:szCs w:val="20"/>
                  <w:lang w:eastAsia="zh-CN"/>
                </w:rPr>
                <w:id w:val="2083169337"/>
                <w:placeholder>
                  <w:docPart w:val="9D44A93961B344D297C01D6C26E7C007"/>
                </w:placeholder>
              </w:sdtPr>
              <w:sdtEndPr>
                <w:rPr>
                  <w:rStyle w:val="PlaceholderText"/>
                  <w:rFonts w:eastAsiaTheme="minorEastAsia"/>
                  <w:color w:val="808080"/>
                  <w:lang w:val="tr" w:eastAsia="en-US"/>
                </w:rPr>
              </w:sdtEndPr>
              <w:sdtContent>
                <w:tc>
                  <w:tcPr>
                    <w:tcW w:w="3537" w:type="pct"/>
                    <w:shd w:val="clear" w:color="auto" w:fill="F2F2F2" w:themeFill="background1" w:themeFillShade="F2"/>
                    <w:vAlign w:val="center"/>
                  </w:tcPr>
                  <w:p w14:paraId="4C78C191" w14:textId="3B1EDC4C" w:rsidR="00C62B72" w:rsidRPr="007C4B46" w:rsidRDefault="007C4B46" w:rsidP="00500D15">
                    <w:pPr>
                      <w:spacing w:line="276" w:lineRule="auto"/>
                      <w:rPr>
                        <w:rFonts w:eastAsia="SimSun"/>
                        <w:bCs/>
                        <w:sz w:val="20"/>
                        <w:szCs w:val="20"/>
                        <w:lang w:val="pt-BR" w:eastAsia="zh-CN"/>
                      </w:rPr>
                    </w:pPr>
                    <w:r w:rsidRPr="007C4B46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que aqui para inserir texto.</w:t>
                    </w:r>
                  </w:p>
                </w:tc>
              </w:sdtContent>
            </w:sdt>
          </w:sdtContent>
        </w:sdt>
      </w:tr>
      <w:tr w:rsidR="00C62B72" w:rsidRPr="00621996" w14:paraId="40FA2C5C" w14:textId="77777777" w:rsidTr="00500D15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4C1F8228" w14:textId="5A7E405F" w:rsidR="00C62B72" w:rsidRPr="009B630E" w:rsidRDefault="00A52CFE" w:rsidP="00500D15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321263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2B72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C62B72" w:rsidRPr="009B630E">
              <w:rPr>
                <w:bCs/>
                <w:sz w:val="20"/>
                <w:szCs w:val="20"/>
                <w:lang w:eastAsia="zh-CN"/>
              </w:rPr>
              <w:t xml:space="preserve"> Apparel</w:t>
            </w:r>
            <w:r w:rsidR="00A62E98">
              <w:rPr>
                <w:bCs/>
                <w:sz w:val="20"/>
                <w:szCs w:val="20"/>
                <w:lang w:eastAsia="zh-CN"/>
              </w:rPr>
              <w:t xml:space="preserve">/ </w:t>
            </w:r>
            <w:r w:rsidR="00621996" w:rsidRPr="00621996">
              <w:rPr>
                <w:bCs/>
                <w:sz w:val="20"/>
                <w:szCs w:val="20"/>
                <w:lang w:eastAsia="zh-CN"/>
              </w:rPr>
              <w:t>Vestuário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994675874"/>
            <w:placeholder>
              <w:docPart w:val="3A5BAD62C8164297AAD41E57DAE3B8D5"/>
            </w:placeholder>
          </w:sdtPr>
          <w:sdtEndPr/>
          <w:sdtContent>
            <w:sdt>
              <w:sdtPr>
                <w:rPr>
                  <w:rFonts w:eastAsia="PMingLiU"/>
                  <w:sz w:val="20"/>
                  <w:szCs w:val="20"/>
                  <w:lang w:eastAsia="zh-CN"/>
                </w:rPr>
                <w:id w:val="88749669"/>
                <w:placeholder>
                  <w:docPart w:val="7B5CD44035CB445C9A386E6A5703942F"/>
                </w:placeholder>
              </w:sdtPr>
              <w:sdtEndPr>
                <w:rPr>
                  <w:rStyle w:val="PlaceholderText"/>
                  <w:rFonts w:eastAsiaTheme="minorEastAsia"/>
                  <w:color w:val="808080"/>
                  <w:lang w:val="tr" w:eastAsia="en-US"/>
                </w:rPr>
              </w:sdtEndPr>
              <w:sdtContent>
                <w:tc>
                  <w:tcPr>
                    <w:tcW w:w="3537" w:type="pct"/>
                    <w:shd w:val="clear" w:color="auto" w:fill="F2F2F2" w:themeFill="background1" w:themeFillShade="F2"/>
                    <w:vAlign w:val="center"/>
                  </w:tcPr>
                  <w:p w14:paraId="6FD106AE" w14:textId="0CC9B547" w:rsidR="00C62B72" w:rsidRPr="007C4B46" w:rsidRDefault="007C4B46" w:rsidP="00500D15">
                    <w:pPr>
                      <w:spacing w:line="276" w:lineRule="auto"/>
                      <w:rPr>
                        <w:rFonts w:eastAsia="PMingLiU"/>
                        <w:sz w:val="20"/>
                        <w:szCs w:val="20"/>
                        <w:lang w:val="pt-BR" w:eastAsia="zh-CN"/>
                      </w:rPr>
                    </w:pPr>
                    <w:r w:rsidRPr="007C4B46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que aqui para inserir texto.</w:t>
                    </w:r>
                  </w:p>
                </w:tc>
              </w:sdtContent>
            </w:sdt>
          </w:sdtContent>
        </w:sdt>
      </w:tr>
      <w:tr w:rsidR="00C62B72" w:rsidRPr="00621996" w14:paraId="3E521D7A" w14:textId="77777777" w:rsidTr="00500D15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588495AB" w14:textId="5B9309F4" w:rsidR="00C62B72" w:rsidRPr="009B630E" w:rsidRDefault="00A52CFE" w:rsidP="00500D15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792138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2B72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C62B72" w:rsidRPr="009B630E">
              <w:rPr>
                <w:bCs/>
                <w:sz w:val="20"/>
                <w:szCs w:val="20"/>
                <w:lang w:eastAsia="zh-CN"/>
              </w:rPr>
              <w:t xml:space="preserve"> Accessories</w:t>
            </w:r>
            <w:r w:rsidR="00A62E98">
              <w:rPr>
                <w:bCs/>
                <w:sz w:val="20"/>
                <w:szCs w:val="20"/>
                <w:lang w:eastAsia="zh-CN"/>
              </w:rPr>
              <w:t xml:space="preserve">/ </w:t>
            </w:r>
            <w:r w:rsidR="00621996" w:rsidRPr="00621996">
              <w:rPr>
                <w:bCs/>
                <w:sz w:val="20"/>
                <w:szCs w:val="20"/>
                <w:lang w:eastAsia="zh-CN"/>
              </w:rPr>
              <w:t>Acessórios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207606823"/>
            <w:placeholder>
              <w:docPart w:val="3A732F3F6AB044BFB1D34B24D3625C7B"/>
            </w:placeholder>
          </w:sdtPr>
          <w:sdtEndPr/>
          <w:sdtContent>
            <w:sdt>
              <w:sdtPr>
                <w:rPr>
                  <w:rFonts w:eastAsia="PMingLiU"/>
                  <w:sz w:val="20"/>
                  <w:szCs w:val="20"/>
                  <w:lang w:eastAsia="zh-CN"/>
                </w:rPr>
                <w:id w:val="-486470954"/>
                <w:placeholder>
                  <w:docPart w:val="1A031F5422BC40A8AFAC1F3604172408"/>
                </w:placeholder>
              </w:sdtPr>
              <w:sdtEndPr>
                <w:rPr>
                  <w:rStyle w:val="PlaceholderText"/>
                  <w:rFonts w:eastAsiaTheme="minorEastAsia"/>
                  <w:color w:val="808080"/>
                  <w:lang w:val="tr" w:eastAsia="en-US"/>
                </w:rPr>
              </w:sdtEndPr>
              <w:sdtContent>
                <w:tc>
                  <w:tcPr>
                    <w:tcW w:w="3537" w:type="pct"/>
                    <w:shd w:val="clear" w:color="auto" w:fill="F2F2F2" w:themeFill="background1" w:themeFillShade="F2"/>
                    <w:vAlign w:val="center"/>
                  </w:tcPr>
                  <w:p w14:paraId="716EAF90" w14:textId="07E7E482" w:rsidR="00C62B72" w:rsidRPr="007C4B46" w:rsidRDefault="007C4B46" w:rsidP="00500D15">
                    <w:pPr>
                      <w:spacing w:line="276" w:lineRule="auto"/>
                      <w:rPr>
                        <w:rFonts w:eastAsia="PMingLiU"/>
                        <w:sz w:val="20"/>
                        <w:szCs w:val="20"/>
                        <w:lang w:val="pt-BR" w:eastAsia="zh-CN"/>
                      </w:rPr>
                    </w:pPr>
                    <w:r w:rsidRPr="007C4B46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que aqui para inserir texto.</w:t>
                    </w:r>
                  </w:p>
                </w:tc>
              </w:sdtContent>
            </w:sdt>
          </w:sdtContent>
        </w:sdt>
      </w:tr>
      <w:tr w:rsidR="00C62B72" w:rsidRPr="00621996" w14:paraId="32C78FE6" w14:textId="77777777" w:rsidTr="00500D15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6F419607" w14:textId="0F360831" w:rsidR="00C62B72" w:rsidRPr="009B630E" w:rsidRDefault="00A52CFE" w:rsidP="00500D15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846752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2B72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C62B72" w:rsidRPr="009B630E">
              <w:rPr>
                <w:bCs/>
                <w:sz w:val="20"/>
                <w:szCs w:val="20"/>
                <w:lang w:eastAsia="zh-CN"/>
              </w:rPr>
              <w:t xml:space="preserve"> Footwear</w:t>
            </w:r>
            <w:r w:rsidR="00A62E98">
              <w:rPr>
                <w:bCs/>
                <w:sz w:val="20"/>
                <w:szCs w:val="20"/>
                <w:lang w:eastAsia="zh-CN"/>
              </w:rPr>
              <w:t xml:space="preserve">/ </w:t>
            </w:r>
            <w:r w:rsidR="00E60F18" w:rsidRPr="00E60F18">
              <w:rPr>
                <w:bCs/>
                <w:sz w:val="20"/>
                <w:szCs w:val="20"/>
                <w:lang w:eastAsia="zh-CN"/>
              </w:rPr>
              <w:t>Calçados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755271625"/>
            <w:placeholder>
              <w:docPart w:val="4663726C85464D71AC2BE9D14947789D"/>
            </w:placeholder>
          </w:sdtPr>
          <w:sdtEndPr/>
          <w:sdtContent>
            <w:sdt>
              <w:sdtPr>
                <w:rPr>
                  <w:rFonts w:eastAsia="PMingLiU"/>
                  <w:sz w:val="20"/>
                  <w:szCs w:val="20"/>
                  <w:lang w:eastAsia="zh-CN"/>
                </w:rPr>
                <w:id w:val="1077481403"/>
                <w:placeholder>
                  <w:docPart w:val="11243948191C4CD98C501CB11EECEC8A"/>
                </w:placeholder>
              </w:sdtPr>
              <w:sdtEndPr>
                <w:rPr>
                  <w:rStyle w:val="PlaceholderText"/>
                  <w:rFonts w:eastAsiaTheme="minorEastAsia"/>
                  <w:color w:val="808080"/>
                  <w:lang w:val="tr" w:eastAsia="en-US"/>
                </w:rPr>
              </w:sdtEndPr>
              <w:sdtContent>
                <w:tc>
                  <w:tcPr>
                    <w:tcW w:w="3537" w:type="pct"/>
                    <w:shd w:val="clear" w:color="auto" w:fill="F2F2F2" w:themeFill="background1" w:themeFillShade="F2"/>
                    <w:vAlign w:val="center"/>
                  </w:tcPr>
                  <w:p w14:paraId="42257A09" w14:textId="5DD10DAF" w:rsidR="00C62B72" w:rsidRPr="007C4B46" w:rsidRDefault="007C4B46" w:rsidP="00500D15">
                    <w:pPr>
                      <w:spacing w:line="276" w:lineRule="auto"/>
                      <w:rPr>
                        <w:rFonts w:eastAsia="PMingLiU"/>
                        <w:sz w:val="20"/>
                        <w:szCs w:val="20"/>
                        <w:lang w:val="pt-BR" w:eastAsia="zh-CN"/>
                      </w:rPr>
                    </w:pPr>
                    <w:r w:rsidRPr="007C4B46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que aqui para inserir texto.</w:t>
                    </w:r>
                  </w:p>
                </w:tc>
              </w:sdtContent>
            </w:sdt>
          </w:sdtContent>
        </w:sdt>
      </w:tr>
      <w:tr w:rsidR="00C62B72" w:rsidRPr="00621996" w14:paraId="1511D259" w14:textId="77777777" w:rsidTr="00500D15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2CE84239" w14:textId="29418EF2" w:rsidR="00C62B72" w:rsidRPr="009B630E" w:rsidRDefault="00A52CFE" w:rsidP="00500D15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213651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2B72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C62B72" w:rsidRPr="009B630E">
              <w:rPr>
                <w:bCs/>
                <w:sz w:val="20"/>
                <w:szCs w:val="20"/>
                <w:lang w:eastAsia="zh-CN"/>
              </w:rPr>
              <w:t xml:space="preserve"> Fabrics</w:t>
            </w:r>
            <w:r w:rsidR="00A62E98">
              <w:rPr>
                <w:bCs/>
                <w:sz w:val="20"/>
                <w:szCs w:val="20"/>
                <w:lang w:eastAsia="zh-CN"/>
              </w:rPr>
              <w:t xml:space="preserve">/ </w:t>
            </w:r>
            <w:r w:rsidR="00E60F18" w:rsidRPr="00E60F18">
              <w:rPr>
                <w:bCs/>
                <w:sz w:val="20"/>
                <w:szCs w:val="20"/>
                <w:lang w:eastAsia="zh-CN"/>
              </w:rPr>
              <w:t>Tecidos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673714518"/>
            <w:placeholder>
              <w:docPart w:val="6A6283AB9C3C442AADA1B37C2F6BDD31"/>
            </w:placeholder>
          </w:sdtPr>
          <w:sdtEndPr/>
          <w:sdtContent>
            <w:sdt>
              <w:sdtPr>
                <w:rPr>
                  <w:rFonts w:eastAsia="PMingLiU"/>
                  <w:sz w:val="20"/>
                  <w:szCs w:val="20"/>
                  <w:lang w:eastAsia="zh-CN"/>
                </w:rPr>
                <w:id w:val="1078483503"/>
                <w:placeholder>
                  <w:docPart w:val="D1FC2F32CE8F4A67AB506DC6449A4489"/>
                </w:placeholder>
              </w:sdtPr>
              <w:sdtEndPr>
                <w:rPr>
                  <w:rStyle w:val="PlaceholderText"/>
                  <w:rFonts w:eastAsiaTheme="minorEastAsia"/>
                  <w:color w:val="808080"/>
                  <w:lang w:val="tr" w:eastAsia="en-US"/>
                </w:rPr>
              </w:sdtEndPr>
              <w:sdtContent>
                <w:tc>
                  <w:tcPr>
                    <w:tcW w:w="3537" w:type="pct"/>
                    <w:shd w:val="clear" w:color="auto" w:fill="F2F2F2" w:themeFill="background1" w:themeFillShade="F2"/>
                    <w:vAlign w:val="center"/>
                  </w:tcPr>
                  <w:p w14:paraId="65414C1D" w14:textId="1148D4D2" w:rsidR="00C62B72" w:rsidRPr="007C4B46" w:rsidRDefault="007C4B46" w:rsidP="00500D15">
                    <w:pPr>
                      <w:spacing w:line="276" w:lineRule="auto"/>
                      <w:rPr>
                        <w:rFonts w:eastAsia="PMingLiU"/>
                        <w:sz w:val="20"/>
                        <w:szCs w:val="20"/>
                        <w:lang w:val="pt-BR" w:eastAsia="zh-CN"/>
                      </w:rPr>
                    </w:pPr>
                    <w:r w:rsidRPr="007C4B46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que aqui para inserir texto.</w:t>
                    </w:r>
                  </w:p>
                </w:tc>
              </w:sdtContent>
            </w:sdt>
          </w:sdtContent>
        </w:sdt>
      </w:tr>
      <w:tr w:rsidR="00D67D51" w:rsidRPr="00621996" w14:paraId="70ADDE38" w14:textId="77777777" w:rsidTr="007F00BE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67BF63B1" w14:textId="6F49BEA1" w:rsidR="00D67D51" w:rsidRPr="009B630E" w:rsidRDefault="00A52CFE" w:rsidP="00D67D51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600873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7D51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D67D51" w:rsidRPr="009B630E">
              <w:rPr>
                <w:bCs/>
                <w:sz w:val="20"/>
                <w:szCs w:val="20"/>
                <w:lang w:eastAsia="zh-CN"/>
              </w:rPr>
              <w:t xml:space="preserve"> Yarns</w:t>
            </w:r>
            <w:r w:rsidR="00D67D51">
              <w:rPr>
                <w:bCs/>
                <w:sz w:val="20"/>
                <w:szCs w:val="20"/>
                <w:lang w:eastAsia="zh-CN"/>
              </w:rPr>
              <w:t xml:space="preserve">/ </w:t>
            </w:r>
            <w:r w:rsidR="00E60F18" w:rsidRPr="00E60F18">
              <w:rPr>
                <w:bCs/>
                <w:sz w:val="20"/>
                <w:szCs w:val="20"/>
                <w:lang w:eastAsia="zh-CN"/>
              </w:rPr>
              <w:t>Fios</w:t>
            </w:r>
          </w:p>
        </w:tc>
        <w:sdt>
          <w:sdtPr>
            <w:rPr>
              <w:rStyle w:val="PlaceholderText"/>
              <w:sz w:val="20"/>
              <w:szCs w:val="20"/>
              <w:lang w:val="tr"/>
            </w:rPr>
            <w:id w:val="-1786187966"/>
            <w:placeholder>
              <w:docPart w:val="E432B231F76E4C869DCE3B33977ED74C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3537" w:type="pct"/>
                <w:shd w:val="clear" w:color="auto" w:fill="F2F2F2" w:themeFill="background1" w:themeFillShade="F2"/>
              </w:tcPr>
              <w:p w14:paraId="34606274" w14:textId="024A50FC" w:rsidR="00D67D51" w:rsidRPr="00D67D51" w:rsidRDefault="00D67D51" w:rsidP="00D67D5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pt-BR" w:eastAsia="zh-CN"/>
                  </w:rPr>
                </w:pPr>
                <w:r w:rsidRPr="00DD20BD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</w:tr>
      <w:tr w:rsidR="00D67D51" w:rsidRPr="00621996" w14:paraId="6569F7CE" w14:textId="77777777" w:rsidTr="007F00BE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593301A1" w14:textId="39623343" w:rsidR="00D67D51" w:rsidRPr="009B630E" w:rsidRDefault="00A52CFE" w:rsidP="00D67D51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794710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7D51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D67D51" w:rsidRPr="009B630E">
              <w:rPr>
                <w:bCs/>
                <w:sz w:val="20"/>
                <w:szCs w:val="20"/>
                <w:lang w:eastAsia="zh-CN"/>
              </w:rPr>
              <w:t xml:space="preserve"> Fibers / Filaments </w:t>
            </w:r>
            <w:r w:rsidR="00D67D51">
              <w:rPr>
                <w:bCs/>
                <w:sz w:val="20"/>
                <w:szCs w:val="20"/>
                <w:lang w:eastAsia="zh-CN"/>
              </w:rPr>
              <w:t xml:space="preserve">/ </w:t>
            </w:r>
            <w:r w:rsidR="00E60F18" w:rsidRPr="00E60F18">
              <w:rPr>
                <w:bCs/>
                <w:sz w:val="20"/>
                <w:szCs w:val="20"/>
                <w:lang w:eastAsia="zh-CN"/>
              </w:rPr>
              <w:t>Fibras / Filamentos</w:t>
            </w:r>
          </w:p>
        </w:tc>
        <w:sdt>
          <w:sdtPr>
            <w:rPr>
              <w:rStyle w:val="PlaceholderText"/>
              <w:sz w:val="20"/>
              <w:szCs w:val="20"/>
              <w:lang w:val="tr"/>
            </w:rPr>
            <w:id w:val="-697319110"/>
            <w:placeholder>
              <w:docPart w:val="7D40B7A829BE4BD187B1F7847D6C60CE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3537" w:type="pct"/>
                <w:shd w:val="clear" w:color="auto" w:fill="F2F2F2" w:themeFill="background1" w:themeFillShade="F2"/>
              </w:tcPr>
              <w:p w14:paraId="14D25DED" w14:textId="140950A2" w:rsidR="00D67D51" w:rsidRPr="00D67D51" w:rsidRDefault="00D67D51" w:rsidP="00D67D5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pt-BR" w:eastAsia="zh-CN"/>
                  </w:rPr>
                </w:pPr>
                <w:r w:rsidRPr="00DD20BD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</w:tr>
      <w:tr w:rsidR="00D67D51" w:rsidRPr="00621996" w14:paraId="7CFA6EBF" w14:textId="77777777" w:rsidTr="007F00BE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2D548835" w14:textId="7EDFF97E" w:rsidR="00D67D51" w:rsidRPr="009B630E" w:rsidRDefault="00A52CFE" w:rsidP="00D67D51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657218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7D51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D67D51" w:rsidRPr="009B630E">
              <w:rPr>
                <w:bCs/>
                <w:sz w:val="20"/>
                <w:szCs w:val="20"/>
                <w:lang w:eastAsia="zh-CN"/>
              </w:rPr>
              <w:t xml:space="preserve"> Filling / Stuffing</w:t>
            </w:r>
            <w:r w:rsidR="00D67D51">
              <w:rPr>
                <w:bCs/>
                <w:sz w:val="20"/>
                <w:szCs w:val="20"/>
                <w:lang w:eastAsia="zh-CN"/>
              </w:rPr>
              <w:t xml:space="preserve">/ </w:t>
            </w:r>
            <w:r w:rsidR="00E60F18" w:rsidRPr="00E60F18">
              <w:rPr>
                <w:bCs/>
                <w:sz w:val="20"/>
                <w:szCs w:val="20"/>
                <w:lang w:eastAsia="zh-CN"/>
              </w:rPr>
              <w:t>Recheios/ Estufagem</w:t>
            </w:r>
          </w:p>
        </w:tc>
        <w:sdt>
          <w:sdtPr>
            <w:rPr>
              <w:rStyle w:val="PlaceholderText"/>
              <w:sz w:val="20"/>
              <w:szCs w:val="20"/>
              <w:lang w:val="tr"/>
            </w:rPr>
            <w:id w:val="184028013"/>
            <w:placeholder>
              <w:docPart w:val="6BE439218C974A29952FBFA1B60738E8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3537" w:type="pct"/>
                <w:shd w:val="clear" w:color="auto" w:fill="F2F2F2" w:themeFill="background1" w:themeFillShade="F2"/>
              </w:tcPr>
              <w:p w14:paraId="1EFA2216" w14:textId="5931B4E5" w:rsidR="00D67D51" w:rsidRPr="00D67D51" w:rsidRDefault="00D67D51" w:rsidP="00D67D5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pt-BR" w:eastAsia="zh-CN"/>
                  </w:rPr>
                </w:pPr>
                <w:r w:rsidRPr="00DD20BD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</w:tr>
      <w:tr w:rsidR="00D67D51" w:rsidRPr="00621996" w14:paraId="638D7445" w14:textId="77777777" w:rsidTr="007F00BE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2E777D8A" w14:textId="4FB61232" w:rsidR="00D67D51" w:rsidRPr="009B630E" w:rsidRDefault="00A52CFE" w:rsidP="00D67D51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993228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7D51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D67D51" w:rsidRPr="009B630E">
              <w:rPr>
                <w:bCs/>
                <w:sz w:val="20"/>
                <w:szCs w:val="20"/>
                <w:lang w:eastAsia="zh-CN"/>
              </w:rPr>
              <w:t xml:space="preserve"> Packaging</w:t>
            </w:r>
            <w:r w:rsidR="00D67D51">
              <w:rPr>
                <w:bCs/>
                <w:sz w:val="20"/>
                <w:szCs w:val="20"/>
                <w:lang w:eastAsia="zh-CN"/>
              </w:rPr>
              <w:t xml:space="preserve">/ </w:t>
            </w:r>
            <w:r w:rsidR="00E60F18" w:rsidRPr="00E60F18">
              <w:rPr>
                <w:bCs/>
                <w:sz w:val="20"/>
                <w:szCs w:val="20"/>
                <w:lang w:eastAsia="zh-CN"/>
              </w:rPr>
              <w:t>Embalagem</w:t>
            </w:r>
          </w:p>
        </w:tc>
        <w:sdt>
          <w:sdtPr>
            <w:rPr>
              <w:rStyle w:val="PlaceholderText"/>
              <w:sz w:val="20"/>
              <w:szCs w:val="20"/>
              <w:lang w:val="tr"/>
            </w:rPr>
            <w:id w:val="1749997139"/>
            <w:placeholder>
              <w:docPart w:val="070769473D084A52980F6C1A7FFF0410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3537" w:type="pct"/>
                <w:shd w:val="clear" w:color="auto" w:fill="F2F2F2" w:themeFill="background1" w:themeFillShade="F2"/>
              </w:tcPr>
              <w:p w14:paraId="3917DD31" w14:textId="5425036A" w:rsidR="00D67D51" w:rsidRPr="00D67D51" w:rsidRDefault="00D67D51" w:rsidP="00D67D5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pt-BR" w:eastAsia="zh-CN"/>
                  </w:rPr>
                </w:pPr>
                <w:r w:rsidRPr="00DD20BD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</w:tr>
      <w:tr w:rsidR="00D67D51" w:rsidRPr="00621996" w14:paraId="7C961F91" w14:textId="77777777" w:rsidTr="007F00BE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44B2623E" w14:textId="455014A8" w:rsidR="00D67D51" w:rsidRPr="0074048B" w:rsidRDefault="00A52CFE" w:rsidP="00D67D51">
            <w:pPr>
              <w:spacing w:line="276" w:lineRule="auto"/>
              <w:rPr>
                <w:bCs/>
                <w:sz w:val="20"/>
                <w:szCs w:val="20"/>
                <w:lang w:val="de-DE" w:eastAsia="zh-CN"/>
              </w:rPr>
            </w:pPr>
            <w:sdt>
              <w:sdtPr>
                <w:rPr>
                  <w:bCs/>
                  <w:sz w:val="20"/>
                  <w:szCs w:val="20"/>
                  <w:lang w:val="de-DE" w:eastAsia="zh-CN"/>
                </w:rPr>
                <w:id w:val="196516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7D51" w:rsidRPr="0074048B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de-DE" w:eastAsia="zh-CN"/>
                  </w:rPr>
                  <w:t>☐</w:t>
                </w:r>
              </w:sdtContent>
            </w:sdt>
            <w:r w:rsidR="00D67D51" w:rsidRPr="0074048B">
              <w:rPr>
                <w:bCs/>
                <w:sz w:val="20"/>
                <w:szCs w:val="20"/>
                <w:lang w:val="de-DE" w:eastAsia="zh-CN"/>
              </w:rPr>
              <w:t xml:space="preserve"> Recycled Materials/ </w:t>
            </w:r>
            <w:r w:rsidR="006B6FAB" w:rsidRPr="006B6FAB">
              <w:rPr>
                <w:bCs/>
                <w:sz w:val="20"/>
                <w:szCs w:val="20"/>
                <w:lang w:val="de-DE" w:eastAsia="zh-CN"/>
              </w:rPr>
              <w:t>Materiais recicláveis</w:t>
            </w:r>
          </w:p>
        </w:tc>
        <w:sdt>
          <w:sdtPr>
            <w:rPr>
              <w:rStyle w:val="PlaceholderText"/>
              <w:sz w:val="20"/>
              <w:szCs w:val="20"/>
              <w:lang w:val="tr"/>
            </w:rPr>
            <w:id w:val="-1213186735"/>
            <w:placeholder>
              <w:docPart w:val="19B4EBC592324131BD9917664D83F836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3537" w:type="pct"/>
                <w:shd w:val="clear" w:color="auto" w:fill="F2F2F2" w:themeFill="background1" w:themeFillShade="F2"/>
              </w:tcPr>
              <w:p w14:paraId="0A6FC2F0" w14:textId="4B5F1467" w:rsidR="00D67D51" w:rsidRPr="00D67D51" w:rsidRDefault="00D67D51" w:rsidP="00D67D5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pt-BR" w:eastAsia="zh-CN"/>
                  </w:rPr>
                </w:pPr>
                <w:r w:rsidRPr="00DD20BD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</w:tr>
      <w:tr w:rsidR="00D67D51" w:rsidRPr="00621996" w14:paraId="619F34DF" w14:textId="77777777" w:rsidTr="007F00BE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2645E83A" w14:textId="6E5A04F6" w:rsidR="00D67D51" w:rsidRPr="006B6FAB" w:rsidRDefault="00D67D51" w:rsidP="00D67D51">
            <w:pPr>
              <w:spacing w:line="276" w:lineRule="auto"/>
              <w:rPr>
                <w:bCs/>
                <w:sz w:val="20"/>
                <w:szCs w:val="20"/>
                <w:lang w:val="pt-BR" w:eastAsia="zh-CN"/>
              </w:rPr>
            </w:pPr>
            <w:r w:rsidRPr="006B6FAB">
              <w:rPr>
                <w:rFonts w:ascii="Segoe UI Symbol" w:hAnsi="Segoe UI Symbol" w:cs="Segoe UI Symbol"/>
                <w:bCs/>
                <w:sz w:val="20"/>
                <w:szCs w:val="20"/>
                <w:lang w:val="pt-BR" w:eastAsia="zh-CN"/>
              </w:rPr>
              <w:t>☐</w:t>
            </w:r>
            <w:r w:rsidRPr="006B6FAB">
              <w:rPr>
                <w:bCs/>
                <w:sz w:val="20"/>
                <w:szCs w:val="20"/>
                <w:lang w:val="pt-BR" w:eastAsia="zh-CN"/>
              </w:rPr>
              <w:t xml:space="preserve"> Other/</w:t>
            </w:r>
            <w:r w:rsidR="006B6FAB" w:rsidRPr="006B6FAB">
              <w:rPr>
                <w:bCs/>
                <w:sz w:val="20"/>
                <w:szCs w:val="20"/>
                <w:lang w:val="pt-BR" w:eastAsia="zh-CN"/>
              </w:rPr>
              <w:t>Outros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1824163412"/>
                <w:placeholder>
                  <w:docPart w:val="6FAFA37DEDEC41CAA6ACD5A42EB13D71"/>
                </w:placeholder>
              </w:sdtPr>
              <w:sdtEndPr/>
              <w:sdtContent>
                <w:sdt>
                  <w:sdtPr>
                    <w:rPr>
                      <w:rStyle w:val="PlaceholderText"/>
                      <w:sz w:val="20"/>
                      <w:szCs w:val="20"/>
                      <w:lang w:val="tr"/>
                    </w:rPr>
                    <w:id w:val="1376278685"/>
                    <w:placeholder>
                      <w:docPart w:val="21160712688E451897372EE69B234B8D"/>
                    </w:placeholder>
                  </w:sdtPr>
                  <w:sdtEndPr>
                    <w:rPr>
                      <w:rStyle w:val="PlaceholderText"/>
                    </w:rPr>
                  </w:sdtEndPr>
                  <w:sdtContent>
                    <w:r w:rsidR="006B6FAB" w:rsidRPr="00DD20BD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que aqui para inserir texto.</w:t>
                    </w:r>
                  </w:sdtContent>
                </w:sdt>
              </w:sdtContent>
            </w:sdt>
          </w:p>
        </w:tc>
        <w:sdt>
          <w:sdtPr>
            <w:rPr>
              <w:rStyle w:val="PlaceholderText"/>
              <w:sz w:val="20"/>
              <w:szCs w:val="20"/>
              <w:lang w:val="tr"/>
            </w:rPr>
            <w:id w:val="1260175689"/>
            <w:placeholder>
              <w:docPart w:val="618A3C41181A4D5E8147513FD310C2FF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3537" w:type="pct"/>
                <w:shd w:val="clear" w:color="auto" w:fill="F2F2F2" w:themeFill="background1" w:themeFillShade="F2"/>
              </w:tcPr>
              <w:p w14:paraId="62EAB7EF" w14:textId="3ED57B11" w:rsidR="00D67D51" w:rsidRPr="00D67D51" w:rsidRDefault="00D67D51" w:rsidP="00D67D5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pt-BR" w:eastAsia="zh-CN"/>
                  </w:rPr>
                </w:pPr>
                <w:r w:rsidRPr="00DD20BD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</w:tr>
      <w:tr w:rsidR="00D67D51" w:rsidRPr="00621996" w14:paraId="34576115" w14:textId="77777777" w:rsidTr="007F00BE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33BC422D" w14:textId="47E7CA39" w:rsidR="00D67D51" w:rsidRPr="006B6FAB" w:rsidRDefault="00D67D51" w:rsidP="00D67D51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val="pt-BR" w:eastAsia="zh-CN"/>
              </w:rPr>
            </w:pPr>
            <w:r w:rsidRPr="006B6FAB">
              <w:rPr>
                <w:rFonts w:ascii="Segoe UI Symbol" w:hAnsi="Segoe UI Symbol" w:cs="Segoe UI Symbol"/>
                <w:bCs/>
                <w:sz w:val="20"/>
                <w:szCs w:val="20"/>
                <w:lang w:val="pt-BR" w:eastAsia="zh-CN"/>
              </w:rPr>
              <w:t>☐</w:t>
            </w:r>
            <w:r w:rsidRPr="006B6FAB">
              <w:rPr>
                <w:bCs/>
                <w:sz w:val="20"/>
                <w:szCs w:val="20"/>
                <w:lang w:val="pt-BR" w:eastAsia="zh-CN"/>
              </w:rPr>
              <w:t xml:space="preserve"> Other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1353458928"/>
                <w:placeholder>
                  <w:docPart w:val="14032BD7256248AABF0C63AF12B811D3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1465850903"/>
                    <w:placeholder>
                      <w:docPart w:val="DC8B18D41B1C49D1B0B335C9673D7210"/>
                    </w:placeholder>
                  </w:sdtPr>
                  <w:sdtEndPr/>
                  <w:sdtContent>
                    <w:r w:rsidRPr="006B6FAB">
                      <w:rPr>
                        <w:rFonts w:eastAsia="PMingLiU"/>
                        <w:sz w:val="20"/>
                        <w:szCs w:val="20"/>
                        <w:lang w:val="pt-BR" w:eastAsia="zh-CN"/>
                      </w:rPr>
                      <w:t xml:space="preserve">/ </w:t>
                    </w:r>
                    <w:r w:rsidR="006B6FAB" w:rsidRPr="006B6FAB">
                      <w:rPr>
                        <w:bCs/>
                        <w:sz w:val="20"/>
                        <w:szCs w:val="20"/>
                        <w:lang w:val="pt-BR" w:eastAsia="zh-CN"/>
                      </w:rPr>
                      <w:t>Outros</w:t>
                    </w:r>
                    <w:r w:rsidR="006B6FAB" w:rsidRPr="009B630E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 xml:space="preserve"> </w:t>
                    </w:r>
                    <w:sdt>
                      <w:sdtPr>
                        <w:rPr>
                          <w:bCs/>
                          <w:sz w:val="20"/>
                          <w:szCs w:val="20"/>
                          <w:lang w:eastAsia="zh-CN"/>
                        </w:rPr>
                        <w:id w:val="1431707455"/>
                        <w:placeholder>
                          <w:docPart w:val="C9B1DAA76F5846E0A0EE441B1A478ADE"/>
                        </w:placeholder>
                      </w:sdtPr>
                      <w:sdtEndPr/>
                      <w:sdtContent>
                        <w:sdt>
                          <w:sdtPr>
                            <w:rPr>
                              <w:rStyle w:val="PlaceholderText"/>
                              <w:sz w:val="20"/>
                              <w:szCs w:val="20"/>
                              <w:lang w:val="tr"/>
                            </w:rPr>
                            <w:id w:val="215083768"/>
                            <w:placeholder>
                              <w:docPart w:val="5BEAC01361034D47B26242DE00836B38"/>
                            </w:placeholder>
                          </w:sdtPr>
                          <w:sdtEndPr>
                            <w:rPr>
                              <w:rStyle w:val="PlaceholderText"/>
                            </w:rPr>
                          </w:sdtEndPr>
                          <w:sdtContent>
                            <w:r w:rsidR="006B6FAB" w:rsidRPr="00DD20BD">
                              <w:rPr>
                                <w:rStyle w:val="PlaceholderText"/>
                                <w:sz w:val="20"/>
                                <w:szCs w:val="20"/>
                                <w:lang w:val="tr"/>
                              </w:rPr>
                              <w:t>Clique aqui para inserir texto.</w:t>
                            </w:r>
                          </w:sdtContent>
                        </w:sdt>
                      </w:sdtContent>
                    </w:sdt>
                    <w:r w:rsidRPr="009B630E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.</w:t>
                    </w:r>
                  </w:sdtContent>
                </w:sdt>
              </w:sdtContent>
            </w:sdt>
          </w:p>
        </w:tc>
        <w:sdt>
          <w:sdtPr>
            <w:rPr>
              <w:rStyle w:val="PlaceholderText"/>
              <w:sz w:val="20"/>
              <w:szCs w:val="20"/>
              <w:lang w:val="tr"/>
            </w:rPr>
            <w:id w:val="-1130475637"/>
            <w:placeholder>
              <w:docPart w:val="A853EDC78C2249199818DDF5E7FE83CB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3537" w:type="pct"/>
                <w:shd w:val="clear" w:color="auto" w:fill="F2F2F2" w:themeFill="background1" w:themeFillShade="F2"/>
              </w:tcPr>
              <w:p w14:paraId="58439927" w14:textId="6E381FD4" w:rsidR="00D67D51" w:rsidRPr="00D67D51" w:rsidRDefault="00D67D51" w:rsidP="00D67D5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pt-BR" w:eastAsia="zh-CN"/>
                  </w:rPr>
                </w:pPr>
                <w:r w:rsidRPr="00DD20BD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</w:tr>
      <w:tr w:rsidR="00D67D51" w:rsidRPr="00621996" w14:paraId="25BE3534" w14:textId="77777777" w:rsidTr="007F00BE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17343C65" w14:textId="41453737" w:rsidR="00D67D51" w:rsidRPr="006B6FAB" w:rsidRDefault="00D67D51" w:rsidP="00D67D51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val="pt-BR" w:eastAsia="zh-CN"/>
              </w:rPr>
            </w:pPr>
            <w:r w:rsidRPr="006B6FAB">
              <w:rPr>
                <w:rFonts w:ascii="Segoe UI Symbol" w:hAnsi="Segoe UI Symbol" w:cs="Segoe UI Symbol"/>
                <w:bCs/>
                <w:sz w:val="20"/>
                <w:szCs w:val="20"/>
                <w:lang w:val="pt-BR" w:eastAsia="zh-CN"/>
              </w:rPr>
              <w:t>☐</w:t>
            </w:r>
            <w:r w:rsidRPr="006B6FAB">
              <w:rPr>
                <w:bCs/>
                <w:sz w:val="20"/>
                <w:szCs w:val="20"/>
                <w:lang w:val="pt-BR" w:eastAsia="zh-CN"/>
              </w:rPr>
              <w:t xml:space="preserve"> Other/ </w:t>
            </w:r>
            <w:r w:rsidR="006B6FAB" w:rsidRPr="006B6FAB">
              <w:rPr>
                <w:bCs/>
                <w:sz w:val="20"/>
                <w:szCs w:val="20"/>
                <w:lang w:val="pt-BR" w:eastAsia="zh-CN"/>
              </w:rPr>
              <w:t>Outros</w:t>
            </w:r>
            <w:r w:rsidRPr="006B6FAB">
              <w:rPr>
                <w:bCs/>
                <w:sz w:val="20"/>
                <w:szCs w:val="20"/>
                <w:lang w:val="pt-BR" w:eastAsia="zh-CN"/>
              </w:rPr>
              <w:t xml:space="preserve">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883099477"/>
                <w:placeholder>
                  <w:docPart w:val="D714F740A2AB49638218915B96DA4B88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537244777"/>
                    <w:placeholder>
                      <w:docPart w:val="0465E59A5FC8485F9C3C3704483947B4"/>
                    </w:placeholder>
                  </w:sdtPr>
                  <w:sdtEndPr/>
                  <w:sdtContent>
                    <w:sdt>
                      <w:sdtPr>
                        <w:rPr>
                          <w:bCs/>
                          <w:sz w:val="20"/>
                          <w:szCs w:val="20"/>
                          <w:lang w:eastAsia="zh-CN"/>
                        </w:rPr>
                        <w:id w:val="-1470424314"/>
                        <w:placeholder>
                          <w:docPart w:val="F1D946062289465DBA5CD8397C51ABC1"/>
                        </w:placeholder>
                      </w:sdtPr>
                      <w:sdtEndPr/>
                      <w:sdtContent>
                        <w:sdt>
                          <w:sdtPr>
                            <w:rPr>
                              <w:rStyle w:val="PlaceholderText"/>
                              <w:sz w:val="20"/>
                              <w:szCs w:val="20"/>
                              <w:lang w:val="tr"/>
                            </w:rPr>
                            <w:id w:val="285467643"/>
                            <w:placeholder>
                              <w:docPart w:val="1B713633B6C5439BB3DD3785D3C6152B"/>
                            </w:placeholder>
                          </w:sdtPr>
                          <w:sdtEndPr>
                            <w:rPr>
                              <w:rStyle w:val="PlaceholderText"/>
                            </w:rPr>
                          </w:sdtEndPr>
                          <w:sdtContent>
                            <w:r w:rsidR="006B6FAB" w:rsidRPr="00DD20BD">
                              <w:rPr>
                                <w:rStyle w:val="PlaceholderText"/>
                                <w:sz w:val="20"/>
                                <w:szCs w:val="20"/>
                                <w:lang w:val="tr"/>
                              </w:rPr>
                              <w:t>Clique aqui para inserir texto.</w:t>
                            </w:r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sdt>
          <w:sdtPr>
            <w:rPr>
              <w:rStyle w:val="PlaceholderText"/>
              <w:sz w:val="20"/>
              <w:szCs w:val="20"/>
              <w:lang w:val="tr"/>
            </w:rPr>
            <w:id w:val="-2078818601"/>
            <w:placeholder>
              <w:docPart w:val="5D915736D79347D6ACBD719ABF51B959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3537" w:type="pct"/>
                <w:shd w:val="clear" w:color="auto" w:fill="F2F2F2" w:themeFill="background1" w:themeFillShade="F2"/>
              </w:tcPr>
              <w:p w14:paraId="49FDB965" w14:textId="55B863D8" w:rsidR="00D67D51" w:rsidRPr="00D67D51" w:rsidRDefault="00D67D51" w:rsidP="00D67D5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pt-BR" w:eastAsia="zh-CN"/>
                  </w:rPr>
                </w:pPr>
                <w:r w:rsidRPr="00DD20BD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</w:tr>
      <w:tr w:rsidR="00D67D51" w:rsidRPr="00621996" w14:paraId="7E49CD30" w14:textId="77777777" w:rsidTr="007F00BE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0D0BD9BF" w14:textId="4C4C0E09" w:rsidR="00D67D51" w:rsidRPr="006B6FAB" w:rsidRDefault="00D67D51" w:rsidP="00D67D51">
            <w:pPr>
              <w:spacing w:line="276" w:lineRule="auto"/>
              <w:rPr>
                <w:bCs/>
                <w:sz w:val="20"/>
                <w:szCs w:val="20"/>
                <w:lang w:val="pt-BR" w:eastAsia="zh-CN"/>
              </w:rPr>
            </w:pPr>
            <w:r w:rsidRPr="006B6FAB">
              <w:rPr>
                <w:rFonts w:ascii="Segoe UI Symbol" w:hAnsi="Segoe UI Symbol" w:cs="Segoe UI Symbol"/>
                <w:bCs/>
                <w:sz w:val="20"/>
                <w:szCs w:val="20"/>
                <w:lang w:val="pt-BR" w:eastAsia="zh-CN"/>
              </w:rPr>
              <w:t>☐</w:t>
            </w:r>
            <w:r w:rsidRPr="006B6FAB">
              <w:rPr>
                <w:bCs/>
                <w:sz w:val="20"/>
                <w:szCs w:val="20"/>
                <w:lang w:val="pt-BR" w:eastAsia="zh-CN"/>
              </w:rPr>
              <w:t xml:space="preserve"> Other/ </w:t>
            </w:r>
            <w:r w:rsidR="006B6FAB" w:rsidRPr="006B6FAB">
              <w:rPr>
                <w:bCs/>
                <w:sz w:val="20"/>
                <w:szCs w:val="20"/>
                <w:lang w:val="pt-BR" w:eastAsia="zh-CN"/>
              </w:rPr>
              <w:t>Outros</w:t>
            </w:r>
            <w:r w:rsidRPr="006B6FAB">
              <w:rPr>
                <w:bCs/>
                <w:sz w:val="20"/>
                <w:szCs w:val="20"/>
                <w:lang w:val="pt-BR" w:eastAsia="zh-CN"/>
              </w:rPr>
              <w:t xml:space="preserve">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1670786531"/>
                <w:placeholder>
                  <w:docPart w:val="98D19786E5804A269CD7939B4D18E2E5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1034923266"/>
                    <w:placeholder>
                      <w:docPart w:val="E4E00FD84CCA456AB4A5D548C9015E66"/>
                    </w:placeholder>
                  </w:sdtPr>
                  <w:sdtEndPr/>
                  <w:sdtContent>
                    <w:sdt>
                      <w:sdtPr>
                        <w:rPr>
                          <w:bCs/>
                          <w:sz w:val="20"/>
                          <w:szCs w:val="20"/>
                          <w:lang w:eastAsia="zh-CN"/>
                        </w:rPr>
                        <w:id w:val="256794426"/>
                        <w:placeholder>
                          <w:docPart w:val="F2F9ACD28B1C4B3191C17169C93470B9"/>
                        </w:placeholder>
                      </w:sdtPr>
                      <w:sdtEndPr/>
                      <w:sdtContent>
                        <w:sdt>
                          <w:sdtPr>
                            <w:rPr>
                              <w:rStyle w:val="PlaceholderText"/>
                              <w:sz w:val="20"/>
                              <w:szCs w:val="20"/>
                              <w:lang w:val="tr"/>
                            </w:rPr>
                            <w:id w:val="-2093696141"/>
                            <w:placeholder>
                              <w:docPart w:val="552721B0A82D487FAB1514924DAA95C8"/>
                            </w:placeholder>
                          </w:sdtPr>
                          <w:sdtEndPr>
                            <w:rPr>
                              <w:rStyle w:val="PlaceholderText"/>
                            </w:rPr>
                          </w:sdtEndPr>
                          <w:sdtContent>
                            <w:r w:rsidR="006B6FAB" w:rsidRPr="00DD20BD">
                              <w:rPr>
                                <w:rStyle w:val="PlaceholderText"/>
                                <w:sz w:val="20"/>
                                <w:szCs w:val="20"/>
                                <w:lang w:val="tr"/>
                              </w:rPr>
                              <w:t>Clique aqui para inserir texto.</w:t>
                            </w:r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sdt>
          <w:sdtPr>
            <w:rPr>
              <w:rStyle w:val="PlaceholderText"/>
              <w:sz w:val="20"/>
              <w:szCs w:val="20"/>
              <w:lang w:val="tr"/>
            </w:rPr>
            <w:id w:val="-779107951"/>
            <w:placeholder>
              <w:docPart w:val="71B9D86EC78A42EE9BA4F413C8AAA2BE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3537" w:type="pct"/>
                <w:shd w:val="clear" w:color="auto" w:fill="F2F2F2" w:themeFill="background1" w:themeFillShade="F2"/>
              </w:tcPr>
              <w:p w14:paraId="1AAD1D4D" w14:textId="1C2EF954" w:rsidR="00D67D51" w:rsidRPr="00D67D51" w:rsidRDefault="00D67D51" w:rsidP="00D67D5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pt-BR" w:eastAsia="zh-CN"/>
                  </w:rPr>
                </w:pPr>
                <w:r w:rsidRPr="00DD20BD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</w:tr>
      <w:tr w:rsidR="00D67D51" w:rsidRPr="00621996" w14:paraId="0E45262C" w14:textId="77777777" w:rsidTr="007F00BE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7051AFCF" w14:textId="549D19B5" w:rsidR="00D67D51" w:rsidRPr="006B6FAB" w:rsidRDefault="00D67D51" w:rsidP="00D67D51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val="pt-BR" w:eastAsia="zh-CN"/>
              </w:rPr>
            </w:pPr>
            <w:r w:rsidRPr="006B6FAB">
              <w:rPr>
                <w:rFonts w:ascii="Segoe UI Symbol" w:hAnsi="Segoe UI Symbol" w:cs="Segoe UI Symbol"/>
                <w:bCs/>
                <w:sz w:val="20"/>
                <w:szCs w:val="20"/>
                <w:lang w:val="pt-BR" w:eastAsia="zh-CN"/>
              </w:rPr>
              <w:t>☐</w:t>
            </w:r>
            <w:r w:rsidRPr="006B6FAB">
              <w:rPr>
                <w:bCs/>
                <w:sz w:val="20"/>
                <w:szCs w:val="20"/>
                <w:lang w:val="pt-BR" w:eastAsia="zh-CN"/>
              </w:rPr>
              <w:t xml:space="preserve"> Other/ </w:t>
            </w:r>
            <w:r w:rsidR="006B6FAB" w:rsidRPr="006B6FAB">
              <w:rPr>
                <w:bCs/>
                <w:sz w:val="20"/>
                <w:szCs w:val="20"/>
                <w:lang w:val="pt-BR" w:eastAsia="zh-CN"/>
              </w:rPr>
              <w:t>Outros</w:t>
            </w:r>
            <w:r w:rsidRPr="006B6FAB">
              <w:rPr>
                <w:bCs/>
                <w:sz w:val="20"/>
                <w:szCs w:val="20"/>
                <w:lang w:val="pt-BR" w:eastAsia="zh-CN"/>
              </w:rPr>
              <w:t xml:space="preserve">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1841805297"/>
                <w:placeholder>
                  <w:docPart w:val="C01D5B8E5BA54FF4A460E5CE929FF5A8"/>
                </w:placeholder>
              </w:sdtPr>
              <w:sdtEndPr/>
              <w:sdtContent>
                <w:sdt>
                  <w:sdtPr>
                    <w:rPr>
                      <w:bCs/>
                      <w:sz w:val="20"/>
                      <w:szCs w:val="20"/>
                      <w:lang w:eastAsia="zh-CN"/>
                    </w:rPr>
                    <w:id w:val="-2042436270"/>
                    <w:placeholder>
                      <w:docPart w:val="CF020E5709E14C888464B590E1F7D130"/>
                    </w:placeholder>
                  </w:sdtPr>
                  <w:sdtEndPr/>
                  <w:sdtContent>
                    <w:sdt>
                      <w:sdtPr>
                        <w:rPr>
                          <w:rStyle w:val="PlaceholderText"/>
                          <w:sz w:val="20"/>
                          <w:szCs w:val="20"/>
                          <w:lang w:val="tr"/>
                        </w:rPr>
                        <w:id w:val="-537743571"/>
                        <w:placeholder>
                          <w:docPart w:val="7271B9C78947451FB7097EFC355CF950"/>
                        </w:placeholder>
                      </w:sdtPr>
                      <w:sdtEndPr>
                        <w:rPr>
                          <w:rStyle w:val="PlaceholderText"/>
                        </w:rPr>
                      </w:sdtEndPr>
                      <w:sdtContent>
                        <w:r w:rsidR="006B6FAB" w:rsidRPr="00DD20BD">
                          <w:rPr>
                            <w:rStyle w:val="PlaceholderText"/>
                            <w:sz w:val="20"/>
                            <w:szCs w:val="20"/>
                            <w:lang w:val="tr"/>
                          </w:rPr>
                          <w:t>Clique aqui para inserir texto.</w:t>
                        </w:r>
                      </w:sdtContent>
                    </w:sdt>
                  </w:sdtContent>
                </w:sdt>
              </w:sdtContent>
            </w:sdt>
          </w:p>
        </w:tc>
        <w:sdt>
          <w:sdtPr>
            <w:rPr>
              <w:rStyle w:val="PlaceholderText"/>
              <w:sz w:val="20"/>
              <w:szCs w:val="20"/>
              <w:lang w:val="tr"/>
            </w:rPr>
            <w:id w:val="-149299519"/>
            <w:placeholder>
              <w:docPart w:val="24AA01EA150D4086A91C641AEDD09369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3537" w:type="pct"/>
                <w:shd w:val="clear" w:color="auto" w:fill="F2F2F2" w:themeFill="background1" w:themeFillShade="F2"/>
              </w:tcPr>
              <w:p w14:paraId="08D27E55" w14:textId="017E01FF" w:rsidR="00D67D51" w:rsidRPr="00D67D51" w:rsidRDefault="00D67D51" w:rsidP="00D67D5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pt-BR" w:eastAsia="zh-CN"/>
                  </w:rPr>
                </w:pPr>
                <w:r w:rsidRPr="00DD20BD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</w:tr>
    </w:tbl>
    <w:p w14:paraId="4FDADD1E" w14:textId="77777777" w:rsidR="00C62B72" w:rsidRPr="00D67D51" w:rsidRDefault="00C62B72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val="pt-BR" w:eastAsia="zh-CN"/>
        </w:rPr>
      </w:pPr>
    </w:p>
    <w:p w14:paraId="7CCAF623" w14:textId="187F63F9" w:rsidR="00C62B72" w:rsidRDefault="00183246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eastAsia="zh-CN"/>
        </w:rPr>
      </w:pPr>
      <w:r w:rsidRPr="00183246">
        <w:rPr>
          <w:rFonts w:eastAsia="SimSun"/>
          <w:i/>
          <w:iCs/>
          <w:color w:val="C00000"/>
          <w:sz w:val="19"/>
          <w:szCs w:val="19"/>
          <w:lang w:eastAsia="zh-CN"/>
        </w:rPr>
        <w:t xml:space="preserve">If additional space is needed, please use other document sheets (preferably excel or word) to submit the above </w:t>
      </w:r>
      <w:r w:rsidR="005D4037" w:rsidRPr="00183246">
        <w:rPr>
          <w:rFonts w:eastAsia="SimSun"/>
          <w:i/>
          <w:iCs/>
          <w:color w:val="C00000"/>
          <w:sz w:val="19"/>
          <w:szCs w:val="19"/>
          <w:lang w:eastAsia="zh-CN"/>
        </w:rPr>
        <w:t>information.</w:t>
      </w:r>
    </w:p>
    <w:p w14:paraId="5B8A1512" w14:textId="2A97639B" w:rsidR="003A61A1" w:rsidRDefault="006B6FAB" w:rsidP="00814E3F">
      <w:pPr>
        <w:spacing w:line="276" w:lineRule="auto"/>
        <w:rPr>
          <w:i/>
          <w:color w:val="C00000"/>
          <w:sz w:val="19"/>
          <w:szCs w:val="19"/>
          <w:lang w:val="tr"/>
        </w:rPr>
      </w:pPr>
      <w:r w:rsidRPr="006B6FAB">
        <w:rPr>
          <w:i/>
          <w:color w:val="C00000"/>
          <w:sz w:val="19"/>
          <w:szCs w:val="19"/>
          <w:lang w:val="tr"/>
        </w:rPr>
        <w:t>Se for necessário espaço adicional, use outras folhas de documentos (de preferência excel ou word) para enviar as informações acima.</w:t>
      </w:r>
    </w:p>
    <w:p w14:paraId="021DEF93" w14:textId="517C8470" w:rsidR="003A61A1" w:rsidRDefault="003A61A1" w:rsidP="00814E3F">
      <w:pPr>
        <w:spacing w:line="276" w:lineRule="auto"/>
        <w:rPr>
          <w:i/>
          <w:color w:val="C00000"/>
          <w:sz w:val="19"/>
          <w:szCs w:val="19"/>
          <w:lang w:val="tr"/>
        </w:rPr>
      </w:pPr>
    </w:p>
    <w:p w14:paraId="30F192B5" w14:textId="3E960850" w:rsidR="003A61A1" w:rsidRDefault="003A61A1" w:rsidP="00814E3F">
      <w:pPr>
        <w:spacing w:line="276" w:lineRule="auto"/>
        <w:rPr>
          <w:i/>
          <w:color w:val="C00000"/>
          <w:sz w:val="19"/>
          <w:szCs w:val="19"/>
          <w:lang w:val="tr"/>
        </w:rPr>
      </w:pPr>
    </w:p>
    <w:p w14:paraId="1CC9C7BF" w14:textId="0400A655" w:rsidR="003A61A1" w:rsidRDefault="003A61A1" w:rsidP="00814E3F">
      <w:pPr>
        <w:spacing w:line="276" w:lineRule="auto"/>
        <w:rPr>
          <w:i/>
          <w:color w:val="C00000"/>
          <w:sz w:val="19"/>
          <w:szCs w:val="19"/>
          <w:lang w:val="tr"/>
        </w:rPr>
      </w:pPr>
    </w:p>
    <w:p w14:paraId="27F9CA58" w14:textId="34D4660A" w:rsidR="003A61A1" w:rsidRDefault="003A61A1" w:rsidP="00814E3F">
      <w:pPr>
        <w:spacing w:line="276" w:lineRule="auto"/>
        <w:rPr>
          <w:i/>
          <w:color w:val="C00000"/>
          <w:sz w:val="19"/>
          <w:szCs w:val="19"/>
          <w:lang w:val="tr"/>
        </w:rPr>
      </w:pPr>
    </w:p>
    <w:p w14:paraId="535B5FD4" w14:textId="73782BD1" w:rsidR="003A61A1" w:rsidRDefault="003A61A1" w:rsidP="00814E3F">
      <w:pPr>
        <w:spacing w:line="276" w:lineRule="auto"/>
        <w:rPr>
          <w:i/>
          <w:color w:val="C00000"/>
          <w:sz w:val="19"/>
          <w:szCs w:val="19"/>
          <w:lang w:val="tr"/>
        </w:rPr>
      </w:pPr>
    </w:p>
    <w:p w14:paraId="6435EF07" w14:textId="041FD45C" w:rsidR="003A61A1" w:rsidRDefault="003A61A1" w:rsidP="00814E3F">
      <w:pPr>
        <w:spacing w:line="276" w:lineRule="auto"/>
        <w:rPr>
          <w:i/>
          <w:color w:val="C00000"/>
          <w:sz w:val="19"/>
          <w:szCs w:val="19"/>
          <w:lang w:val="tr"/>
        </w:rPr>
      </w:pPr>
    </w:p>
    <w:p w14:paraId="542287B7" w14:textId="4BBD5D75" w:rsidR="003A61A1" w:rsidRDefault="003A61A1" w:rsidP="00814E3F">
      <w:pPr>
        <w:spacing w:line="276" w:lineRule="auto"/>
        <w:rPr>
          <w:i/>
          <w:color w:val="C00000"/>
          <w:sz w:val="19"/>
          <w:szCs w:val="19"/>
          <w:lang w:val="tr"/>
        </w:rPr>
      </w:pPr>
    </w:p>
    <w:p w14:paraId="3AB73383" w14:textId="213FF28C" w:rsidR="003A61A1" w:rsidRDefault="003A61A1" w:rsidP="00814E3F">
      <w:pPr>
        <w:spacing w:line="276" w:lineRule="auto"/>
        <w:rPr>
          <w:i/>
          <w:color w:val="C00000"/>
          <w:sz w:val="19"/>
          <w:szCs w:val="19"/>
          <w:lang w:val="tr"/>
        </w:rPr>
      </w:pPr>
    </w:p>
    <w:p w14:paraId="2D48A30D" w14:textId="56A3FA6B" w:rsidR="003A61A1" w:rsidRDefault="003A61A1" w:rsidP="00814E3F">
      <w:pPr>
        <w:spacing w:line="276" w:lineRule="auto"/>
        <w:rPr>
          <w:i/>
          <w:color w:val="C00000"/>
          <w:sz w:val="19"/>
          <w:szCs w:val="19"/>
          <w:lang w:val="tr"/>
        </w:rPr>
      </w:pPr>
    </w:p>
    <w:p w14:paraId="6BCACCC2" w14:textId="5E1E3246" w:rsidR="003A61A1" w:rsidRDefault="003A61A1" w:rsidP="00814E3F">
      <w:pPr>
        <w:spacing w:line="276" w:lineRule="auto"/>
        <w:rPr>
          <w:i/>
          <w:color w:val="C00000"/>
          <w:sz w:val="19"/>
          <w:szCs w:val="19"/>
          <w:lang w:val="tr"/>
        </w:rPr>
      </w:pPr>
    </w:p>
    <w:p w14:paraId="477B94C0" w14:textId="6B06641C" w:rsidR="003A61A1" w:rsidRDefault="003A61A1" w:rsidP="00814E3F">
      <w:pPr>
        <w:spacing w:line="276" w:lineRule="auto"/>
        <w:rPr>
          <w:i/>
          <w:color w:val="C00000"/>
          <w:sz w:val="19"/>
          <w:szCs w:val="19"/>
          <w:lang w:val="tr"/>
        </w:rPr>
      </w:pPr>
    </w:p>
    <w:p w14:paraId="6F3B889F" w14:textId="59F51EBE" w:rsidR="003A61A1" w:rsidRDefault="003A61A1" w:rsidP="00814E3F">
      <w:pPr>
        <w:spacing w:line="276" w:lineRule="auto"/>
        <w:rPr>
          <w:i/>
          <w:color w:val="C00000"/>
          <w:sz w:val="19"/>
          <w:szCs w:val="19"/>
          <w:lang w:val="tr"/>
        </w:rPr>
      </w:pPr>
    </w:p>
    <w:p w14:paraId="2BA936EA" w14:textId="15AC8B53" w:rsidR="003A61A1" w:rsidRDefault="003A61A1" w:rsidP="00814E3F">
      <w:pPr>
        <w:spacing w:line="276" w:lineRule="auto"/>
        <w:rPr>
          <w:i/>
          <w:color w:val="C00000"/>
          <w:sz w:val="19"/>
          <w:szCs w:val="19"/>
          <w:lang w:val="tr"/>
        </w:rPr>
      </w:pPr>
    </w:p>
    <w:p w14:paraId="17699A3D" w14:textId="494EDAA5" w:rsidR="003A61A1" w:rsidRDefault="003A61A1" w:rsidP="00814E3F">
      <w:pPr>
        <w:spacing w:line="276" w:lineRule="auto"/>
        <w:rPr>
          <w:i/>
          <w:color w:val="C00000"/>
          <w:sz w:val="19"/>
          <w:szCs w:val="19"/>
          <w:lang w:val="tr"/>
        </w:rPr>
      </w:pPr>
    </w:p>
    <w:p w14:paraId="7126C687" w14:textId="779B1A08" w:rsidR="003A61A1" w:rsidRDefault="003A61A1" w:rsidP="00814E3F">
      <w:pPr>
        <w:spacing w:line="276" w:lineRule="auto"/>
        <w:rPr>
          <w:i/>
          <w:color w:val="C00000"/>
          <w:sz w:val="19"/>
          <w:szCs w:val="19"/>
          <w:lang w:val="tr"/>
        </w:rPr>
      </w:pPr>
    </w:p>
    <w:p w14:paraId="1442A1D1" w14:textId="5B467A9C" w:rsidR="003A61A1" w:rsidRDefault="003A61A1" w:rsidP="00814E3F">
      <w:pPr>
        <w:spacing w:line="276" w:lineRule="auto"/>
        <w:rPr>
          <w:i/>
          <w:color w:val="C00000"/>
          <w:sz w:val="19"/>
          <w:szCs w:val="19"/>
          <w:lang w:val="tr"/>
        </w:rPr>
      </w:pPr>
    </w:p>
    <w:p w14:paraId="39DA888A" w14:textId="0FB4F61F" w:rsidR="003A61A1" w:rsidRDefault="003A61A1" w:rsidP="00814E3F">
      <w:pPr>
        <w:spacing w:line="276" w:lineRule="auto"/>
        <w:rPr>
          <w:i/>
          <w:color w:val="C00000"/>
          <w:sz w:val="19"/>
          <w:szCs w:val="19"/>
          <w:lang w:val="tr"/>
        </w:rPr>
      </w:pPr>
    </w:p>
    <w:p w14:paraId="2C52AA87" w14:textId="7A64B769" w:rsidR="003A61A1" w:rsidRDefault="003A61A1" w:rsidP="00814E3F">
      <w:pPr>
        <w:spacing w:line="276" w:lineRule="auto"/>
        <w:rPr>
          <w:i/>
          <w:color w:val="C00000"/>
          <w:sz w:val="19"/>
          <w:szCs w:val="19"/>
          <w:lang w:val="tr"/>
        </w:rPr>
      </w:pPr>
    </w:p>
    <w:p w14:paraId="04DD2418" w14:textId="32BE6464" w:rsidR="003A61A1" w:rsidRDefault="003A61A1" w:rsidP="00814E3F">
      <w:pPr>
        <w:spacing w:line="276" w:lineRule="auto"/>
        <w:rPr>
          <w:i/>
          <w:color w:val="C00000"/>
          <w:sz w:val="19"/>
          <w:szCs w:val="19"/>
          <w:lang w:val="tr"/>
        </w:rPr>
      </w:pPr>
    </w:p>
    <w:p w14:paraId="4D1E2898" w14:textId="19082803" w:rsidR="003A61A1" w:rsidRDefault="003A61A1" w:rsidP="00814E3F">
      <w:pPr>
        <w:spacing w:line="276" w:lineRule="auto"/>
        <w:rPr>
          <w:i/>
          <w:color w:val="C00000"/>
          <w:sz w:val="19"/>
          <w:szCs w:val="19"/>
          <w:lang w:val="tr"/>
        </w:rPr>
      </w:pPr>
    </w:p>
    <w:p w14:paraId="68F3B7EE" w14:textId="68E4122E" w:rsidR="003A61A1" w:rsidRDefault="003A61A1" w:rsidP="00814E3F">
      <w:pPr>
        <w:spacing w:line="276" w:lineRule="auto"/>
        <w:rPr>
          <w:i/>
          <w:color w:val="C00000"/>
          <w:sz w:val="19"/>
          <w:szCs w:val="19"/>
          <w:lang w:val="tr"/>
        </w:rPr>
      </w:pPr>
    </w:p>
    <w:p w14:paraId="109A5E0F" w14:textId="77777777" w:rsidR="003A61A1" w:rsidRPr="006B6FAB" w:rsidRDefault="003A61A1" w:rsidP="00814E3F">
      <w:pPr>
        <w:spacing w:line="276" w:lineRule="auto"/>
        <w:rPr>
          <w:rFonts w:eastAsia="SimSun"/>
          <w:i/>
          <w:iCs/>
          <w:color w:val="C00000"/>
          <w:sz w:val="19"/>
          <w:szCs w:val="19"/>
          <w:lang w:val="pt-BR" w:eastAsia="zh-CN"/>
        </w:rPr>
      </w:pPr>
    </w:p>
    <w:p w14:paraId="6A2AF83C" w14:textId="00D14D8E" w:rsidR="00086DA8" w:rsidRPr="006B6FAB" w:rsidRDefault="00086DA8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val="pt-BR" w:eastAsia="zh-CN"/>
        </w:rPr>
      </w:pPr>
    </w:p>
    <w:p w14:paraId="789903DE" w14:textId="21366033" w:rsidR="003A61A1" w:rsidRPr="006B6FAB" w:rsidRDefault="003A61A1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val="pt-BR" w:eastAsia="zh-CN"/>
        </w:rPr>
      </w:pPr>
    </w:p>
    <w:p w14:paraId="3E154FFB" w14:textId="77777777" w:rsidR="003A61A1" w:rsidRPr="006B6FAB" w:rsidRDefault="003A61A1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val="pt-BR" w:eastAsia="zh-CN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104"/>
        <w:gridCol w:w="3097"/>
        <w:gridCol w:w="1287"/>
        <w:gridCol w:w="2651"/>
        <w:gridCol w:w="1608"/>
      </w:tblGrid>
      <w:tr w:rsidR="009A20CB" w:rsidRPr="00712E94" w14:paraId="78EB084B" w14:textId="77777777" w:rsidTr="009A20CB">
        <w:trPr>
          <w:trHeight w:val="288"/>
          <w:jc w:val="center"/>
        </w:trPr>
        <w:tc>
          <w:tcPr>
            <w:tcW w:w="5000" w:type="pct"/>
            <w:gridSpan w:val="5"/>
            <w:shd w:val="clear" w:color="auto" w:fill="0060AF"/>
            <w:vAlign w:val="center"/>
          </w:tcPr>
          <w:p w14:paraId="281CEE34" w14:textId="5977E732" w:rsidR="001E72DC" w:rsidRPr="00712E94" w:rsidRDefault="001E72DC" w:rsidP="001E72DC">
            <w:pPr>
              <w:spacing w:line="276" w:lineRule="auto"/>
              <w:rPr>
                <w:rFonts w:eastAsia="PMingLiU"/>
                <w:b/>
                <w:color w:val="FFFFFF" w:themeColor="background1"/>
                <w:lang w:val="pt-BR" w:eastAsia="zh-CN"/>
              </w:rPr>
            </w:pPr>
            <w:r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t xml:space="preserve">SECTION </w:t>
            </w:r>
            <w:r w:rsidR="00845E44">
              <w:rPr>
                <w:b/>
                <w:color w:val="FFFFFF" w:themeColor="background1"/>
                <w:sz w:val="22"/>
                <w:szCs w:val="22"/>
                <w:lang w:eastAsia="zh-CN"/>
              </w:rPr>
              <w:t>6</w:t>
            </w:r>
            <w:r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t xml:space="preserve">. </w:t>
            </w:r>
            <w:r w:rsidRPr="00712E94">
              <w:rPr>
                <w:b/>
                <w:color w:val="FFFFFF" w:themeColor="background1"/>
                <w:sz w:val="22"/>
                <w:szCs w:val="22"/>
                <w:lang w:val="pt-BR" w:eastAsia="zh-CN"/>
              </w:rPr>
              <w:t>FACILITIES AND PROCESSES</w:t>
            </w:r>
            <w:r w:rsidR="00086DA8" w:rsidRPr="00712E94">
              <w:rPr>
                <w:b/>
                <w:color w:val="FFFFFF" w:themeColor="background1"/>
                <w:sz w:val="22"/>
                <w:szCs w:val="22"/>
                <w:lang w:val="pt-BR" w:eastAsia="zh-CN"/>
              </w:rPr>
              <w:t xml:space="preserve">/ </w:t>
            </w:r>
            <w:r w:rsidR="00712E94" w:rsidRPr="00712E94">
              <w:rPr>
                <w:b/>
                <w:color w:val="FFFFFF" w:themeColor="background1"/>
                <w:sz w:val="22"/>
                <w:szCs w:val="22"/>
                <w:lang w:val="pt-BR" w:eastAsia="zh-CN"/>
              </w:rPr>
              <w:t>INSTALAÇÕES E PROCESSOS</w:t>
            </w:r>
          </w:p>
        </w:tc>
      </w:tr>
      <w:tr w:rsidR="001E72DC" w:rsidRPr="00621996" w14:paraId="75943CB8" w14:textId="77777777" w:rsidTr="005D4037">
        <w:trPr>
          <w:trHeight w:val="2087"/>
          <w:jc w:val="center"/>
        </w:trPr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14:paraId="040C30C6" w14:textId="36BE3544" w:rsidR="001E72DC" w:rsidRPr="00E16B2E" w:rsidRDefault="001E72DC" w:rsidP="001E72DC">
            <w:pPr>
              <w:spacing w:before="120"/>
              <w:rPr>
                <w:b/>
                <w:bCs/>
                <w:sz w:val="18"/>
                <w:szCs w:val="18"/>
                <w:u w:val="single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u w:val="single"/>
                <w:lang w:eastAsia="zh-CN"/>
              </w:rPr>
              <w:t>INSTRUCTIONS</w:t>
            </w:r>
            <w:r w:rsidR="00086DA8">
              <w:rPr>
                <w:b/>
                <w:bCs/>
                <w:sz w:val="18"/>
                <w:szCs w:val="18"/>
                <w:u w:val="single"/>
                <w:lang w:eastAsia="zh-CN"/>
              </w:rPr>
              <w:t xml:space="preserve">/ </w:t>
            </w:r>
            <w:r w:rsidR="00712E94" w:rsidRPr="00712E94">
              <w:rPr>
                <w:b/>
                <w:bCs/>
                <w:sz w:val="18"/>
                <w:szCs w:val="18"/>
                <w:u w:val="single"/>
                <w:lang w:eastAsia="zh-CN"/>
              </w:rPr>
              <w:t>INSTRUÇÕES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</w:p>
          <w:p w14:paraId="3FBC648A" w14:textId="1459CDE9" w:rsidR="001E72DC" w:rsidRDefault="001E72DC" w:rsidP="001E72DC">
            <w:pPr>
              <w:spacing w:before="120" w:line="276" w:lineRule="auto"/>
              <w:rPr>
                <w:sz w:val="18"/>
                <w:lang w:eastAsia="zh-CN"/>
              </w:rPr>
            </w:pPr>
            <w:r>
              <w:rPr>
                <w:sz w:val="18"/>
                <w:lang w:eastAsia="zh-CN"/>
              </w:rPr>
              <w:t xml:space="preserve">Please provide the following information for all </w:t>
            </w:r>
            <w:r w:rsidRPr="00284EC2">
              <w:rPr>
                <w:sz w:val="18"/>
                <w:lang w:eastAsia="zh-CN"/>
              </w:rPr>
              <w:t>facilities</w:t>
            </w:r>
            <w:r>
              <w:rPr>
                <w:sz w:val="18"/>
                <w:lang w:eastAsia="zh-CN"/>
              </w:rPr>
              <w:t xml:space="preserve"> that trade / handle / process certified products in this scope of certification. This includes the applicant information and may include other facilities’ information such as offices, distribution centers, and/or suppliers that will be included in the same scope of certification. </w:t>
            </w:r>
          </w:p>
          <w:p w14:paraId="543D2E1F" w14:textId="574FCFFF" w:rsidR="00086DA8" w:rsidRPr="003A61A1" w:rsidRDefault="00712E94" w:rsidP="001E72DC">
            <w:pPr>
              <w:spacing w:before="120" w:line="276" w:lineRule="auto"/>
              <w:rPr>
                <w:sz w:val="18"/>
                <w:lang w:val="tr" w:eastAsia="zh-CN"/>
              </w:rPr>
            </w:pPr>
            <w:r w:rsidRPr="00712E94">
              <w:rPr>
                <w:sz w:val="18"/>
                <w:szCs w:val="18"/>
                <w:lang w:val="tr"/>
              </w:rPr>
              <w:t>Forneça as seguintes informações para todas as instalações que comercializam/manuseiam/processam produtos certificados neste escopo de certificação. Isso inclui as informações do solicitante e pode incluir informações de outras instalações, como escritórios, centros de distribuição e/ou fornecedores que serão incluídos no mesmo escopo de certificação.</w:t>
            </w:r>
          </w:p>
          <w:p w14:paraId="3969EA0F" w14:textId="77777777" w:rsidR="001E72DC" w:rsidRPr="003A61A1" w:rsidRDefault="001E72DC" w:rsidP="001E72DC">
            <w:pPr>
              <w:spacing w:line="276" w:lineRule="auto"/>
              <w:rPr>
                <w:sz w:val="18"/>
                <w:szCs w:val="18"/>
                <w:lang w:val="tr" w:eastAsia="zh-CN"/>
              </w:rPr>
            </w:pPr>
          </w:p>
          <w:p w14:paraId="27B3009E" w14:textId="0FE597E3" w:rsidR="007C3CF2" w:rsidRPr="0074048B" w:rsidRDefault="001E72DC" w:rsidP="003D1D76">
            <w:pPr>
              <w:pStyle w:val="ListParagraph"/>
              <w:spacing w:line="276" w:lineRule="auto"/>
              <w:ind w:left="360"/>
              <w:rPr>
                <w:sz w:val="18"/>
                <w:szCs w:val="18"/>
                <w:lang w:val="tr" w:eastAsia="zh-CN"/>
              </w:rPr>
            </w:pPr>
            <w:r w:rsidRPr="0074048B">
              <w:rPr>
                <w:b/>
                <w:bCs/>
                <w:sz w:val="18"/>
                <w:szCs w:val="18"/>
                <w:lang w:val="tr" w:eastAsia="zh-CN"/>
              </w:rPr>
              <w:t>Number of Employees</w:t>
            </w:r>
            <w:r w:rsidR="007C3CF2" w:rsidRPr="0074048B">
              <w:rPr>
                <w:b/>
                <w:bCs/>
                <w:sz w:val="18"/>
                <w:szCs w:val="18"/>
                <w:lang w:val="tr" w:eastAsia="zh-CN"/>
              </w:rPr>
              <w:t xml:space="preserve">/ </w:t>
            </w:r>
            <w:r w:rsidR="00712E94">
              <w:rPr>
                <w:b/>
                <w:bCs/>
                <w:sz w:val="18"/>
                <w:szCs w:val="18"/>
                <w:lang w:val="tr" w:eastAsia="zh-CN"/>
              </w:rPr>
              <w:t>N</w:t>
            </w:r>
            <w:r w:rsidR="00712E94" w:rsidRPr="00712E94">
              <w:rPr>
                <w:b/>
                <w:bCs/>
                <w:sz w:val="18"/>
                <w:szCs w:val="18"/>
                <w:lang w:val="tr" w:eastAsia="zh-CN"/>
              </w:rPr>
              <w:t>úmero de empregados</w:t>
            </w:r>
            <w:r w:rsidRPr="0074048B">
              <w:rPr>
                <w:b/>
                <w:bCs/>
                <w:sz w:val="18"/>
                <w:szCs w:val="18"/>
                <w:lang w:val="tr" w:eastAsia="zh-CN"/>
              </w:rPr>
              <w:t>:</w:t>
            </w:r>
            <w:r w:rsidRPr="0074048B">
              <w:rPr>
                <w:sz w:val="18"/>
                <w:szCs w:val="18"/>
                <w:lang w:val="tr" w:eastAsia="zh-CN"/>
              </w:rPr>
              <w:t xml:space="preserve"> Please include all permanent, contracted, and sub-contracted employees. </w:t>
            </w:r>
            <w:r w:rsidR="007C3CF2" w:rsidRPr="0074048B">
              <w:rPr>
                <w:sz w:val="18"/>
                <w:szCs w:val="18"/>
                <w:lang w:val="tr" w:eastAsia="zh-CN"/>
              </w:rPr>
              <w:t xml:space="preserve">/ </w:t>
            </w:r>
            <w:r w:rsidR="00712E94" w:rsidRPr="00712E94">
              <w:rPr>
                <w:sz w:val="18"/>
                <w:szCs w:val="18"/>
                <w:lang w:val="tr"/>
              </w:rPr>
              <w:t>Inclua todos os funcionários permanentes, contratados e subcontratados</w:t>
            </w:r>
          </w:p>
          <w:p w14:paraId="2F4518D1" w14:textId="192B6DEA" w:rsidR="001E72DC" w:rsidRPr="0074048B" w:rsidRDefault="001E72DC" w:rsidP="003D1D76">
            <w:pPr>
              <w:pStyle w:val="ListParagraph"/>
              <w:spacing w:line="276" w:lineRule="auto"/>
              <w:ind w:left="360"/>
              <w:rPr>
                <w:sz w:val="18"/>
                <w:szCs w:val="18"/>
                <w:lang w:val="tr" w:eastAsia="zh-CN"/>
              </w:rPr>
            </w:pPr>
          </w:p>
          <w:p w14:paraId="08D5DBD3" w14:textId="38FCA78D" w:rsidR="001E72DC" w:rsidRDefault="001E72DC" w:rsidP="001E72DC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360" w:hanging="270"/>
              <w:rPr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List of Activities / Processes</w:t>
            </w:r>
            <w:r w:rsidR="007C3CF2">
              <w:rPr>
                <w:b/>
                <w:bCs/>
                <w:sz w:val="18"/>
                <w:szCs w:val="18"/>
                <w:lang w:eastAsia="zh-CN"/>
              </w:rPr>
              <w:t xml:space="preserve">/ </w:t>
            </w:r>
            <w:r w:rsidR="00712E94" w:rsidRPr="00712E94">
              <w:rPr>
                <w:b/>
                <w:bCs/>
                <w:sz w:val="18"/>
                <w:szCs w:val="18"/>
                <w:lang w:eastAsia="zh-CN"/>
              </w:rPr>
              <w:t>Lista de Atividades / Processos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>:</w:t>
            </w:r>
            <w:r>
              <w:rPr>
                <w:b/>
                <w:bCs/>
                <w:sz w:val="18"/>
                <w:szCs w:val="18"/>
                <w:lang w:eastAsia="zh-CN"/>
              </w:rPr>
              <w:t xml:space="preserve"> </w:t>
            </w:r>
            <w:r w:rsidRPr="00E16B2E">
              <w:rPr>
                <w:sz w:val="18"/>
                <w:szCs w:val="18"/>
                <w:lang w:eastAsia="zh-CN"/>
              </w:rPr>
              <w:t>Examples</w:t>
            </w:r>
            <w:r>
              <w:rPr>
                <w:sz w:val="18"/>
                <w:szCs w:val="18"/>
                <w:lang w:eastAsia="zh-CN"/>
              </w:rPr>
              <w:t xml:space="preserve"> -</w:t>
            </w:r>
            <w:r w:rsidRPr="00E16B2E">
              <w:rPr>
                <w:sz w:val="18"/>
                <w:szCs w:val="18"/>
                <w:lang w:eastAsia="zh-CN"/>
              </w:rPr>
              <w:t xml:space="preserve"> Ginning</w:t>
            </w:r>
            <w:r>
              <w:rPr>
                <w:sz w:val="18"/>
                <w:szCs w:val="18"/>
                <w:lang w:eastAsia="zh-CN"/>
              </w:rPr>
              <w:t xml:space="preserve">, </w:t>
            </w:r>
            <w:r w:rsidRPr="00E16B2E">
              <w:rPr>
                <w:sz w:val="18"/>
                <w:szCs w:val="18"/>
                <w:lang w:eastAsia="zh-CN"/>
              </w:rPr>
              <w:t>Spinning, Dyeing, Processing</w:t>
            </w:r>
            <w:r>
              <w:rPr>
                <w:sz w:val="18"/>
                <w:szCs w:val="18"/>
                <w:lang w:eastAsia="zh-CN"/>
              </w:rPr>
              <w:t xml:space="preserve">, </w:t>
            </w:r>
            <w:r w:rsidRPr="00E16B2E">
              <w:rPr>
                <w:sz w:val="18"/>
                <w:szCs w:val="18"/>
                <w:lang w:eastAsia="zh-CN"/>
              </w:rPr>
              <w:t>Weaving,</w:t>
            </w:r>
            <w:r>
              <w:rPr>
                <w:sz w:val="18"/>
                <w:szCs w:val="18"/>
                <w:lang w:eastAsia="zh-CN"/>
              </w:rPr>
              <w:t xml:space="preserve"> Knitting,</w:t>
            </w:r>
            <w:r w:rsidRPr="00E16B2E">
              <w:rPr>
                <w:sz w:val="18"/>
                <w:szCs w:val="18"/>
                <w:lang w:eastAsia="zh-CN"/>
              </w:rPr>
              <w:t xml:space="preserve"> </w:t>
            </w:r>
            <w:r>
              <w:rPr>
                <w:sz w:val="18"/>
                <w:szCs w:val="18"/>
                <w:lang w:eastAsia="zh-CN"/>
              </w:rPr>
              <w:t>Laundering,</w:t>
            </w:r>
            <w:r w:rsidRPr="00E16B2E">
              <w:rPr>
                <w:sz w:val="18"/>
                <w:szCs w:val="18"/>
                <w:lang w:eastAsia="zh-CN"/>
              </w:rPr>
              <w:t xml:space="preserve"> </w:t>
            </w:r>
            <w:r>
              <w:rPr>
                <w:sz w:val="18"/>
                <w:szCs w:val="18"/>
                <w:lang w:eastAsia="zh-CN"/>
              </w:rPr>
              <w:t xml:space="preserve">Finishing, Manufacturing, Printing, Trading (buy and sell, no processing), Storing, Importing, Exporting, Administration, Subcontractor, </w:t>
            </w:r>
            <w:r w:rsidR="00181FF9">
              <w:rPr>
                <w:sz w:val="18"/>
                <w:szCs w:val="18"/>
                <w:lang w:eastAsia="zh-CN"/>
              </w:rPr>
              <w:t xml:space="preserve">Concentrating, Collecting, Recycling </w:t>
            </w:r>
            <w:r>
              <w:rPr>
                <w:sz w:val="18"/>
                <w:szCs w:val="18"/>
                <w:lang w:eastAsia="zh-CN"/>
              </w:rPr>
              <w:t>etc.</w:t>
            </w:r>
          </w:p>
          <w:p w14:paraId="1547910C" w14:textId="2880DAEB" w:rsidR="001E72DC" w:rsidRPr="00712E94" w:rsidRDefault="00712E94" w:rsidP="001E72DC">
            <w:pPr>
              <w:pStyle w:val="ListParagraph"/>
              <w:spacing w:line="276" w:lineRule="auto"/>
              <w:ind w:left="360"/>
              <w:rPr>
                <w:rFonts w:eastAsia="PMingLiU"/>
                <w:sz w:val="18"/>
                <w:szCs w:val="18"/>
                <w:lang w:val="pt-BR" w:eastAsia="zh-CN"/>
              </w:rPr>
            </w:pPr>
            <w:r w:rsidRPr="00712E94">
              <w:rPr>
                <w:sz w:val="18"/>
                <w:szCs w:val="18"/>
                <w:lang w:val="tr"/>
              </w:rPr>
              <w:t>Exemplos - Descaroçamento, Fiação, Tingimento, Processamento, Tecelagem, Tricô, Lavagem, Acabamento, Fabricação, Impressão, Comércio (compra e venda, sem processamento), Armazenamento, Importação, Exportação, Administração, Subcontratado, Concentração, Coleta, Reciclagem etc.</w:t>
            </w:r>
          </w:p>
        </w:tc>
      </w:tr>
      <w:tr w:rsidR="001E72DC" w:rsidRPr="004730AB" w14:paraId="7684E677" w14:textId="77777777" w:rsidTr="00515BD0">
        <w:trPr>
          <w:trHeight w:val="548"/>
          <w:jc w:val="center"/>
        </w:trPr>
        <w:tc>
          <w:tcPr>
            <w:tcW w:w="4228" w:type="pct"/>
            <w:gridSpan w:val="4"/>
            <w:shd w:val="clear" w:color="auto" w:fill="auto"/>
            <w:vAlign w:val="center"/>
          </w:tcPr>
          <w:p w14:paraId="76A83DCC" w14:textId="77777777" w:rsidR="001E72DC" w:rsidRDefault="00970AED" w:rsidP="001E72DC">
            <w:pPr>
              <w:rPr>
                <w:color w:val="C00000"/>
                <w:sz w:val="18"/>
                <w:lang w:eastAsia="zh-CN"/>
              </w:rPr>
            </w:pPr>
            <w:r>
              <w:rPr>
                <w:b/>
                <w:bCs/>
                <w:color w:val="C00000"/>
                <w:sz w:val="18"/>
                <w:lang w:eastAsia="zh-CN"/>
              </w:rPr>
              <w:t>REQUIRED</w:t>
            </w:r>
            <w:r w:rsidR="001E72DC" w:rsidRPr="00970AED">
              <w:rPr>
                <w:b/>
                <w:bCs/>
                <w:color w:val="C00000"/>
                <w:sz w:val="18"/>
                <w:lang w:eastAsia="zh-CN"/>
              </w:rPr>
              <w:t>:</w:t>
            </w:r>
            <w:r w:rsidR="001E72DC" w:rsidRPr="00970AED">
              <w:rPr>
                <w:color w:val="C00000"/>
                <w:sz w:val="18"/>
                <w:lang w:eastAsia="zh-CN"/>
              </w:rPr>
              <w:t xml:space="preserve"> Are there any subcontractor facilities that trade / handle / process certified products in this scope of certification? If so, please indicate by noting in the List of Activities / Processes.</w:t>
            </w:r>
          </w:p>
          <w:p w14:paraId="5B8A381E" w14:textId="20C7EA8B" w:rsidR="007E5BAA" w:rsidRPr="00712E94" w:rsidRDefault="00712E94" w:rsidP="001E72DC">
            <w:pPr>
              <w:rPr>
                <w:rFonts w:eastAsia="PMingLiU"/>
                <w:b/>
                <w:bCs/>
                <w:color w:val="C00000"/>
                <w:sz w:val="18"/>
                <w:szCs w:val="18"/>
                <w:u w:val="single"/>
                <w:lang w:val="pt-BR" w:eastAsia="zh-CN"/>
              </w:rPr>
            </w:pPr>
            <w:r w:rsidRPr="00712E94">
              <w:rPr>
                <w:b/>
                <w:color w:val="C00000"/>
                <w:sz w:val="18"/>
                <w:lang w:val="tr"/>
              </w:rPr>
              <w:t>OBRIGATÓRIO: Existem instalações subcontratadas que comercializam/manuseiam/processam produtos certificados neste escopo de certificação? Em caso afirmativo, indique anotando na Lista de Atividades/Processos.</w:t>
            </w:r>
          </w:p>
        </w:tc>
        <w:tc>
          <w:tcPr>
            <w:tcW w:w="772" w:type="pct"/>
            <w:shd w:val="clear" w:color="auto" w:fill="auto"/>
            <w:vAlign w:val="center"/>
          </w:tcPr>
          <w:p w14:paraId="69E02021" w14:textId="77777777" w:rsidR="00712E94" w:rsidRPr="00712E94" w:rsidRDefault="00712E94" w:rsidP="00712E94">
            <w:pPr>
              <w:rPr>
                <w:rFonts w:eastAsia="PMingLiU"/>
                <w:bCs/>
                <w:color w:val="C00000"/>
                <w:sz w:val="18"/>
                <w:lang w:eastAsia="zh-CN"/>
              </w:rPr>
            </w:pPr>
            <w:r w:rsidRPr="00712E94">
              <w:rPr>
                <w:rFonts w:ascii="Segoe UI Symbol" w:eastAsia="PMingLiU" w:hAnsi="Segoe UI Symbol" w:cs="Segoe UI Symbol"/>
                <w:bCs/>
                <w:color w:val="C00000"/>
                <w:sz w:val="18"/>
                <w:lang w:eastAsia="zh-CN"/>
              </w:rPr>
              <w:t>☐</w:t>
            </w:r>
            <w:r w:rsidRPr="00712E94">
              <w:rPr>
                <w:rFonts w:eastAsia="PMingLiU"/>
                <w:bCs/>
                <w:color w:val="C00000"/>
                <w:sz w:val="18"/>
                <w:lang w:eastAsia="zh-CN"/>
              </w:rPr>
              <w:t xml:space="preserve">   YES/ SIM </w:t>
            </w:r>
          </w:p>
          <w:p w14:paraId="31572075" w14:textId="563D75CB" w:rsidR="001E72DC" w:rsidRPr="00970AED" w:rsidRDefault="00712E94" w:rsidP="00712E94">
            <w:pPr>
              <w:rPr>
                <w:rFonts w:eastAsia="PMingLiU"/>
                <w:b/>
                <w:bCs/>
                <w:color w:val="C00000"/>
                <w:sz w:val="18"/>
                <w:szCs w:val="18"/>
                <w:u w:val="single"/>
                <w:lang w:eastAsia="zh-CN"/>
              </w:rPr>
            </w:pPr>
            <w:r w:rsidRPr="00712E94">
              <w:rPr>
                <w:rFonts w:ascii="Segoe UI Symbol" w:eastAsia="PMingLiU" w:hAnsi="Segoe UI Symbol" w:cs="Segoe UI Symbol"/>
                <w:bCs/>
                <w:color w:val="C00000"/>
                <w:sz w:val="18"/>
                <w:lang w:eastAsia="zh-CN"/>
              </w:rPr>
              <w:t>☐</w:t>
            </w:r>
            <w:r w:rsidRPr="00712E94">
              <w:rPr>
                <w:rFonts w:eastAsia="PMingLiU"/>
                <w:bCs/>
                <w:color w:val="C00000"/>
                <w:sz w:val="18"/>
                <w:lang w:eastAsia="zh-CN"/>
              </w:rPr>
              <w:t xml:space="preserve">    NO/ NÃO</w:t>
            </w:r>
          </w:p>
        </w:tc>
      </w:tr>
      <w:tr w:rsidR="005D4037" w:rsidRPr="004730AB" w14:paraId="2A6E4A11" w14:textId="77777777" w:rsidTr="00515BD0">
        <w:trPr>
          <w:trHeight w:val="845"/>
          <w:jc w:val="center"/>
        </w:trPr>
        <w:tc>
          <w:tcPr>
            <w:tcW w:w="1003" w:type="pct"/>
            <w:shd w:val="clear" w:color="auto" w:fill="D9D9D9" w:themeFill="background1" w:themeFillShade="D9"/>
            <w:vAlign w:val="center"/>
          </w:tcPr>
          <w:p w14:paraId="22D78597" w14:textId="77777777" w:rsidR="00970AED" w:rsidRPr="00515BD0" w:rsidRDefault="00970AED" w:rsidP="00E46796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val="pt-BR" w:eastAsia="zh-CN"/>
              </w:rPr>
            </w:pPr>
            <w:r w:rsidRPr="00515BD0">
              <w:rPr>
                <w:b/>
                <w:bCs/>
                <w:sz w:val="18"/>
                <w:szCs w:val="18"/>
                <w:lang w:val="pt-BR" w:eastAsia="zh-CN"/>
              </w:rPr>
              <w:t>Facility</w:t>
            </w:r>
            <w:r w:rsidR="00E46796" w:rsidRPr="00515BD0">
              <w:rPr>
                <w:b/>
                <w:bCs/>
                <w:sz w:val="18"/>
                <w:szCs w:val="18"/>
                <w:lang w:val="pt-BR" w:eastAsia="zh-CN"/>
              </w:rPr>
              <w:t>/Unit</w:t>
            </w:r>
            <w:r w:rsidRPr="00515BD0">
              <w:rPr>
                <w:b/>
                <w:bCs/>
                <w:sz w:val="18"/>
                <w:szCs w:val="18"/>
                <w:lang w:val="pt-BR" w:eastAsia="zh-CN"/>
              </w:rPr>
              <w:t xml:space="preserve"> Name</w:t>
            </w:r>
          </w:p>
          <w:p w14:paraId="7795542D" w14:textId="0595744D" w:rsidR="009C729C" w:rsidRPr="00515BD0" w:rsidRDefault="00712E94" w:rsidP="00E46796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val="pt-BR" w:eastAsia="zh-CN"/>
              </w:rPr>
            </w:pPr>
            <w:r w:rsidRPr="00515BD0">
              <w:rPr>
                <w:rFonts w:eastAsia="PMingLiU"/>
                <w:b/>
                <w:bCs/>
                <w:sz w:val="18"/>
                <w:szCs w:val="18"/>
                <w:lang w:val="pt-BR" w:eastAsia="zh-CN"/>
              </w:rPr>
              <w:t>Nome da Instalação/Unidade</w:t>
            </w:r>
          </w:p>
        </w:tc>
        <w:tc>
          <w:tcPr>
            <w:tcW w:w="1465" w:type="pct"/>
            <w:shd w:val="clear" w:color="auto" w:fill="D9D9D9" w:themeFill="background1" w:themeFillShade="D9"/>
            <w:vAlign w:val="center"/>
          </w:tcPr>
          <w:p w14:paraId="2090780A" w14:textId="0FED1FDD" w:rsidR="00970AED" w:rsidRDefault="00970AED" w:rsidP="00E46796">
            <w:pPr>
              <w:spacing w:line="276" w:lineRule="auto"/>
              <w:rPr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Facility</w:t>
            </w:r>
            <w:r w:rsidR="00432A76">
              <w:rPr>
                <w:b/>
                <w:bCs/>
                <w:sz w:val="18"/>
                <w:szCs w:val="18"/>
                <w:lang w:eastAsia="zh-CN"/>
              </w:rPr>
              <w:t>/Unit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 Address</w:t>
            </w:r>
          </w:p>
          <w:p w14:paraId="123A4C54" w14:textId="77777777" w:rsidR="00515BD0" w:rsidRPr="00515BD0" w:rsidRDefault="00E46796" w:rsidP="00712E94">
            <w:pPr>
              <w:spacing w:line="276" w:lineRule="auto"/>
              <w:rPr>
                <w:b/>
                <w:bCs/>
                <w:sz w:val="18"/>
                <w:szCs w:val="18"/>
                <w:lang w:eastAsia="zh-CN"/>
              </w:rPr>
            </w:pPr>
            <w:r w:rsidRPr="00515BD0">
              <w:rPr>
                <w:b/>
                <w:bCs/>
                <w:sz w:val="18"/>
                <w:szCs w:val="18"/>
                <w:lang w:eastAsia="zh-CN"/>
              </w:rPr>
              <w:t>(Street, City, Region, zip code, Country)</w:t>
            </w:r>
            <w:r w:rsidR="009E1A96" w:rsidRPr="00515BD0">
              <w:rPr>
                <w:b/>
                <w:bCs/>
                <w:sz w:val="18"/>
                <w:szCs w:val="18"/>
                <w:lang w:eastAsia="zh-CN"/>
              </w:rPr>
              <w:t xml:space="preserve">/ </w:t>
            </w:r>
          </w:p>
          <w:p w14:paraId="32D5F530" w14:textId="7CC44FE7" w:rsidR="00712E94" w:rsidRPr="00712E94" w:rsidRDefault="00712E94" w:rsidP="00712E94">
            <w:pPr>
              <w:spacing w:line="276" w:lineRule="auto"/>
              <w:rPr>
                <w:b/>
                <w:bCs/>
                <w:sz w:val="18"/>
                <w:szCs w:val="18"/>
                <w:lang w:val="pt-BR" w:eastAsia="zh-CN"/>
              </w:rPr>
            </w:pPr>
            <w:r w:rsidRPr="00712E94">
              <w:rPr>
                <w:b/>
                <w:bCs/>
                <w:sz w:val="18"/>
                <w:szCs w:val="18"/>
                <w:lang w:val="pt-BR" w:eastAsia="zh-CN"/>
              </w:rPr>
              <w:t>Endereço da Instalação/Unidade</w:t>
            </w:r>
          </w:p>
          <w:p w14:paraId="2F26A893" w14:textId="552BF679" w:rsidR="00E46796" w:rsidRPr="00712E94" w:rsidRDefault="00712E94" w:rsidP="00712E94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val="pt-BR" w:eastAsia="zh-CN"/>
              </w:rPr>
            </w:pPr>
            <w:r w:rsidRPr="00712E94">
              <w:rPr>
                <w:b/>
                <w:bCs/>
                <w:sz w:val="18"/>
                <w:szCs w:val="18"/>
                <w:lang w:val="pt-BR" w:eastAsia="zh-CN"/>
              </w:rPr>
              <w:t>(Rua, Cidade, Região, CEP, País)/</w:t>
            </w:r>
          </w:p>
        </w:tc>
        <w:tc>
          <w:tcPr>
            <w:tcW w:w="503" w:type="pct"/>
            <w:shd w:val="clear" w:color="auto" w:fill="D9D9D9" w:themeFill="background1" w:themeFillShade="D9"/>
            <w:vAlign w:val="center"/>
          </w:tcPr>
          <w:p w14:paraId="791DD6BB" w14:textId="41C168BB" w:rsidR="00970AED" w:rsidRPr="00515BD0" w:rsidRDefault="00970AED" w:rsidP="00E46796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val="pt-BR" w:eastAsia="zh-CN"/>
              </w:rPr>
            </w:pPr>
            <w:r w:rsidRPr="00515BD0">
              <w:rPr>
                <w:b/>
                <w:bCs/>
                <w:sz w:val="18"/>
                <w:szCs w:val="18"/>
                <w:lang w:val="pt-BR" w:eastAsia="zh-CN"/>
              </w:rPr>
              <w:t>Number of Employees</w:t>
            </w:r>
            <w:r w:rsidR="009E1A96" w:rsidRPr="00515BD0">
              <w:rPr>
                <w:b/>
                <w:bCs/>
                <w:sz w:val="18"/>
                <w:szCs w:val="18"/>
                <w:lang w:val="pt-BR" w:eastAsia="zh-CN"/>
              </w:rPr>
              <w:t xml:space="preserve">/ </w:t>
            </w:r>
            <w:r w:rsidR="00515BD0">
              <w:rPr>
                <w:b/>
                <w:bCs/>
                <w:sz w:val="18"/>
                <w:szCs w:val="18"/>
                <w:lang w:val="pt-BR" w:eastAsia="zh-CN"/>
              </w:rPr>
              <w:t>N</w:t>
            </w:r>
            <w:r w:rsidR="00515BD0" w:rsidRPr="00515BD0">
              <w:rPr>
                <w:b/>
                <w:bCs/>
                <w:sz w:val="18"/>
                <w:szCs w:val="18"/>
                <w:lang w:val="pt-BR" w:eastAsia="zh-CN"/>
              </w:rPr>
              <w:t>úmero de empregados</w:t>
            </w:r>
          </w:p>
        </w:tc>
        <w:tc>
          <w:tcPr>
            <w:tcW w:w="1257" w:type="pct"/>
            <w:shd w:val="clear" w:color="auto" w:fill="D9D9D9" w:themeFill="background1" w:themeFillShade="D9"/>
            <w:vAlign w:val="center"/>
          </w:tcPr>
          <w:p w14:paraId="6EA4FD8F" w14:textId="77777777" w:rsidR="00970AED" w:rsidRPr="00CC5166" w:rsidRDefault="00970AED" w:rsidP="00E46796">
            <w:pPr>
              <w:spacing w:line="276" w:lineRule="auto"/>
              <w:rPr>
                <w:b/>
                <w:bCs/>
                <w:sz w:val="18"/>
                <w:szCs w:val="18"/>
                <w:lang w:val="pt-BR" w:eastAsia="zh-CN"/>
              </w:rPr>
            </w:pPr>
            <w:r w:rsidRPr="00CC5166">
              <w:rPr>
                <w:b/>
                <w:bCs/>
                <w:sz w:val="18"/>
                <w:szCs w:val="18"/>
                <w:lang w:val="pt-BR" w:eastAsia="zh-CN"/>
              </w:rPr>
              <w:t>List of Activities / Processes</w:t>
            </w:r>
          </w:p>
          <w:p w14:paraId="58D549A2" w14:textId="52877A74" w:rsidR="009E1A96" w:rsidRPr="00CC5166" w:rsidRDefault="00515BD0" w:rsidP="00E46796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val="pt-BR" w:eastAsia="zh-CN"/>
              </w:rPr>
            </w:pPr>
            <w:r w:rsidRPr="00CC5166">
              <w:rPr>
                <w:rFonts w:eastAsia="PMingLiU"/>
                <w:b/>
                <w:bCs/>
                <w:sz w:val="18"/>
                <w:szCs w:val="18"/>
                <w:lang w:val="pt-BR" w:eastAsia="zh-CN"/>
              </w:rPr>
              <w:t>Lista de Atividades / Processos</w:t>
            </w:r>
          </w:p>
        </w:tc>
        <w:tc>
          <w:tcPr>
            <w:tcW w:w="772" w:type="pct"/>
            <w:shd w:val="clear" w:color="auto" w:fill="D9D9D9" w:themeFill="background1" w:themeFillShade="D9"/>
            <w:vAlign w:val="center"/>
          </w:tcPr>
          <w:p w14:paraId="6734B430" w14:textId="77777777" w:rsidR="00970AED" w:rsidRDefault="00970AED" w:rsidP="00E46796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Certified Previously (Y/N)</w:t>
            </w:r>
          </w:p>
          <w:p w14:paraId="0976B79A" w14:textId="01E4C0F3" w:rsidR="00CA6195" w:rsidRPr="004730AB" w:rsidRDefault="00515BD0" w:rsidP="00E46796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515BD0"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>Certificado Anteriormente (S/N)</w:t>
            </w:r>
          </w:p>
        </w:tc>
      </w:tr>
      <w:tr w:rsidR="00F43D72" w:rsidRPr="004730AB" w14:paraId="7CC37997" w14:textId="77777777" w:rsidTr="00515BD0">
        <w:trPr>
          <w:trHeight w:val="845"/>
          <w:jc w:val="center"/>
        </w:trPr>
        <w:sdt>
          <w:sdtPr>
            <w:rPr>
              <w:rStyle w:val="PlaceholderText"/>
              <w:sz w:val="20"/>
              <w:szCs w:val="20"/>
              <w:lang w:val="tr"/>
            </w:rPr>
            <w:id w:val="-1742017501"/>
            <w:placeholder>
              <w:docPart w:val="CD18E0E77C5C4E089E0EEF53B5007A49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1003" w:type="pct"/>
              </w:tcPr>
              <w:p w14:paraId="79706715" w14:textId="2B57FDC3" w:rsidR="00F43D72" w:rsidRPr="00F43D72" w:rsidRDefault="00F43D72" w:rsidP="00F43D72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val="pt-BR" w:eastAsia="zh-CN"/>
                  </w:rPr>
                </w:pPr>
                <w:r w:rsidRPr="00676AF0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  <w:sdt>
          <w:sdtPr>
            <w:rPr>
              <w:rStyle w:val="PlaceholderText"/>
              <w:sz w:val="20"/>
              <w:szCs w:val="20"/>
              <w:lang w:val="tr"/>
            </w:rPr>
            <w:id w:val="-1731539393"/>
            <w:placeholder>
              <w:docPart w:val="77F5697F91834716B75AFFE2A528FC0A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1465" w:type="pct"/>
              </w:tcPr>
              <w:p w14:paraId="02C2F957" w14:textId="58524DD0" w:rsidR="00F43D72" w:rsidRPr="00F43D72" w:rsidRDefault="00F43D72" w:rsidP="00F43D72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val="pt-BR" w:eastAsia="zh-CN"/>
                  </w:rPr>
                </w:pPr>
                <w:r w:rsidRPr="00676AF0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  <w:sdt>
          <w:sdtPr>
            <w:rPr>
              <w:rStyle w:val="PlaceholderText"/>
              <w:sz w:val="20"/>
              <w:szCs w:val="20"/>
              <w:lang w:val="tr"/>
            </w:rPr>
            <w:id w:val="1205371332"/>
            <w:placeholder>
              <w:docPart w:val="76336B9BE4A44128A7B6E2DFE04EAFB2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503" w:type="pct"/>
              </w:tcPr>
              <w:p w14:paraId="0CE43981" w14:textId="4801C35A" w:rsidR="00F43D72" w:rsidRPr="00F43D72" w:rsidRDefault="00F43D72" w:rsidP="00F43D72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8"/>
                    <w:szCs w:val="18"/>
                    <w:lang w:val="pt-BR" w:eastAsia="zh-CN"/>
                  </w:rPr>
                </w:pPr>
                <w:r w:rsidRPr="00676AF0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  <w:sdt>
          <w:sdtPr>
            <w:rPr>
              <w:rStyle w:val="PlaceholderText"/>
              <w:sz w:val="20"/>
              <w:szCs w:val="20"/>
              <w:lang w:val="tr"/>
            </w:rPr>
            <w:id w:val="-119991530"/>
            <w:placeholder>
              <w:docPart w:val="3AE01C7053EF47C48E2EBA72DD839DC2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1257" w:type="pct"/>
              </w:tcPr>
              <w:p w14:paraId="59DF6A88" w14:textId="42F9741C" w:rsidR="00F43D72" w:rsidRPr="00F43D72" w:rsidRDefault="00F43D72" w:rsidP="00F43D72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val="pt-BR" w:eastAsia="zh-CN"/>
                  </w:rPr>
                </w:pPr>
                <w:r w:rsidRPr="00676AF0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456411860"/>
            <w:placeholder>
              <w:docPart w:val="28655977C48B47829BEF016129EEE3BF"/>
            </w:placeholder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2" w:type="pct"/>
              </w:tcPr>
              <w:p w14:paraId="6B06BE68" w14:textId="617D598F" w:rsidR="00F43D72" w:rsidRPr="00E46796" w:rsidRDefault="00515BD0" w:rsidP="00F43D72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proofErr w:type="spellStart"/>
                <w:r w:rsidRPr="00515BD0">
                  <w:rPr>
                    <w:rFonts w:eastAsia="PMingLiU"/>
                    <w:sz w:val="18"/>
                    <w:szCs w:val="18"/>
                    <w:lang w:eastAsia="zh-CN"/>
                  </w:rPr>
                  <w:t>Selecione</w:t>
                </w:r>
                <w:proofErr w:type="spellEnd"/>
                <w:r w:rsidRPr="00515BD0">
                  <w:rPr>
                    <w:rFonts w:eastAsia="PMingLiU"/>
                    <w:sz w:val="18"/>
                    <w:szCs w:val="18"/>
                    <w:lang w:eastAsia="zh-CN"/>
                  </w:rPr>
                  <w:t xml:space="preserve"> um item.</w:t>
                </w:r>
              </w:p>
            </w:tc>
          </w:sdtContent>
        </w:sdt>
      </w:tr>
      <w:tr w:rsidR="00F43D72" w:rsidRPr="004730AB" w14:paraId="3FC1D2FD" w14:textId="77777777" w:rsidTr="00515BD0">
        <w:trPr>
          <w:trHeight w:val="998"/>
          <w:jc w:val="center"/>
        </w:trPr>
        <w:sdt>
          <w:sdtPr>
            <w:rPr>
              <w:rStyle w:val="PlaceholderText"/>
              <w:sz w:val="20"/>
              <w:szCs w:val="20"/>
              <w:lang w:val="tr"/>
            </w:rPr>
            <w:id w:val="-1161773660"/>
            <w:placeholder>
              <w:docPart w:val="FBD9EE44546D4D3C9552AE9F5641BDB9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1003" w:type="pct"/>
              </w:tcPr>
              <w:p w14:paraId="0900B600" w14:textId="54421D0D" w:rsidR="00F43D72" w:rsidRPr="00F43D72" w:rsidRDefault="00F43D72" w:rsidP="00F43D72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pt-BR" w:eastAsia="zh-CN"/>
                  </w:rPr>
                </w:pPr>
                <w:r w:rsidRPr="00676AF0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  <w:sdt>
          <w:sdtPr>
            <w:rPr>
              <w:rStyle w:val="PlaceholderText"/>
              <w:sz w:val="20"/>
              <w:szCs w:val="20"/>
              <w:lang w:val="tr"/>
            </w:rPr>
            <w:id w:val="2040164976"/>
            <w:placeholder>
              <w:docPart w:val="F889884FAD8A479F9C3DE20EB571E8BA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1465" w:type="pct"/>
              </w:tcPr>
              <w:p w14:paraId="7B52D239" w14:textId="4FE0877D" w:rsidR="00F43D72" w:rsidRPr="00F43D72" w:rsidRDefault="00F43D72" w:rsidP="00F43D72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pt-BR" w:eastAsia="zh-CN"/>
                  </w:rPr>
                </w:pPr>
                <w:r w:rsidRPr="00676AF0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  <w:sdt>
          <w:sdtPr>
            <w:rPr>
              <w:rStyle w:val="PlaceholderText"/>
              <w:sz w:val="20"/>
              <w:szCs w:val="20"/>
              <w:lang w:val="tr"/>
            </w:rPr>
            <w:id w:val="1900636187"/>
            <w:placeholder>
              <w:docPart w:val="27FC3F0F0429477F83FF5316F69775CC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503" w:type="pct"/>
              </w:tcPr>
              <w:p w14:paraId="3357C5B3" w14:textId="13133DBA" w:rsidR="00F43D72" w:rsidRPr="00F43D72" w:rsidRDefault="00F43D72" w:rsidP="00F43D72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val="pt-BR" w:eastAsia="zh-CN"/>
                  </w:rPr>
                </w:pPr>
                <w:r w:rsidRPr="00676AF0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  <w:sdt>
          <w:sdtPr>
            <w:rPr>
              <w:rStyle w:val="PlaceholderText"/>
              <w:sz w:val="20"/>
              <w:szCs w:val="20"/>
              <w:lang w:val="tr"/>
            </w:rPr>
            <w:id w:val="412281064"/>
            <w:placeholder>
              <w:docPart w:val="6ED6D20770CC4AAD849A6F43AC403990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1257" w:type="pct"/>
              </w:tcPr>
              <w:p w14:paraId="49483A92" w14:textId="43979B8E" w:rsidR="00F43D72" w:rsidRPr="00F43D72" w:rsidRDefault="00F43D72" w:rsidP="00F43D72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pt-BR" w:eastAsia="zh-CN"/>
                  </w:rPr>
                </w:pPr>
                <w:r w:rsidRPr="00676AF0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001349110"/>
            <w:placeholder>
              <w:docPart w:val="54CEB264D5244A869233740EDC876CC4"/>
            </w:placeholder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2" w:type="pct"/>
              </w:tcPr>
              <w:p w14:paraId="72FBC502" w14:textId="30AD39E3" w:rsidR="00F43D72" w:rsidRPr="00E46796" w:rsidRDefault="00515BD0" w:rsidP="00F43D72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proofErr w:type="spellStart"/>
                <w:r w:rsidRPr="00515BD0">
                  <w:rPr>
                    <w:rFonts w:eastAsia="PMingLiU"/>
                    <w:sz w:val="18"/>
                    <w:szCs w:val="18"/>
                    <w:lang w:eastAsia="zh-CN"/>
                  </w:rPr>
                  <w:t>Selecione</w:t>
                </w:r>
                <w:proofErr w:type="spellEnd"/>
                <w:r w:rsidRPr="00515BD0">
                  <w:rPr>
                    <w:rFonts w:eastAsia="PMingLiU"/>
                    <w:sz w:val="18"/>
                    <w:szCs w:val="18"/>
                    <w:lang w:eastAsia="zh-CN"/>
                  </w:rPr>
                  <w:t xml:space="preserve"> um item.</w:t>
                </w:r>
              </w:p>
            </w:tc>
          </w:sdtContent>
        </w:sdt>
      </w:tr>
      <w:tr w:rsidR="00F43D72" w:rsidRPr="004730AB" w14:paraId="4672A057" w14:textId="77777777" w:rsidTr="00515BD0">
        <w:trPr>
          <w:trHeight w:val="998"/>
          <w:jc w:val="center"/>
        </w:trPr>
        <w:sdt>
          <w:sdtPr>
            <w:rPr>
              <w:rStyle w:val="PlaceholderText"/>
              <w:sz w:val="20"/>
              <w:szCs w:val="20"/>
              <w:lang w:val="tr"/>
            </w:rPr>
            <w:id w:val="2027285064"/>
            <w:placeholder>
              <w:docPart w:val="F4CA37C9B287499C8FE56673CF846991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1003" w:type="pct"/>
              </w:tcPr>
              <w:p w14:paraId="6B3A1298" w14:textId="186C6299" w:rsidR="00F43D72" w:rsidRPr="00F43D72" w:rsidRDefault="00F43D72" w:rsidP="00F43D72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pt-BR" w:eastAsia="zh-CN"/>
                  </w:rPr>
                </w:pPr>
                <w:r w:rsidRPr="00676AF0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  <w:sdt>
          <w:sdtPr>
            <w:rPr>
              <w:rStyle w:val="PlaceholderText"/>
              <w:sz w:val="20"/>
              <w:szCs w:val="20"/>
              <w:lang w:val="tr"/>
            </w:rPr>
            <w:id w:val="1930614495"/>
            <w:placeholder>
              <w:docPart w:val="30D770EC02574C48B3126A6E87CBCC88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1465" w:type="pct"/>
              </w:tcPr>
              <w:p w14:paraId="2DE84F06" w14:textId="529413A7" w:rsidR="00F43D72" w:rsidRPr="00F43D72" w:rsidRDefault="00F43D72" w:rsidP="00F43D72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pt-BR" w:eastAsia="zh-CN"/>
                  </w:rPr>
                </w:pPr>
                <w:r w:rsidRPr="00676AF0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  <w:sdt>
          <w:sdtPr>
            <w:rPr>
              <w:rStyle w:val="PlaceholderText"/>
              <w:sz w:val="20"/>
              <w:szCs w:val="20"/>
              <w:lang w:val="tr"/>
            </w:rPr>
            <w:id w:val="2133211359"/>
            <w:placeholder>
              <w:docPart w:val="45DDF9C63D11484CB5B42D6C501FB18F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503" w:type="pct"/>
              </w:tcPr>
              <w:p w14:paraId="442C721F" w14:textId="011F039E" w:rsidR="00F43D72" w:rsidRPr="00F43D72" w:rsidRDefault="00F43D72" w:rsidP="00F43D72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val="pt-BR" w:eastAsia="zh-CN"/>
                  </w:rPr>
                </w:pPr>
                <w:r w:rsidRPr="00676AF0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  <w:sdt>
          <w:sdtPr>
            <w:rPr>
              <w:rStyle w:val="PlaceholderText"/>
              <w:sz w:val="20"/>
              <w:szCs w:val="20"/>
              <w:lang w:val="tr"/>
            </w:rPr>
            <w:id w:val="-733852732"/>
            <w:placeholder>
              <w:docPart w:val="743B8AB4EAA94DDB90DD0E6EEBD6A858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1257" w:type="pct"/>
              </w:tcPr>
              <w:p w14:paraId="7822DA09" w14:textId="77BCA191" w:rsidR="00F43D72" w:rsidRPr="00F43D72" w:rsidRDefault="00F43D72" w:rsidP="00F43D72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pt-BR" w:eastAsia="zh-CN"/>
                  </w:rPr>
                </w:pPr>
                <w:r w:rsidRPr="00676AF0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903134152"/>
            <w:placeholder>
              <w:docPart w:val="25AB00663079415DA91E5E46A038B877"/>
            </w:placeholder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2" w:type="pct"/>
              </w:tcPr>
              <w:p w14:paraId="6C13961C" w14:textId="45227C3C" w:rsidR="00F43D72" w:rsidRPr="00E46796" w:rsidRDefault="00515BD0" w:rsidP="00F43D72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proofErr w:type="spellStart"/>
                <w:r w:rsidRPr="00515BD0">
                  <w:rPr>
                    <w:rFonts w:eastAsia="PMingLiU"/>
                    <w:sz w:val="18"/>
                    <w:szCs w:val="18"/>
                    <w:lang w:eastAsia="zh-CN"/>
                  </w:rPr>
                  <w:t>Selecione</w:t>
                </w:r>
                <w:proofErr w:type="spellEnd"/>
                <w:r w:rsidRPr="00515BD0">
                  <w:rPr>
                    <w:rFonts w:eastAsia="PMingLiU"/>
                    <w:sz w:val="18"/>
                    <w:szCs w:val="18"/>
                    <w:lang w:eastAsia="zh-CN"/>
                  </w:rPr>
                  <w:t xml:space="preserve"> um item.</w:t>
                </w:r>
              </w:p>
            </w:tc>
          </w:sdtContent>
        </w:sdt>
      </w:tr>
      <w:tr w:rsidR="00F43D72" w:rsidRPr="004730AB" w14:paraId="4341E38C" w14:textId="77777777" w:rsidTr="00515BD0">
        <w:trPr>
          <w:trHeight w:val="998"/>
          <w:jc w:val="center"/>
        </w:trPr>
        <w:sdt>
          <w:sdtPr>
            <w:rPr>
              <w:rStyle w:val="PlaceholderText"/>
              <w:sz w:val="20"/>
              <w:szCs w:val="20"/>
              <w:lang w:val="tr"/>
            </w:rPr>
            <w:id w:val="7574661"/>
            <w:placeholder>
              <w:docPart w:val="974FFA7E41BD4B5CA6C82408B71DD621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1003" w:type="pct"/>
              </w:tcPr>
              <w:p w14:paraId="367E004C" w14:textId="027188C6" w:rsidR="00F43D72" w:rsidRPr="00F43D72" w:rsidRDefault="00F43D72" w:rsidP="00F43D72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pt-BR" w:eastAsia="zh-CN"/>
                  </w:rPr>
                </w:pPr>
                <w:r w:rsidRPr="00676AF0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  <w:sdt>
          <w:sdtPr>
            <w:rPr>
              <w:rStyle w:val="PlaceholderText"/>
              <w:sz w:val="20"/>
              <w:szCs w:val="20"/>
              <w:lang w:val="tr"/>
            </w:rPr>
            <w:id w:val="1374657822"/>
            <w:placeholder>
              <w:docPart w:val="CC2FCCBEC0064C5C9786FFF73052C867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1465" w:type="pct"/>
              </w:tcPr>
              <w:p w14:paraId="1ADE4385" w14:textId="7A8C1030" w:rsidR="00F43D72" w:rsidRPr="00F43D72" w:rsidRDefault="00F43D72" w:rsidP="00F43D72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pt-BR" w:eastAsia="zh-CN"/>
                  </w:rPr>
                </w:pPr>
                <w:r w:rsidRPr="00676AF0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  <w:sdt>
          <w:sdtPr>
            <w:rPr>
              <w:rStyle w:val="PlaceholderText"/>
              <w:sz w:val="20"/>
              <w:szCs w:val="20"/>
              <w:lang w:val="tr"/>
            </w:rPr>
            <w:id w:val="-1147126936"/>
            <w:placeholder>
              <w:docPart w:val="3D343A6623CC4655835C7123245C19B1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503" w:type="pct"/>
              </w:tcPr>
              <w:p w14:paraId="5BD10BF9" w14:textId="342B8CDC" w:rsidR="00F43D72" w:rsidRPr="00F43D72" w:rsidRDefault="00F43D72" w:rsidP="00F43D72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val="pt-BR" w:eastAsia="zh-CN"/>
                  </w:rPr>
                </w:pPr>
                <w:r w:rsidRPr="00676AF0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  <w:sdt>
          <w:sdtPr>
            <w:rPr>
              <w:rStyle w:val="PlaceholderText"/>
              <w:sz w:val="20"/>
              <w:szCs w:val="20"/>
              <w:lang w:val="tr"/>
            </w:rPr>
            <w:id w:val="979657227"/>
            <w:placeholder>
              <w:docPart w:val="774F78D4F86E4D1A96EA1DC1603A6A65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1257" w:type="pct"/>
              </w:tcPr>
              <w:p w14:paraId="7DC5344F" w14:textId="4555A3D1" w:rsidR="00F43D72" w:rsidRPr="00F43D72" w:rsidRDefault="00F43D72" w:rsidP="00F43D72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pt-BR" w:eastAsia="zh-CN"/>
                  </w:rPr>
                </w:pPr>
                <w:r w:rsidRPr="00676AF0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85203759"/>
            <w:placeholder>
              <w:docPart w:val="63F4E7B0EC49455F8BFE7E0E3E93C0E1"/>
            </w:placeholder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2" w:type="pct"/>
              </w:tcPr>
              <w:p w14:paraId="1174A746" w14:textId="28630BC0" w:rsidR="00F43D72" w:rsidRPr="00E46796" w:rsidRDefault="00515BD0" w:rsidP="00F43D72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proofErr w:type="spellStart"/>
                <w:r w:rsidRPr="00515BD0">
                  <w:rPr>
                    <w:rFonts w:eastAsia="PMingLiU"/>
                    <w:sz w:val="18"/>
                    <w:szCs w:val="18"/>
                    <w:lang w:eastAsia="zh-CN"/>
                  </w:rPr>
                  <w:t>Selecione</w:t>
                </w:r>
                <w:proofErr w:type="spellEnd"/>
                <w:r w:rsidRPr="00515BD0">
                  <w:rPr>
                    <w:rFonts w:eastAsia="PMingLiU"/>
                    <w:sz w:val="18"/>
                    <w:szCs w:val="18"/>
                    <w:lang w:eastAsia="zh-CN"/>
                  </w:rPr>
                  <w:t xml:space="preserve"> um item.</w:t>
                </w:r>
              </w:p>
            </w:tc>
          </w:sdtContent>
        </w:sdt>
      </w:tr>
      <w:tr w:rsidR="00F43D72" w:rsidRPr="004730AB" w14:paraId="552B3A51" w14:textId="77777777" w:rsidTr="00515BD0">
        <w:trPr>
          <w:trHeight w:val="773"/>
          <w:jc w:val="center"/>
        </w:trPr>
        <w:sdt>
          <w:sdtPr>
            <w:rPr>
              <w:rStyle w:val="PlaceholderText"/>
              <w:sz w:val="20"/>
              <w:szCs w:val="20"/>
              <w:lang w:val="tr"/>
            </w:rPr>
            <w:id w:val="-1410306256"/>
            <w:placeholder>
              <w:docPart w:val="C71A1A0BBF7C4E37B03C31147B6CCEC7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1003" w:type="pct"/>
              </w:tcPr>
              <w:p w14:paraId="69BA91A7" w14:textId="76F2AFC0" w:rsidR="00F43D72" w:rsidRPr="00F43D72" w:rsidRDefault="00F43D72" w:rsidP="00F43D72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pt-BR" w:eastAsia="zh-CN"/>
                  </w:rPr>
                </w:pPr>
                <w:r w:rsidRPr="00676AF0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  <w:sdt>
          <w:sdtPr>
            <w:rPr>
              <w:rStyle w:val="PlaceholderText"/>
              <w:sz w:val="20"/>
              <w:szCs w:val="20"/>
              <w:lang w:val="tr"/>
            </w:rPr>
            <w:id w:val="852613310"/>
            <w:placeholder>
              <w:docPart w:val="E98604DC1E45476B954F76A2340E022D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1465" w:type="pct"/>
              </w:tcPr>
              <w:p w14:paraId="3572B598" w14:textId="30D7A035" w:rsidR="00F43D72" w:rsidRPr="00F43D72" w:rsidRDefault="00F43D72" w:rsidP="00F43D72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pt-BR" w:eastAsia="zh-CN"/>
                  </w:rPr>
                </w:pPr>
                <w:r w:rsidRPr="00676AF0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  <w:sdt>
          <w:sdtPr>
            <w:rPr>
              <w:rStyle w:val="PlaceholderText"/>
              <w:sz w:val="20"/>
              <w:szCs w:val="20"/>
              <w:lang w:val="tr"/>
            </w:rPr>
            <w:id w:val="986136172"/>
            <w:placeholder>
              <w:docPart w:val="A64B73E449934EAB835405A2A96849CD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503" w:type="pct"/>
              </w:tcPr>
              <w:p w14:paraId="0CAD60B6" w14:textId="054CBB74" w:rsidR="00F43D72" w:rsidRPr="00F43D72" w:rsidRDefault="00F43D72" w:rsidP="00F43D72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val="pt-BR" w:eastAsia="zh-CN"/>
                  </w:rPr>
                </w:pPr>
                <w:r w:rsidRPr="00676AF0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  <w:sdt>
          <w:sdtPr>
            <w:rPr>
              <w:rStyle w:val="PlaceholderText"/>
              <w:sz w:val="20"/>
              <w:szCs w:val="20"/>
              <w:lang w:val="tr"/>
            </w:rPr>
            <w:id w:val="1404410012"/>
            <w:placeholder>
              <w:docPart w:val="4041F6DAF8564ECC8CF49843EFD39B00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1257" w:type="pct"/>
              </w:tcPr>
              <w:p w14:paraId="7263ED72" w14:textId="778849C3" w:rsidR="00F43D72" w:rsidRPr="00F43D72" w:rsidRDefault="00F43D72" w:rsidP="00F43D72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pt-BR" w:eastAsia="zh-CN"/>
                  </w:rPr>
                </w:pPr>
                <w:r w:rsidRPr="00676AF0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661916229"/>
            <w:placeholder>
              <w:docPart w:val="11F1B005B8D74460BD1933DDD262C955"/>
            </w:placeholder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2" w:type="pct"/>
              </w:tcPr>
              <w:p w14:paraId="7E992B9E" w14:textId="68C56D2D" w:rsidR="00F43D72" w:rsidRPr="00E46796" w:rsidRDefault="00515BD0" w:rsidP="00F43D72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proofErr w:type="spellStart"/>
                <w:r w:rsidRPr="00515BD0">
                  <w:rPr>
                    <w:rFonts w:eastAsia="PMingLiU"/>
                    <w:sz w:val="18"/>
                    <w:szCs w:val="18"/>
                    <w:lang w:eastAsia="zh-CN"/>
                  </w:rPr>
                  <w:t>Selecione</w:t>
                </w:r>
                <w:proofErr w:type="spellEnd"/>
                <w:r w:rsidRPr="00515BD0">
                  <w:rPr>
                    <w:rFonts w:eastAsia="PMingLiU"/>
                    <w:sz w:val="18"/>
                    <w:szCs w:val="18"/>
                    <w:lang w:eastAsia="zh-CN"/>
                  </w:rPr>
                  <w:t xml:space="preserve"> um item.</w:t>
                </w:r>
              </w:p>
            </w:tc>
          </w:sdtContent>
        </w:sdt>
      </w:tr>
      <w:tr w:rsidR="00F43D72" w:rsidRPr="004730AB" w14:paraId="2E8A20A7" w14:textId="77777777" w:rsidTr="00515BD0">
        <w:trPr>
          <w:trHeight w:val="755"/>
          <w:jc w:val="center"/>
        </w:trPr>
        <w:sdt>
          <w:sdtPr>
            <w:rPr>
              <w:rStyle w:val="PlaceholderText"/>
              <w:sz w:val="20"/>
              <w:szCs w:val="20"/>
              <w:lang w:val="tr"/>
            </w:rPr>
            <w:id w:val="2099601600"/>
            <w:placeholder>
              <w:docPart w:val="FB8E9FDA16A04FC398C0A1B24790ED83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1003" w:type="pct"/>
              </w:tcPr>
              <w:p w14:paraId="7669213F" w14:textId="7C63C4C6" w:rsidR="00F43D72" w:rsidRPr="00F43D72" w:rsidRDefault="00F43D72" w:rsidP="00F43D72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pt-BR" w:eastAsia="zh-CN"/>
                  </w:rPr>
                </w:pPr>
                <w:r w:rsidRPr="00676AF0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  <w:sdt>
          <w:sdtPr>
            <w:rPr>
              <w:rStyle w:val="PlaceholderText"/>
              <w:sz w:val="20"/>
              <w:szCs w:val="20"/>
              <w:lang w:val="tr"/>
            </w:rPr>
            <w:id w:val="1155423597"/>
            <w:placeholder>
              <w:docPart w:val="93BD6CA00DD445C0AC92D93777F4CDEE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1465" w:type="pct"/>
              </w:tcPr>
              <w:p w14:paraId="3A2D5656" w14:textId="37EF4AEE" w:rsidR="00F43D72" w:rsidRPr="00F43D72" w:rsidRDefault="00F43D72" w:rsidP="00F43D72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pt-BR" w:eastAsia="zh-CN"/>
                  </w:rPr>
                </w:pPr>
                <w:r w:rsidRPr="00676AF0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  <w:sdt>
          <w:sdtPr>
            <w:rPr>
              <w:rStyle w:val="PlaceholderText"/>
              <w:sz w:val="20"/>
              <w:szCs w:val="20"/>
              <w:lang w:val="tr"/>
            </w:rPr>
            <w:id w:val="1335190583"/>
            <w:placeholder>
              <w:docPart w:val="A45183C8A2A64D33B928C899FA4AE1D0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503" w:type="pct"/>
              </w:tcPr>
              <w:p w14:paraId="7856032C" w14:textId="7BDB1328" w:rsidR="00F43D72" w:rsidRPr="00F43D72" w:rsidRDefault="00F43D72" w:rsidP="00F43D72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val="pt-BR" w:eastAsia="zh-CN"/>
                  </w:rPr>
                </w:pPr>
                <w:r w:rsidRPr="00676AF0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  <w:sdt>
          <w:sdtPr>
            <w:rPr>
              <w:rStyle w:val="PlaceholderText"/>
              <w:sz w:val="20"/>
              <w:szCs w:val="20"/>
              <w:lang w:val="tr"/>
            </w:rPr>
            <w:id w:val="-1478760224"/>
            <w:placeholder>
              <w:docPart w:val="519B4003822A47228C85CFAD99C2F66A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1257" w:type="pct"/>
              </w:tcPr>
              <w:p w14:paraId="16C49856" w14:textId="226C5E2B" w:rsidR="00F43D72" w:rsidRPr="00F43D72" w:rsidRDefault="00F43D72" w:rsidP="00F43D72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pt-BR" w:eastAsia="zh-CN"/>
                  </w:rPr>
                </w:pPr>
                <w:r w:rsidRPr="00676AF0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728334863"/>
            <w:placeholder>
              <w:docPart w:val="45289E68F0B74897AE21334233D69D6B"/>
            </w:placeholder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2" w:type="pct"/>
              </w:tcPr>
              <w:p w14:paraId="0F14DDB5" w14:textId="197827B2" w:rsidR="00F43D72" w:rsidRPr="00E46796" w:rsidRDefault="00515BD0" w:rsidP="00F43D72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proofErr w:type="spellStart"/>
                <w:r w:rsidRPr="00515BD0">
                  <w:rPr>
                    <w:rFonts w:eastAsia="PMingLiU"/>
                    <w:sz w:val="18"/>
                    <w:szCs w:val="18"/>
                    <w:lang w:eastAsia="zh-CN"/>
                  </w:rPr>
                  <w:t>Selecione</w:t>
                </w:r>
                <w:proofErr w:type="spellEnd"/>
                <w:r w:rsidRPr="00515BD0">
                  <w:rPr>
                    <w:rFonts w:eastAsia="PMingLiU"/>
                    <w:sz w:val="18"/>
                    <w:szCs w:val="18"/>
                    <w:lang w:eastAsia="zh-CN"/>
                  </w:rPr>
                  <w:t xml:space="preserve"> um item.</w:t>
                </w:r>
              </w:p>
            </w:tc>
          </w:sdtContent>
        </w:sdt>
      </w:tr>
    </w:tbl>
    <w:p w14:paraId="1A7A97E4" w14:textId="54E427A3" w:rsidR="00754B64" w:rsidRDefault="00183246" w:rsidP="00D972AC">
      <w:pPr>
        <w:spacing w:line="276" w:lineRule="auto"/>
        <w:rPr>
          <w:rFonts w:eastAsia="PMingLiU"/>
          <w:i/>
          <w:iCs/>
          <w:color w:val="C00000"/>
          <w:sz w:val="19"/>
          <w:szCs w:val="19"/>
          <w:lang w:eastAsia="zh-CN"/>
        </w:rPr>
      </w:pPr>
      <w:r w:rsidRPr="00183246">
        <w:rPr>
          <w:rFonts w:eastAsia="SimSun"/>
          <w:i/>
          <w:iCs/>
          <w:color w:val="C00000"/>
          <w:sz w:val="19"/>
          <w:szCs w:val="19"/>
          <w:lang w:eastAsia="zh-CN"/>
        </w:rPr>
        <w:t>If additional space is needed, please use other document sheets (preferably excel or word) to submit the above information.</w:t>
      </w:r>
    </w:p>
    <w:p w14:paraId="0F038D9F" w14:textId="06CC13C6" w:rsidR="009A20CB" w:rsidRPr="00F14E7E" w:rsidRDefault="00F14E7E" w:rsidP="007C0884">
      <w:pPr>
        <w:rPr>
          <w:rFonts w:eastAsia="PMingLiU"/>
          <w:sz w:val="16"/>
          <w:szCs w:val="16"/>
          <w:lang w:val="pt-BR"/>
        </w:rPr>
      </w:pPr>
      <w:r w:rsidRPr="00F14E7E">
        <w:rPr>
          <w:i/>
          <w:color w:val="C00000"/>
          <w:sz w:val="19"/>
          <w:szCs w:val="19"/>
          <w:lang w:val="tr"/>
        </w:rPr>
        <w:t>Se for necessário espaço adicional, use outras folhas de documentos (de preferência excel ou word) para enviar as informações acima.</w:t>
      </w: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8005"/>
        <w:gridCol w:w="2742"/>
      </w:tblGrid>
      <w:tr w:rsidR="00F27532" w:rsidRPr="00621996" w14:paraId="6FE687D3" w14:textId="77777777" w:rsidTr="00DB1261">
        <w:trPr>
          <w:trHeight w:val="288"/>
        </w:trPr>
        <w:tc>
          <w:tcPr>
            <w:tcW w:w="10747" w:type="dxa"/>
            <w:gridSpan w:val="2"/>
            <w:shd w:val="clear" w:color="auto" w:fill="0060AF"/>
            <w:vAlign w:val="center"/>
          </w:tcPr>
          <w:p w14:paraId="716FFA69" w14:textId="39BF594C" w:rsidR="00F27532" w:rsidRPr="00F14E7E" w:rsidRDefault="00F27532" w:rsidP="00DB1261">
            <w:pPr>
              <w:rPr>
                <w:b/>
                <w:color w:val="FFFFFF" w:themeColor="background1"/>
                <w:lang w:val="pt-BR" w:eastAsia="zh-CN"/>
              </w:rPr>
            </w:pPr>
            <w:r w:rsidRPr="00CC5166">
              <w:rPr>
                <w:b/>
                <w:color w:val="FFFFFF" w:themeColor="background1"/>
                <w:sz w:val="22"/>
                <w:szCs w:val="22"/>
                <w:lang w:val="pt-BR" w:eastAsia="zh-CN"/>
              </w:rPr>
              <w:t xml:space="preserve">SECTION </w:t>
            </w:r>
            <w:r w:rsidR="00845E44" w:rsidRPr="00CC5166">
              <w:rPr>
                <w:b/>
                <w:color w:val="FFFFFF" w:themeColor="background1"/>
                <w:sz w:val="22"/>
                <w:szCs w:val="22"/>
                <w:lang w:val="pt-BR" w:eastAsia="zh-CN"/>
              </w:rPr>
              <w:t>7</w:t>
            </w:r>
            <w:r w:rsidRPr="00CC5166">
              <w:rPr>
                <w:b/>
                <w:color w:val="FFFFFF" w:themeColor="background1"/>
                <w:sz w:val="22"/>
                <w:szCs w:val="22"/>
                <w:lang w:val="pt-BR" w:eastAsia="zh-CN"/>
              </w:rPr>
              <w:t xml:space="preserve">. </w:t>
            </w:r>
            <w:r w:rsidRPr="00F14E7E">
              <w:rPr>
                <w:b/>
                <w:color w:val="FFFFFF" w:themeColor="background1"/>
                <w:sz w:val="22"/>
                <w:szCs w:val="22"/>
                <w:lang w:val="pt-BR" w:eastAsia="zh-CN"/>
              </w:rPr>
              <w:t>CERTIFICATION INFORMATION</w:t>
            </w:r>
            <w:r w:rsidR="000B3685" w:rsidRPr="00F14E7E">
              <w:rPr>
                <w:b/>
                <w:color w:val="FFFFFF" w:themeColor="background1"/>
                <w:sz w:val="22"/>
                <w:szCs w:val="22"/>
                <w:lang w:val="pt-BR" w:eastAsia="zh-CN"/>
              </w:rPr>
              <w:t xml:space="preserve">/ </w:t>
            </w:r>
            <w:r w:rsidR="00F14E7E" w:rsidRPr="00F14E7E">
              <w:rPr>
                <w:b/>
                <w:color w:val="FFFFFF" w:themeColor="background1"/>
                <w:sz w:val="22"/>
                <w:szCs w:val="22"/>
                <w:lang w:val="pt-BR" w:eastAsia="zh-CN"/>
              </w:rPr>
              <w:t>INFORMAÇÕES DE CERTIFICAÇÃO</w:t>
            </w:r>
          </w:p>
        </w:tc>
      </w:tr>
      <w:tr w:rsidR="00F27532" w:rsidRPr="00621996" w14:paraId="606B0957" w14:textId="77777777" w:rsidTr="00DB1261">
        <w:trPr>
          <w:trHeight w:val="458"/>
        </w:trPr>
        <w:tc>
          <w:tcPr>
            <w:tcW w:w="10747" w:type="dxa"/>
            <w:gridSpan w:val="2"/>
            <w:shd w:val="clear" w:color="auto" w:fill="DBE5F1" w:themeFill="accent1" w:themeFillTint="33"/>
            <w:vAlign w:val="center"/>
          </w:tcPr>
          <w:p w14:paraId="21DEB360" w14:textId="77777777" w:rsidR="00F27532" w:rsidRDefault="00F27532" w:rsidP="00DB1261">
            <w:pPr>
              <w:rPr>
                <w:b/>
                <w:sz w:val="20"/>
                <w:szCs w:val="20"/>
                <w:lang w:eastAsia="zh-CN"/>
              </w:rPr>
            </w:pPr>
            <w:r w:rsidRPr="00432A76">
              <w:rPr>
                <w:b/>
                <w:sz w:val="20"/>
                <w:szCs w:val="20"/>
                <w:lang w:eastAsia="zh-CN"/>
              </w:rPr>
              <w:t xml:space="preserve">Certifications </w:t>
            </w:r>
            <w:r>
              <w:rPr>
                <w:b/>
                <w:sz w:val="20"/>
                <w:szCs w:val="20"/>
                <w:lang w:eastAsia="zh-CN"/>
              </w:rPr>
              <w:t xml:space="preserve">- </w:t>
            </w:r>
            <w:r w:rsidRPr="00432A76">
              <w:rPr>
                <w:b/>
                <w:sz w:val="20"/>
                <w:szCs w:val="20"/>
                <w:lang w:eastAsia="zh-CN"/>
              </w:rPr>
              <w:t>Is the organization or facilities certified to any of the following standards?</w:t>
            </w:r>
          </w:p>
          <w:p w14:paraId="79F5A941" w14:textId="3918684E" w:rsidR="00880967" w:rsidRPr="0098532C" w:rsidRDefault="0098532C" w:rsidP="00DB1261">
            <w:pPr>
              <w:rPr>
                <w:b/>
                <w:sz w:val="20"/>
                <w:szCs w:val="20"/>
                <w:lang w:val="pt-BR" w:eastAsia="zh-CN"/>
              </w:rPr>
            </w:pPr>
            <w:r w:rsidRPr="0098532C">
              <w:rPr>
                <w:b/>
                <w:sz w:val="20"/>
                <w:szCs w:val="20"/>
                <w:lang w:val="tr"/>
              </w:rPr>
              <w:t>Certificações - A organização ou as instalações estão certificadas de acordo com algum dos seguintes padrões?</w:t>
            </w:r>
          </w:p>
        </w:tc>
      </w:tr>
      <w:tr w:rsidR="0098532C" w14:paraId="76A716A1" w14:textId="77777777" w:rsidTr="0098532C">
        <w:trPr>
          <w:trHeight w:val="288"/>
        </w:trPr>
        <w:tc>
          <w:tcPr>
            <w:tcW w:w="8005" w:type="dxa"/>
            <w:vAlign w:val="center"/>
          </w:tcPr>
          <w:p w14:paraId="055229A6" w14:textId="5CFD2B34" w:rsidR="0098532C" w:rsidRPr="00E46796" w:rsidRDefault="0098532C" w:rsidP="0098532C">
            <w:pPr>
              <w:rPr>
                <w:sz w:val="20"/>
                <w:szCs w:val="20"/>
              </w:rPr>
            </w:pPr>
            <w:r w:rsidRPr="00C03E0A">
              <w:rPr>
                <w:sz w:val="20"/>
                <w:szCs w:val="20"/>
              </w:rPr>
              <w:t xml:space="preserve">OEKO-TEX STEP Environmental Performance Requirements/ </w:t>
            </w:r>
          </w:p>
        </w:tc>
        <w:tc>
          <w:tcPr>
            <w:tcW w:w="2742" w:type="dxa"/>
            <w:shd w:val="clear" w:color="auto" w:fill="F2F2F2" w:themeFill="background1" w:themeFillShade="F2"/>
            <w:vAlign w:val="center"/>
          </w:tcPr>
          <w:p w14:paraId="3C146D04" w14:textId="5AE211FA" w:rsidR="0098532C" w:rsidRDefault="00A52CFE" w:rsidP="0098532C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sz w:val="20"/>
                  <w:szCs w:val="20"/>
                </w:rPr>
                <w:id w:val="1952276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532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8532C">
              <w:rPr>
                <w:sz w:val="20"/>
                <w:szCs w:val="20"/>
              </w:rPr>
              <w:t xml:space="preserve">   YES/ SIM  </w:t>
            </w:r>
            <w:sdt>
              <w:sdtPr>
                <w:rPr>
                  <w:sz w:val="20"/>
                  <w:szCs w:val="20"/>
                </w:rPr>
                <w:id w:val="-1228224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532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8532C">
              <w:rPr>
                <w:sz w:val="20"/>
                <w:szCs w:val="20"/>
              </w:rPr>
              <w:t xml:space="preserve"> NO/ </w:t>
            </w:r>
            <w:r w:rsidR="0098532C" w:rsidRPr="00222D0E">
              <w:rPr>
                <w:sz w:val="20"/>
                <w:szCs w:val="20"/>
              </w:rPr>
              <w:t>NÃO</w:t>
            </w:r>
          </w:p>
        </w:tc>
      </w:tr>
      <w:tr w:rsidR="0098532C" w:rsidRPr="00F76397" w14:paraId="15FF4D0D" w14:textId="77777777" w:rsidTr="0098532C">
        <w:trPr>
          <w:trHeight w:val="288"/>
        </w:trPr>
        <w:tc>
          <w:tcPr>
            <w:tcW w:w="8005" w:type="dxa"/>
            <w:vAlign w:val="center"/>
          </w:tcPr>
          <w:p w14:paraId="031C1913" w14:textId="041B7C60" w:rsidR="0098532C" w:rsidRPr="00E46796" w:rsidRDefault="0098532C" w:rsidP="0098532C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>Global Recycled Standard (GRS)</w:t>
            </w:r>
          </w:p>
        </w:tc>
        <w:tc>
          <w:tcPr>
            <w:tcW w:w="2742" w:type="dxa"/>
            <w:shd w:val="clear" w:color="auto" w:fill="F2F2F2" w:themeFill="background1" w:themeFillShade="F2"/>
            <w:vAlign w:val="center"/>
          </w:tcPr>
          <w:p w14:paraId="67FAA7AC" w14:textId="678CF4B7" w:rsidR="0098532C" w:rsidRPr="00F76397" w:rsidRDefault="00A52CFE" w:rsidP="0098532C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sz w:val="20"/>
                  <w:szCs w:val="20"/>
                </w:rPr>
                <w:id w:val="-1421875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532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8532C">
              <w:rPr>
                <w:sz w:val="20"/>
                <w:szCs w:val="20"/>
              </w:rPr>
              <w:t xml:space="preserve">   YES/ SIM  </w:t>
            </w:r>
            <w:sdt>
              <w:sdtPr>
                <w:rPr>
                  <w:sz w:val="20"/>
                  <w:szCs w:val="20"/>
                </w:rPr>
                <w:id w:val="1742290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532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8532C">
              <w:rPr>
                <w:sz w:val="20"/>
                <w:szCs w:val="20"/>
              </w:rPr>
              <w:t xml:space="preserve"> NO/ </w:t>
            </w:r>
            <w:r w:rsidR="0098532C" w:rsidRPr="00222D0E">
              <w:rPr>
                <w:sz w:val="20"/>
                <w:szCs w:val="20"/>
              </w:rPr>
              <w:t>NÃO</w:t>
            </w:r>
          </w:p>
        </w:tc>
      </w:tr>
      <w:tr w:rsidR="0098532C" w:rsidRPr="00F76397" w14:paraId="3AB7BD65" w14:textId="77777777" w:rsidTr="0098532C">
        <w:trPr>
          <w:trHeight w:val="288"/>
        </w:trPr>
        <w:tc>
          <w:tcPr>
            <w:tcW w:w="8005" w:type="dxa"/>
            <w:vAlign w:val="center"/>
          </w:tcPr>
          <w:p w14:paraId="7E3BB4D9" w14:textId="006FB2B8" w:rsidR="0098532C" w:rsidRPr="00E46796" w:rsidRDefault="0098532C" w:rsidP="0098532C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>SCS Recycled Content Verification</w:t>
            </w:r>
          </w:p>
        </w:tc>
        <w:tc>
          <w:tcPr>
            <w:tcW w:w="2742" w:type="dxa"/>
            <w:shd w:val="clear" w:color="auto" w:fill="F2F2F2" w:themeFill="background1" w:themeFillShade="F2"/>
            <w:vAlign w:val="center"/>
          </w:tcPr>
          <w:p w14:paraId="5395F3D3" w14:textId="624C1FA4" w:rsidR="0098532C" w:rsidRPr="00F76397" w:rsidRDefault="00A52CFE" w:rsidP="0098532C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sz w:val="20"/>
                  <w:szCs w:val="20"/>
                </w:rPr>
                <w:id w:val="1556201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532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8532C">
              <w:rPr>
                <w:sz w:val="20"/>
                <w:szCs w:val="20"/>
              </w:rPr>
              <w:t xml:space="preserve">   YES/ SIM  </w:t>
            </w:r>
            <w:sdt>
              <w:sdtPr>
                <w:rPr>
                  <w:sz w:val="20"/>
                  <w:szCs w:val="20"/>
                </w:rPr>
                <w:id w:val="-1805923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532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8532C">
              <w:rPr>
                <w:sz w:val="20"/>
                <w:szCs w:val="20"/>
              </w:rPr>
              <w:t xml:space="preserve"> NO/ </w:t>
            </w:r>
            <w:r w:rsidR="0098532C" w:rsidRPr="00222D0E">
              <w:rPr>
                <w:sz w:val="20"/>
                <w:szCs w:val="20"/>
              </w:rPr>
              <w:t>NÃO</w:t>
            </w:r>
          </w:p>
        </w:tc>
      </w:tr>
      <w:tr w:rsidR="0098532C" w:rsidRPr="00F76397" w14:paraId="69DFA362" w14:textId="77777777" w:rsidTr="0098532C">
        <w:trPr>
          <w:trHeight w:val="288"/>
        </w:trPr>
        <w:tc>
          <w:tcPr>
            <w:tcW w:w="8005" w:type="dxa"/>
            <w:vAlign w:val="center"/>
          </w:tcPr>
          <w:p w14:paraId="35E99A11" w14:textId="0CD42724" w:rsidR="0098532C" w:rsidRPr="00E46796" w:rsidRDefault="0098532C" w:rsidP="0098532C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 xml:space="preserve">BSCI Social Audit </w:t>
            </w:r>
          </w:p>
        </w:tc>
        <w:tc>
          <w:tcPr>
            <w:tcW w:w="2742" w:type="dxa"/>
            <w:shd w:val="clear" w:color="auto" w:fill="F2F2F2" w:themeFill="background1" w:themeFillShade="F2"/>
            <w:vAlign w:val="center"/>
          </w:tcPr>
          <w:p w14:paraId="5DC857DD" w14:textId="0B39A021" w:rsidR="0098532C" w:rsidRPr="00F76397" w:rsidRDefault="00A52CFE" w:rsidP="0098532C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sz w:val="20"/>
                  <w:szCs w:val="20"/>
                </w:rPr>
                <w:id w:val="-230926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532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8532C">
              <w:rPr>
                <w:sz w:val="20"/>
                <w:szCs w:val="20"/>
              </w:rPr>
              <w:t xml:space="preserve">   YES/ SIM  </w:t>
            </w:r>
            <w:sdt>
              <w:sdtPr>
                <w:rPr>
                  <w:sz w:val="20"/>
                  <w:szCs w:val="20"/>
                </w:rPr>
                <w:id w:val="86200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532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8532C">
              <w:rPr>
                <w:sz w:val="20"/>
                <w:szCs w:val="20"/>
              </w:rPr>
              <w:t xml:space="preserve"> NO/ </w:t>
            </w:r>
            <w:r w:rsidR="0098532C" w:rsidRPr="00222D0E">
              <w:rPr>
                <w:sz w:val="20"/>
                <w:szCs w:val="20"/>
              </w:rPr>
              <w:t>NÃO</w:t>
            </w:r>
          </w:p>
        </w:tc>
      </w:tr>
      <w:tr w:rsidR="0098532C" w:rsidRPr="00F76397" w14:paraId="218C173A" w14:textId="77777777" w:rsidTr="0098532C">
        <w:trPr>
          <w:trHeight w:val="288"/>
        </w:trPr>
        <w:tc>
          <w:tcPr>
            <w:tcW w:w="8005" w:type="dxa"/>
            <w:vAlign w:val="center"/>
          </w:tcPr>
          <w:p w14:paraId="438BC83C" w14:textId="6E37BE05" w:rsidR="0098532C" w:rsidRPr="00E46796" w:rsidRDefault="0098532C" w:rsidP="0098532C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 xml:space="preserve">SA 8000 Audit </w:t>
            </w:r>
          </w:p>
        </w:tc>
        <w:tc>
          <w:tcPr>
            <w:tcW w:w="2742" w:type="dxa"/>
            <w:shd w:val="clear" w:color="auto" w:fill="F2F2F2" w:themeFill="background1" w:themeFillShade="F2"/>
            <w:vAlign w:val="center"/>
          </w:tcPr>
          <w:p w14:paraId="648D7345" w14:textId="48FA0832" w:rsidR="0098532C" w:rsidRPr="00F76397" w:rsidRDefault="00A52CFE" w:rsidP="0098532C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sz w:val="20"/>
                  <w:szCs w:val="20"/>
                </w:rPr>
                <w:id w:val="90135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532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8532C">
              <w:rPr>
                <w:sz w:val="20"/>
                <w:szCs w:val="20"/>
              </w:rPr>
              <w:t xml:space="preserve">   YES/ SIM  </w:t>
            </w:r>
            <w:sdt>
              <w:sdtPr>
                <w:rPr>
                  <w:sz w:val="20"/>
                  <w:szCs w:val="20"/>
                </w:rPr>
                <w:id w:val="-311335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532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8532C">
              <w:rPr>
                <w:sz w:val="20"/>
                <w:szCs w:val="20"/>
              </w:rPr>
              <w:t xml:space="preserve"> NO/ </w:t>
            </w:r>
            <w:r w:rsidR="0098532C" w:rsidRPr="00222D0E">
              <w:rPr>
                <w:sz w:val="20"/>
                <w:szCs w:val="20"/>
              </w:rPr>
              <w:t>NÃO</w:t>
            </w:r>
          </w:p>
        </w:tc>
      </w:tr>
      <w:tr w:rsidR="0098532C" w:rsidRPr="00F76397" w14:paraId="6E6947E3" w14:textId="77777777" w:rsidTr="0098532C">
        <w:trPr>
          <w:trHeight w:val="288"/>
        </w:trPr>
        <w:tc>
          <w:tcPr>
            <w:tcW w:w="8005" w:type="dxa"/>
            <w:vAlign w:val="center"/>
          </w:tcPr>
          <w:p w14:paraId="1663DAE6" w14:textId="6BADAA1C" w:rsidR="0098532C" w:rsidRPr="00E46796" w:rsidRDefault="0098532C" w:rsidP="0098532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orldwide Responsible Accreditation Program (WRAP)</w:t>
            </w:r>
          </w:p>
        </w:tc>
        <w:tc>
          <w:tcPr>
            <w:tcW w:w="2742" w:type="dxa"/>
            <w:shd w:val="clear" w:color="auto" w:fill="F2F2F2" w:themeFill="background1" w:themeFillShade="F2"/>
            <w:vAlign w:val="center"/>
          </w:tcPr>
          <w:p w14:paraId="0FD16055" w14:textId="55BB9560" w:rsidR="0098532C" w:rsidRPr="00F76397" w:rsidRDefault="00A52CFE" w:rsidP="0098532C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sz w:val="20"/>
                  <w:szCs w:val="20"/>
                </w:rPr>
                <w:id w:val="1602917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532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8532C">
              <w:rPr>
                <w:sz w:val="20"/>
                <w:szCs w:val="20"/>
              </w:rPr>
              <w:t xml:space="preserve">   YES/ SIM  </w:t>
            </w:r>
            <w:sdt>
              <w:sdtPr>
                <w:rPr>
                  <w:sz w:val="20"/>
                  <w:szCs w:val="20"/>
                </w:rPr>
                <w:id w:val="737053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532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8532C">
              <w:rPr>
                <w:sz w:val="20"/>
                <w:szCs w:val="20"/>
              </w:rPr>
              <w:t xml:space="preserve"> NO/ </w:t>
            </w:r>
            <w:r w:rsidR="0098532C" w:rsidRPr="00222D0E">
              <w:rPr>
                <w:sz w:val="20"/>
                <w:szCs w:val="20"/>
              </w:rPr>
              <w:t>NÃO</w:t>
            </w:r>
          </w:p>
        </w:tc>
      </w:tr>
      <w:tr w:rsidR="0098532C" w:rsidRPr="00F76397" w14:paraId="4F575E56" w14:textId="77777777" w:rsidTr="0098532C">
        <w:trPr>
          <w:trHeight w:val="288"/>
        </w:trPr>
        <w:tc>
          <w:tcPr>
            <w:tcW w:w="8005" w:type="dxa"/>
            <w:vAlign w:val="center"/>
          </w:tcPr>
          <w:p w14:paraId="57F7B358" w14:textId="15F35501" w:rsidR="0098532C" w:rsidRPr="00E46796" w:rsidRDefault="0098532C" w:rsidP="0098532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iggs Facilities Environmental Module (FEM)</w:t>
            </w:r>
          </w:p>
        </w:tc>
        <w:tc>
          <w:tcPr>
            <w:tcW w:w="2742" w:type="dxa"/>
            <w:shd w:val="clear" w:color="auto" w:fill="F2F2F2" w:themeFill="background1" w:themeFillShade="F2"/>
            <w:vAlign w:val="center"/>
          </w:tcPr>
          <w:p w14:paraId="54A815C1" w14:textId="786339F5" w:rsidR="0098532C" w:rsidRPr="00F76397" w:rsidRDefault="00A52CFE" w:rsidP="0098532C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sz w:val="20"/>
                  <w:szCs w:val="20"/>
                </w:rPr>
                <w:id w:val="-661380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532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8532C">
              <w:rPr>
                <w:sz w:val="20"/>
                <w:szCs w:val="20"/>
              </w:rPr>
              <w:t xml:space="preserve">   YES/ SIM  </w:t>
            </w:r>
            <w:sdt>
              <w:sdtPr>
                <w:rPr>
                  <w:sz w:val="20"/>
                  <w:szCs w:val="20"/>
                </w:rPr>
                <w:id w:val="2020739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532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8532C">
              <w:rPr>
                <w:sz w:val="20"/>
                <w:szCs w:val="20"/>
              </w:rPr>
              <w:t xml:space="preserve"> NO/ </w:t>
            </w:r>
            <w:r w:rsidR="0098532C" w:rsidRPr="00222D0E">
              <w:rPr>
                <w:sz w:val="20"/>
                <w:szCs w:val="20"/>
              </w:rPr>
              <w:t>NÃO</w:t>
            </w:r>
          </w:p>
        </w:tc>
      </w:tr>
      <w:tr w:rsidR="0098532C" w:rsidRPr="00F76397" w14:paraId="7B24D70B" w14:textId="77777777" w:rsidTr="0098532C">
        <w:trPr>
          <w:trHeight w:val="288"/>
        </w:trPr>
        <w:tc>
          <w:tcPr>
            <w:tcW w:w="8005" w:type="dxa"/>
            <w:vAlign w:val="center"/>
          </w:tcPr>
          <w:p w14:paraId="65CADF2F" w14:textId="24CB3F6A" w:rsidR="0098532C" w:rsidRPr="00E46796" w:rsidRDefault="0098532C" w:rsidP="0098532C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>Higgs Facilities Social Labor Module (FSLM)</w:t>
            </w:r>
          </w:p>
        </w:tc>
        <w:tc>
          <w:tcPr>
            <w:tcW w:w="2742" w:type="dxa"/>
            <w:shd w:val="clear" w:color="auto" w:fill="F2F2F2" w:themeFill="background1" w:themeFillShade="F2"/>
            <w:vAlign w:val="center"/>
          </w:tcPr>
          <w:p w14:paraId="32E0F507" w14:textId="2B78FCEF" w:rsidR="0098532C" w:rsidRPr="00F76397" w:rsidRDefault="00A52CFE" w:rsidP="0098532C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sz w:val="20"/>
                  <w:szCs w:val="20"/>
                </w:rPr>
                <w:id w:val="-1937433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532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8532C">
              <w:rPr>
                <w:sz w:val="20"/>
                <w:szCs w:val="20"/>
              </w:rPr>
              <w:t xml:space="preserve">   YES/ SIM  </w:t>
            </w:r>
            <w:sdt>
              <w:sdtPr>
                <w:rPr>
                  <w:sz w:val="20"/>
                  <w:szCs w:val="20"/>
                </w:rPr>
                <w:id w:val="-283573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532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8532C">
              <w:rPr>
                <w:sz w:val="20"/>
                <w:szCs w:val="20"/>
              </w:rPr>
              <w:t xml:space="preserve"> NO/ </w:t>
            </w:r>
            <w:r w:rsidR="0098532C" w:rsidRPr="00222D0E">
              <w:rPr>
                <w:sz w:val="20"/>
                <w:szCs w:val="20"/>
              </w:rPr>
              <w:t>NÃO</w:t>
            </w:r>
          </w:p>
        </w:tc>
      </w:tr>
      <w:tr w:rsidR="0098532C" w:rsidRPr="00F76397" w14:paraId="216A8B49" w14:textId="77777777" w:rsidTr="0098532C">
        <w:trPr>
          <w:trHeight w:val="288"/>
        </w:trPr>
        <w:tc>
          <w:tcPr>
            <w:tcW w:w="8005" w:type="dxa"/>
            <w:vAlign w:val="center"/>
          </w:tcPr>
          <w:p w14:paraId="1B97B2AB" w14:textId="25AA6322" w:rsidR="0098532C" w:rsidRDefault="0098532C" w:rsidP="0098532C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>Higgs Brand Retail Module (BRM)</w:t>
            </w:r>
          </w:p>
        </w:tc>
        <w:tc>
          <w:tcPr>
            <w:tcW w:w="2742" w:type="dxa"/>
            <w:shd w:val="clear" w:color="auto" w:fill="F2F2F2" w:themeFill="background1" w:themeFillShade="F2"/>
            <w:vAlign w:val="center"/>
          </w:tcPr>
          <w:p w14:paraId="25AE0E62" w14:textId="29F22DC6" w:rsidR="0098532C" w:rsidRDefault="00A52CFE" w:rsidP="0098532C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sz w:val="20"/>
                  <w:szCs w:val="20"/>
                </w:rPr>
                <w:id w:val="1372105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532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8532C">
              <w:rPr>
                <w:sz w:val="20"/>
                <w:szCs w:val="20"/>
              </w:rPr>
              <w:t xml:space="preserve">   YES/ SIM  </w:t>
            </w:r>
            <w:sdt>
              <w:sdtPr>
                <w:rPr>
                  <w:sz w:val="20"/>
                  <w:szCs w:val="20"/>
                </w:rPr>
                <w:id w:val="1040318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532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8532C">
              <w:rPr>
                <w:sz w:val="20"/>
                <w:szCs w:val="20"/>
              </w:rPr>
              <w:t xml:space="preserve"> NO/ </w:t>
            </w:r>
            <w:r w:rsidR="0098532C" w:rsidRPr="00222D0E">
              <w:rPr>
                <w:sz w:val="20"/>
                <w:szCs w:val="20"/>
              </w:rPr>
              <w:t>NÃO</w:t>
            </w:r>
          </w:p>
        </w:tc>
      </w:tr>
      <w:tr w:rsidR="0098532C" w14:paraId="77F92920" w14:textId="77777777" w:rsidTr="0098532C">
        <w:trPr>
          <w:trHeight w:val="288"/>
        </w:trPr>
        <w:tc>
          <w:tcPr>
            <w:tcW w:w="8005" w:type="dxa"/>
            <w:vAlign w:val="center"/>
          </w:tcPr>
          <w:p w14:paraId="11740450" w14:textId="5324E856" w:rsidR="0098532C" w:rsidRPr="0098532C" w:rsidRDefault="0098532C" w:rsidP="0098532C">
            <w:pPr>
              <w:rPr>
                <w:sz w:val="20"/>
                <w:szCs w:val="20"/>
                <w:lang w:val="pt-BR"/>
              </w:rPr>
            </w:pPr>
            <w:r w:rsidRPr="002D142F">
              <w:rPr>
                <w:sz w:val="20"/>
                <w:szCs w:val="20"/>
                <w:lang w:val="pt-BR"/>
              </w:rPr>
              <w:t>Any standard approved against the GSCP social reference code audit? /</w:t>
            </w:r>
            <w:r w:rsidRPr="002D142F">
              <w:rPr>
                <w:lang w:val="pt-BR"/>
              </w:rPr>
              <w:t xml:space="preserve"> </w:t>
            </w:r>
            <w:r w:rsidRPr="002D142F">
              <w:rPr>
                <w:sz w:val="20"/>
                <w:szCs w:val="20"/>
                <w:lang w:val="pt-BR"/>
              </w:rPr>
              <w:t>Algum padrão aprovado em relação à auditoria do código de referência social GSCP?</w:t>
            </w:r>
          </w:p>
        </w:tc>
        <w:tc>
          <w:tcPr>
            <w:tcW w:w="2742" w:type="dxa"/>
            <w:shd w:val="clear" w:color="auto" w:fill="F2F2F2" w:themeFill="background1" w:themeFillShade="F2"/>
            <w:vAlign w:val="center"/>
          </w:tcPr>
          <w:p w14:paraId="2AD63D44" w14:textId="11F913F2" w:rsidR="0098532C" w:rsidRDefault="00A52CFE" w:rsidP="0098532C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sz w:val="20"/>
                  <w:szCs w:val="20"/>
                </w:rPr>
                <w:id w:val="390000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532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8532C">
              <w:rPr>
                <w:sz w:val="20"/>
                <w:szCs w:val="20"/>
              </w:rPr>
              <w:t xml:space="preserve">   YES/ SIM  </w:t>
            </w:r>
            <w:sdt>
              <w:sdtPr>
                <w:rPr>
                  <w:sz w:val="20"/>
                  <w:szCs w:val="20"/>
                </w:rPr>
                <w:id w:val="-810103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532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8532C">
              <w:rPr>
                <w:sz w:val="20"/>
                <w:szCs w:val="20"/>
              </w:rPr>
              <w:t xml:space="preserve"> NO/ </w:t>
            </w:r>
            <w:r w:rsidR="0098532C" w:rsidRPr="00222D0E">
              <w:rPr>
                <w:sz w:val="20"/>
                <w:szCs w:val="20"/>
              </w:rPr>
              <w:t>NÃO</w:t>
            </w:r>
          </w:p>
        </w:tc>
      </w:tr>
      <w:tr w:rsidR="0098532C" w:rsidRPr="00F76397" w14:paraId="13742901" w14:textId="77777777" w:rsidTr="0098532C">
        <w:trPr>
          <w:trHeight w:val="288"/>
        </w:trPr>
        <w:tc>
          <w:tcPr>
            <w:tcW w:w="8005" w:type="dxa"/>
            <w:vAlign w:val="center"/>
          </w:tcPr>
          <w:p w14:paraId="49F21737" w14:textId="77777777" w:rsidR="0098532C" w:rsidRDefault="0098532C" w:rsidP="0098532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y standard approved against the GSCP environmental reference requirement audit? /</w:t>
            </w:r>
          </w:p>
          <w:p w14:paraId="2CAB9F25" w14:textId="67716900" w:rsidR="0098532C" w:rsidRPr="0098532C" w:rsidRDefault="0098532C" w:rsidP="0098532C">
            <w:pPr>
              <w:rPr>
                <w:bCs/>
                <w:sz w:val="20"/>
                <w:szCs w:val="20"/>
                <w:lang w:val="pt-BR" w:eastAsia="zh-CN"/>
              </w:rPr>
            </w:pPr>
            <w:r w:rsidRPr="009935CE">
              <w:rPr>
                <w:sz w:val="20"/>
                <w:szCs w:val="20"/>
                <w:lang w:val="pt-BR"/>
              </w:rPr>
              <w:t>Algum padrão aprovado em relação à auditoria do código de referência social GSCP?</w:t>
            </w:r>
          </w:p>
        </w:tc>
        <w:tc>
          <w:tcPr>
            <w:tcW w:w="2742" w:type="dxa"/>
            <w:shd w:val="clear" w:color="auto" w:fill="F2F2F2" w:themeFill="background1" w:themeFillShade="F2"/>
            <w:vAlign w:val="center"/>
          </w:tcPr>
          <w:p w14:paraId="4F052548" w14:textId="6F9BF7AD" w:rsidR="0098532C" w:rsidRPr="00432A76" w:rsidRDefault="00A52CFE" w:rsidP="0098532C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sz w:val="20"/>
                  <w:szCs w:val="20"/>
                </w:rPr>
                <w:id w:val="863870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532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8532C">
              <w:rPr>
                <w:sz w:val="20"/>
                <w:szCs w:val="20"/>
              </w:rPr>
              <w:t xml:space="preserve">   YES/ SIM  </w:t>
            </w:r>
            <w:sdt>
              <w:sdtPr>
                <w:rPr>
                  <w:sz w:val="20"/>
                  <w:szCs w:val="20"/>
                </w:rPr>
                <w:id w:val="642697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532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8532C">
              <w:rPr>
                <w:sz w:val="20"/>
                <w:szCs w:val="20"/>
              </w:rPr>
              <w:t xml:space="preserve"> NO/ </w:t>
            </w:r>
            <w:r w:rsidR="0098532C" w:rsidRPr="00222D0E">
              <w:rPr>
                <w:sz w:val="20"/>
                <w:szCs w:val="20"/>
              </w:rPr>
              <w:t>NÃO</w:t>
            </w:r>
          </w:p>
        </w:tc>
      </w:tr>
      <w:tr w:rsidR="00D825D7" w:rsidRPr="00684A0E" w14:paraId="38EEA42F" w14:textId="77777777" w:rsidTr="00DB1261">
        <w:trPr>
          <w:trHeight w:val="440"/>
        </w:trPr>
        <w:tc>
          <w:tcPr>
            <w:tcW w:w="10747" w:type="dxa"/>
            <w:gridSpan w:val="2"/>
            <w:shd w:val="clear" w:color="auto" w:fill="DBE5F1" w:themeFill="accent1" w:themeFillTint="33"/>
            <w:vAlign w:val="center"/>
          </w:tcPr>
          <w:p w14:paraId="681641FE" w14:textId="241F87A0" w:rsidR="00D825D7" w:rsidRPr="00684A0E" w:rsidRDefault="00D825D7" w:rsidP="00D825D7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ertification Compliance</w:t>
            </w:r>
            <w:r w:rsidR="001558EA">
              <w:rPr>
                <w:b/>
                <w:sz w:val="20"/>
                <w:szCs w:val="20"/>
                <w:lang w:eastAsia="zh-CN"/>
              </w:rPr>
              <w:t xml:space="preserve">/Sertifika Uygunluğu </w:t>
            </w:r>
          </w:p>
        </w:tc>
      </w:tr>
      <w:tr w:rsidR="00D825D7" w14:paraId="04F515D8" w14:textId="77777777" w:rsidTr="0098532C">
        <w:trPr>
          <w:trHeight w:val="288"/>
        </w:trPr>
        <w:tc>
          <w:tcPr>
            <w:tcW w:w="8005" w:type="dxa"/>
            <w:vAlign w:val="center"/>
          </w:tcPr>
          <w:p w14:paraId="38E49C72" w14:textId="5647E4FF" w:rsidR="00D825D7" w:rsidRPr="00CC5166" w:rsidRDefault="00D825D7" w:rsidP="00D825D7">
            <w:pPr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</w:rPr>
              <w:t xml:space="preserve">Has the organization or any of its facilities been denied certification by another Certification Body? </w:t>
            </w:r>
            <w:r w:rsidRPr="00CC5166">
              <w:rPr>
                <w:sz w:val="20"/>
                <w:szCs w:val="20"/>
                <w:lang w:val="pt-BR"/>
              </w:rPr>
              <w:t xml:space="preserve">If yes, please provide detailed information below. </w:t>
            </w:r>
          </w:p>
          <w:p w14:paraId="1F28E035" w14:textId="279C13A9" w:rsidR="009B29D3" w:rsidRDefault="0098532C" w:rsidP="00D825D7">
            <w:pPr>
              <w:rPr>
                <w:sz w:val="20"/>
                <w:szCs w:val="20"/>
              </w:rPr>
            </w:pPr>
            <w:r w:rsidRPr="0098532C">
              <w:rPr>
                <w:sz w:val="20"/>
                <w:szCs w:val="20"/>
                <w:lang w:val="tr"/>
              </w:rPr>
              <w:t>A organização ou alguma de suas instalações teve a certificação negada por outro Organismo de Certificação? Se sim, forneça informações detalhadas abaixo.</w:t>
            </w:r>
          </w:p>
          <w:p w14:paraId="361D8308" w14:textId="2B8C1A95" w:rsidR="009B29D3" w:rsidRPr="00E46796" w:rsidRDefault="009B29D3" w:rsidP="00D825D7">
            <w:pPr>
              <w:rPr>
                <w:sz w:val="20"/>
                <w:szCs w:val="20"/>
              </w:rPr>
            </w:pPr>
          </w:p>
        </w:tc>
        <w:tc>
          <w:tcPr>
            <w:tcW w:w="2742" w:type="dxa"/>
            <w:shd w:val="clear" w:color="auto" w:fill="F2F2F2" w:themeFill="background1" w:themeFillShade="F2"/>
            <w:vAlign w:val="center"/>
          </w:tcPr>
          <w:p w14:paraId="25388939" w14:textId="0AF32FE7" w:rsidR="00D825D7" w:rsidRDefault="00A52CFE" w:rsidP="00D825D7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sz w:val="20"/>
                  <w:szCs w:val="20"/>
                </w:rPr>
                <w:id w:val="1932010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532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8532C">
              <w:rPr>
                <w:sz w:val="20"/>
                <w:szCs w:val="20"/>
              </w:rPr>
              <w:t xml:space="preserve">   YES/ SIM  </w:t>
            </w:r>
            <w:sdt>
              <w:sdtPr>
                <w:rPr>
                  <w:sz w:val="20"/>
                  <w:szCs w:val="20"/>
                </w:rPr>
                <w:id w:val="1682852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532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8532C">
              <w:rPr>
                <w:sz w:val="20"/>
                <w:szCs w:val="20"/>
              </w:rPr>
              <w:t xml:space="preserve"> NO/ </w:t>
            </w:r>
            <w:r w:rsidR="0098532C" w:rsidRPr="00222D0E">
              <w:rPr>
                <w:sz w:val="20"/>
                <w:szCs w:val="20"/>
              </w:rPr>
              <w:t>NÃO</w:t>
            </w:r>
          </w:p>
        </w:tc>
      </w:tr>
      <w:tr w:rsidR="00D825D7" w:rsidRPr="00F76397" w14:paraId="2B1BBE8E" w14:textId="77777777" w:rsidTr="00DB1261">
        <w:trPr>
          <w:trHeight w:val="728"/>
        </w:trPr>
        <w:tc>
          <w:tcPr>
            <w:tcW w:w="10747" w:type="dxa"/>
            <w:gridSpan w:val="2"/>
          </w:tcPr>
          <w:sdt>
            <w:sdtPr>
              <w:rPr>
                <w:rFonts w:eastAsia="PMingLiU"/>
                <w:sz w:val="20"/>
                <w:szCs w:val="20"/>
                <w:lang w:eastAsia="zh-CN"/>
              </w:rPr>
              <w:id w:val="192510376"/>
              <w:placeholder>
                <w:docPart w:val="F79DD15DE5F84DE0A49823CE4A8ADC89"/>
              </w:placeholder>
            </w:sdtPr>
            <w:sdtEndPr/>
            <w:sdtContent>
              <w:sdt>
                <w:sdtPr>
                  <w:rPr>
                    <w:rFonts w:eastAsia="PMingLiU"/>
                    <w:sz w:val="20"/>
                    <w:szCs w:val="20"/>
                    <w:lang w:eastAsia="zh-CN"/>
                  </w:rPr>
                  <w:id w:val="-963110359"/>
                  <w:placeholder>
                    <w:docPart w:val="2B6EE01F6AAE490C9C01B0D752928099"/>
                  </w:placeholder>
                </w:sdtPr>
                <w:sdtEndPr/>
                <w:sdtContent>
                  <w:sdt>
                    <w:sdtPr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id w:val="-1691831796"/>
                      <w:placeholder>
                        <w:docPart w:val="BF0F674B51634AFCB24169C3662D6CB4"/>
                      </w:placeholder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p w14:paraId="71C086D3" w14:textId="713F025F" w:rsidR="009B29D3" w:rsidRPr="00F43D72" w:rsidRDefault="00F43D72" w:rsidP="003335FE">
                        <w:pPr>
                          <w:rPr>
                            <w:rFonts w:eastAsia="PMingLiU"/>
                            <w:sz w:val="20"/>
                            <w:szCs w:val="20"/>
                            <w:lang w:val="pt-BR" w:eastAsia="zh-CN"/>
                          </w:rPr>
                        </w:pPr>
                        <w:r w:rsidRPr="007C4B46">
                          <w:rPr>
                            <w:rStyle w:val="PlaceholderText"/>
                            <w:sz w:val="20"/>
                            <w:szCs w:val="20"/>
                            <w:lang w:val="tr"/>
                          </w:rPr>
                          <w:t>Clique aqui para inserir texto.</w:t>
                        </w:r>
                      </w:p>
                    </w:sdtContent>
                  </w:sdt>
                </w:sdtContent>
              </w:sdt>
              <w:p w14:paraId="4953B38B" w14:textId="02013974" w:rsidR="00D825D7" w:rsidRPr="00432A76" w:rsidRDefault="00A52CFE" w:rsidP="00D825D7">
                <w:pPr>
                  <w:rPr>
                    <w:bCs/>
                    <w:sz w:val="20"/>
                    <w:szCs w:val="20"/>
                    <w:lang w:eastAsia="zh-CN"/>
                  </w:rPr>
                </w:pPr>
              </w:p>
            </w:sdtContent>
          </w:sdt>
        </w:tc>
      </w:tr>
      <w:tr w:rsidR="009D507A" w:rsidRPr="00F76397" w14:paraId="18754BF4" w14:textId="77777777" w:rsidTr="0098532C">
        <w:trPr>
          <w:trHeight w:val="288"/>
        </w:trPr>
        <w:tc>
          <w:tcPr>
            <w:tcW w:w="8005" w:type="dxa"/>
            <w:vAlign w:val="center"/>
          </w:tcPr>
          <w:p w14:paraId="530C3929" w14:textId="77777777" w:rsidR="009D507A" w:rsidRPr="00CC5166" w:rsidRDefault="009D507A" w:rsidP="00D825D7">
            <w:pPr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</w:rPr>
              <w:t xml:space="preserve">Has the organization or any of its facilities been banned from product certification? </w:t>
            </w:r>
            <w:r w:rsidRPr="00CC5166">
              <w:rPr>
                <w:sz w:val="20"/>
                <w:szCs w:val="20"/>
                <w:lang w:val="pt-BR"/>
              </w:rPr>
              <w:t xml:space="preserve">If yes, please explain below. </w:t>
            </w:r>
          </w:p>
          <w:p w14:paraId="6CD01F88" w14:textId="5F88A035" w:rsidR="005260A8" w:rsidRDefault="004115AB" w:rsidP="00D825D7">
            <w:pPr>
              <w:rPr>
                <w:rFonts w:eastAsia="PMingLiU"/>
                <w:sz w:val="20"/>
                <w:szCs w:val="20"/>
                <w:lang w:eastAsia="zh-CN"/>
              </w:rPr>
            </w:pPr>
            <w:r w:rsidRPr="004115AB">
              <w:rPr>
                <w:sz w:val="20"/>
                <w:szCs w:val="20"/>
                <w:lang w:val="tr"/>
              </w:rPr>
              <w:t>A organização ou alguma de suas instalações foi banida da certificação do produto? Se sim, explique abaixo.</w:t>
            </w:r>
          </w:p>
        </w:tc>
        <w:tc>
          <w:tcPr>
            <w:tcW w:w="2742" w:type="dxa"/>
            <w:vAlign w:val="center"/>
          </w:tcPr>
          <w:p w14:paraId="626A0601" w14:textId="5E1E6CAA" w:rsidR="009D507A" w:rsidRDefault="00A52CFE" w:rsidP="00D825D7">
            <w:pPr>
              <w:rPr>
                <w:rFonts w:eastAsia="PMingLiU"/>
                <w:sz w:val="20"/>
                <w:szCs w:val="20"/>
                <w:lang w:eastAsia="zh-CN"/>
              </w:rPr>
            </w:pPr>
            <w:sdt>
              <w:sdtPr>
                <w:rPr>
                  <w:sz w:val="20"/>
                  <w:szCs w:val="20"/>
                </w:rPr>
                <w:id w:val="1780302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532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8532C">
              <w:rPr>
                <w:sz w:val="20"/>
                <w:szCs w:val="20"/>
              </w:rPr>
              <w:t xml:space="preserve">   YES/ SIM  </w:t>
            </w:r>
            <w:sdt>
              <w:sdtPr>
                <w:rPr>
                  <w:sz w:val="20"/>
                  <w:szCs w:val="20"/>
                </w:rPr>
                <w:id w:val="-601869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532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8532C">
              <w:rPr>
                <w:sz w:val="20"/>
                <w:szCs w:val="20"/>
              </w:rPr>
              <w:t xml:space="preserve"> NO/ </w:t>
            </w:r>
            <w:r w:rsidR="0098532C" w:rsidRPr="00222D0E">
              <w:rPr>
                <w:sz w:val="20"/>
                <w:szCs w:val="20"/>
              </w:rPr>
              <w:t>NÃO</w:t>
            </w:r>
          </w:p>
        </w:tc>
      </w:tr>
      <w:tr w:rsidR="00D825D7" w:rsidRPr="00F76397" w14:paraId="0CF06E4C" w14:textId="77777777" w:rsidTr="00DB1261">
        <w:trPr>
          <w:trHeight w:val="773"/>
        </w:trPr>
        <w:tc>
          <w:tcPr>
            <w:tcW w:w="10747" w:type="dxa"/>
            <w:gridSpan w:val="2"/>
          </w:tcPr>
          <w:sdt>
            <w:sdtPr>
              <w:rPr>
                <w:rFonts w:eastAsia="PMingLiU"/>
                <w:sz w:val="20"/>
                <w:szCs w:val="20"/>
                <w:lang w:eastAsia="zh-CN"/>
              </w:rPr>
              <w:id w:val="1541407997"/>
              <w:placeholder>
                <w:docPart w:val="F64DA98EFBD74D65B86BC780A2881D46"/>
              </w:placeholder>
            </w:sdtPr>
            <w:sdtEndPr/>
            <w:sdtContent>
              <w:sdt>
                <w:sdtPr>
                  <w:rPr>
                    <w:rFonts w:eastAsia="PMingLiU"/>
                    <w:sz w:val="20"/>
                    <w:szCs w:val="20"/>
                    <w:lang w:eastAsia="zh-CN"/>
                  </w:rPr>
                  <w:id w:val="-1330048944"/>
                  <w:placeholder>
                    <w:docPart w:val="9368DDE9AA544CD7A567EE83719990C0"/>
                  </w:placeholder>
                </w:sdtPr>
                <w:sdtEndPr/>
                <w:sdtContent>
                  <w:sdt>
                    <w:sdtPr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id w:val="-1621218061"/>
                      <w:placeholder>
                        <w:docPart w:val="610ABC30B79B436EA1629D8A4229F346"/>
                      </w:placeholder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p w14:paraId="0A206C41" w14:textId="566CBF07" w:rsidR="005260A8" w:rsidRPr="00F43D72" w:rsidRDefault="00F43D72" w:rsidP="009D3534">
                        <w:pPr>
                          <w:rPr>
                            <w:rFonts w:eastAsia="PMingLiU"/>
                            <w:sz w:val="20"/>
                            <w:szCs w:val="20"/>
                            <w:lang w:val="pt-BR" w:eastAsia="zh-CN"/>
                          </w:rPr>
                        </w:pPr>
                        <w:r w:rsidRPr="007C4B46">
                          <w:rPr>
                            <w:rStyle w:val="PlaceholderText"/>
                            <w:sz w:val="20"/>
                            <w:szCs w:val="20"/>
                            <w:lang w:val="tr"/>
                          </w:rPr>
                          <w:t>Clique aqui para inserir texto.</w:t>
                        </w:r>
                      </w:p>
                    </w:sdtContent>
                  </w:sdt>
                </w:sdtContent>
              </w:sdt>
              <w:p w14:paraId="66EF7F38" w14:textId="18E5C19F" w:rsidR="00D825D7" w:rsidRDefault="00A52CFE" w:rsidP="00D825D7">
                <w:pPr>
                  <w:rPr>
                    <w:sz w:val="20"/>
                    <w:szCs w:val="20"/>
                  </w:rPr>
                </w:pPr>
              </w:p>
            </w:sdtContent>
          </w:sdt>
        </w:tc>
      </w:tr>
    </w:tbl>
    <w:p w14:paraId="7FEEFF74" w14:textId="2AD40DF5" w:rsidR="00F27532" w:rsidRDefault="00F27532" w:rsidP="007C0884">
      <w:pPr>
        <w:rPr>
          <w:rFonts w:eastAsia="PMingLiU"/>
          <w:sz w:val="16"/>
          <w:szCs w:val="16"/>
        </w:rPr>
      </w:pPr>
    </w:p>
    <w:p w14:paraId="242828A7" w14:textId="33AC4E6F" w:rsidR="003A61A1" w:rsidRDefault="003A61A1" w:rsidP="007C0884">
      <w:pPr>
        <w:rPr>
          <w:rFonts w:eastAsia="PMingLiU"/>
          <w:sz w:val="16"/>
          <w:szCs w:val="16"/>
        </w:rPr>
      </w:pPr>
    </w:p>
    <w:p w14:paraId="7449C1E7" w14:textId="4CA0A2FE" w:rsidR="003A61A1" w:rsidRDefault="003A61A1" w:rsidP="007C0884">
      <w:pPr>
        <w:rPr>
          <w:rFonts w:eastAsia="PMingLiU"/>
          <w:sz w:val="16"/>
          <w:szCs w:val="16"/>
        </w:rPr>
      </w:pPr>
    </w:p>
    <w:p w14:paraId="4999CFA7" w14:textId="2CC00A4B" w:rsidR="003A61A1" w:rsidRDefault="003A61A1" w:rsidP="007C0884">
      <w:pPr>
        <w:rPr>
          <w:rFonts w:eastAsia="PMingLiU"/>
          <w:sz w:val="16"/>
          <w:szCs w:val="16"/>
        </w:rPr>
      </w:pPr>
    </w:p>
    <w:p w14:paraId="5E57A3CE" w14:textId="77777777" w:rsidR="003A61A1" w:rsidRDefault="003A61A1" w:rsidP="007C0884">
      <w:pPr>
        <w:rPr>
          <w:rFonts w:eastAsia="PMingLiU"/>
          <w:sz w:val="16"/>
          <w:szCs w:val="16"/>
        </w:rPr>
      </w:pPr>
    </w:p>
    <w:p w14:paraId="5BA6A433" w14:textId="22F60F72" w:rsidR="003A61A1" w:rsidRDefault="003A61A1" w:rsidP="007C0884">
      <w:pPr>
        <w:rPr>
          <w:rFonts w:eastAsia="PMingLiU"/>
          <w:sz w:val="16"/>
          <w:szCs w:val="16"/>
        </w:rPr>
      </w:pPr>
    </w:p>
    <w:p w14:paraId="54BB56DD" w14:textId="32003CF2" w:rsidR="003A61A1" w:rsidRDefault="003A61A1" w:rsidP="007C0884">
      <w:pPr>
        <w:rPr>
          <w:rFonts w:eastAsia="PMingLiU"/>
          <w:sz w:val="16"/>
          <w:szCs w:val="16"/>
        </w:rPr>
      </w:pPr>
    </w:p>
    <w:p w14:paraId="4E2ECF87" w14:textId="74DC500C" w:rsidR="003A61A1" w:rsidRDefault="003A61A1" w:rsidP="007C0884">
      <w:pPr>
        <w:rPr>
          <w:rFonts w:eastAsia="PMingLiU"/>
          <w:sz w:val="16"/>
          <w:szCs w:val="16"/>
        </w:rPr>
      </w:pPr>
    </w:p>
    <w:p w14:paraId="42F7CCAD" w14:textId="3773ED7A" w:rsidR="003A61A1" w:rsidRDefault="003A61A1" w:rsidP="007C0884">
      <w:pPr>
        <w:rPr>
          <w:rFonts w:eastAsia="PMingLiU"/>
          <w:sz w:val="16"/>
          <w:szCs w:val="16"/>
        </w:rPr>
      </w:pPr>
    </w:p>
    <w:p w14:paraId="756A38FC" w14:textId="07190952" w:rsidR="003A61A1" w:rsidRDefault="003A61A1" w:rsidP="007C0884">
      <w:pPr>
        <w:rPr>
          <w:rFonts w:eastAsia="PMingLiU"/>
          <w:sz w:val="16"/>
          <w:szCs w:val="16"/>
        </w:rPr>
      </w:pPr>
    </w:p>
    <w:p w14:paraId="6687464F" w14:textId="6EA13564" w:rsidR="003A61A1" w:rsidRDefault="003A61A1" w:rsidP="007C0884">
      <w:pPr>
        <w:rPr>
          <w:rFonts w:eastAsia="PMingLiU"/>
          <w:sz w:val="16"/>
          <w:szCs w:val="16"/>
        </w:rPr>
      </w:pPr>
    </w:p>
    <w:p w14:paraId="398A1E5C" w14:textId="02BB91F5" w:rsidR="003A61A1" w:rsidRDefault="003A61A1" w:rsidP="007C0884">
      <w:pPr>
        <w:rPr>
          <w:rFonts w:eastAsia="PMingLiU"/>
          <w:sz w:val="16"/>
          <w:szCs w:val="16"/>
        </w:rPr>
      </w:pPr>
    </w:p>
    <w:p w14:paraId="70DB1202" w14:textId="1F4EC4CD" w:rsidR="003A61A1" w:rsidRDefault="003A61A1" w:rsidP="007C0884">
      <w:pPr>
        <w:rPr>
          <w:rFonts w:eastAsia="PMingLiU"/>
          <w:sz w:val="16"/>
          <w:szCs w:val="16"/>
        </w:rPr>
      </w:pPr>
    </w:p>
    <w:p w14:paraId="2BE0B06F" w14:textId="65DD627F" w:rsidR="003A61A1" w:rsidRDefault="003A61A1" w:rsidP="007C0884">
      <w:pPr>
        <w:rPr>
          <w:rFonts w:eastAsia="PMingLiU"/>
          <w:sz w:val="16"/>
          <w:szCs w:val="16"/>
        </w:rPr>
      </w:pPr>
    </w:p>
    <w:p w14:paraId="7918899C" w14:textId="3D641FF5" w:rsidR="003A61A1" w:rsidRDefault="003A61A1" w:rsidP="007C0884">
      <w:pPr>
        <w:rPr>
          <w:rFonts w:eastAsia="PMingLiU"/>
          <w:sz w:val="16"/>
          <w:szCs w:val="16"/>
        </w:rPr>
      </w:pPr>
    </w:p>
    <w:p w14:paraId="452ABE43" w14:textId="13D1FC64" w:rsidR="003A61A1" w:rsidRDefault="003A61A1" w:rsidP="007C0884">
      <w:pPr>
        <w:rPr>
          <w:rFonts w:eastAsia="PMingLiU"/>
          <w:sz w:val="16"/>
          <w:szCs w:val="16"/>
        </w:rPr>
      </w:pPr>
    </w:p>
    <w:p w14:paraId="79CC38F4" w14:textId="2AB1E46C" w:rsidR="003A61A1" w:rsidRDefault="003A61A1" w:rsidP="007C0884">
      <w:pPr>
        <w:rPr>
          <w:rFonts w:eastAsia="PMingLiU"/>
          <w:sz w:val="16"/>
          <w:szCs w:val="16"/>
        </w:rPr>
      </w:pPr>
    </w:p>
    <w:p w14:paraId="0594DFC6" w14:textId="3B596EEB" w:rsidR="003A61A1" w:rsidRDefault="003A61A1" w:rsidP="007C0884">
      <w:pPr>
        <w:rPr>
          <w:rFonts w:eastAsia="PMingLiU"/>
          <w:sz w:val="16"/>
          <w:szCs w:val="16"/>
        </w:rPr>
      </w:pPr>
    </w:p>
    <w:p w14:paraId="71010BDA" w14:textId="5030AC45" w:rsidR="003A61A1" w:rsidRDefault="003A61A1" w:rsidP="007C0884">
      <w:pPr>
        <w:rPr>
          <w:rFonts w:eastAsia="PMingLiU"/>
          <w:sz w:val="16"/>
          <w:szCs w:val="16"/>
        </w:rPr>
      </w:pPr>
    </w:p>
    <w:p w14:paraId="764DB97E" w14:textId="77777777" w:rsidR="003A61A1" w:rsidRPr="004730AB" w:rsidRDefault="003A61A1" w:rsidP="007C0884">
      <w:pPr>
        <w:rPr>
          <w:rFonts w:eastAsia="PMingLiU"/>
          <w:sz w:val="16"/>
          <w:szCs w:val="16"/>
        </w:rPr>
      </w:pPr>
    </w:p>
    <w:tbl>
      <w:tblPr>
        <w:tblW w:w="107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3607"/>
        <w:gridCol w:w="1080"/>
        <w:gridCol w:w="738"/>
        <w:gridCol w:w="5345"/>
      </w:tblGrid>
      <w:tr w:rsidR="00F27532" w:rsidRPr="00621996" w14:paraId="04A3FEC5" w14:textId="77777777" w:rsidTr="00DB1261">
        <w:trPr>
          <w:trHeight w:val="683"/>
          <w:jc w:val="center"/>
        </w:trPr>
        <w:tc>
          <w:tcPr>
            <w:tcW w:w="10770" w:type="dxa"/>
            <w:gridSpan w:val="4"/>
            <w:shd w:val="clear" w:color="auto" w:fill="FFFFFF" w:themeFill="background1"/>
            <w:vAlign w:val="center"/>
            <w:hideMark/>
          </w:tcPr>
          <w:p w14:paraId="3F3200B9" w14:textId="5A56DF8C" w:rsidR="00F27532" w:rsidRDefault="00F27532" w:rsidP="00DB1261">
            <w:pPr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183246">
              <w:rPr>
                <w:rFonts w:eastAsia="SimSun"/>
                <w:b/>
                <w:bCs/>
                <w:sz w:val="18"/>
                <w:szCs w:val="18"/>
                <w:lang w:eastAsia="zh-CN"/>
              </w:rPr>
              <w:t>Undersigned confirms that all information in the application form is completely truthful. Knowingly making a false statement on this application may lead to the termination of the certification.</w:t>
            </w:r>
            <w:r w:rsidRPr="004730AB"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 xml:space="preserve"> </w:t>
            </w:r>
          </w:p>
          <w:p w14:paraId="51CAE064" w14:textId="1DD8893F" w:rsidR="001B708B" w:rsidRDefault="00DC285B" w:rsidP="00DB1261">
            <w:pPr>
              <w:rPr>
                <w:b/>
                <w:sz w:val="18"/>
                <w:szCs w:val="18"/>
                <w:lang w:val="tr"/>
              </w:rPr>
            </w:pPr>
            <w:r w:rsidRPr="00DC285B">
              <w:rPr>
                <w:b/>
                <w:sz w:val="18"/>
                <w:szCs w:val="18"/>
                <w:lang w:val="tr"/>
              </w:rPr>
              <w:t>O abaixo assinado confirma que todas as informações contidas no formulário de inscrição são completamente verdadeiras. Fazer conscientemente uma declaração falsa sobre este pedido pode levar ao cancelamento da certificação.</w:t>
            </w:r>
          </w:p>
          <w:p w14:paraId="1715EED6" w14:textId="77777777" w:rsidR="00DC285B" w:rsidRPr="0074048B" w:rsidRDefault="00DC285B" w:rsidP="00DB1261">
            <w:pPr>
              <w:rPr>
                <w:rFonts w:eastAsia="PMingLiU"/>
                <w:b/>
                <w:bCs/>
                <w:sz w:val="18"/>
                <w:szCs w:val="18"/>
                <w:lang w:val="tr"/>
              </w:rPr>
            </w:pPr>
          </w:p>
          <w:p w14:paraId="7C528422" w14:textId="77777777" w:rsidR="00F27532" w:rsidRPr="0074048B" w:rsidRDefault="00F27532" w:rsidP="00DB1261">
            <w:pPr>
              <w:rPr>
                <w:rFonts w:eastAsia="PMingLiU"/>
                <w:b/>
                <w:bCs/>
                <w:lang w:val="tr"/>
              </w:rPr>
            </w:pPr>
          </w:p>
        </w:tc>
      </w:tr>
      <w:tr w:rsidR="00F27532" w:rsidRPr="00621996" w14:paraId="27A72EF5" w14:textId="77777777" w:rsidTr="00DB1261">
        <w:trPr>
          <w:trHeight w:val="360"/>
          <w:jc w:val="center"/>
        </w:trPr>
        <w:tc>
          <w:tcPr>
            <w:tcW w:w="5425" w:type="dxa"/>
            <w:gridSpan w:val="3"/>
            <w:shd w:val="clear" w:color="auto" w:fill="BFBFBF" w:themeFill="background1" w:themeFillShade="BF"/>
            <w:vAlign w:val="center"/>
          </w:tcPr>
          <w:p w14:paraId="22718D21" w14:textId="4019A890" w:rsidR="00F27532" w:rsidRPr="005D4037" w:rsidRDefault="00DC285B" w:rsidP="00DB1261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6F67ED">
              <w:rPr>
                <w:b/>
                <w:sz w:val="20"/>
                <w:szCs w:val="20"/>
                <w:lang w:val="pt-BR"/>
              </w:rPr>
              <w:t>Name of Company/</w:t>
            </w:r>
            <w:r>
              <w:rPr>
                <w:b/>
                <w:sz w:val="20"/>
                <w:szCs w:val="20"/>
                <w:lang w:val="pt-BR"/>
              </w:rPr>
              <w:t xml:space="preserve"> </w:t>
            </w:r>
            <w:r w:rsidRPr="00262FC9">
              <w:rPr>
                <w:b/>
                <w:sz w:val="20"/>
                <w:szCs w:val="20"/>
              </w:rPr>
              <w:t>Nome da companhia</w:t>
            </w:r>
            <w:r w:rsidRPr="006F67ED">
              <w:rPr>
                <w:b/>
                <w:sz w:val="20"/>
                <w:szCs w:val="20"/>
                <w:lang w:val="pt-BR"/>
              </w:rPr>
              <w:t>:</w:t>
            </w:r>
          </w:p>
        </w:tc>
        <w:tc>
          <w:tcPr>
            <w:tcW w:w="5345" w:type="dxa"/>
            <w:shd w:val="clear" w:color="auto" w:fill="BFBFBF" w:themeFill="background1" w:themeFillShade="BF"/>
            <w:vAlign w:val="center"/>
          </w:tcPr>
          <w:p w14:paraId="29FA3738" w14:textId="77777777" w:rsidR="00DC285B" w:rsidRDefault="00DC285B" w:rsidP="00DC285B">
            <w:pPr>
              <w:rPr>
                <w:b/>
                <w:sz w:val="20"/>
                <w:szCs w:val="20"/>
                <w:lang w:val="pt-BR"/>
              </w:rPr>
            </w:pPr>
            <w:r w:rsidRPr="006F67ED">
              <w:rPr>
                <w:b/>
                <w:sz w:val="20"/>
                <w:szCs w:val="20"/>
                <w:lang w:val="pt-BR"/>
              </w:rPr>
              <w:t xml:space="preserve">Company’s Registered Seal/Stamp/ </w:t>
            </w:r>
          </w:p>
          <w:p w14:paraId="7940025A" w14:textId="7F251E81" w:rsidR="00F27532" w:rsidRPr="00DC285B" w:rsidRDefault="00DC285B" w:rsidP="00DC285B">
            <w:pPr>
              <w:rPr>
                <w:rFonts w:eastAsia="PMingLiU"/>
                <w:b/>
                <w:bCs/>
                <w:sz w:val="20"/>
                <w:szCs w:val="20"/>
                <w:lang w:val="pt-BR" w:eastAsia="zh-CN"/>
              </w:rPr>
            </w:pPr>
            <w:r w:rsidRPr="00262FC9">
              <w:rPr>
                <w:b/>
                <w:sz w:val="20"/>
                <w:szCs w:val="20"/>
                <w:lang w:val="pt-BR"/>
              </w:rPr>
              <w:t>Selo/Carimbo Registrado da Empresa</w:t>
            </w:r>
            <w:r w:rsidRPr="006F67ED">
              <w:rPr>
                <w:b/>
                <w:sz w:val="20"/>
                <w:szCs w:val="20"/>
                <w:lang w:val="pt-BR"/>
              </w:rPr>
              <w:t>:</w:t>
            </w:r>
          </w:p>
        </w:tc>
      </w:tr>
      <w:tr w:rsidR="00F27532" w:rsidRPr="00621996" w14:paraId="5794327D" w14:textId="77777777" w:rsidTr="00DB1261">
        <w:trPr>
          <w:trHeight w:val="1079"/>
          <w:jc w:val="center"/>
        </w:trPr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302819498"/>
            <w:placeholder>
              <w:docPart w:val="8EAD68C19FA845B48DADA389F7E467F3"/>
            </w:placeholder>
          </w:sdtPr>
          <w:sdtEndPr/>
          <w:sdtContent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531651975"/>
                <w:placeholder>
                  <w:docPart w:val="A9B7CA4D80FE4F1EBBE9A3A0DA748F8E"/>
                </w:placeholder>
              </w:sdtPr>
              <w:sdtEndPr>
                <w:rPr>
                  <w:bCs w:val="0"/>
                </w:rPr>
              </w:sdtEndPr>
              <w:sdtContent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854876236"/>
                    <w:placeholder>
                      <w:docPart w:val="81716623D5AC4A208EC1ACAAED42A164"/>
                    </w:placeholder>
                  </w:sdtPr>
                  <w:sdtEndPr>
                    <w:rPr>
                      <w:rStyle w:val="PlaceholderText"/>
                      <w:rFonts w:eastAsiaTheme="minorEastAsia"/>
                      <w:bCs w:val="0"/>
                      <w:color w:val="808080"/>
                      <w:lang w:val="tr" w:eastAsia="en-US"/>
                    </w:rPr>
                  </w:sdtEndPr>
                  <w:sdtContent>
                    <w:tc>
                      <w:tcPr>
                        <w:tcW w:w="5425" w:type="dxa"/>
                        <w:gridSpan w:val="3"/>
                        <w:shd w:val="clear" w:color="auto" w:fill="F2F2F2" w:themeFill="background1" w:themeFillShade="F2"/>
                        <w:hideMark/>
                      </w:tcPr>
                      <w:p w14:paraId="53C13502" w14:textId="58F9653A" w:rsidR="00F27532" w:rsidRPr="00F43D72" w:rsidRDefault="00F43D72" w:rsidP="00DB1261">
                        <w:pPr>
                          <w:rPr>
                            <w:rFonts w:eastAsia="PMingLiU"/>
                            <w:b/>
                            <w:sz w:val="20"/>
                            <w:szCs w:val="20"/>
                            <w:lang w:val="pt-BR" w:eastAsia="zh-CN"/>
                          </w:rPr>
                        </w:pPr>
                        <w:r w:rsidRPr="007C4B46">
                          <w:rPr>
                            <w:rStyle w:val="PlaceholderText"/>
                            <w:sz w:val="20"/>
                            <w:szCs w:val="20"/>
                            <w:lang w:val="tr"/>
                          </w:rPr>
                          <w:t>Clique aqui para inserir texto.</w:t>
                        </w:r>
                      </w:p>
                    </w:tc>
                  </w:sdtContent>
                </w:sdt>
              </w:sdtContent>
            </w:sdt>
          </w:sdtContent>
        </w:sdt>
        <w:tc>
          <w:tcPr>
            <w:tcW w:w="5345" w:type="dxa"/>
            <w:shd w:val="clear" w:color="auto" w:fill="F2F2F2" w:themeFill="background1" w:themeFillShade="F2"/>
          </w:tcPr>
          <w:p w14:paraId="361B7CEC" w14:textId="77777777" w:rsidR="00F27532" w:rsidRPr="00F43D72" w:rsidRDefault="00F27532" w:rsidP="00DB1261">
            <w:pPr>
              <w:rPr>
                <w:rFonts w:eastAsia="PMingLiU"/>
                <w:sz w:val="22"/>
                <w:szCs w:val="22"/>
                <w:lang w:val="pt-BR" w:eastAsia="zh-CN"/>
              </w:rPr>
            </w:pPr>
          </w:p>
        </w:tc>
      </w:tr>
      <w:tr w:rsidR="00F27532" w:rsidRPr="005D4037" w14:paraId="2217D339" w14:textId="77777777" w:rsidTr="00DB1261">
        <w:trPr>
          <w:cantSplit/>
          <w:trHeight w:val="323"/>
          <w:jc w:val="center"/>
        </w:trPr>
        <w:tc>
          <w:tcPr>
            <w:tcW w:w="10770" w:type="dxa"/>
            <w:gridSpan w:val="4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6B61CD8F" w14:textId="4F963781" w:rsidR="00F27532" w:rsidRPr="005D4037" w:rsidRDefault="00DC285B" w:rsidP="00DB1261">
            <w:pPr>
              <w:rPr>
                <w:rFonts w:eastAsia="PMingLiU"/>
                <w:b/>
                <w:bCs/>
                <w:sz w:val="22"/>
                <w:szCs w:val="22"/>
                <w:lang w:eastAsia="zh-CN"/>
              </w:rPr>
            </w:pPr>
            <w:r>
              <w:rPr>
                <w:b/>
                <w:sz w:val="20"/>
                <w:szCs w:val="20"/>
              </w:rPr>
              <w:t xml:space="preserve">Authorized Signature/ </w:t>
            </w:r>
            <w:r w:rsidRPr="00262FC9">
              <w:rPr>
                <w:b/>
                <w:sz w:val="20"/>
                <w:szCs w:val="20"/>
              </w:rPr>
              <w:t>Assinatura autorizada</w:t>
            </w:r>
            <w:r>
              <w:rPr>
                <w:b/>
                <w:sz w:val="20"/>
                <w:szCs w:val="20"/>
              </w:rPr>
              <w:t>:</w:t>
            </w:r>
          </w:p>
        </w:tc>
      </w:tr>
      <w:tr w:rsidR="00F27532" w:rsidRPr="004730AB" w14:paraId="6432AE73" w14:textId="77777777" w:rsidTr="00DB1261">
        <w:trPr>
          <w:trHeight w:val="485"/>
          <w:jc w:val="center"/>
        </w:trPr>
        <w:tc>
          <w:tcPr>
            <w:tcW w:w="10770" w:type="dxa"/>
            <w:gridSpan w:val="4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70EF752" w14:textId="77777777" w:rsidR="00F27532" w:rsidRPr="004730AB" w:rsidRDefault="00F27532" w:rsidP="00DB1261">
            <w:pPr>
              <w:rPr>
                <w:rFonts w:eastAsia="PMingLiU"/>
                <w:sz w:val="22"/>
                <w:szCs w:val="22"/>
              </w:rPr>
            </w:pPr>
          </w:p>
        </w:tc>
      </w:tr>
      <w:tr w:rsidR="00DC285B" w:rsidRPr="00621996" w14:paraId="4B1EEA5E" w14:textId="77777777" w:rsidTr="00DB1261">
        <w:trPr>
          <w:cantSplit/>
          <w:trHeight w:val="432"/>
          <w:jc w:val="center"/>
        </w:trPr>
        <w:tc>
          <w:tcPr>
            <w:tcW w:w="3607" w:type="dxa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075B4B52" w14:textId="076991C1" w:rsidR="00DC285B" w:rsidRPr="005D4037" w:rsidRDefault="00DC285B" w:rsidP="00DC285B">
            <w:pPr>
              <w:rPr>
                <w:rFonts w:eastAsia="PMingLiU"/>
                <w:b/>
                <w:bCs/>
                <w:sz w:val="20"/>
                <w:szCs w:val="20"/>
                <w:lang w:eastAsia="zh-TW"/>
              </w:rPr>
            </w:pPr>
            <w:r>
              <w:rPr>
                <w:b/>
                <w:sz w:val="20"/>
                <w:szCs w:val="20"/>
              </w:rPr>
              <w:t xml:space="preserve">Name and Title of the Signatory/ </w:t>
            </w:r>
            <w:r w:rsidRPr="006F67ED">
              <w:rPr>
                <w:b/>
                <w:sz w:val="20"/>
                <w:szCs w:val="20"/>
              </w:rPr>
              <w:t>Nome e Cargo do Signatário</w:t>
            </w:r>
            <w:r>
              <w:rPr>
                <w:b/>
                <w:sz w:val="20"/>
                <w:szCs w:val="20"/>
              </w:rPr>
              <w:t>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747534914"/>
            <w:placeholder>
              <w:docPart w:val="F3E211E1DB124C59AD0F90B68959B60C"/>
            </w:placeholder>
          </w:sdtPr>
          <w:sdtEndPr/>
          <w:sdtContent>
            <w:sdt>
              <w:sdtPr>
                <w:rPr>
                  <w:rFonts w:eastAsia="PMingLiU"/>
                  <w:sz w:val="20"/>
                  <w:szCs w:val="20"/>
                  <w:lang w:eastAsia="zh-CN"/>
                </w:rPr>
                <w:id w:val="150494936"/>
                <w:placeholder>
                  <w:docPart w:val="888E00E68FBB4862A9E64F7D5181F798"/>
                </w:placeholder>
              </w:sdtPr>
              <w:sdtEndPr>
                <w:rPr>
                  <w:rStyle w:val="PlaceholderText"/>
                  <w:rFonts w:eastAsiaTheme="minorEastAsia"/>
                  <w:color w:val="808080"/>
                  <w:lang w:val="tr" w:eastAsia="en-US"/>
                </w:rPr>
              </w:sdtEndPr>
              <w:sdtContent>
                <w:tc>
                  <w:tcPr>
                    <w:tcW w:w="7163" w:type="dxa"/>
                    <w:gridSpan w:val="3"/>
                    <w:shd w:val="clear" w:color="auto" w:fill="F2F2F2" w:themeFill="background1" w:themeFillShade="F2"/>
                    <w:tcMar>
                      <w:top w:w="0" w:type="dxa"/>
                      <w:left w:w="70" w:type="dxa"/>
                      <w:bottom w:w="0" w:type="dxa"/>
                      <w:right w:w="70" w:type="dxa"/>
                    </w:tcMar>
                    <w:vAlign w:val="center"/>
                  </w:tcPr>
                  <w:p w14:paraId="54653E96" w14:textId="76AA0F87" w:rsidR="00DC285B" w:rsidRPr="00F43D72" w:rsidRDefault="00DC285B" w:rsidP="00DC285B">
                    <w:pPr>
                      <w:rPr>
                        <w:rFonts w:eastAsia="PMingLiU"/>
                        <w:sz w:val="20"/>
                        <w:szCs w:val="20"/>
                        <w:lang w:val="pt-BR"/>
                      </w:rPr>
                    </w:pPr>
                    <w:r w:rsidRPr="007C4B46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que aqui para inserir texto.</w:t>
                    </w:r>
                  </w:p>
                </w:tc>
              </w:sdtContent>
            </w:sdt>
          </w:sdtContent>
        </w:sdt>
      </w:tr>
      <w:tr w:rsidR="00DC285B" w:rsidRPr="00621996" w14:paraId="1A33F2BB" w14:textId="77777777" w:rsidTr="00DB1261">
        <w:trPr>
          <w:cantSplit/>
          <w:trHeight w:val="432"/>
          <w:jc w:val="center"/>
        </w:trPr>
        <w:tc>
          <w:tcPr>
            <w:tcW w:w="3607" w:type="dxa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7C11E4DF" w14:textId="1875BDE5" w:rsidR="00DC285B" w:rsidRPr="005D4037" w:rsidRDefault="00DC285B" w:rsidP="00DC285B">
            <w:pPr>
              <w:rPr>
                <w:rFonts w:eastAsia="PMingLiU"/>
                <w:b/>
                <w:bC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/ Data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390887450"/>
            <w:placeholder>
              <w:docPart w:val="A2D7252DFC9B482DB2AE188726DA9C81"/>
            </w:placeholder>
          </w:sdtPr>
          <w:sdtEndPr/>
          <w:sdtContent>
            <w:tc>
              <w:tcPr>
                <w:tcW w:w="7163" w:type="dxa"/>
                <w:gridSpan w:val="3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55863F37" w14:textId="665F07EA" w:rsidR="00DC285B" w:rsidRPr="00F43D72" w:rsidRDefault="00A52CFE" w:rsidP="00DC285B">
                <w:pPr>
                  <w:rPr>
                    <w:rFonts w:eastAsia="PMingLiU"/>
                    <w:sz w:val="20"/>
                    <w:szCs w:val="20"/>
                    <w:lang w:val="pt-BR" w:eastAsia="zh-CN"/>
                  </w:rPr>
                </w:pPr>
                <w:sdt>
                  <w:sdtPr>
                    <w:rPr>
                      <w:rStyle w:val="PlaceholderText"/>
                      <w:sz w:val="20"/>
                      <w:szCs w:val="20"/>
                      <w:lang w:val="tr"/>
                    </w:rPr>
                    <w:id w:val="1439498711"/>
                    <w:placeholder>
                      <w:docPart w:val="C6C59BBC2F394D989BAAEC63CFA16232"/>
                    </w:placeholder>
                  </w:sdtPr>
                  <w:sdtEndPr>
                    <w:rPr>
                      <w:rStyle w:val="PlaceholderText"/>
                    </w:rPr>
                  </w:sdtEndPr>
                  <w:sdtContent>
                    <w:sdt>
                      <w:sdtPr>
                        <w:rPr>
                          <w:rStyle w:val="PlaceholderText"/>
                          <w:sz w:val="20"/>
                          <w:szCs w:val="20"/>
                          <w:lang w:val="tr"/>
                        </w:rPr>
                        <w:id w:val="1325240019"/>
                        <w:placeholder>
                          <w:docPart w:val="D940F23054844FAA9646AA596952A444"/>
                        </w:placeholder>
                      </w:sdtPr>
                      <w:sdtEndPr>
                        <w:rPr>
                          <w:rStyle w:val="PlaceholderText"/>
                        </w:rPr>
                      </w:sdtEndPr>
                      <w:sdtContent>
                        <w:r w:rsidR="00DC285B" w:rsidRPr="007C4B46">
                          <w:rPr>
                            <w:rStyle w:val="PlaceholderText"/>
                            <w:sz w:val="20"/>
                            <w:szCs w:val="20"/>
                            <w:lang w:val="tr"/>
                          </w:rPr>
                          <w:t>Clique aqui para inserir texto</w:t>
                        </w:r>
                      </w:sdtContent>
                    </w:sdt>
                  </w:sdtContent>
                </w:sdt>
                <w:r w:rsidR="00DC285B" w:rsidRPr="00E46796">
                  <w:rPr>
                    <w:rStyle w:val="PlaceholderText"/>
                    <w:sz w:val="20"/>
                    <w:szCs w:val="20"/>
                    <w:lang w:val="tr"/>
                  </w:rPr>
                  <w:t>.</w:t>
                </w:r>
              </w:p>
            </w:tc>
          </w:sdtContent>
        </w:sdt>
      </w:tr>
      <w:tr w:rsidR="00F27532" w:rsidRPr="00621996" w14:paraId="7FCAD990" w14:textId="77777777" w:rsidTr="00DC285B">
        <w:trPr>
          <w:cantSplit/>
          <w:trHeight w:val="512"/>
          <w:jc w:val="center"/>
        </w:trPr>
        <w:tc>
          <w:tcPr>
            <w:tcW w:w="10770" w:type="dxa"/>
            <w:gridSpan w:val="4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21A1230" w14:textId="77777777" w:rsidR="0069134B" w:rsidRDefault="0069134B" w:rsidP="0069134B">
            <w:pPr>
              <w:rPr>
                <w:color w:val="C00000"/>
                <w:sz w:val="18"/>
                <w:szCs w:val="18"/>
              </w:rPr>
            </w:pPr>
            <w:r>
              <w:rPr>
                <w:color w:val="C00000"/>
                <w:sz w:val="18"/>
                <w:szCs w:val="18"/>
              </w:rPr>
              <w:t xml:space="preserve">* If another company is helping with the application, please provide the following information: </w:t>
            </w:r>
          </w:p>
          <w:p w14:paraId="55F3A9ED" w14:textId="3D38688B" w:rsidR="004E7EB3" w:rsidRPr="0069134B" w:rsidRDefault="0069134B" w:rsidP="0069134B">
            <w:pPr>
              <w:rPr>
                <w:rFonts w:eastAsia="PMingLiU"/>
                <w:color w:val="C00000"/>
                <w:sz w:val="18"/>
                <w:szCs w:val="18"/>
                <w:lang w:val="pt-BR"/>
              </w:rPr>
            </w:pPr>
            <w:r w:rsidRPr="00D661E2">
              <w:rPr>
                <w:color w:val="C00000"/>
                <w:sz w:val="18"/>
                <w:szCs w:val="18"/>
                <w:lang w:val="pt-BR"/>
              </w:rPr>
              <w:t>* Se outra empresa estiver ajudando com a inscrição, forneça as seguintes informações:</w:t>
            </w:r>
          </w:p>
        </w:tc>
      </w:tr>
      <w:tr w:rsidR="0069134B" w:rsidRPr="00621996" w14:paraId="0D452787" w14:textId="77777777" w:rsidTr="00444BCB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9D48EDA" w14:textId="77777777" w:rsidR="0069134B" w:rsidRDefault="0069134B" w:rsidP="0069134B">
            <w:pPr>
              <w:rPr>
                <w:b/>
                <w:sz w:val="20"/>
                <w:szCs w:val="20"/>
                <w:lang w:val="pt-BR"/>
              </w:rPr>
            </w:pPr>
            <w:r w:rsidRPr="006F67ED">
              <w:rPr>
                <w:b/>
                <w:sz w:val="20"/>
                <w:szCs w:val="20"/>
                <w:lang w:val="pt-BR"/>
              </w:rPr>
              <w:t xml:space="preserve">Application Representative Company/ </w:t>
            </w:r>
          </w:p>
          <w:p w14:paraId="24095BCE" w14:textId="5A790D65" w:rsidR="0069134B" w:rsidRPr="0069134B" w:rsidRDefault="0069134B" w:rsidP="0069134B">
            <w:pPr>
              <w:rPr>
                <w:rFonts w:eastAsia="PMingLiU"/>
                <w:b/>
                <w:bCs/>
                <w:sz w:val="20"/>
                <w:szCs w:val="20"/>
                <w:lang w:val="pt-BR" w:eastAsia="zh-CN"/>
              </w:rPr>
            </w:pPr>
            <w:r w:rsidRPr="006F67ED">
              <w:rPr>
                <w:b/>
                <w:sz w:val="20"/>
                <w:szCs w:val="20"/>
                <w:lang w:val="pt-BR"/>
              </w:rPr>
              <w:t>Empresa Representante da Aplicação:</w:t>
            </w:r>
          </w:p>
        </w:tc>
        <w:sdt>
          <w:sdtPr>
            <w:rPr>
              <w:rStyle w:val="PlaceholderText"/>
              <w:sz w:val="20"/>
              <w:szCs w:val="20"/>
              <w:lang w:val="tr"/>
            </w:rPr>
            <w:id w:val="-1100325535"/>
            <w:placeholder>
              <w:docPart w:val="C1DADC6A425C49F09EC9D57A477516F4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</w:tcPr>
              <w:p w14:paraId="1613B64B" w14:textId="1459FE72" w:rsidR="0069134B" w:rsidRPr="00F43D72" w:rsidRDefault="0069134B" w:rsidP="0069134B">
                <w:pPr>
                  <w:rPr>
                    <w:rFonts w:eastAsia="PMingLiU"/>
                    <w:sz w:val="20"/>
                    <w:szCs w:val="20"/>
                    <w:lang w:val="pt-BR"/>
                  </w:rPr>
                </w:pPr>
                <w:r w:rsidRPr="00487789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</w:tr>
      <w:tr w:rsidR="0069134B" w:rsidRPr="00621996" w14:paraId="1E2DC055" w14:textId="77777777" w:rsidTr="00444BCB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3A8823D7" w14:textId="77777777" w:rsidR="0069134B" w:rsidRPr="006F67ED" w:rsidRDefault="0069134B" w:rsidP="0069134B">
            <w:pPr>
              <w:rPr>
                <w:b/>
                <w:sz w:val="20"/>
                <w:szCs w:val="20"/>
                <w:lang w:val="pt-BR"/>
              </w:rPr>
            </w:pPr>
            <w:r w:rsidRPr="006F67ED">
              <w:rPr>
                <w:b/>
                <w:sz w:val="20"/>
                <w:szCs w:val="20"/>
                <w:lang w:val="pt-BR"/>
              </w:rPr>
              <w:t xml:space="preserve">Application Representative Contact Name/ </w:t>
            </w:r>
          </w:p>
          <w:p w14:paraId="310A1613" w14:textId="13D3C5F3" w:rsidR="0069134B" w:rsidRPr="0069134B" w:rsidRDefault="0069134B" w:rsidP="0069134B">
            <w:pPr>
              <w:rPr>
                <w:rFonts w:eastAsia="PMingLiU"/>
                <w:b/>
                <w:bCs/>
                <w:sz w:val="20"/>
                <w:szCs w:val="20"/>
                <w:lang w:val="pt-BR" w:eastAsia="zh-CN"/>
              </w:rPr>
            </w:pPr>
            <w:r w:rsidRPr="00D661E2">
              <w:rPr>
                <w:b/>
                <w:sz w:val="20"/>
                <w:szCs w:val="20"/>
                <w:lang w:val="pt-BR"/>
              </w:rPr>
              <w:t>Nome de contato do representante pela Aplicação</w:t>
            </w:r>
            <w:r w:rsidRPr="006F67ED">
              <w:rPr>
                <w:b/>
                <w:sz w:val="20"/>
                <w:szCs w:val="20"/>
                <w:lang w:val="pt-BR"/>
              </w:rPr>
              <w:t>:</w:t>
            </w:r>
          </w:p>
        </w:tc>
        <w:sdt>
          <w:sdtPr>
            <w:rPr>
              <w:rStyle w:val="PlaceholderText"/>
              <w:sz w:val="20"/>
              <w:szCs w:val="20"/>
              <w:lang w:val="tr"/>
            </w:rPr>
            <w:id w:val="477419696"/>
            <w:placeholder>
              <w:docPart w:val="97371AF531D94AEC9C686A9691DFB979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</w:tcPr>
              <w:p w14:paraId="6AFD9AEF" w14:textId="1B734394" w:rsidR="0069134B" w:rsidRPr="00F43D72" w:rsidRDefault="0069134B" w:rsidP="0069134B">
                <w:pPr>
                  <w:rPr>
                    <w:rFonts w:eastAsia="PMingLiU"/>
                    <w:sz w:val="20"/>
                    <w:szCs w:val="20"/>
                    <w:lang w:val="pt-BR"/>
                  </w:rPr>
                </w:pPr>
                <w:r w:rsidRPr="00487789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</w:tr>
      <w:tr w:rsidR="0069134B" w:rsidRPr="00621996" w14:paraId="37BFA554" w14:textId="77777777" w:rsidTr="00444BCB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C3839F2" w14:textId="2E057142" w:rsidR="0069134B" w:rsidRPr="0069134B" w:rsidRDefault="0069134B" w:rsidP="0069134B">
            <w:pPr>
              <w:rPr>
                <w:rFonts w:eastAsia="PMingLiU"/>
                <w:b/>
                <w:bCs/>
                <w:sz w:val="20"/>
                <w:szCs w:val="20"/>
                <w:lang w:val="pt-BR" w:eastAsia="zh-CN"/>
              </w:rPr>
            </w:pPr>
            <w:r w:rsidRPr="006F67ED">
              <w:rPr>
                <w:b/>
                <w:sz w:val="20"/>
                <w:szCs w:val="20"/>
                <w:lang w:val="pt-BR"/>
              </w:rPr>
              <w:t xml:space="preserve">Application Representative Contact Email/ </w:t>
            </w:r>
            <w:r w:rsidRPr="00D661E2">
              <w:rPr>
                <w:b/>
                <w:sz w:val="20"/>
                <w:szCs w:val="20"/>
                <w:lang w:val="pt-BR"/>
              </w:rPr>
              <w:t>E-mail de contato do representante da Aplicação</w:t>
            </w:r>
            <w:r w:rsidRPr="006F67ED">
              <w:rPr>
                <w:b/>
                <w:sz w:val="20"/>
                <w:szCs w:val="20"/>
                <w:lang w:val="pt-BR"/>
              </w:rPr>
              <w:t>:</w:t>
            </w:r>
          </w:p>
        </w:tc>
        <w:sdt>
          <w:sdtPr>
            <w:rPr>
              <w:rStyle w:val="PlaceholderText"/>
              <w:sz w:val="20"/>
              <w:szCs w:val="20"/>
              <w:lang w:val="tr"/>
            </w:rPr>
            <w:id w:val="-1395575880"/>
            <w:placeholder>
              <w:docPart w:val="8E41EFD7A9424CB89120BDDC218A787B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</w:tcPr>
              <w:p w14:paraId="7413D42D" w14:textId="3B2EC905" w:rsidR="0069134B" w:rsidRPr="00F43D72" w:rsidRDefault="0069134B" w:rsidP="0069134B">
                <w:pPr>
                  <w:rPr>
                    <w:rFonts w:eastAsia="PMingLiU"/>
                    <w:sz w:val="20"/>
                    <w:szCs w:val="20"/>
                    <w:lang w:val="pt-BR"/>
                  </w:rPr>
                </w:pPr>
                <w:r w:rsidRPr="00487789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</w:tr>
    </w:tbl>
    <w:p w14:paraId="19F7E492" w14:textId="5F0A081A" w:rsidR="00A37A9F" w:rsidRPr="00F43D72" w:rsidRDefault="00A37A9F" w:rsidP="007C0884">
      <w:pPr>
        <w:rPr>
          <w:rFonts w:eastAsia="PMingLiU"/>
          <w:sz w:val="16"/>
          <w:szCs w:val="16"/>
          <w:lang w:val="pt-BR" w:eastAsia="zh-TW"/>
        </w:rPr>
      </w:pPr>
    </w:p>
    <w:sectPr w:rsidR="00A37A9F" w:rsidRPr="00F43D72" w:rsidSect="00E05BB2">
      <w:type w:val="continuous"/>
      <w:pgSz w:w="11909" w:h="16834" w:code="9"/>
      <w:pgMar w:top="360" w:right="576" w:bottom="245" w:left="576" w:header="18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DE0F84" w14:textId="77777777" w:rsidR="00A52CFE" w:rsidRDefault="00A52CFE">
      <w:r>
        <w:separator/>
      </w:r>
    </w:p>
  </w:endnote>
  <w:endnote w:type="continuationSeparator" w:id="0">
    <w:p w14:paraId="61A0E0B7" w14:textId="77777777" w:rsidR="00A52CFE" w:rsidRDefault="00A52C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C1F8E" w14:textId="03FFCD3D" w:rsidR="00CB4252" w:rsidRPr="00994734" w:rsidRDefault="00CB4252">
    <w:pPr>
      <w:rPr>
        <w:sz w:val="18"/>
        <w:szCs w:val="18"/>
      </w:rPr>
    </w:pPr>
  </w:p>
  <w:tbl>
    <w:tblPr>
      <w:tblStyle w:val="TableGrid"/>
      <w:tblW w:w="1098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1E0" w:firstRow="1" w:lastRow="1" w:firstColumn="1" w:lastColumn="1" w:noHBand="0" w:noVBand="0"/>
    </w:tblPr>
    <w:tblGrid>
      <w:gridCol w:w="4770"/>
      <w:gridCol w:w="4770"/>
      <w:gridCol w:w="1440"/>
    </w:tblGrid>
    <w:tr w:rsidR="003A61A1" w14:paraId="04B861C9" w14:textId="77777777" w:rsidTr="009A20CB">
      <w:trPr>
        <w:trHeight w:val="180"/>
      </w:trPr>
      <w:tc>
        <w:tcPr>
          <w:tcW w:w="4770" w:type="dxa"/>
          <w:vMerge w:val="restart"/>
          <w:shd w:val="clear" w:color="auto" w:fill="0060AF"/>
        </w:tcPr>
        <w:p w14:paraId="0CA5BEB9" w14:textId="77777777" w:rsidR="003A61A1" w:rsidRDefault="003A61A1" w:rsidP="003A61A1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</w:p>
        <w:p w14:paraId="4D926EDC" w14:textId="77777777" w:rsidR="003A61A1" w:rsidRPr="0074048B" w:rsidRDefault="003A61A1" w:rsidP="003A61A1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  <w:lang w:val="sv-SE"/>
            </w:rPr>
          </w:pPr>
          <w:r w:rsidRPr="0074048B">
            <w:rPr>
              <w:b/>
              <w:color w:val="FFFFFF" w:themeColor="background1"/>
              <w:sz w:val="18"/>
              <w:szCs w:val="18"/>
              <w:lang w:val="sv-SE"/>
            </w:rPr>
            <w:t xml:space="preserve">Global: </w:t>
          </w:r>
          <w:r w:rsidRPr="0074048B">
            <w:rPr>
              <w:bCs/>
              <w:color w:val="FFFFFF" w:themeColor="background1"/>
              <w:sz w:val="18"/>
              <w:szCs w:val="18"/>
              <w:lang w:val="sv-SE"/>
            </w:rPr>
            <w:t>audits@idfl.com</w:t>
          </w:r>
        </w:p>
        <w:p w14:paraId="05B3DBD8" w14:textId="77777777" w:rsidR="003A61A1" w:rsidRPr="0074048B" w:rsidRDefault="003A61A1" w:rsidP="003A61A1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  <w:lang w:val="sv-SE"/>
            </w:rPr>
          </w:pPr>
          <w:r w:rsidRPr="0074048B">
            <w:rPr>
              <w:b/>
              <w:color w:val="FFFFFF" w:themeColor="background1"/>
              <w:sz w:val="18"/>
              <w:szCs w:val="18"/>
              <w:lang w:val="sv-SE"/>
            </w:rPr>
            <w:t xml:space="preserve">IDFL Salt Lake: </w:t>
          </w:r>
          <w:r w:rsidRPr="0074048B">
            <w:rPr>
              <w:bCs/>
              <w:color w:val="FFFFFF" w:themeColor="background1"/>
              <w:sz w:val="18"/>
              <w:szCs w:val="18"/>
              <w:lang w:val="sv-SE"/>
            </w:rPr>
            <w:t>na.audits@idfl.com</w:t>
          </w:r>
        </w:p>
        <w:p w14:paraId="6005B2DA" w14:textId="77777777" w:rsidR="003A61A1" w:rsidRPr="00CC5166" w:rsidRDefault="003A61A1" w:rsidP="003A61A1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CC5166">
            <w:rPr>
              <w:b/>
              <w:color w:val="FFFFFF" w:themeColor="background1"/>
              <w:sz w:val="18"/>
              <w:szCs w:val="18"/>
            </w:rPr>
            <w:t xml:space="preserve">IDFL Europe: </w:t>
          </w:r>
          <w:r w:rsidRPr="00CC5166">
            <w:rPr>
              <w:color w:val="FFFFFF" w:themeColor="background1"/>
              <w:sz w:val="18"/>
              <w:szCs w:val="18"/>
            </w:rPr>
            <w:t>eu</w:t>
          </w:r>
          <w:r w:rsidRPr="00CC5166">
            <w:rPr>
              <w:bCs/>
              <w:color w:val="FFFFFF" w:themeColor="background1"/>
              <w:sz w:val="18"/>
              <w:szCs w:val="18"/>
            </w:rPr>
            <w:t>.audits@idfl.com</w:t>
          </w:r>
        </w:p>
        <w:p w14:paraId="55AB36AD" w14:textId="77777777" w:rsidR="003A61A1" w:rsidRPr="003601DF" w:rsidRDefault="003A61A1" w:rsidP="003A61A1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Turkey: </w:t>
          </w:r>
          <w:r w:rsidRPr="003601DF">
            <w:rPr>
              <w:color w:val="FFFFFF" w:themeColor="background1"/>
              <w:sz w:val="18"/>
              <w:szCs w:val="18"/>
            </w:rPr>
            <w:t>turkey</w:t>
          </w:r>
          <w:r w:rsidRPr="003601DF">
            <w:rPr>
              <w:bCs/>
              <w:color w:val="FFFFFF" w:themeColor="background1"/>
              <w:sz w:val="18"/>
              <w:szCs w:val="18"/>
            </w:rPr>
            <w:t>@idfl.com</w:t>
          </w:r>
        </w:p>
        <w:p w14:paraId="2B4717DA" w14:textId="34163B0A" w:rsidR="003A61A1" w:rsidRPr="00CC5166" w:rsidRDefault="003A61A1" w:rsidP="003A61A1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  <w:lang w:val="pt-BR"/>
            </w:rPr>
          </w:pPr>
          <w:r w:rsidRPr="00CC5166">
            <w:rPr>
              <w:b/>
              <w:color w:val="FFFFFF" w:themeColor="background1"/>
              <w:sz w:val="18"/>
              <w:szCs w:val="18"/>
              <w:lang w:val="pt-BR"/>
            </w:rPr>
            <w:t xml:space="preserve">IDFL Pakistan: </w:t>
          </w:r>
          <w:r w:rsidRPr="00CC5166">
            <w:rPr>
              <w:bCs/>
              <w:color w:val="FFFFFF" w:themeColor="background1"/>
              <w:sz w:val="18"/>
              <w:szCs w:val="18"/>
              <w:lang w:val="pt-BR"/>
            </w:rPr>
            <w:t>pakistan@idfl.com</w:t>
          </w:r>
        </w:p>
        <w:p w14:paraId="678931CF" w14:textId="45E57263" w:rsidR="003A61A1" w:rsidRPr="003E2900" w:rsidRDefault="003A61A1" w:rsidP="003A61A1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  <w:lang w:val="pt-BR"/>
            </w:rPr>
          </w:pPr>
          <w:r w:rsidRPr="003E2900">
            <w:rPr>
              <w:b/>
              <w:color w:val="FFFFFF" w:themeColor="background1"/>
              <w:sz w:val="18"/>
              <w:szCs w:val="18"/>
              <w:lang w:val="pt-BR"/>
            </w:rPr>
            <w:t>IDFL Ukraine:</w:t>
          </w:r>
          <w:r w:rsidRPr="003E2900">
            <w:rPr>
              <w:bCs/>
              <w:color w:val="FFFFFF" w:themeColor="background1"/>
              <w:sz w:val="18"/>
              <w:szCs w:val="18"/>
              <w:lang w:val="pt-BR"/>
            </w:rPr>
            <w:t xml:space="preserve"> </w:t>
          </w:r>
          <w:hyperlink r:id="rId1" w:history="1">
            <w:r w:rsidR="003E2900" w:rsidRPr="00CC5166">
              <w:rPr>
                <w:bCs/>
                <w:color w:val="FFFFFF" w:themeColor="background1"/>
                <w:sz w:val="18"/>
                <w:szCs w:val="18"/>
                <w:lang w:val="pt-BR"/>
              </w:rPr>
              <w:t>ukraine@idfl.com</w:t>
            </w:r>
          </w:hyperlink>
        </w:p>
        <w:p w14:paraId="0E621CBB" w14:textId="77777777" w:rsidR="003E2900" w:rsidRPr="008872BB" w:rsidRDefault="003E2900" w:rsidP="003E29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  <w:tab w:val="left" w:pos="2880"/>
              <w:tab w:val="left" w:pos="5580"/>
            </w:tabs>
            <w:rPr>
              <w:color w:val="FFFFFF"/>
              <w:sz w:val="18"/>
              <w:szCs w:val="18"/>
              <w:lang w:val="pt-BR"/>
            </w:rPr>
          </w:pPr>
          <w:r w:rsidRPr="008872BB">
            <w:rPr>
              <w:b/>
              <w:color w:val="FFFFFF"/>
              <w:sz w:val="18"/>
              <w:szCs w:val="18"/>
              <w:lang w:val="pt-BR"/>
            </w:rPr>
            <w:t>IDFL Portugal:</w:t>
          </w:r>
          <w:r w:rsidRPr="008872BB">
            <w:rPr>
              <w:color w:val="FFFFFF"/>
              <w:sz w:val="18"/>
              <w:szCs w:val="18"/>
              <w:lang w:val="pt-BR"/>
            </w:rPr>
            <w:t xml:space="preserve"> portugal@idfl.com</w:t>
          </w:r>
        </w:p>
        <w:p w14:paraId="7AC832F8" w14:textId="03FEF853" w:rsidR="003E2900" w:rsidRPr="003E2900" w:rsidRDefault="003E2900" w:rsidP="003A61A1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  <w:lang w:val="pt-BR"/>
            </w:rPr>
          </w:pPr>
        </w:p>
      </w:tc>
      <w:tc>
        <w:tcPr>
          <w:tcW w:w="4770" w:type="dxa"/>
          <w:vMerge w:val="restart"/>
          <w:shd w:val="clear" w:color="auto" w:fill="0060AF"/>
        </w:tcPr>
        <w:p w14:paraId="40172375" w14:textId="77777777" w:rsidR="003A61A1" w:rsidRPr="003E2900" w:rsidRDefault="003A61A1" w:rsidP="003A61A1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  <w:lang w:val="pt-BR"/>
            </w:rPr>
          </w:pPr>
        </w:p>
        <w:p w14:paraId="52B823AF" w14:textId="77777777" w:rsidR="003A61A1" w:rsidRPr="003601DF" w:rsidRDefault="003A61A1" w:rsidP="003A61A1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China: </w:t>
          </w:r>
          <w:r w:rsidRPr="003601DF">
            <w:rPr>
              <w:bCs/>
              <w:color w:val="FFFFFF" w:themeColor="background1"/>
              <w:sz w:val="18"/>
              <w:szCs w:val="18"/>
            </w:rPr>
            <w:t>audits@idfl.com</w:t>
          </w:r>
        </w:p>
        <w:p w14:paraId="7D3DC4CA" w14:textId="77777777" w:rsidR="003A61A1" w:rsidRPr="003601DF" w:rsidRDefault="003A61A1" w:rsidP="003A61A1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Taipei: </w:t>
          </w:r>
          <w:r w:rsidRPr="003601DF">
            <w:rPr>
              <w:color w:val="FFFFFF" w:themeColor="background1"/>
              <w:sz w:val="18"/>
              <w:szCs w:val="18"/>
            </w:rPr>
            <w:t>tw</w:t>
          </w:r>
          <w:r w:rsidRPr="003601DF">
            <w:rPr>
              <w:bCs/>
              <w:color w:val="FFFFFF" w:themeColor="background1"/>
              <w:sz w:val="18"/>
              <w:szCs w:val="18"/>
            </w:rPr>
            <w:t>.audits@idfl.com</w:t>
          </w:r>
        </w:p>
        <w:p w14:paraId="45B37FE1" w14:textId="77777777" w:rsidR="003A61A1" w:rsidRPr="003601DF" w:rsidRDefault="003A61A1" w:rsidP="003A61A1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Vietnam: </w:t>
          </w:r>
          <w:r w:rsidRPr="003601DF">
            <w:rPr>
              <w:color w:val="FFFFFF" w:themeColor="background1"/>
              <w:sz w:val="18"/>
              <w:szCs w:val="18"/>
            </w:rPr>
            <w:t>vn.audits</w:t>
          </w:r>
          <w:r w:rsidRPr="003601DF">
            <w:rPr>
              <w:bCs/>
              <w:color w:val="FFFFFF" w:themeColor="background1"/>
              <w:sz w:val="18"/>
              <w:szCs w:val="18"/>
            </w:rPr>
            <w:t>@idfl.com</w:t>
          </w:r>
        </w:p>
        <w:p w14:paraId="123DB661" w14:textId="77777777" w:rsidR="003A61A1" w:rsidRPr="0074048B" w:rsidRDefault="003A61A1" w:rsidP="003A61A1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  <w:lang w:val="pt-BR"/>
            </w:rPr>
          </w:pPr>
          <w:r w:rsidRPr="0074048B">
            <w:rPr>
              <w:b/>
              <w:color w:val="FFFFFF" w:themeColor="background1"/>
              <w:sz w:val="18"/>
              <w:szCs w:val="18"/>
              <w:lang w:val="pt-BR"/>
            </w:rPr>
            <w:t xml:space="preserve">IDFL India: </w:t>
          </w:r>
          <w:r w:rsidRPr="0074048B">
            <w:rPr>
              <w:bCs/>
              <w:color w:val="FFFFFF" w:themeColor="background1"/>
              <w:sz w:val="18"/>
              <w:szCs w:val="18"/>
              <w:lang w:val="pt-BR"/>
            </w:rPr>
            <w:t>india@idfl.com</w:t>
          </w:r>
        </w:p>
        <w:p w14:paraId="648A6055" w14:textId="77777777" w:rsidR="003A61A1" w:rsidRPr="0074048B" w:rsidRDefault="003A61A1" w:rsidP="003A61A1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  <w:lang w:val="pt-BR"/>
            </w:rPr>
          </w:pPr>
          <w:r w:rsidRPr="0074048B">
            <w:rPr>
              <w:b/>
              <w:color w:val="FFFFFF" w:themeColor="background1"/>
              <w:sz w:val="18"/>
              <w:szCs w:val="18"/>
              <w:lang w:val="pt-BR"/>
            </w:rPr>
            <w:t>IDFL Bangladesh:</w:t>
          </w:r>
          <w:r w:rsidRPr="0074048B">
            <w:rPr>
              <w:bCs/>
              <w:color w:val="FFFFFF" w:themeColor="background1"/>
              <w:sz w:val="18"/>
              <w:szCs w:val="18"/>
              <w:lang w:val="pt-BR"/>
            </w:rPr>
            <w:t xml:space="preserve"> bangladesh@idfl.com</w:t>
          </w:r>
        </w:p>
        <w:p w14:paraId="2B9E8674" w14:textId="77777777" w:rsidR="003A61A1" w:rsidRDefault="003A61A1" w:rsidP="003A61A1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811D89">
            <w:rPr>
              <w:b/>
              <w:color w:val="FFFFFF" w:themeColor="background1"/>
              <w:sz w:val="18"/>
              <w:szCs w:val="18"/>
            </w:rPr>
            <w:t>IDFL Africa:</w:t>
          </w:r>
          <w:r>
            <w:rPr>
              <w:bCs/>
              <w:color w:val="FFFFFF" w:themeColor="background1"/>
              <w:sz w:val="18"/>
              <w:szCs w:val="18"/>
            </w:rPr>
            <w:t xml:space="preserve"> </w:t>
          </w:r>
          <w:r w:rsidRPr="002D46EC">
            <w:rPr>
              <w:bCs/>
              <w:color w:val="FFFFFF" w:themeColor="background1"/>
              <w:sz w:val="18"/>
              <w:szCs w:val="18"/>
            </w:rPr>
            <w:t>africa@idfl.com</w:t>
          </w:r>
        </w:p>
        <w:p w14:paraId="016A7116" w14:textId="4A2BF3DE" w:rsidR="003A61A1" w:rsidRPr="003601DF" w:rsidRDefault="003A61A1" w:rsidP="003A61A1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20"/>
            <w:rPr>
              <w:rFonts w:ascii="Arial Narrow" w:hAnsi="Arial Narrow"/>
              <w:b/>
              <w:color w:val="FFFFFF" w:themeColor="background1"/>
              <w:sz w:val="18"/>
              <w:szCs w:val="18"/>
            </w:rPr>
          </w:pPr>
        </w:p>
      </w:tc>
      <w:tc>
        <w:tcPr>
          <w:tcW w:w="1440" w:type="dxa"/>
          <w:shd w:val="clear" w:color="auto" w:fill="0060AF"/>
          <w:vAlign w:val="center"/>
        </w:tcPr>
        <w:p w14:paraId="7C19CC1D" w14:textId="15052508" w:rsidR="003A61A1" w:rsidRPr="009A20CB" w:rsidRDefault="003A61A1" w:rsidP="003A61A1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00" w:beforeAutospacing="1"/>
            <w:jc w:val="right"/>
            <w:rPr>
              <w:b/>
              <w:color w:val="FFFFFF" w:themeColor="background1"/>
              <w:sz w:val="18"/>
              <w:szCs w:val="18"/>
            </w:rPr>
          </w:pPr>
          <w:r w:rsidRPr="009A20CB">
            <w:rPr>
              <w:rFonts w:eastAsia="SimSun"/>
              <w:b/>
              <w:color w:val="FFFFFF" w:themeColor="background1"/>
              <w:sz w:val="18"/>
              <w:szCs w:val="18"/>
              <w:lang w:eastAsia="zh-CN"/>
            </w:rPr>
            <w:t>www.idfl.com</w:t>
          </w:r>
        </w:p>
      </w:tc>
    </w:tr>
    <w:tr w:rsidR="00CB4252" w14:paraId="1443AEAD" w14:textId="77777777" w:rsidTr="009A20CB">
      <w:trPr>
        <w:trHeight w:val="867"/>
      </w:trPr>
      <w:tc>
        <w:tcPr>
          <w:tcW w:w="4770" w:type="dxa"/>
          <w:vMerge/>
          <w:shd w:val="clear" w:color="auto" w:fill="0060AF"/>
        </w:tcPr>
        <w:p w14:paraId="09D82443" w14:textId="77777777" w:rsidR="00CB4252" w:rsidRPr="003F4431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jc w:val="center"/>
            <w:rPr>
              <w:b/>
              <w:color w:val="FF0000"/>
            </w:rPr>
          </w:pPr>
        </w:p>
      </w:tc>
      <w:tc>
        <w:tcPr>
          <w:tcW w:w="4770" w:type="dxa"/>
          <w:vMerge/>
          <w:shd w:val="clear" w:color="auto" w:fill="0060AF"/>
        </w:tcPr>
        <w:p w14:paraId="4EC5CAE2" w14:textId="03485B03" w:rsidR="00CB4252" w:rsidRPr="003F4431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jc w:val="center"/>
            <w:rPr>
              <w:b/>
              <w:color w:val="FF0000"/>
            </w:rPr>
          </w:pPr>
        </w:p>
      </w:tc>
      <w:tc>
        <w:tcPr>
          <w:tcW w:w="1440" w:type="dxa"/>
          <w:shd w:val="clear" w:color="auto" w:fill="0060AF"/>
          <w:vAlign w:val="center"/>
        </w:tcPr>
        <w:p w14:paraId="07826364" w14:textId="60DB0E70" w:rsidR="00CB4252" w:rsidRPr="009A20CB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rStyle w:val="PageNumber"/>
              <w:b/>
              <w:color w:val="FFFFFF" w:themeColor="background1"/>
              <w:sz w:val="20"/>
              <w:szCs w:val="20"/>
            </w:rPr>
          </w:pPr>
          <w:r w:rsidRPr="009A20CB">
            <w:rPr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 xml:space="preserve">Page 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begin"/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instrText xml:space="preserve"> PAGE </w:instrTex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separate"/>
          </w:r>
          <w:r w:rsidRPr="009A20CB">
            <w:rPr>
              <w:rStyle w:val="PageNumber"/>
              <w:b/>
              <w:noProof/>
              <w:color w:val="FFFFFF" w:themeColor="background1"/>
              <w:sz w:val="20"/>
              <w:szCs w:val="20"/>
            </w:rPr>
            <w:t>3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end"/>
          </w:r>
          <w:r w:rsidRPr="009A20CB">
            <w:rPr>
              <w:rStyle w:val="PageNumber"/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 xml:space="preserve"> of 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begin"/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instrText xml:space="preserve"> NUMPAGES </w:instrTex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separate"/>
          </w:r>
          <w:r w:rsidRPr="009A20CB">
            <w:rPr>
              <w:rStyle w:val="PageNumber"/>
              <w:b/>
              <w:noProof/>
              <w:color w:val="FFFFFF" w:themeColor="background1"/>
              <w:sz w:val="20"/>
              <w:szCs w:val="20"/>
            </w:rPr>
            <w:t>5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end"/>
          </w:r>
        </w:p>
        <w:p w14:paraId="302B9D70" w14:textId="348483AF" w:rsidR="00CB4252" w:rsidRPr="009A20CB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b/>
              <w:color w:val="FFFFFF" w:themeColor="background1"/>
              <w:sz w:val="16"/>
              <w:szCs w:val="16"/>
            </w:rPr>
          </w:pPr>
          <w:r w:rsidRPr="009A20CB">
            <w:rPr>
              <w:rFonts w:eastAsia="SimSun"/>
              <w:b/>
              <w:color w:val="FFFFFF" w:themeColor="background1"/>
              <w:sz w:val="16"/>
              <w:szCs w:val="16"/>
              <w:lang w:eastAsia="zh-CN"/>
            </w:rPr>
            <w:t>© IDFL</w:t>
          </w:r>
        </w:p>
      </w:tc>
    </w:tr>
  </w:tbl>
  <w:p w14:paraId="0390E64A" w14:textId="77777777" w:rsidR="00432A76" w:rsidRPr="00B87BDD" w:rsidRDefault="00432A76" w:rsidP="003B535D">
    <w:pPr>
      <w:pStyle w:val="Footer"/>
      <w:tabs>
        <w:tab w:val="clear" w:pos="4320"/>
        <w:tab w:val="left" w:pos="2880"/>
        <w:tab w:val="left" w:pos="5580"/>
      </w:tabs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B5A8CE" w14:textId="77777777" w:rsidR="00A52CFE" w:rsidRDefault="00A52CFE">
      <w:r>
        <w:separator/>
      </w:r>
    </w:p>
  </w:footnote>
  <w:footnote w:type="continuationSeparator" w:id="0">
    <w:p w14:paraId="605D4EDF" w14:textId="77777777" w:rsidR="00A52CFE" w:rsidRDefault="00A52C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B53FD" w14:textId="77777777" w:rsidR="00432A76" w:rsidRPr="00B87BDD" w:rsidRDefault="00432A76">
    <w:pPr>
      <w:pStyle w:val="Header"/>
      <w:rPr>
        <w:sz w:val="16"/>
        <w:szCs w:val="16"/>
      </w:rPr>
    </w:pPr>
  </w:p>
  <w:tbl>
    <w:tblPr>
      <w:tblStyle w:val="TableGrid"/>
      <w:tblW w:w="9090" w:type="dxa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1348"/>
      <w:gridCol w:w="9301"/>
    </w:tblGrid>
    <w:tr w:rsidR="00432A76" w14:paraId="14989B7F" w14:textId="77777777" w:rsidTr="00E16B2E">
      <w:trPr>
        <w:trHeight w:val="986"/>
      </w:trPr>
      <w:tc>
        <w:tcPr>
          <w:tcW w:w="1980" w:type="dxa"/>
          <w:vAlign w:val="center"/>
        </w:tcPr>
        <w:p w14:paraId="0C31D686" w14:textId="77777777" w:rsidR="00432A76" w:rsidRPr="00EF2DAB" w:rsidRDefault="00432A76" w:rsidP="007E77DC">
          <w:pPr>
            <w:pStyle w:val="Header"/>
            <w:jc w:val="center"/>
            <w:rPr>
              <w:rFonts w:asciiTheme="majorHAnsi" w:hAnsiTheme="majorHAnsi"/>
              <w:b/>
              <w:sz w:val="36"/>
              <w:szCs w:val="36"/>
              <w:lang w:eastAsia="zh-CN"/>
            </w:rPr>
          </w:pPr>
          <w:r>
            <w:rPr>
              <w:rFonts w:asciiTheme="majorHAnsi" w:hAnsiTheme="majorHAnsi"/>
              <w:b/>
              <w:noProof/>
              <w:sz w:val="36"/>
              <w:szCs w:val="36"/>
              <w:lang w:eastAsia="zh-CN"/>
            </w:rPr>
            <w:drawing>
              <wp:inline distT="0" distB="0" distL="0" distR="0" wp14:anchorId="5859FE69" wp14:editId="0F81DF0F">
                <wp:extent cx="731520" cy="568095"/>
                <wp:effectExtent l="0" t="0" r="0" b="3810"/>
                <wp:docPr id="4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DFL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1520" cy="5680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10" w:type="dxa"/>
          <w:vAlign w:val="center"/>
        </w:tcPr>
        <w:tbl>
          <w:tblPr>
            <w:tblStyle w:val="TableGrid"/>
            <w:tblW w:w="9241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373"/>
            <w:gridCol w:w="4868"/>
          </w:tblGrid>
          <w:tr w:rsidR="00731A53" w14:paraId="744CF9AF" w14:textId="77777777" w:rsidTr="00731A53">
            <w:tc>
              <w:tcPr>
                <w:tcW w:w="4373" w:type="dxa"/>
                <w:vAlign w:val="center"/>
              </w:tcPr>
              <w:p w14:paraId="4D859FF3" w14:textId="06E88096" w:rsidR="00731A53" w:rsidRPr="00E16B2E" w:rsidRDefault="00731A53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36"/>
                    <w:lang w:eastAsia="zh-CN"/>
                  </w:rPr>
                </w:pPr>
                <w:r w:rsidRPr="00183246">
                  <w:rPr>
                    <w:rFonts w:ascii="Arial Black" w:eastAsia="SimSun" w:hAnsi="Arial Black"/>
                    <w:b/>
                    <w:sz w:val="28"/>
                    <w:szCs w:val="36"/>
                    <w:lang w:eastAsia="zh-CN"/>
                  </w:rPr>
                  <w:t>APPLICATION</w:t>
                </w:r>
                <w:r>
                  <w:rPr>
                    <w:rFonts w:ascii="Arial Black" w:eastAsia="SimSun" w:hAnsi="Arial Black"/>
                    <w:b/>
                    <w:sz w:val="28"/>
                    <w:szCs w:val="36"/>
                    <w:lang w:eastAsia="zh-CN"/>
                  </w:rPr>
                  <w:t>/</w:t>
                </w:r>
                <w:r w:rsidRPr="001C0E81">
                  <w:rPr>
                    <w:rFonts w:ascii="Arial Black" w:eastAsia="Arial Black" w:hAnsi="Arial Black" w:cs="Arial Black"/>
                    <w:b/>
                    <w:color w:val="000000"/>
                    <w:sz w:val="28"/>
                    <w:szCs w:val="28"/>
                  </w:rPr>
                  <w:t xml:space="preserve"> INSCRIÇÃO</w:t>
                </w:r>
              </w:p>
            </w:tc>
            <w:tc>
              <w:tcPr>
                <w:tcW w:w="4868" w:type="dxa"/>
                <w:vMerge w:val="restart"/>
              </w:tcPr>
              <w:p w14:paraId="766B5D82" w14:textId="0EB68C06" w:rsidR="00731A53" w:rsidRDefault="00731A53" w:rsidP="00731A53">
                <w:pPr>
                  <w:pStyle w:val="Header"/>
                  <w:ind w:hanging="368"/>
                  <w:jc w:val="right"/>
                  <w:rPr>
                    <w:bCs/>
                    <w:sz w:val="16"/>
                    <w:szCs w:val="16"/>
                    <w:lang w:eastAsia="zh-CN"/>
                  </w:rPr>
                </w:pPr>
                <w:r>
                  <w:rPr>
                    <w:bCs/>
                    <w:sz w:val="16"/>
                    <w:szCs w:val="16"/>
                    <w:lang w:eastAsia="zh-CN"/>
                  </w:rPr>
                  <w:t>I</w:t>
                </w:r>
                <w:r w:rsidRPr="00E64057">
                  <w:rPr>
                    <w:bCs/>
                    <w:sz w:val="16"/>
                    <w:szCs w:val="16"/>
                    <w:lang w:eastAsia="zh-CN"/>
                  </w:rPr>
                  <w:t>DFL-FF-GRS01</w:t>
                </w:r>
                <w:r>
                  <w:rPr>
                    <w:bCs/>
                    <w:sz w:val="16"/>
                    <w:szCs w:val="16"/>
                    <w:lang w:eastAsia="zh-CN"/>
                  </w:rPr>
                  <w:t xml:space="preserve"> – GRS_RCS Application Form EN-PTv1.0</w:t>
                </w:r>
              </w:p>
              <w:p w14:paraId="17AF624A" w14:textId="6340B3B0" w:rsidR="00731A53" w:rsidRPr="00E16B2E" w:rsidRDefault="00731A53" w:rsidP="00731A53">
                <w:pPr>
                  <w:pStyle w:val="Header"/>
                  <w:jc w:val="right"/>
                  <w:rPr>
                    <w:bCs/>
                    <w:sz w:val="16"/>
                    <w:szCs w:val="16"/>
                    <w:lang w:eastAsia="zh-CN"/>
                  </w:rPr>
                </w:pPr>
                <w:r>
                  <w:rPr>
                    <w:bCs/>
                    <w:sz w:val="16"/>
                    <w:szCs w:val="16"/>
                    <w:lang w:eastAsia="zh-CN"/>
                  </w:rPr>
                  <w:t xml:space="preserve">Date: </w:t>
                </w:r>
                <w:r w:rsidR="00284295">
                  <w:rPr>
                    <w:bCs/>
                    <w:sz w:val="16"/>
                    <w:szCs w:val="16"/>
                    <w:lang w:eastAsia="zh-CN"/>
                  </w:rPr>
                  <w:t>27 June 2022</w:t>
                </w:r>
              </w:p>
              <w:p w14:paraId="1A561AC0" w14:textId="1B498D71" w:rsidR="00731A53" w:rsidRPr="00E16B2E" w:rsidRDefault="00731A53" w:rsidP="00731A53">
                <w:pPr>
                  <w:pStyle w:val="Header"/>
                  <w:jc w:val="right"/>
                  <w:rPr>
                    <w:rFonts w:ascii="Arial Black" w:hAnsi="Arial Black"/>
                    <w:bCs/>
                    <w:sz w:val="14"/>
                    <w:szCs w:val="14"/>
                    <w:lang w:eastAsia="zh-CN"/>
                  </w:rPr>
                </w:pPr>
                <w:r w:rsidRPr="00183246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 </w:t>
                </w:r>
              </w:p>
            </w:tc>
          </w:tr>
          <w:tr w:rsidR="00731A53" w14:paraId="024CD481" w14:textId="77777777" w:rsidTr="00731A53">
            <w:tc>
              <w:tcPr>
                <w:tcW w:w="4373" w:type="dxa"/>
              </w:tcPr>
              <w:p w14:paraId="69A5BF8C" w14:textId="77777777" w:rsidR="00731A53" w:rsidRDefault="00731A53" w:rsidP="007E77DC">
                <w:pPr>
                  <w:pStyle w:val="Header"/>
                  <w:rPr>
                    <w:rFonts w:eastAsia="SimSun"/>
                    <w:b/>
                    <w:sz w:val="20"/>
                    <w:lang w:eastAsia="zh-CN"/>
                  </w:rPr>
                </w:pPr>
                <w:r>
                  <w:rPr>
                    <w:rFonts w:eastAsia="SimSun"/>
                    <w:b/>
                    <w:sz w:val="20"/>
                    <w:lang w:eastAsia="zh-CN"/>
                  </w:rPr>
                  <w:t>Global Recycled Standard (GRS)</w:t>
                </w:r>
              </w:p>
              <w:p w14:paraId="375A68C3" w14:textId="39C3658A" w:rsidR="00731A53" w:rsidRPr="00E16B2E" w:rsidRDefault="00731A53" w:rsidP="007E77DC">
                <w:pPr>
                  <w:pStyle w:val="Header"/>
                  <w:rPr>
                    <w:b/>
                    <w:sz w:val="20"/>
                    <w:lang w:eastAsia="zh-CN"/>
                  </w:rPr>
                </w:pPr>
                <w:r>
                  <w:rPr>
                    <w:b/>
                    <w:sz w:val="20"/>
                    <w:lang w:eastAsia="zh-CN"/>
                  </w:rPr>
                  <w:t>Recycled Claim Standard (RCS)</w:t>
                </w:r>
              </w:p>
            </w:tc>
            <w:tc>
              <w:tcPr>
                <w:tcW w:w="4868" w:type="dxa"/>
                <w:vMerge/>
              </w:tcPr>
              <w:p w14:paraId="2271C986" w14:textId="3D445683" w:rsidR="00731A53" w:rsidRPr="00E16B2E" w:rsidRDefault="00731A53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28"/>
                    <w:lang w:eastAsia="zh-CN"/>
                  </w:rPr>
                </w:pPr>
              </w:p>
            </w:tc>
          </w:tr>
        </w:tbl>
        <w:p w14:paraId="5A51EF25" w14:textId="617EAE2B" w:rsidR="00432A76" w:rsidRPr="006A51D4" w:rsidRDefault="00432A76" w:rsidP="00E16B2E">
          <w:pPr>
            <w:pStyle w:val="Header"/>
            <w:rPr>
              <w:b/>
              <w:sz w:val="20"/>
              <w:lang w:eastAsia="zh-CN"/>
            </w:rPr>
          </w:pPr>
        </w:p>
      </w:tc>
    </w:tr>
  </w:tbl>
  <w:p w14:paraId="3D92254A" w14:textId="3C6E78C0" w:rsidR="00432A76" w:rsidRPr="007E77DC" w:rsidRDefault="00432A76" w:rsidP="004F0019">
    <w:pPr>
      <w:pStyle w:val="Header"/>
      <w:rPr>
        <w:sz w:val="18"/>
        <w:lang w:eastAsia="zh-CN"/>
      </w:rPr>
    </w:pPr>
    <w:r w:rsidRPr="00183246">
      <w:rPr>
        <w:rFonts w:eastAsia="PMingLiU"/>
        <w:sz w:val="18"/>
        <w:lang w:eastAsia="zh-CN"/>
      </w:rPr>
      <w:tab/>
    </w:r>
    <w:r w:rsidRPr="00183246">
      <w:rPr>
        <w:rFonts w:eastAsia="PMingLiU"/>
        <w:sz w:val="18"/>
        <w:lang w:eastAsia="zh-CN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CF2DA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D95DEF"/>
    <w:multiLevelType w:val="hybridMultilevel"/>
    <w:tmpl w:val="B776C1F8"/>
    <w:lvl w:ilvl="0" w:tplc="C88C4E86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3D77B9C"/>
    <w:multiLevelType w:val="multilevel"/>
    <w:tmpl w:val="C79E6B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08D4535D"/>
    <w:multiLevelType w:val="hybridMultilevel"/>
    <w:tmpl w:val="DB9203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6B7426"/>
    <w:multiLevelType w:val="hybridMultilevel"/>
    <w:tmpl w:val="6D107044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A6C7BC1"/>
    <w:multiLevelType w:val="hybridMultilevel"/>
    <w:tmpl w:val="68FC1C78"/>
    <w:lvl w:ilvl="0" w:tplc="A1581E2E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AE648D3"/>
    <w:multiLevelType w:val="hybridMultilevel"/>
    <w:tmpl w:val="1772A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2B715E"/>
    <w:multiLevelType w:val="hybridMultilevel"/>
    <w:tmpl w:val="A9989E90"/>
    <w:lvl w:ilvl="0" w:tplc="24624A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9F7E3F"/>
    <w:multiLevelType w:val="multilevel"/>
    <w:tmpl w:val="F08023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12632138"/>
    <w:multiLevelType w:val="hybridMultilevel"/>
    <w:tmpl w:val="3556786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58B1D44"/>
    <w:multiLevelType w:val="hybridMultilevel"/>
    <w:tmpl w:val="FB2C6194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32418A"/>
    <w:multiLevelType w:val="hybridMultilevel"/>
    <w:tmpl w:val="20EAF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A320C5"/>
    <w:multiLevelType w:val="hybridMultilevel"/>
    <w:tmpl w:val="A6FE0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0E302A"/>
    <w:multiLevelType w:val="hybridMultilevel"/>
    <w:tmpl w:val="DD582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A64FB2"/>
    <w:multiLevelType w:val="hybridMultilevel"/>
    <w:tmpl w:val="5DCCD040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22217C66"/>
    <w:multiLevelType w:val="hybridMultilevel"/>
    <w:tmpl w:val="75BE8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195F1A"/>
    <w:multiLevelType w:val="hybridMultilevel"/>
    <w:tmpl w:val="409E7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EB5B6B"/>
    <w:multiLevelType w:val="hybridMultilevel"/>
    <w:tmpl w:val="A94EAF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9618F3"/>
    <w:multiLevelType w:val="hybridMultilevel"/>
    <w:tmpl w:val="231EBBF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403F88"/>
    <w:multiLevelType w:val="hybridMultilevel"/>
    <w:tmpl w:val="F74A9510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D022FB"/>
    <w:multiLevelType w:val="hybridMultilevel"/>
    <w:tmpl w:val="430EFA1A"/>
    <w:lvl w:ilvl="0" w:tplc="F9DE59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A55349"/>
    <w:multiLevelType w:val="hybridMultilevel"/>
    <w:tmpl w:val="E2FEB9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6637C0"/>
    <w:multiLevelType w:val="hybridMultilevel"/>
    <w:tmpl w:val="810C1A28"/>
    <w:lvl w:ilvl="0" w:tplc="38E8AF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54504DA3"/>
    <w:multiLevelType w:val="multilevel"/>
    <w:tmpl w:val="31E0CE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577311AE"/>
    <w:multiLevelType w:val="hybridMultilevel"/>
    <w:tmpl w:val="F3FCC42A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597234DD"/>
    <w:multiLevelType w:val="hybridMultilevel"/>
    <w:tmpl w:val="91143DCE"/>
    <w:lvl w:ilvl="0" w:tplc="9DE62812">
      <w:start w:val="1"/>
      <w:numFmt w:val="bullet"/>
      <w:lvlText w:val="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9B4227E"/>
    <w:multiLevelType w:val="hybridMultilevel"/>
    <w:tmpl w:val="985A6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EF62A4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C872CC"/>
    <w:multiLevelType w:val="hybridMultilevel"/>
    <w:tmpl w:val="62085758"/>
    <w:lvl w:ilvl="0" w:tplc="24624A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236628"/>
    <w:multiLevelType w:val="multilevel"/>
    <w:tmpl w:val="B05C60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9" w15:restartNumberingAfterBreak="0">
    <w:nsid w:val="5EEB2C06"/>
    <w:multiLevelType w:val="hybridMultilevel"/>
    <w:tmpl w:val="4474800A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F04FF2"/>
    <w:multiLevelType w:val="hybridMultilevel"/>
    <w:tmpl w:val="900801B0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A31002"/>
    <w:multiLevelType w:val="hybridMultilevel"/>
    <w:tmpl w:val="B5C83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15357F"/>
    <w:multiLevelType w:val="hybridMultilevel"/>
    <w:tmpl w:val="F702A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5E7ADE"/>
    <w:multiLevelType w:val="hybridMultilevel"/>
    <w:tmpl w:val="C5A01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4E7A0A"/>
    <w:multiLevelType w:val="hybridMultilevel"/>
    <w:tmpl w:val="5C905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923771"/>
    <w:multiLevelType w:val="hybridMultilevel"/>
    <w:tmpl w:val="5022BC8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136647C"/>
    <w:multiLevelType w:val="hybridMultilevel"/>
    <w:tmpl w:val="26785748"/>
    <w:lvl w:ilvl="0" w:tplc="6682F560">
      <w:start w:val="5"/>
      <w:numFmt w:val="bullet"/>
      <w:lvlText w:val=""/>
      <w:lvlJc w:val="left"/>
      <w:pPr>
        <w:ind w:left="360" w:hanging="360"/>
      </w:pPr>
      <w:rPr>
        <w:rFonts w:ascii="Wingdings" w:eastAsia="PMingLiU" w:hAnsi="Wingdings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76085D34"/>
    <w:multiLevelType w:val="hybridMultilevel"/>
    <w:tmpl w:val="A84C06AE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E0526E"/>
    <w:multiLevelType w:val="hybridMultilevel"/>
    <w:tmpl w:val="9BD0E988"/>
    <w:lvl w:ilvl="0" w:tplc="9DE62812">
      <w:start w:val="1"/>
      <w:numFmt w:val="bullet"/>
      <w:lvlText w:val="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850735C"/>
    <w:multiLevelType w:val="hybridMultilevel"/>
    <w:tmpl w:val="E2E2778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8B91DF6"/>
    <w:multiLevelType w:val="hybridMultilevel"/>
    <w:tmpl w:val="0FA235DC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B13384"/>
    <w:multiLevelType w:val="hybridMultilevel"/>
    <w:tmpl w:val="7096AC8C"/>
    <w:lvl w:ilvl="0" w:tplc="F9DE59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8646523">
    <w:abstractNumId w:val="0"/>
  </w:num>
  <w:num w:numId="2" w16cid:durableId="382563930">
    <w:abstractNumId w:val="25"/>
  </w:num>
  <w:num w:numId="3" w16cid:durableId="162428510">
    <w:abstractNumId w:val="38"/>
  </w:num>
  <w:num w:numId="4" w16cid:durableId="456341293">
    <w:abstractNumId w:val="3"/>
  </w:num>
  <w:num w:numId="5" w16cid:durableId="1990085530">
    <w:abstractNumId w:val="21"/>
  </w:num>
  <w:num w:numId="6" w16cid:durableId="1728602102">
    <w:abstractNumId w:val="17"/>
  </w:num>
  <w:num w:numId="7" w16cid:durableId="1821769997">
    <w:abstractNumId w:val="9"/>
  </w:num>
  <w:num w:numId="8" w16cid:durableId="1762098225">
    <w:abstractNumId w:val="15"/>
  </w:num>
  <w:num w:numId="9" w16cid:durableId="1968506974">
    <w:abstractNumId w:val="32"/>
  </w:num>
  <w:num w:numId="10" w16cid:durableId="326904324">
    <w:abstractNumId w:val="13"/>
  </w:num>
  <w:num w:numId="11" w16cid:durableId="1384987047">
    <w:abstractNumId w:val="16"/>
  </w:num>
  <w:num w:numId="12" w16cid:durableId="1644037819">
    <w:abstractNumId w:val="30"/>
  </w:num>
  <w:num w:numId="13" w16cid:durableId="93479798">
    <w:abstractNumId w:val="29"/>
  </w:num>
  <w:num w:numId="14" w16cid:durableId="819150033">
    <w:abstractNumId w:val="37"/>
  </w:num>
  <w:num w:numId="15" w16cid:durableId="1831558266">
    <w:abstractNumId w:val="19"/>
  </w:num>
  <w:num w:numId="16" w16cid:durableId="263272570">
    <w:abstractNumId w:val="10"/>
  </w:num>
  <w:num w:numId="17" w16cid:durableId="171334000">
    <w:abstractNumId w:val="40"/>
  </w:num>
  <w:num w:numId="18" w16cid:durableId="423384103">
    <w:abstractNumId w:val="5"/>
  </w:num>
  <w:num w:numId="19" w16cid:durableId="132218299">
    <w:abstractNumId w:val="4"/>
  </w:num>
  <w:num w:numId="20" w16cid:durableId="240606852">
    <w:abstractNumId w:val="24"/>
  </w:num>
  <w:num w:numId="21" w16cid:durableId="325519897">
    <w:abstractNumId w:val="14"/>
  </w:num>
  <w:num w:numId="22" w16cid:durableId="2066104401">
    <w:abstractNumId w:val="22"/>
  </w:num>
  <w:num w:numId="23" w16cid:durableId="1041441247">
    <w:abstractNumId w:val="31"/>
  </w:num>
  <w:num w:numId="24" w16cid:durableId="1332098543">
    <w:abstractNumId w:val="39"/>
  </w:num>
  <w:num w:numId="25" w16cid:durableId="593981039">
    <w:abstractNumId w:val="27"/>
  </w:num>
  <w:num w:numId="26" w16cid:durableId="707266956">
    <w:abstractNumId w:val="7"/>
  </w:num>
  <w:num w:numId="27" w16cid:durableId="716854139">
    <w:abstractNumId w:val="35"/>
  </w:num>
  <w:num w:numId="28" w16cid:durableId="230701553">
    <w:abstractNumId w:val="6"/>
  </w:num>
  <w:num w:numId="29" w16cid:durableId="1641839292">
    <w:abstractNumId w:val="33"/>
  </w:num>
  <w:num w:numId="30" w16cid:durableId="690956034">
    <w:abstractNumId w:val="26"/>
  </w:num>
  <w:num w:numId="31" w16cid:durableId="1762752708">
    <w:abstractNumId w:val="41"/>
  </w:num>
  <w:num w:numId="32" w16cid:durableId="363942860">
    <w:abstractNumId w:val="20"/>
  </w:num>
  <w:num w:numId="33" w16cid:durableId="1822380374">
    <w:abstractNumId w:val="12"/>
  </w:num>
  <w:num w:numId="34" w16cid:durableId="1418015941">
    <w:abstractNumId w:val="36"/>
  </w:num>
  <w:num w:numId="35" w16cid:durableId="1190292606">
    <w:abstractNumId w:val="18"/>
  </w:num>
  <w:num w:numId="36" w16cid:durableId="1330401212">
    <w:abstractNumId w:val="1"/>
  </w:num>
  <w:num w:numId="37" w16cid:durableId="1668484404">
    <w:abstractNumId w:val="34"/>
  </w:num>
  <w:num w:numId="38" w16cid:durableId="1783067563">
    <w:abstractNumId w:val="11"/>
  </w:num>
  <w:num w:numId="39" w16cid:durableId="1735004949">
    <w:abstractNumId w:val="28"/>
  </w:num>
  <w:num w:numId="40" w16cid:durableId="55234814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568224721">
    <w:abstractNumId w:val="23"/>
  </w:num>
  <w:num w:numId="42" w16cid:durableId="7121940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2002192479">
    <w:abstractNumId w:val="2"/>
  </w:num>
  <w:num w:numId="44" w16cid:durableId="6927246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190609370">
    <w:abstractNumId w:val="8"/>
  </w:num>
  <w:num w:numId="46" w16cid:durableId="129139591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VvNAXxAKeshc1FbyfPQJnb6vdjGBggYblGNpG8EVAgMB2hBePcW9Yht6g5+QEClwI0pQn1fxaeLaU2adxVf0Hg==" w:salt="C6o41Ijl0Wtb9OBs7ptCJw==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Mbc0BRLGQJ6Jko5ScGpxcWZ+HkiBYS0AjnpPwywAAAA="/>
  </w:docVars>
  <w:rsids>
    <w:rsidRoot w:val="00BF53C7"/>
    <w:rsid w:val="000012A4"/>
    <w:rsid w:val="00001522"/>
    <w:rsid w:val="00003DC9"/>
    <w:rsid w:val="0000458D"/>
    <w:rsid w:val="000045E2"/>
    <w:rsid w:val="00005860"/>
    <w:rsid w:val="000058BA"/>
    <w:rsid w:val="00011BC7"/>
    <w:rsid w:val="000127C7"/>
    <w:rsid w:val="00012C1C"/>
    <w:rsid w:val="00014769"/>
    <w:rsid w:val="000150F2"/>
    <w:rsid w:val="0001797E"/>
    <w:rsid w:val="00017B62"/>
    <w:rsid w:val="0002078D"/>
    <w:rsid w:val="0002185C"/>
    <w:rsid w:val="00022E19"/>
    <w:rsid w:val="0002353D"/>
    <w:rsid w:val="00024180"/>
    <w:rsid w:val="0002425E"/>
    <w:rsid w:val="0002515D"/>
    <w:rsid w:val="00026391"/>
    <w:rsid w:val="00030BA8"/>
    <w:rsid w:val="00032845"/>
    <w:rsid w:val="00033004"/>
    <w:rsid w:val="0003314B"/>
    <w:rsid w:val="00036844"/>
    <w:rsid w:val="000370EC"/>
    <w:rsid w:val="00040706"/>
    <w:rsid w:val="00042676"/>
    <w:rsid w:val="000433A9"/>
    <w:rsid w:val="00045109"/>
    <w:rsid w:val="00045D7B"/>
    <w:rsid w:val="0004648E"/>
    <w:rsid w:val="000475F0"/>
    <w:rsid w:val="00050E4D"/>
    <w:rsid w:val="000548DB"/>
    <w:rsid w:val="000575B7"/>
    <w:rsid w:val="0006277C"/>
    <w:rsid w:val="00064A5D"/>
    <w:rsid w:val="00064BF4"/>
    <w:rsid w:val="00065A92"/>
    <w:rsid w:val="000663BF"/>
    <w:rsid w:val="00070788"/>
    <w:rsid w:val="00071CC9"/>
    <w:rsid w:val="0007282F"/>
    <w:rsid w:val="0007381C"/>
    <w:rsid w:val="00075120"/>
    <w:rsid w:val="00077575"/>
    <w:rsid w:val="00083650"/>
    <w:rsid w:val="0008409E"/>
    <w:rsid w:val="00084C73"/>
    <w:rsid w:val="00084D6F"/>
    <w:rsid w:val="00085F6D"/>
    <w:rsid w:val="0008615C"/>
    <w:rsid w:val="00086DA8"/>
    <w:rsid w:val="00087223"/>
    <w:rsid w:val="00090230"/>
    <w:rsid w:val="00091287"/>
    <w:rsid w:val="000947F8"/>
    <w:rsid w:val="00095414"/>
    <w:rsid w:val="00095422"/>
    <w:rsid w:val="00097D34"/>
    <w:rsid w:val="00097FB0"/>
    <w:rsid w:val="000A379D"/>
    <w:rsid w:val="000A5C34"/>
    <w:rsid w:val="000A5DB8"/>
    <w:rsid w:val="000A5F02"/>
    <w:rsid w:val="000A6560"/>
    <w:rsid w:val="000B19E2"/>
    <w:rsid w:val="000B3685"/>
    <w:rsid w:val="000B443F"/>
    <w:rsid w:val="000B4FB2"/>
    <w:rsid w:val="000B6B4F"/>
    <w:rsid w:val="000C1E02"/>
    <w:rsid w:val="000C3E06"/>
    <w:rsid w:val="000C49C1"/>
    <w:rsid w:val="000C5D89"/>
    <w:rsid w:val="000C5E64"/>
    <w:rsid w:val="000C6370"/>
    <w:rsid w:val="000D028A"/>
    <w:rsid w:val="000D50F3"/>
    <w:rsid w:val="000D56BD"/>
    <w:rsid w:val="000D5FF7"/>
    <w:rsid w:val="000E08C7"/>
    <w:rsid w:val="000E4CB4"/>
    <w:rsid w:val="000E74A3"/>
    <w:rsid w:val="000F143F"/>
    <w:rsid w:val="000F4919"/>
    <w:rsid w:val="000F6669"/>
    <w:rsid w:val="00101803"/>
    <w:rsid w:val="00102A07"/>
    <w:rsid w:val="0010404D"/>
    <w:rsid w:val="00104580"/>
    <w:rsid w:val="00104E7D"/>
    <w:rsid w:val="00106A55"/>
    <w:rsid w:val="00107040"/>
    <w:rsid w:val="0011002B"/>
    <w:rsid w:val="00110532"/>
    <w:rsid w:val="001113A0"/>
    <w:rsid w:val="0011173B"/>
    <w:rsid w:val="001155EB"/>
    <w:rsid w:val="00115F26"/>
    <w:rsid w:val="00120886"/>
    <w:rsid w:val="001210DD"/>
    <w:rsid w:val="001214BD"/>
    <w:rsid w:val="00121C65"/>
    <w:rsid w:val="00122F31"/>
    <w:rsid w:val="00126F67"/>
    <w:rsid w:val="00127D7A"/>
    <w:rsid w:val="00130473"/>
    <w:rsid w:val="001304D7"/>
    <w:rsid w:val="00130B12"/>
    <w:rsid w:val="001322E6"/>
    <w:rsid w:val="00132871"/>
    <w:rsid w:val="00132B48"/>
    <w:rsid w:val="00132C27"/>
    <w:rsid w:val="00134D89"/>
    <w:rsid w:val="001350B2"/>
    <w:rsid w:val="00136BA4"/>
    <w:rsid w:val="0013766E"/>
    <w:rsid w:val="00137899"/>
    <w:rsid w:val="001408DE"/>
    <w:rsid w:val="00141E43"/>
    <w:rsid w:val="00141F00"/>
    <w:rsid w:val="00142547"/>
    <w:rsid w:val="00142D6B"/>
    <w:rsid w:val="00142E5D"/>
    <w:rsid w:val="0014314A"/>
    <w:rsid w:val="00143770"/>
    <w:rsid w:val="001455CA"/>
    <w:rsid w:val="00147F41"/>
    <w:rsid w:val="00150AD5"/>
    <w:rsid w:val="00155458"/>
    <w:rsid w:val="001558EA"/>
    <w:rsid w:val="00157DF9"/>
    <w:rsid w:val="001606CB"/>
    <w:rsid w:val="00160F95"/>
    <w:rsid w:val="0016125F"/>
    <w:rsid w:val="001628C6"/>
    <w:rsid w:val="0016727E"/>
    <w:rsid w:val="00167C2E"/>
    <w:rsid w:val="00170E4C"/>
    <w:rsid w:val="00174D57"/>
    <w:rsid w:val="00176D81"/>
    <w:rsid w:val="0017706B"/>
    <w:rsid w:val="00177149"/>
    <w:rsid w:val="00177BD6"/>
    <w:rsid w:val="00177D37"/>
    <w:rsid w:val="00181FF9"/>
    <w:rsid w:val="00183246"/>
    <w:rsid w:val="00184BDD"/>
    <w:rsid w:val="001865A3"/>
    <w:rsid w:val="00190EAB"/>
    <w:rsid w:val="001910E7"/>
    <w:rsid w:val="0019145A"/>
    <w:rsid w:val="00191F55"/>
    <w:rsid w:val="00192239"/>
    <w:rsid w:val="0019225A"/>
    <w:rsid w:val="0019292E"/>
    <w:rsid w:val="00193D74"/>
    <w:rsid w:val="00196A2E"/>
    <w:rsid w:val="001A33E2"/>
    <w:rsid w:val="001A4145"/>
    <w:rsid w:val="001A5172"/>
    <w:rsid w:val="001B708B"/>
    <w:rsid w:val="001B727D"/>
    <w:rsid w:val="001B76C6"/>
    <w:rsid w:val="001C06C0"/>
    <w:rsid w:val="001C3414"/>
    <w:rsid w:val="001C3D7F"/>
    <w:rsid w:val="001C585C"/>
    <w:rsid w:val="001C6CF6"/>
    <w:rsid w:val="001D0011"/>
    <w:rsid w:val="001D08C0"/>
    <w:rsid w:val="001D1837"/>
    <w:rsid w:val="001D3686"/>
    <w:rsid w:val="001D37D6"/>
    <w:rsid w:val="001D4800"/>
    <w:rsid w:val="001E090C"/>
    <w:rsid w:val="001E38C6"/>
    <w:rsid w:val="001E3F93"/>
    <w:rsid w:val="001E45F8"/>
    <w:rsid w:val="001E5206"/>
    <w:rsid w:val="001E6400"/>
    <w:rsid w:val="001E72DC"/>
    <w:rsid w:val="001E7719"/>
    <w:rsid w:val="001F20C0"/>
    <w:rsid w:val="001F58BA"/>
    <w:rsid w:val="001F640C"/>
    <w:rsid w:val="001F76E7"/>
    <w:rsid w:val="00200379"/>
    <w:rsid w:val="00202FA3"/>
    <w:rsid w:val="00203CDB"/>
    <w:rsid w:val="0020449D"/>
    <w:rsid w:val="00205E76"/>
    <w:rsid w:val="00207575"/>
    <w:rsid w:val="002167DF"/>
    <w:rsid w:val="002169DD"/>
    <w:rsid w:val="0021761E"/>
    <w:rsid w:val="0022447F"/>
    <w:rsid w:val="00225A8A"/>
    <w:rsid w:val="00226070"/>
    <w:rsid w:val="00226EA7"/>
    <w:rsid w:val="002316D7"/>
    <w:rsid w:val="002337C8"/>
    <w:rsid w:val="00234680"/>
    <w:rsid w:val="00235066"/>
    <w:rsid w:val="00235ED7"/>
    <w:rsid w:val="00235F1E"/>
    <w:rsid w:val="002400A0"/>
    <w:rsid w:val="00241E48"/>
    <w:rsid w:val="0024335C"/>
    <w:rsid w:val="00250317"/>
    <w:rsid w:val="002525E9"/>
    <w:rsid w:val="0025553C"/>
    <w:rsid w:val="00255E6F"/>
    <w:rsid w:val="00256476"/>
    <w:rsid w:val="00256ACF"/>
    <w:rsid w:val="0025715E"/>
    <w:rsid w:val="00263208"/>
    <w:rsid w:val="0026569D"/>
    <w:rsid w:val="002672DC"/>
    <w:rsid w:val="002701A8"/>
    <w:rsid w:val="00270D2E"/>
    <w:rsid w:val="002711D8"/>
    <w:rsid w:val="00271E7F"/>
    <w:rsid w:val="002757CA"/>
    <w:rsid w:val="00276FC3"/>
    <w:rsid w:val="00284295"/>
    <w:rsid w:val="0028498F"/>
    <w:rsid w:val="00284EC2"/>
    <w:rsid w:val="0028776F"/>
    <w:rsid w:val="0029028C"/>
    <w:rsid w:val="00291916"/>
    <w:rsid w:val="00293313"/>
    <w:rsid w:val="00294C84"/>
    <w:rsid w:val="00295F46"/>
    <w:rsid w:val="002961F5"/>
    <w:rsid w:val="00296991"/>
    <w:rsid w:val="00296C81"/>
    <w:rsid w:val="002A0094"/>
    <w:rsid w:val="002A1A55"/>
    <w:rsid w:val="002A26D9"/>
    <w:rsid w:val="002A5939"/>
    <w:rsid w:val="002A6717"/>
    <w:rsid w:val="002A7AD6"/>
    <w:rsid w:val="002B0918"/>
    <w:rsid w:val="002B0FEA"/>
    <w:rsid w:val="002B185B"/>
    <w:rsid w:val="002B267D"/>
    <w:rsid w:val="002B3289"/>
    <w:rsid w:val="002B3624"/>
    <w:rsid w:val="002B51CE"/>
    <w:rsid w:val="002B702A"/>
    <w:rsid w:val="002C0D38"/>
    <w:rsid w:val="002C27C3"/>
    <w:rsid w:val="002C393E"/>
    <w:rsid w:val="002C5228"/>
    <w:rsid w:val="002C6E57"/>
    <w:rsid w:val="002C7874"/>
    <w:rsid w:val="002D2694"/>
    <w:rsid w:val="002D3DA6"/>
    <w:rsid w:val="002D75EE"/>
    <w:rsid w:val="002D7CF3"/>
    <w:rsid w:val="002E0047"/>
    <w:rsid w:val="002E0B0E"/>
    <w:rsid w:val="002E3319"/>
    <w:rsid w:val="002E3381"/>
    <w:rsid w:val="002E33A5"/>
    <w:rsid w:val="002E3959"/>
    <w:rsid w:val="002E3FE1"/>
    <w:rsid w:val="002E62C8"/>
    <w:rsid w:val="002E6513"/>
    <w:rsid w:val="002E765F"/>
    <w:rsid w:val="002F0747"/>
    <w:rsid w:val="002F2E7D"/>
    <w:rsid w:val="002F4ADF"/>
    <w:rsid w:val="00303119"/>
    <w:rsid w:val="00303C19"/>
    <w:rsid w:val="00305145"/>
    <w:rsid w:val="0031033A"/>
    <w:rsid w:val="0031322A"/>
    <w:rsid w:val="0031358A"/>
    <w:rsid w:val="00315FA4"/>
    <w:rsid w:val="003200F6"/>
    <w:rsid w:val="0032113F"/>
    <w:rsid w:val="00321BDD"/>
    <w:rsid w:val="00323145"/>
    <w:rsid w:val="00324ABD"/>
    <w:rsid w:val="00330AA7"/>
    <w:rsid w:val="00330DEB"/>
    <w:rsid w:val="00332F36"/>
    <w:rsid w:val="00333630"/>
    <w:rsid w:val="0033450B"/>
    <w:rsid w:val="003350CB"/>
    <w:rsid w:val="00337349"/>
    <w:rsid w:val="00337799"/>
    <w:rsid w:val="0033794F"/>
    <w:rsid w:val="00341417"/>
    <w:rsid w:val="0034284F"/>
    <w:rsid w:val="00347D48"/>
    <w:rsid w:val="00353F0D"/>
    <w:rsid w:val="003601DF"/>
    <w:rsid w:val="003613BE"/>
    <w:rsid w:val="003626B6"/>
    <w:rsid w:val="00362A80"/>
    <w:rsid w:val="003632AE"/>
    <w:rsid w:val="00363CB2"/>
    <w:rsid w:val="00363EA7"/>
    <w:rsid w:val="003644C6"/>
    <w:rsid w:val="00366A2F"/>
    <w:rsid w:val="00372B5C"/>
    <w:rsid w:val="003745F4"/>
    <w:rsid w:val="0037672A"/>
    <w:rsid w:val="0038095D"/>
    <w:rsid w:val="00390834"/>
    <w:rsid w:val="00392BF4"/>
    <w:rsid w:val="003930D7"/>
    <w:rsid w:val="003946FA"/>
    <w:rsid w:val="00394F97"/>
    <w:rsid w:val="003953D5"/>
    <w:rsid w:val="00396126"/>
    <w:rsid w:val="00397543"/>
    <w:rsid w:val="003A03A3"/>
    <w:rsid w:val="003A065A"/>
    <w:rsid w:val="003A472A"/>
    <w:rsid w:val="003A61A1"/>
    <w:rsid w:val="003A7509"/>
    <w:rsid w:val="003A765F"/>
    <w:rsid w:val="003B0BD1"/>
    <w:rsid w:val="003B2916"/>
    <w:rsid w:val="003B2D3B"/>
    <w:rsid w:val="003B41C8"/>
    <w:rsid w:val="003B535D"/>
    <w:rsid w:val="003B6C1F"/>
    <w:rsid w:val="003C19E6"/>
    <w:rsid w:val="003C7AEE"/>
    <w:rsid w:val="003D1A1E"/>
    <w:rsid w:val="003D1D76"/>
    <w:rsid w:val="003D228F"/>
    <w:rsid w:val="003D282F"/>
    <w:rsid w:val="003D3740"/>
    <w:rsid w:val="003D42D2"/>
    <w:rsid w:val="003D4DCB"/>
    <w:rsid w:val="003D4F7B"/>
    <w:rsid w:val="003D7CA1"/>
    <w:rsid w:val="003E2900"/>
    <w:rsid w:val="003E4877"/>
    <w:rsid w:val="003E4E79"/>
    <w:rsid w:val="003E565A"/>
    <w:rsid w:val="003E5716"/>
    <w:rsid w:val="003F0734"/>
    <w:rsid w:val="003F165D"/>
    <w:rsid w:val="003F1F56"/>
    <w:rsid w:val="003F3B9C"/>
    <w:rsid w:val="003F4431"/>
    <w:rsid w:val="003F4EB5"/>
    <w:rsid w:val="003F58F6"/>
    <w:rsid w:val="003F7C54"/>
    <w:rsid w:val="003F7D2C"/>
    <w:rsid w:val="00400393"/>
    <w:rsid w:val="004018A1"/>
    <w:rsid w:val="00404547"/>
    <w:rsid w:val="0040622C"/>
    <w:rsid w:val="004107A9"/>
    <w:rsid w:val="004115AB"/>
    <w:rsid w:val="00411976"/>
    <w:rsid w:val="00413C9E"/>
    <w:rsid w:val="00414084"/>
    <w:rsid w:val="004151AD"/>
    <w:rsid w:val="004214B5"/>
    <w:rsid w:val="00421591"/>
    <w:rsid w:val="00421962"/>
    <w:rsid w:val="0042244C"/>
    <w:rsid w:val="00423168"/>
    <w:rsid w:val="00425FC1"/>
    <w:rsid w:val="00427C1D"/>
    <w:rsid w:val="00427D69"/>
    <w:rsid w:val="00432A76"/>
    <w:rsid w:val="00432F3C"/>
    <w:rsid w:val="00433BBC"/>
    <w:rsid w:val="00433FC2"/>
    <w:rsid w:val="00435455"/>
    <w:rsid w:val="00437F7C"/>
    <w:rsid w:val="00444260"/>
    <w:rsid w:val="00445A37"/>
    <w:rsid w:val="0044644B"/>
    <w:rsid w:val="00447089"/>
    <w:rsid w:val="004472C1"/>
    <w:rsid w:val="0044761C"/>
    <w:rsid w:val="00450097"/>
    <w:rsid w:val="00452709"/>
    <w:rsid w:val="004550B5"/>
    <w:rsid w:val="00456E8B"/>
    <w:rsid w:val="00457CCC"/>
    <w:rsid w:val="00461A4E"/>
    <w:rsid w:val="00461F74"/>
    <w:rsid w:val="004628F1"/>
    <w:rsid w:val="00464391"/>
    <w:rsid w:val="00466448"/>
    <w:rsid w:val="00472F00"/>
    <w:rsid w:val="004730AB"/>
    <w:rsid w:val="00474153"/>
    <w:rsid w:val="00474EE9"/>
    <w:rsid w:val="00480255"/>
    <w:rsid w:val="004808A1"/>
    <w:rsid w:val="00481B5C"/>
    <w:rsid w:val="00483CFD"/>
    <w:rsid w:val="004844BC"/>
    <w:rsid w:val="0048484D"/>
    <w:rsid w:val="00484A22"/>
    <w:rsid w:val="00486A1F"/>
    <w:rsid w:val="0049063A"/>
    <w:rsid w:val="00490AF0"/>
    <w:rsid w:val="00492865"/>
    <w:rsid w:val="00494A4F"/>
    <w:rsid w:val="0049584F"/>
    <w:rsid w:val="00495AB3"/>
    <w:rsid w:val="00497029"/>
    <w:rsid w:val="00497E14"/>
    <w:rsid w:val="004A0EE3"/>
    <w:rsid w:val="004A2C07"/>
    <w:rsid w:val="004A3C19"/>
    <w:rsid w:val="004B1B47"/>
    <w:rsid w:val="004B25EB"/>
    <w:rsid w:val="004B2B04"/>
    <w:rsid w:val="004B58A7"/>
    <w:rsid w:val="004C1D34"/>
    <w:rsid w:val="004C27C1"/>
    <w:rsid w:val="004C4620"/>
    <w:rsid w:val="004C4D91"/>
    <w:rsid w:val="004C6BF1"/>
    <w:rsid w:val="004C7148"/>
    <w:rsid w:val="004D1684"/>
    <w:rsid w:val="004D2645"/>
    <w:rsid w:val="004D3162"/>
    <w:rsid w:val="004D4D95"/>
    <w:rsid w:val="004D4FCB"/>
    <w:rsid w:val="004D685A"/>
    <w:rsid w:val="004D71A7"/>
    <w:rsid w:val="004E1110"/>
    <w:rsid w:val="004E1482"/>
    <w:rsid w:val="004E190B"/>
    <w:rsid w:val="004E1B2C"/>
    <w:rsid w:val="004E2A5F"/>
    <w:rsid w:val="004E2EAD"/>
    <w:rsid w:val="004E30F6"/>
    <w:rsid w:val="004E3DA0"/>
    <w:rsid w:val="004E60C1"/>
    <w:rsid w:val="004E74EB"/>
    <w:rsid w:val="004E7EB3"/>
    <w:rsid w:val="004F0019"/>
    <w:rsid w:val="004F24A4"/>
    <w:rsid w:val="004F2CE7"/>
    <w:rsid w:val="004F35D8"/>
    <w:rsid w:val="004F4F71"/>
    <w:rsid w:val="00500388"/>
    <w:rsid w:val="00500A1F"/>
    <w:rsid w:val="005055F1"/>
    <w:rsid w:val="00510942"/>
    <w:rsid w:val="00512C26"/>
    <w:rsid w:val="005140ED"/>
    <w:rsid w:val="00514C62"/>
    <w:rsid w:val="00515BD0"/>
    <w:rsid w:val="005168AF"/>
    <w:rsid w:val="005205BC"/>
    <w:rsid w:val="005260A8"/>
    <w:rsid w:val="00526788"/>
    <w:rsid w:val="00526A85"/>
    <w:rsid w:val="00526DE9"/>
    <w:rsid w:val="00526F2B"/>
    <w:rsid w:val="00527A73"/>
    <w:rsid w:val="0053211E"/>
    <w:rsid w:val="00535F29"/>
    <w:rsid w:val="0054008E"/>
    <w:rsid w:val="00541490"/>
    <w:rsid w:val="00542D47"/>
    <w:rsid w:val="00543237"/>
    <w:rsid w:val="0054388A"/>
    <w:rsid w:val="00544FC5"/>
    <w:rsid w:val="005501CA"/>
    <w:rsid w:val="005509A5"/>
    <w:rsid w:val="00554945"/>
    <w:rsid w:val="00560746"/>
    <w:rsid w:val="00561148"/>
    <w:rsid w:val="00563014"/>
    <w:rsid w:val="00563468"/>
    <w:rsid w:val="00566CF7"/>
    <w:rsid w:val="0056723D"/>
    <w:rsid w:val="00567952"/>
    <w:rsid w:val="005723DC"/>
    <w:rsid w:val="00572EB4"/>
    <w:rsid w:val="00576EC5"/>
    <w:rsid w:val="005772FB"/>
    <w:rsid w:val="0057784B"/>
    <w:rsid w:val="005814EE"/>
    <w:rsid w:val="00583902"/>
    <w:rsid w:val="005849EE"/>
    <w:rsid w:val="005856DF"/>
    <w:rsid w:val="00585BFF"/>
    <w:rsid w:val="005869C3"/>
    <w:rsid w:val="005908C1"/>
    <w:rsid w:val="005922C7"/>
    <w:rsid w:val="00593D0A"/>
    <w:rsid w:val="00594F2D"/>
    <w:rsid w:val="005971D2"/>
    <w:rsid w:val="005A10D9"/>
    <w:rsid w:val="005A2ABD"/>
    <w:rsid w:val="005A3AAC"/>
    <w:rsid w:val="005A3DFF"/>
    <w:rsid w:val="005A420C"/>
    <w:rsid w:val="005A4D1A"/>
    <w:rsid w:val="005A547E"/>
    <w:rsid w:val="005A736F"/>
    <w:rsid w:val="005B0EC9"/>
    <w:rsid w:val="005B16D2"/>
    <w:rsid w:val="005B1C55"/>
    <w:rsid w:val="005B305F"/>
    <w:rsid w:val="005B49C6"/>
    <w:rsid w:val="005B51BB"/>
    <w:rsid w:val="005B55B3"/>
    <w:rsid w:val="005B7F4B"/>
    <w:rsid w:val="005C02AF"/>
    <w:rsid w:val="005C39A9"/>
    <w:rsid w:val="005C4076"/>
    <w:rsid w:val="005C581B"/>
    <w:rsid w:val="005C7A4F"/>
    <w:rsid w:val="005D03A4"/>
    <w:rsid w:val="005D2CB1"/>
    <w:rsid w:val="005D37D3"/>
    <w:rsid w:val="005D4037"/>
    <w:rsid w:val="005D4331"/>
    <w:rsid w:val="005D5CF6"/>
    <w:rsid w:val="005E14EA"/>
    <w:rsid w:val="005E1795"/>
    <w:rsid w:val="005E224D"/>
    <w:rsid w:val="005E24B1"/>
    <w:rsid w:val="005E2B9E"/>
    <w:rsid w:val="005E5EAA"/>
    <w:rsid w:val="005E6025"/>
    <w:rsid w:val="005E62B2"/>
    <w:rsid w:val="005E6469"/>
    <w:rsid w:val="005E6AD3"/>
    <w:rsid w:val="005E6BE6"/>
    <w:rsid w:val="005E78C1"/>
    <w:rsid w:val="005F20AB"/>
    <w:rsid w:val="005F2AA9"/>
    <w:rsid w:val="005F3529"/>
    <w:rsid w:val="005F51DB"/>
    <w:rsid w:val="005F5374"/>
    <w:rsid w:val="005F6C5C"/>
    <w:rsid w:val="005F75ED"/>
    <w:rsid w:val="00602887"/>
    <w:rsid w:val="00604ED2"/>
    <w:rsid w:val="006106AE"/>
    <w:rsid w:val="00610C80"/>
    <w:rsid w:val="00611CEA"/>
    <w:rsid w:val="00613ACB"/>
    <w:rsid w:val="006178BA"/>
    <w:rsid w:val="0062056B"/>
    <w:rsid w:val="00621996"/>
    <w:rsid w:val="00621C19"/>
    <w:rsid w:val="00630037"/>
    <w:rsid w:val="00630C59"/>
    <w:rsid w:val="00634955"/>
    <w:rsid w:val="00635C3A"/>
    <w:rsid w:val="00635E56"/>
    <w:rsid w:val="00637C3B"/>
    <w:rsid w:val="00641566"/>
    <w:rsid w:val="006429E2"/>
    <w:rsid w:val="006454AF"/>
    <w:rsid w:val="00645714"/>
    <w:rsid w:val="00646B62"/>
    <w:rsid w:val="00646F51"/>
    <w:rsid w:val="00647652"/>
    <w:rsid w:val="00647CC1"/>
    <w:rsid w:val="0065014C"/>
    <w:rsid w:val="00653E98"/>
    <w:rsid w:val="00663E78"/>
    <w:rsid w:val="00664EFC"/>
    <w:rsid w:val="00667A06"/>
    <w:rsid w:val="0067069C"/>
    <w:rsid w:val="00670E3C"/>
    <w:rsid w:val="00672DE4"/>
    <w:rsid w:val="006749C3"/>
    <w:rsid w:val="00677AE4"/>
    <w:rsid w:val="00681ED3"/>
    <w:rsid w:val="006832A2"/>
    <w:rsid w:val="00684A0E"/>
    <w:rsid w:val="00684B47"/>
    <w:rsid w:val="00684DCB"/>
    <w:rsid w:val="0068658E"/>
    <w:rsid w:val="006872F4"/>
    <w:rsid w:val="0069134B"/>
    <w:rsid w:val="0069427A"/>
    <w:rsid w:val="006945D5"/>
    <w:rsid w:val="00695326"/>
    <w:rsid w:val="006953A4"/>
    <w:rsid w:val="00696F14"/>
    <w:rsid w:val="006A0AA8"/>
    <w:rsid w:val="006A1B14"/>
    <w:rsid w:val="006A1C80"/>
    <w:rsid w:val="006A2191"/>
    <w:rsid w:val="006A26DC"/>
    <w:rsid w:val="006A3392"/>
    <w:rsid w:val="006A3890"/>
    <w:rsid w:val="006A3F1F"/>
    <w:rsid w:val="006A51D4"/>
    <w:rsid w:val="006A5DB0"/>
    <w:rsid w:val="006B1D94"/>
    <w:rsid w:val="006B5A74"/>
    <w:rsid w:val="006B5F7E"/>
    <w:rsid w:val="006B6FAB"/>
    <w:rsid w:val="006B7CEB"/>
    <w:rsid w:val="006C1123"/>
    <w:rsid w:val="006C1451"/>
    <w:rsid w:val="006C1B6F"/>
    <w:rsid w:val="006C261A"/>
    <w:rsid w:val="006C63D0"/>
    <w:rsid w:val="006C6802"/>
    <w:rsid w:val="006C7CFC"/>
    <w:rsid w:val="006D162C"/>
    <w:rsid w:val="006D27E8"/>
    <w:rsid w:val="006D2E04"/>
    <w:rsid w:val="006D3D69"/>
    <w:rsid w:val="006D5B96"/>
    <w:rsid w:val="006D74EF"/>
    <w:rsid w:val="006D79EF"/>
    <w:rsid w:val="006E1BF8"/>
    <w:rsid w:val="006E6779"/>
    <w:rsid w:val="006E6911"/>
    <w:rsid w:val="006E7F17"/>
    <w:rsid w:val="006F0257"/>
    <w:rsid w:val="006F0990"/>
    <w:rsid w:val="006F106D"/>
    <w:rsid w:val="006F2C8C"/>
    <w:rsid w:val="006F35DE"/>
    <w:rsid w:val="006F6282"/>
    <w:rsid w:val="006F66D0"/>
    <w:rsid w:val="00700C4B"/>
    <w:rsid w:val="0070788F"/>
    <w:rsid w:val="00712E94"/>
    <w:rsid w:val="00715891"/>
    <w:rsid w:val="00720214"/>
    <w:rsid w:val="0072199A"/>
    <w:rsid w:val="00721D38"/>
    <w:rsid w:val="00722967"/>
    <w:rsid w:val="00724FB0"/>
    <w:rsid w:val="00726144"/>
    <w:rsid w:val="007271D9"/>
    <w:rsid w:val="00731380"/>
    <w:rsid w:val="00731706"/>
    <w:rsid w:val="00731A53"/>
    <w:rsid w:val="007334C3"/>
    <w:rsid w:val="00733BC5"/>
    <w:rsid w:val="0074048B"/>
    <w:rsid w:val="00740639"/>
    <w:rsid w:val="0074116F"/>
    <w:rsid w:val="00741B3E"/>
    <w:rsid w:val="00741D5C"/>
    <w:rsid w:val="00745ED9"/>
    <w:rsid w:val="007478A2"/>
    <w:rsid w:val="007530B4"/>
    <w:rsid w:val="007531E7"/>
    <w:rsid w:val="00754B64"/>
    <w:rsid w:val="00756148"/>
    <w:rsid w:val="00763737"/>
    <w:rsid w:val="00766986"/>
    <w:rsid w:val="007669C5"/>
    <w:rsid w:val="00766ACC"/>
    <w:rsid w:val="0076798B"/>
    <w:rsid w:val="00772A4D"/>
    <w:rsid w:val="00774891"/>
    <w:rsid w:val="00775453"/>
    <w:rsid w:val="00775D20"/>
    <w:rsid w:val="00775E97"/>
    <w:rsid w:val="00777F59"/>
    <w:rsid w:val="0078014E"/>
    <w:rsid w:val="00780CC8"/>
    <w:rsid w:val="00786715"/>
    <w:rsid w:val="007874D3"/>
    <w:rsid w:val="00787F08"/>
    <w:rsid w:val="007919A4"/>
    <w:rsid w:val="00791B70"/>
    <w:rsid w:val="0079240F"/>
    <w:rsid w:val="00792BA9"/>
    <w:rsid w:val="00794226"/>
    <w:rsid w:val="007949E4"/>
    <w:rsid w:val="00794D6F"/>
    <w:rsid w:val="00795721"/>
    <w:rsid w:val="0079640A"/>
    <w:rsid w:val="00797A7A"/>
    <w:rsid w:val="007A19DF"/>
    <w:rsid w:val="007A20C7"/>
    <w:rsid w:val="007A26CB"/>
    <w:rsid w:val="007A3784"/>
    <w:rsid w:val="007A5432"/>
    <w:rsid w:val="007A5B05"/>
    <w:rsid w:val="007B00CC"/>
    <w:rsid w:val="007B1ABA"/>
    <w:rsid w:val="007B77C0"/>
    <w:rsid w:val="007C0884"/>
    <w:rsid w:val="007C1A33"/>
    <w:rsid w:val="007C1F29"/>
    <w:rsid w:val="007C3CF2"/>
    <w:rsid w:val="007C4B46"/>
    <w:rsid w:val="007D1313"/>
    <w:rsid w:val="007D370D"/>
    <w:rsid w:val="007D6B45"/>
    <w:rsid w:val="007D6F01"/>
    <w:rsid w:val="007D6F9E"/>
    <w:rsid w:val="007D7F6F"/>
    <w:rsid w:val="007E0D46"/>
    <w:rsid w:val="007E1B9F"/>
    <w:rsid w:val="007E2A1F"/>
    <w:rsid w:val="007E2B60"/>
    <w:rsid w:val="007E3069"/>
    <w:rsid w:val="007E3612"/>
    <w:rsid w:val="007E38A2"/>
    <w:rsid w:val="007E5BAA"/>
    <w:rsid w:val="007E5BFD"/>
    <w:rsid w:val="007E6DF5"/>
    <w:rsid w:val="007E77DC"/>
    <w:rsid w:val="007F2596"/>
    <w:rsid w:val="007F34DE"/>
    <w:rsid w:val="007F4B20"/>
    <w:rsid w:val="007F4EAB"/>
    <w:rsid w:val="007F6C26"/>
    <w:rsid w:val="007F7151"/>
    <w:rsid w:val="007F7A38"/>
    <w:rsid w:val="00801574"/>
    <w:rsid w:val="00803145"/>
    <w:rsid w:val="008045CF"/>
    <w:rsid w:val="00804C73"/>
    <w:rsid w:val="0080699E"/>
    <w:rsid w:val="00807061"/>
    <w:rsid w:val="008119FD"/>
    <w:rsid w:val="00813182"/>
    <w:rsid w:val="008148D2"/>
    <w:rsid w:val="00815EAF"/>
    <w:rsid w:val="00816DCE"/>
    <w:rsid w:val="00821AE9"/>
    <w:rsid w:val="00822E69"/>
    <w:rsid w:val="0082407D"/>
    <w:rsid w:val="008255AE"/>
    <w:rsid w:val="0082613D"/>
    <w:rsid w:val="00826C6B"/>
    <w:rsid w:val="00833180"/>
    <w:rsid w:val="00834F09"/>
    <w:rsid w:val="00835A53"/>
    <w:rsid w:val="00835B61"/>
    <w:rsid w:val="00836EE1"/>
    <w:rsid w:val="00844040"/>
    <w:rsid w:val="00845E44"/>
    <w:rsid w:val="00850286"/>
    <w:rsid w:val="00853558"/>
    <w:rsid w:val="00853D37"/>
    <w:rsid w:val="00855180"/>
    <w:rsid w:val="00855844"/>
    <w:rsid w:val="00857978"/>
    <w:rsid w:val="00860F98"/>
    <w:rsid w:val="00862905"/>
    <w:rsid w:val="00862DCF"/>
    <w:rsid w:val="008674B7"/>
    <w:rsid w:val="00872E36"/>
    <w:rsid w:val="008739AF"/>
    <w:rsid w:val="00875559"/>
    <w:rsid w:val="00876C2E"/>
    <w:rsid w:val="00877EF7"/>
    <w:rsid w:val="00880967"/>
    <w:rsid w:val="00885647"/>
    <w:rsid w:val="00887E41"/>
    <w:rsid w:val="00892F10"/>
    <w:rsid w:val="00893251"/>
    <w:rsid w:val="00895345"/>
    <w:rsid w:val="00896045"/>
    <w:rsid w:val="00896F84"/>
    <w:rsid w:val="008A00FA"/>
    <w:rsid w:val="008A0867"/>
    <w:rsid w:val="008A1DCE"/>
    <w:rsid w:val="008A5F9F"/>
    <w:rsid w:val="008A6D50"/>
    <w:rsid w:val="008B7580"/>
    <w:rsid w:val="008C1B74"/>
    <w:rsid w:val="008C1C4F"/>
    <w:rsid w:val="008C3EBD"/>
    <w:rsid w:val="008C6BAB"/>
    <w:rsid w:val="008C7878"/>
    <w:rsid w:val="008D0F88"/>
    <w:rsid w:val="008D55BF"/>
    <w:rsid w:val="008D5B0C"/>
    <w:rsid w:val="008D69FE"/>
    <w:rsid w:val="008D723D"/>
    <w:rsid w:val="008E0B43"/>
    <w:rsid w:val="008E1BF4"/>
    <w:rsid w:val="008E2928"/>
    <w:rsid w:val="008E3AB3"/>
    <w:rsid w:val="008E4662"/>
    <w:rsid w:val="008E533F"/>
    <w:rsid w:val="008E5702"/>
    <w:rsid w:val="008F1815"/>
    <w:rsid w:val="008F1CAE"/>
    <w:rsid w:val="0090102E"/>
    <w:rsid w:val="009012BD"/>
    <w:rsid w:val="00902CFE"/>
    <w:rsid w:val="00903984"/>
    <w:rsid w:val="00904E54"/>
    <w:rsid w:val="00906907"/>
    <w:rsid w:val="00907E38"/>
    <w:rsid w:val="00912DBB"/>
    <w:rsid w:val="00913634"/>
    <w:rsid w:val="00914F15"/>
    <w:rsid w:val="00914FCE"/>
    <w:rsid w:val="0092022B"/>
    <w:rsid w:val="00920E61"/>
    <w:rsid w:val="009212CF"/>
    <w:rsid w:val="00921693"/>
    <w:rsid w:val="00921DDE"/>
    <w:rsid w:val="0092521C"/>
    <w:rsid w:val="00925771"/>
    <w:rsid w:val="00925853"/>
    <w:rsid w:val="009262F6"/>
    <w:rsid w:val="009278AC"/>
    <w:rsid w:val="0092796B"/>
    <w:rsid w:val="0093059A"/>
    <w:rsid w:val="009316B4"/>
    <w:rsid w:val="00933152"/>
    <w:rsid w:val="00935610"/>
    <w:rsid w:val="0093564E"/>
    <w:rsid w:val="00935B60"/>
    <w:rsid w:val="0093775F"/>
    <w:rsid w:val="009400F6"/>
    <w:rsid w:val="009407BD"/>
    <w:rsid w:val="009431B9"/>
    <w:rsid w:val="009453AF"/>
    <w:rsid w:val="009473FC"/>
    <w:rsid w:val="009477E9"/>
    <w:rsid w:val="00947AE7"/>
    <w:rsid w:val="00950604"/>
    <w:rsid w:val="009507C0"/>
    <w:rsid w:val="00950AB6"/>
    <w:rsid w:val="009510B3"/>
    <w:rsid w:val="00951DA6"/>
    <w:rsid w:val="009521B7"/>
    <w:rsid w:val="00952495"/>
    <w:rsid w:val="00952B8D"/>
    <w:rsid w:val="00953B5A"/>
    <w:rsid w:val="00953CA1"/>
    <w:rsid w:val="0096088D"/>
    <w:rsid w:val="00960F20"/>
    <w:rsid w:val="009632A6"/>
    <w:rsid w:val="00963FF5"/>
    <w:rsid w:val="00970AED"/>
    <w:rsid w:val="00972136"/>
    <w:rsid w:val="00973163"/>
    <w:rsid w:val="00976408"/>
    <w:rsid w:val="00980D6E"/>
    <w:rsid w:val="0098107F"/>
    <w:rsid w:val="00981BD4"/>
    <w:rsid w:val="0098256F"/>
    <w:rsid w:val="00982C6F"/>
    <w:rsid w:val="0098392A"/>
    <w:rsid w:val="00983C22"/>
    <w:rsid w:val="009846A0"/>
    <w:rsid w:val="0098532C"/>
    <w:rsid w:val="0098587C"/>
    <w:rsid w:val="00986592"/>
    <w:rsid w:val="009866C8"/>
    <w:rsid w:val="00987EAA"/>
    <w:rsid w:val="009909D9"/>
    <w:rsid w:val="009925DC"/>
    <w:rsid w:val="009945F8"/>
    <w:rsid w:val="00994734"/>
    <w:rsid w:val="00995810"/>
    <w:rsid w:val="00996C4D"/>
    <w:rsid w:val="009A1617"/>
    <w:rsid w:val="009A20CB"/>
    <w:rsid w:val="009A30C7"/>
    <w:rsid w:val="009A3598"/>
    <w:rsid w:val="009A37F6"/>
    <w:rsid w:val="009A3C0E"/>
    <w:rsid w:val="009A43C2"/>
    <w:rsid w:val="009A4893"/>
    <w:rsid w:val="009A5BC4"/>
    <w:rsid w:val="009A6027"/>
    <w:rsid w:val="009A6ECC"/>
    <w:rsid w:val="009A7449"/>
    <w:rsid w:val="009A74E1"/>
    <w:rsid w:val="009B24AD"/>
    <w:rsid w:val="009B29D3"/>
    <w:rsid w:val="009B6150"/>
    <w:rsid w:val="009B63E6"/>
    <w:rsid w:val="009B6538"/>
    <w:rsid w:val="009C6846"/>
    <w:rsid w:val="009C6E55"/>
    <w:rsid w:val="009C729C"/>
    <w:rsid w:val="009C7738"/>
    <w:rsid w:val="009C7D47"/>
    <w:rsid w:val="009D08E2"/>
    <w:rsid w:val="009D3DBF"/>
    <w:rsid w:val="009D4710"/>
    <w:rsid w:val="009D4F00"/>
    <w:rsid w:val="009D507A"/>
    <w:rsid w:val="009D58F3"/>
    <w:rsid w:val="009D6BAB"/>
    <w:rsid w:val="009D6D03"/>
    <w:rsid w:val="009D7F8F"/>
    <w:rsid w:val="009E1A96"/>
    <w:rsid w:val="009E1B06"/>
    <w:rsid w:val="009E26E4"/>
    <w:rsid w:val="009E6B74"/>
    <w:rsid w:val="009E6F4D"/>
    <w:rsid w:val="009F137A"/>
    <w:rsid w:val="009F18C8"/>
    <w:rsid w:val="009F2210"/>
    <w:rsid w:val="009F25CD"/>
    <w:rsid w:val="009F5496"/>
    <w:rsid w:val="009F5C57"/>
    <w:rsid w:val="009F6A5B"/>
    <w:rsid w:val="00A00F50"/>
    <w:rsid w:val="00A0261B"/>
    <w:rsid w:val="00A03575"/>
    <w:rsid w:val="00A03F00"/>
    <w:rsid w:val="00A1037C"/>
    <w:rsid w:val="00A10582"/>
    <w:rsid w:val="00A10A08"/>
    <w:rsid w:val="00A117A1"/>
    <w:rsid w:val="00A174A7"/>
    <w:rsid w:val="00A17DFB"/>
    <w:rsid w:val="00A20373"/>
    <w:rsid w:val="00A227C6"/>
    <w:rsid w:val="00A25222"/>
    <w:rsid w:val="00A25830"/>
    <w:rsid w:val="00A27158"/>
    <w:rsid w:val="00A303B8"/>
    <w:rsid w:val="00A3157F"/>
    <w:rsid w:val="00A31C03"/>
    <w:rsid w:val="00A32B31"/>
    <w:rsid w:val="00A33B43"/>
    <w:rsid w:val="00A33C05"/>
    <w:rsid w:val="00A33DDF"/>
    <w:rsid w:val="00A33F50"/>
    <w:rsid w:val="00A34461"/>
    <w:rsid w:val="00A35BEC"/>
    <w:rsid w:val="00A35D7E"/>
    <w:rsid w:val="00A3670A"/>
    <w:rsid w:val="00A36ECF"/>
    <w:rsid w:val="00A370FF"/>
    <w:rsid w:val="00A377C1"/>
    <w:rsid w:val="00A37A9F"/>
    <w:rsid w:val="00A4021B"/>
    <w:rsid w:val="00A42827"/>
    <w:rsid w:val="00A451BA"/>
    <w:rsid w:val="00A463D4"/>
    <w:rsid w:val="00A500FE"/>
    <w:rsid w:val="00A50A05"/>
    <w:rsid w:val="00A5144B"/>
    <w:rsid w:val="00A52CFE"/>
    <w:rsid w:val="00A55D29"/>
    <w:rsid w:val="00A566A9"/>
    <w:rsid w:val="00A57F7E"/>
    <w:rsid w:val="00A60A80"/>
    <w:rsid w:val="00A60CCE"/>
    <w:rsid w:val="00A61F28"/>
    <w:rsid w:val="00A62240"/>
    <w:rsid w:val="00A6250B"/>
    <w:rsid w:val="00A625AB"/>
    <w:rsid w:val="00A62E98"/>
    <w:rsid w:val="00A638C2"/>
    <w:rsid w:val="00A638C3"/>
    <w:rsid w:val="00A63A00"/>
    <w:rsid w:val="00A66FF2"/>
    <w:rsid w:val="00A74460"/>
    <w:rsid w:val="00A74D96"/>
    <w:rsid w:val="00A754D8"/>
    <w:rsid w:val="00A75549"/>
    <w:rsid w:val="00A760D9"/>
    <w:rsid w:val="00A773A8"/>
    <w:rsid w:val="00A81044"/>
    <w:rsid w:val="00A81BCC"/>
    <w:rsid w:val="00A82663"/>
    <w:rsid w:val="00A83207"/>
    <w:rsid w:val="00A83E92"/>
    <w:rsid w:val="00A84824"/>
    <w:rsid w:val="00A85725"/>
    <w:rsid w:val="00A864EA"/>
    <w:rsid w:val="00A87C14"/>
    <w:rsid w:val="00A903FA"/>
    <w:rsid w:val="00A90BBC"/>
    <w:rsid w:val="00A914F8"/>
    <w:rsid w:val="00A9289C"/>
    <w:rsid w:val="00A937F5"/>
    <w:rsid w:val="00A94094"/>
    <w:rsid w:val="00A944CD"/>
    <w:rsid w:val="00A94AD4"/>
    <w:rsid w:val="00AA108C"/>
    <w:rsid w:val="00AA3E43"/>
    <w:rsid w:val="00AA52D2"/>
    <w:rsid w:val="00AA56BF"/>
    <w:rsid w:val="00AA6851"/>
    <w:rsid w:val="00AB122A"/>
    <w:rsid w:val="00AB2BFA"/>
    <w:rsid w:val="00AB60F4"/>
    <w:rsid w:val="00AB77E5"/>
    <w:rsid w:val="00AB78A7"/>
    <w:rsid w:val="00AC33B4"/>
    <w:rsid w:val="00AC50EC"/>
    <w:rsid w:val="00AC5A8A"/>
    <w:rsid w:val="00AD03C4"/>
    <w:rsid w:val="00AD0715"/>
    <w:rsid w:val="00AD312E"/>
    <w:rsid w:val="00AD3A17"/>
    <w:rsid w:val="00AD3C8F"/>
    <w:rsid w:val="00AD3E83"/>
    <w:rsid w:val="00AD58AA"/>
    <w:rsid w:val="00AD77BF"/>
    <w:rsid w:val="00AD7F10"/>
    <w:rsid w:val="00AE19F7"/>
    <w:rsid w:val="00AE2BB8"/>
    <w:rsid w:val="00AE4E4F"/>
    <w:rsid w:val="00AF2401"/>
    <w:rsid w:val="00AF25E9"/>
    <w:rsid w:val="00AF272B"/>
    <w:rsid w:val="00AF3901"/>
    <w:rsid w:val="00AF7564"/>
    <w:rsid w:val="00AF7B6D"/>
    <w:rsid w:val="00B02568"/>
    <w:rsid w:val="00B03DF0"/>
    <w:rsid w:val="00B11B9D"/>
    <w:rsid w:val="00B12BDC"/>
    <w:rsid w:val="00B1465C"/>
    <w:rsid w:val="00B17E29"/>
    <w:rsid w:val="00B202AE"/>
    <w:rsid w:val="00B208D9"/>
    <w:rsid w:val="00B20E85"/>
    <w:rsid w:val="00B24C98"/>
    <w:rsid w:val="00B24F1B"/>
    <w:rsid w:val="00B271C8"/>
    <w:rsid w:val="00B2790B"/>
    <w:rsid w:val="00B30189"/>
    <w:rsid w:val="00B30377"/>
    <w:rsid w:val="00B32CEF"/>
    <w:rsid w:val="00B336DF"/>
    <w:rsid w:val="00B3680C"/>
    <w:rsid w:val="00B4055A"/>
    <w:rsid w:val="00B4190D"/>
    <w:rsid w:val="00B45940"/>
    <w:rsid w:val="00B4679B"/>
    <w:rsid w:val="00B500EF"/>
    <w:rsid w:val="00B5427D"/>
    <w:rsid w:val="00B54D58"/>
    <w:rsid w:val="00B55574"/>
    <w:rsid w:val="00B555FC"/>
    <w:rsid w:val="00B565A1"/>
    <w:rsid w:val="00B63237"/>
    <w:rsid w:val="00B642D0"/>
    <w:rsid w:val="00B64655"/>
    <w:rsid w:val="00B656B4"/>
    <w:rsid w:val="00B7065A"/>
    <w:rsid w:val="00B717D6"/>
    <w:rsid w:val="00B7368F"/>
    <w:rsid w:val="00B73CA5"/>
    <w:rsid w:val="00B77221"/>
    <w:rsid w:val="00B7794A"/>
    <w:rsid w:val="00B77AAB"/>
    <w:rsid w:val="00B77D34"/>
    <w:rsid w:val="00B809F4"/>
    <w:rsid w:val="00B822B4"/>
    <w:rsid w:val="00B826C0"/>
    <w:rsid w:val="00B8503F"/>
    <w:rsid w:val="00B87BDD"/>
    <w:rsid w:val="00B93897"/>
    <w:rsid w:val="00B9463B"/>
    <w:rsid w:val="00B9522F"/>
    <w:rsid w:val="00B95A6D"/>
    <w:rsid w:val="00B96C9D"/>
    <w:rsid w:val="00B9767C"/>
    <w:rsid w:val="00BA05AE"/>
    <w:rsid w:val="00BA292C"/>
    <w:rsid w:val="00BA3BDE"/>
    <w:rsid w:val="00BA4C2B"/>
    <w:rsid w:val="00BA5874"/>
    <w:rsid w:val="00BA591A"/>
    <w:rsid w:val="00BA6CC8"/>
    <w:rsid w:val="00BA7377"/>
    <w:rsid w:val="00BB0129"/>
    <w:rsid w:val="00BB0307"/>
    <w:rsid w:val="00BB2BC9"/>
    <w:rsid w:val="00BB2D18"/>
    <w:rsid w:val="00BB3E1E"/>
    <w:rsid w:val="00BB6F30"/>
    <w:rsid w:val="00BC0D44"/>
    <w:rsid w:val="00BC29C9"/>
    <w:rsid w:val="00BC4F7E"/>
    <w:rsid w:val="00BC5C8E"/>
    <w:rsid w:val="00BC690E"/>
    <w:rsid w:val="00BC698C"/>
    <w:rsid w:val="00BC7710"/>
    <w:rsid w:val="00BD08D7"/>
    <w:rsid w:val="00BD227A"/>
    <w:rsid w:val="00BD315C"/>
    <w:rsid w:val="00BD644A"/>
    <w:rsid w:val="00BE1028"/>
    <w:rsid w:val="00BE137C"/>
    <w:rsid w:val="00BE1410"/>
    <w:rsid w:val="00BE20FC"/>
    <w:rsid w:val="00BE3C96"/>
    <w:rsid w:val="00BE412A"/>
    <w:rsid w:val="00BE568A"/>
    <w:rsid w:val="00BE6455"/>
    <w:rsid w:val="00BE78DA"/>
    <w:rsid w:val="00BE7BBA"/>
    <w:rsid w:val="00BF1C4E"/>
    <w:rsid w:val="00BF49F0"/>
    <w:rsid w:val="00BF49FB"/>
    <w:rsid w:val="00BF53C7"/>
    <w:rsid w:val="00BF6C00"/>
    <w:rsid w:val="00BF6C28"/>
    <w:rsid w:val="00BF75A3"/>
    <w:rsid w:val="00C00CFB"/>
    <w:rsid w:val="00C0147F"/>
    <w:rsid w:val="00C03120"/>
    <w:rsid w:val="00C10D48"/>
    <w:rsid w:val="00C12F08"/>
    <w:rsid w:val="00C14D55"/>
    <w:rsid w:val="00C15E67"/>
    <w:rsid w:val="00C1773A"/>
    <w:rsid w:val="00C206F8"/>
    <w:rsid w:val="00C21523"/>
    <w:rsid w:val="00C2212B"/>
    <w:rsid w:val="00C243A1"/>
    <w:rsid w:val="00C24D64"/>
    <w:rsid w:val="00C3218E"/>
    <w:rsid w:val="00C32FE7"/>
    <w:rsid w:val="00C416C8"/>
    <w:rsid w:val="00C45C0C"/>
    <w:rsid w:val="00C50051"/>
    <w:rsid w:val="00C5034A"/>
    <w:rsid w:val="00C51FDF"/>
    <w:rsid w:val="00C52302"/>
    <w:rsid w:val="00C535B7"/>
    <w:rsid w:val="00C57DBD"/>
    <w:rsid w:val="00C60360"/>
    <w:rsid w:val="00C61518"/>
    <w:rsid w:val="00C623D9"/>
    <w:rsid w:val="00C62B72"/>
    <w:rsid w:val="00C63D7D"/>
    <w:rsid w:val="00C6461A"/>
    <w:rsid w:val="00C702D4"/>
    <w:rsid w:val="00C70C11"/>
    <w:rsid w:val="00C70F2B"/>
    <w:rsid w:val="00C70FF5"/>
    <w:rsid w:val="00C71489"/>
    <w:rsid w:val="00C72B16"/>
    <w:rsid w:val="00C73E9C"/>
    <w:rsid w:val="00C818CA"/>
    <w:rsid w:val="00C828D6"/>
    <w:rsid w:val="00C84349"/>
    <w:rsid w:val="00C851EE"/>
    <w:rsid w:val="00C867F4"/>
    <w:rsid w:val="00C872B8"/>
    <w:rsid w:val="00C911C1"/>
    <w:rsid w:val="00C92514"/>
    <w:rsid w:val="00C9295F"/>
    <w:rsid w:val="00C949AE"/>
    <w:rsid w:val="00C94F77"/>
    <w:rsid w:val="00C978BF"/>
    <w:rsid w:val="00CA3305"/>
    <w:rsid w:val="00CA34E2"/>
    <w:rsid w:val="00CA6195"/>
    <w:rsid w:val="00CB4252"/>
    <w:rsid w:val="00CB49FA"/>
    <w:rsid w:val="00CB7867"/>
    <w:rsid w:val="00CC5166"/>
    <w:rsid w:val="00CC5790"/>
    <w:rsid w:val="00CC798F"/>
    <w:rsid w:val="00CD09F9"/>
    <w:rsid w:val="00CD1434"/>
    <w:rsid w:val="00CD34AB"/>
    <w:rsid w:val="00CD3E57"/>
    <w:rsid w:val="00CE26D9"/>
    <w:rsid w:val="00CE4A8E"/>
    <w:rsid w:val="00CE572F"/>
    <w:rsid w:val="00CE6647"/>
    <w:rsid w:val="00CE67F0"/>
    <w:rsid w:val="00CE686B"/>
    <w:rsid w:val="00CE6D3C"/>
    <w:rsid w:val="00CE74D2"/>
    <w:rsid w:val="00CF0397"/>
    <w:rsid w:val="00CF441E"/>
    <w:rsid w:val="00CF45E4"/>
    <w:rsid w:val="00D03F4C"/>
    <w:rsid w:val="00D06C2B"/>
    <w:rsid w:val="00D06D51"/>
    <w:rsid w:val="00D07599"/>
    <w:rsid w:val="00D136A5"/>
    <w:rsid w:val="00D142E5"/>
    <w:rsid w:val="00D146F2"/>
    <w:rsid w:val="00D217A2"/>
    <w:rsid w:val="00D21ABA"/>
    <w:rsid w:val="00D21E83"/>
    <w:rsid w:val="00D221CE"/>
    <w:rsid w:val="00D230F9"/>
    <w:rsid w:val="00D23687"/>
    <w:rsid w:val="00D24A2B"/>
    <w:rsid w:val="00D26FB0"/>
    <w:rsid w:val="00D30F59"/>
    <w:rsid w:val="00D313EB"/>
    <w:rsid w:val="00D3142A"/>
    <w:rsid w:val="00D35A49"/>
    <w:rsid w:val="00D362CE"/>
    <w:rsid w:val="00D36883"/>
    <w:rsid w:val="00D417C3"/>
    <w:rsid w:val="00D43ED5"/>
    <w:rsid w:val="00D4458B"/>
    <w:rsid w:val="00D45E09"/>
    <w:rsid w:val="00D46EE3"/>
    <w:rsid w:val="00D47269"/>
    <w:rsid w:val="00D57182"/>
    <w:rsid w:val="00D60D4B"/>
    <w:rsid w:val="00D6222A"/>
    <w:rsid w:val="00D64BDD"/>
    <w:rsid w:val="00D656B9"/>
    <w:rsid w:val="00D67D51"/>
    <w:rsid w:val="00D75777"/>
    <w:rsid w:val="00D75DA5"/>
    <w:rsid w:val="00D7739F"/>
    <w:rsid w:val="00D825D7"/>
    <w:rsid w:val="00D84713"/>
    <w:rsid w:val="00D85D6D"/>
    <w:rsid w:val="00D87218"/>
    <w:rsid w:val="00D87D5D"/>
    <w:rsid w:val="00D903EA"/>
    <w:rsid w:val="00D91852"/>
    <w:rsid w:val="00D932F8"/>
    <w:rsid w:val="00D94E0E"/>
    <w:rsid w:val="00D95E2B"/>
    <w:rsid w:val="00D96270"/>
    <w:rsid w:val="00D96F8A"/>
    <w:rsid w:val="00D972AC"/>
    <w:rsid w:val="00D9784B"/>
    <w:rsid w:val="00DA14FC"/>
    <w:rsid w:val="00DA2040"/>
    <w:rsid w:val="00DA2B9B"/>
    <w:rsid w:val="00DA427C"/>
    <w:rsid w:val="00DA56F7"/>
    <w:rsid w:val="00DA672F"/>
    <w:rsid w:val="00DA6D1B"/>
    <w:rsid w:val="00DB0F7D"/>
    <w:rsid w:val="00DB2E50"/>
    <w:rsid w:val="00DB3035"/>
    <w:rsid w:val="00DB3743"/>
    <w:rsid w:val="00DB5BFB"/>
    <w:rsid w:val="00DB68A8"/>
    <w:rsid w:val="00DC1E44"/>
    <w:rsid w:val="00DC285B"/>
    <w:rsid w:val="00DC4600"/>
    <w:rsid w:val="00DC4854"/>
    <w:rsid w:val="00DC52F9"/>
    <w:rsid w:val="00DC6C33"/>
    <w:rsid w:val="00DC7D97"/>
    <w:rsid w:val="00DD0277"/>
    <w:rsid w:val="00DD2E96"/>
    <w:rsid w:val="00DD4678"/>
    <w:rsid w:val="00DD4E2E"/>
    <w:rsid w:val="00DD5114"/>
    <w:rsid w:val="00DD5D39"/>
    <w:rsid w:val="00DD6F1F"/>
    <w:rsid w:val="00DD7516"/>
    <w:rsid w:val="00DD7B0B"/>
    <w:rsid w:val="00DE0686"/>
    <w:rsid w:val="00DE0D91"/>
    <w:rsid w:val="00DE2001"/>
    <w:rsid w:val="00DE28EA"/>
    <w:rsid w:val="00DE2A47"/>
    <w:rsid w:val="00DE554C"/>
    <w:rsid w:val="00DE6854"/>
    <w:rsid w:val="00DE71B4"/>
    <w:rsid w:val="00DE723B"/>
    <w:rsid w:val="00DF015F"/>
    <w:rsid w:val="00DF0D4C"/>
    <w:rsid w:val="00DF2504"/>
    <w:rsid w:val="00DF2630"/>
    <w:rsid w:val="00DF338A"/>
    <w:rsid w:val="00DF5176"/>
    <w:rsid w:val="00DF5509"/>
    <w:rsid w:val="00DF5756"/>
    <w:rsid w:val="00E0014B"/>
    <w:rsid w:val="00E00635"/>
    <w:rsid w:val="00E01FE6"/>
    <w:rsid w:val="00E027C2"/>
    <w:rsid w:val="00E036CD"/>
    <w:rsid w:val="00E03D26"/>
    <w:rsid w:val="00E0418D"/>
    <w:rsid w:val="00E04574"/>
    <w:rsid w:val="00E05BB2"/>
    <w:rsid w:val="00E06CDF"/>
    <w:rsid w:val="00E0768B"/>
    <w:rsid w:val="00E07952"/>
    <w:rsid w:val="00E10E73"/>
    <w:rsid w:val="00E13460"/>
    <w:rsid w:val="00E16B16"/>
    <w:rsid w:val="00E16B2E"/>
    <w:rsid w:val="00E20AA6"/>
    <w:rsid w:val="00E21F85"/>
    <w:rsid w:val="00E2276D"/>
    <w:rsid w:val="00E279A0"/>
    <w:rsid w:val="00E27FBB"/>
    <w:rsid w:val="00E305C9"/>
    <w:rsid w:val="00E3710A"/>
    <w:rsid w:val="00E37337"/>
    <w:rsid w:val="00E401B8"/>
    <w:rsid w:val="00E44A1F"/>
    <w:rsid w:val="00E44C3C"/>
    <w:rsid w:val="00E4516D"/>
    <w:rsid w:val="00E45177"/>
    <w:rsid w:val="00E459E6"/>
    <w:rsid w:val="00E464AB"/>
    <w:rsid w:val="00E46796"/>
    <w:rsid w:val="00E46B52"/>
    <w:rsid w:val="00E5069C"/>
    <w:rsid w:val="00E509B9"/>
    <w:rsid w:val="00E560B7"/>
    <w:rsid w:val="00E6051D"/>
    <w:rsid w:val="00E60945"/>
    <w:rsid w:val="00E60B08"/>
    <w:rsid w:val="00E60F18"/>
    <w:rsid w:val="00E615FD"/>
    <w:rsid w:val="00E61805"/>
    <w:rsid w:val="00E62327"/>
    <w:rsid w:val="00E64057"/>
    <w:rsid w:val="00E64CD5"/>
    <w:rsid w:val="00E65E7E"/>
    <w:rsid w:val="00E667F5"/>
    <w:rsid w:val="00E66FEA"/>
    <w:rsid w:val="00E7037A"/>
    <w:rsid w:val="00E70942"/>
    <w:rsid w:val="00E70D36"/>
    <w:rsid w:val="00E714FF"/>
    <w:rsid w:val="00E724E8"/>
    <w:rsid w:val="00E77809"/>
    <w:rsid w:val="00E77FB9"/>
    <w:rsid w:val="00E807CA"/>
    <w:rsid w:val="00E80B40"/>
    <w:rsid w:val="00E81C8A"/>
    <w:rsid w:val="00E81F32"/>
    <w:rsid w:val="00E8233E"/>
    <w:rsid w:val="00E83203"/>
    <w:rsid w:val="00E83E36"/>
    <w:rsid w:val="00E846C5"/>
    <w:rsid w:val="00E84A53"/>
    <w:rsid w:val="00E85315"/>
    <w:rsid w:val="00E8654F"/>
    <w:rsid w:val="00E875E4"/>
    <w:rsid w:val="00E87856"/>
    <w:rsid w:val="00E909C1"/>
    <w:rsid w:val="00E91214"/>
    <w:rsid w:val="00E94105"/>
    <w:rsid w:val="00E94D10"/>
    <w:rsid w:val="00E94DE7"/>
    <w:rsid w:val="00E95B76"/>
    <w:rsid w:val="00E95DEB"/>
    <w:rsid w:val="00E960CB"/>
    <w:rsid w:val="00EA0AB2"/>
    <w:rsid w:val="00EA0FB3"/>
    <w:rsid w:val="00EA2F11"/>
    <w:rsid w:val="00EA428A"/>
    <w:rsid w:val="00EA4AB9"/>
    <w:rsid w:val="00EB0243"/>
    <w:rsid w:val="00EB1B46"/>
    <w:rsid w:val="00EB2B9A"/>
    <w:rsid w:val="00EB4E00"/>
    <w:rsid w:val="00EB5BB3"/>
    <w:rsid w:val="00EB6254"/>
    <w:rsid w:val="00EB6F34"/>
    <w:rsid w:val="00EB769F"/>
    <w:rsid w:val="00EC1818"/>
    <w:rsid w:val="00EC4A94"/>
    <w:rsid w:val="00EC547C"/>
    <w:rsid w:val="00EC5A06"/>
    <w:rsid w:val="00EC645B"/>
    <w:rsid w:val="00EC649C"/>
    <w:rsid w:val="00EC67E9"/>
    <w:rsid w:val="00EC7604"/>
    <w:rsid w:val="00ED3603"/>
    <w:rsid w:val="00ED3E9B"/>
    <w:rsid w:val="00ED4ACC"/>
    <w:rsid w:val="00ED644C"/>
    <w:rsid w:val="00ED6974"/>
    <w:rsid w:val="00EE5AA0"/>
    <w:rsid w:val="00EE614C"/>
    <w:rsid w:val="00EE6288"/>
    <w:rsid w:val="00EE6F4C"/>
    <w:rsid w:val="00EE792C"/>
    <w:rsid w:val="00EF02DA"/>
    <w:rsid w:val="00EF2DAB"/>
    <w:rsid w:val="00EF4803"/>
    <w:rsid w:val="00EF4B23"/>
    <w:rsid w:val="00EF6316"/>
    <w:rsid w:val="00F00D7B"/>
    <w:rsid w:val="00F0351A"/>
    <w:rsid w:val="00F070F1"/>
    <w:rsid w:val="00F10640"/>
    <w:rsid w:val="00F106F1"/>
    <w:rsid w:val="00F1297E"/>
    <w:rsid w:val="00F14E7E"/>
    <w:rsid w:val="00F14F41"/>
    <w:rsid w:val="00F165B8"/>
    <w:rsid w:val="00F17026"/>
    <w:rsid w:val="00F1728A"/>
    <w:rsid w:val="00F20073"/>
    <w:rsid w:val="00F22497"/>
    <w:rsid w:val="00F25843"/>
    <w:rsid w:val="00F25E14"/>
    <w:rsid w:val="00F2648E"/>
    <w:rsid w:val="00F27532"/>
    <w:rsid w:val="00F3113F"/>
    <w:rsid w:val="00F312C8"/>
    <w:rsid w:val="00F31609"/>
    <w:rsid w:val="00F322E7"/>
    <w:rsid w:val="00F32332"/>
    <w:rsid w:val="00F37167"/>
    <w:rsid w:val="00F3774C"/>
    <w:rsid w:val="00F40873"/>
    <w:rsid w:val="00F41454"/>
    <w:rsid w:val="00F43D72"/>
    <w:rsid w:val="00F4670B"/>
    <w:rsid w:val="00F46912"/>
    <w:rsid w:val="00F47B72"/>
    <w:rsid w:val="00F500D0"/>
    <w:rsid w:val="00F506C0"/>
    <w:rsid w:val="00F50D07"/>
    <w:rsid w:val="00F52342"/>
    <w:rsid w:val="00F52932"/>
    <w:rsid w:val="00F57847"/>
    <w:rsid w:val="00F60878"/>
    <w:rsid w:val="00F608EC"/>
    <w:rsid w:val="00F60B23"/>
    <w:rsid w:val="00F61757"/>
    <w:rsid w:val="00F7020E"/>
    <w:rsid w:val="00F70B5E"/>
    <w:rsid w:val="00F718C9"/>
    <w:rsid w:val="00F72ABE"/>
    <w:rsid w:val="00F73F6D"/>
    <w:rsid w:val="00F745BB"/>
    <w:rsid w:val="00F76397"/>
    <w:rsid w:val="00F77403"/>
    <w:rsid w:val="00F80DA8"/>
    <w:rsid w:val="00F853B0"/>
    <w:rsid w:val="00F86C86"/>
    <w:rsid w:val="00F9222D"/>
    <w:rsid w:val="00F9284D"/>
    <w:rsid w:val="00F938A5"/>
    <w:rsid w:val="00F94046"/>
    <w:rsid w:val="00F959C9"/>
    <w:rsid w:val="00F95ECB"/>
    <w:rsid w:val="00F96DAC"/>
    <w:rsid w:val="00FA071C"/>
    <w:rsid w:val="00FA0FC9"/>
    <w:rsid w:val="00FA294C"/>
    <w:rsid w:val="00FA4AB1"/>
    <w:rsid w:val="00FA558C"/>
    <w:rsid w:val="00FB0767"/>
    <w:rsid w:val="00FB12A8"/>
    <w:rsid w:val="00FB2144"/>
    <w:rsid w:val="00FB52CB"/>
    <w:rsid w:val="00FB5F8D"/>
    <w:rsid w:val="00FB60CD"/>
    <w:rsid w:val="00FB6794"/>
    <w:rsid w:val="00FB77CB"/>
    <w:rsid w:val="00FC24F1"/>
    <w:rsid w:val="00FC2529"/>
    <w:rsid w:val="00FC3041"/>
    <w:rsid w:val="00FC5776"/>
    <w:rsid w:val="00FC58FF"/>
    <w:rsid w:val="00FC59CF"/>
    <w:rsid w:val="00FD19E0"/>
    <w:rsid w:val="00FD3B45"/>
    <w:rsid w:val="00FD64E0"/>
    <w:rsid w:val="00FE0105"/>
    <w:rsid w:val="00FE0369"/>
    <w:rsid w:val="00FE0CDF"/>
    <w:rsid w:val="00FE307D"/>
    <w:rsid w:val="00FE37CF"/>
    <w:rsid w:val="00FE3C1C"/>
    <w:rsid w:val="00FE3F43"/>
    <w:rsid w:val="00FE6776"/>
    <w:rsid w:val="00FF0EBF"/>
    <w:rsid w:val="00FF1CDD"/>
    <w:rsid w:val="00FF2898"/>
    <w:rsid w:val="00FF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7E4741"/>
  <w15:docId w15:val="{87600B76-6097-42FF-8959-6627142BA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6B2E"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BF53C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BF53C7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BF53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BF53C7"/>
  </w:style>
  <w:style w:type="character" w:styleId="Hyperlink">
    <w:name w:val="Hyperlink"/>
    <w:basedOn w:val="DefaultParagraphFont"/>
    <w:rsid w:val="00BF53C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330A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30AA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E3F43"/>
    <w:pPr>
      <w:ind w:left="720"/>
      <w:contextualSpacing/>
    </w:pPr>
  </w:style>
  <w:style w:type="paragraph" w:styleId="ListBullet">
    <w:name w:val="List Bullet"/>
    <w:basedOn w:val="Normal"/>
    <w:rsid w:val="00AB60F4"/>
    <w:pPr>
      <w:numPr>
        <w:numId w:val="1"/>
      </w:numPr>
      <w:contextualSpacing/>
    </w:pPr>
  </w:style>
  <w:style w:type="character" w:styleId="Strong">
    <w:name w:val="Strong"/>
    <w:basedOn w:val="DefaultParagraphFont"/>
    <w:qFormat/>
    <w:rsid w:val="009D4710"/>
    <w:rPr>
      <w:b/>
      <w:bCs/>
    </w:rPr>
  </w:style>
  <w:style w:type="paragraph" w:customStyle="1" w:styleId="Default">
    <w:name w:val="Default"/>
    <w:rsid w:val="00987EA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30189"/>
    <w:rPr>
      <w:rFonts w:ascii="Arial" w:hAnsi="Arial"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D96F8A"/>
    <w:rPr>
      <w:rFonts w:ascii="Arial" w:hAnsi="Arial" w:cs="Arial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6B2E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B4FB2"/>
    <w:rPr>
      <w:color w:val="808080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rsid w:val="00A37A9F"/>
    <w:pPr>
      <w:widowControl w:val="0"/>
      <w:spacing w:before="66"/>
      <w:ind w:left="216"/>
    </w:pPr>
    <w:rPr>
      <w:rFonts w:eastAsia="SimSun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qFormat/>
    <w:rsid w:val="00A37A9F"/>
    <w:rPr>
      <w:rFonts w:ascii="Arial" w:eastAsia="SimSun" w:hAnsi="Arial"/>
      <w:sz w:val="22"/>
      <w:szCs w:val="22"/>
    </w:rPr>
  </w:style>
  <w:style w:type="character" w:customStyle="1" w:styleId="shorttext">
    <w:name w:val="short_text"/>
    <w:basedOn w:val="DefaultParagraphFont"/>
    <w:uiPriority w:val="99"/>
    <w:qFormat/>
    <w:rsid w:val="00A37A9F"/>
    <w:rPr>
      <w:rFonts w:ascii="Times New Roman" w:hAnsi="Times New Roman" w:cs="Times New Roman" w:hint="default"/>
    </w:rPr>
  </w:style>
  <w:style w:type="paragraph" w:styleId="NoSpacing">
    <w:name w:val="No Spacing"/>
    <w:uiPriority w:val="1"/>
    <w:qFormat/>
    <w:rsid w:val="007F34DE"/>
    <w:rPr>
      <w:rFonts w:ascii="Arial" w:hAnsi="Arial" w:cs="Arial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B425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FC5776"/>
    <w:rPr>
      <w:color w:val="800080" w:themeColor="followedHyperlink"/>
      <w:u w:val="single"/>
    </w:rPr>
  </w:style>
  <w:style w:type="character" w:customStyle="1" w:styleId="ts-alignment-element-highlighted">
    <w:name w:val="ts-alignment-element-highlighted"/>
    <w:basedOn w:val="DefaultParagraphFont"/>
    <w:rsid w:val="001558EA"/>
  </w:style>
  <w:style w:type="character" w:customStyle="1" w:styleId="ts-alignment-element">
    <w:name w:val="ts-alignment-element"/>
    <w:basedOn w:val="DefaultParagraphFont"/>
    <w:rsid w:val="001558EA"/>
  </w:style>
  <w:style w:type="character" w:styleId="CommentReference">
    <w:name w:val="annotation reference"/>
    <w:basedOn w:val="DefaultParagraphFont"/>
    <w:semiHidden/>
    <w:unhideWhenUsed/>
    <w:rsid w:val="00181FF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81FF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81FF9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28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2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2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8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2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2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25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47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582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107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35207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8468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14218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96359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50618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4678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77825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25928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104280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212990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ukraine@idf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DA4938AC2184E9D9D05BDBB3497E2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2BFC74-7F24-4E6B-B457-FDAE5492BE1B}"/>
      </w:docPartPr>
      <w:docPartBody>
        <w:p w:rsidR="003C6646" w:rsidRDefault="003C6646" w:rsidP="003C6646">
          <w:pPr>
            <w:pStyle w:val="0DA4938AC2184E9D9D05BDBB3497E273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874706C8B23418A9B44F13B51C82C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76BE7D-A8DC-44F2-BB9A-D0E2CDEEB758}"/>
      </w:docPartPr>
      <w:docPartBody>
        <w:p w:rsidR="003C6646" w:rsidRDefault="003C6646" w:rsidP="003C6646">
          <w:pPr>
            <w:pStyle w:val="F874706C8B23418A9B44F13B51C82CEF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691DB5AAD8F431F8A230491CB99EA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EA5B6D-B1E7-42B8-9200-A41AFD5F0F58}"/>
      </w:docPartPr>
      <w:docPartBody>
        <w:p w:rsidR="003C6646" w:rsidRDefault="003C6646" w:rsidP="003C6646">
          <w:pPr>
            <w:pStyle w:val="F691DB5AAD8F431F8A230491CB99EA9E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EAD68C19FA845B48DADA389F7E467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E77BFB-757B-43D9-A73E-F3F18486D20C}"/>
      </w:docPartPr>
      <w:docPartBody>
        <w:p w:rsidR="003174F2" w:rsidRDefault="001820AF" w:rsidP="001820AF">
          <w:pPr>
            <w:pStyle w:val="8EAD68C19FA845B48DADA389F7E467F3"/>
          </w:pPr>
          <w:r w:rsidRPr="00C52302">
            <w:rPr>
              <w:rStyle w:val="PlaceholderText"/>
              <w:sz w:val="20"/>
              <w:szCs w:val="20"/>
            </w:rPr>
            <w:t>enter text</w:t>
          </w:r>
        </w:p>
      </w:docPartBody>
    </w:docPart>
    <w:docPart>
      <w:docPartPr>
        <w:name w:val="A9B7CA4D80FE4F1EBBE9A3A0DA748F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D3728B-A006-402A-8B62-244951553BB7}"/>
      </w:docPartPr>
      <w:docPartBody>
        <w:p w:rsidR="003174F2" w:rsidRDefault="001820AF" w:rsidP="001820AF">
          <w:pPr>
            <w:pStyle w:val="A9B7CA4D80FE4F1EBBE9A3A0DA748F8E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79DD15DE5F84DE0A49823CE4A8AD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76455F-9644-4BF0-8F02-76B89AC85405}"/>
      </w:docPartPr>
      <w:docPartBody>
        <w:p w:rsidR="00E0249D" w:rsidRDefault="00BC67A3" w:rsidP="00BC67A3">
          <w:pPr>
            <w:pStyle w:val="F79DD15DE5F84DE0A49823CE4A8ADC89"/>
          </w:pPr>
          <w:r w:rsidRPr="00432A76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F64DA98EFBD74D65B86BC780A2881D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13FEA2-8C5E-4130-855C-FB5F114C718C}"/>
      </w:docPartPr>
      <w:docPartBody>
        <w:p w:rsidR="00E0249D" w:rsidRDefault="00BC67A3" w:rsidP="00BC67A3">
          <w:pPr>
            <w:pStyle w:val="F64DA98EFBD74D65B86BC780A2881D46"/>
          </w:pPr>
          <w:r w:rsidRPr="00432A76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CE02B3BCF20247BEB35C660357C614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8F4AF4-5E3A-40EE-9277-0B719D732D35}"/>
      </w:docPartPr>
      <w:docPartBody>
        <w:p w:rsidR="00127D37" w:rsidRDefault="00E0249D" w:rsidP="00E0249D">
          <w:pPr>
            <w:pStyle w:val="CE02B3BCF20247BEB35C660357C6147A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8134A9ED86CC426ABD1F66A656DFD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B00006-2AB2-4CCA-A79C-2CBF70433BC0}"/>
      </w:docPartPr>
      <w:docPartBody>
        <w:p w:rsidR="0073709B" w:rsidRDefault="00611DA7" w:rsidP="00611DA7">
          <w:pPr>
            <w:pStyle w:val="8134A9ED86CC426ABD1F66A656DFD995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B6FBA74AF74468CA54B572097B034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61975B-C07E-4DB9-BC53-9604D51A23EA}"/>
      </w:docPartPr>
      <w:docPartBody>
        <w:p w:rsidR="0073709B" w:rsidRDefault="00611DA7" w:rsidP="00611DA7">
          <w:pPr>
            <w:pStyle w:val="FB6FBA74AF74468CA54B572097B03486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7872ED0D0894812B42BA04ED68EF9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3C7709-99E2-4FE2-8879-52F16ACE9353}"/>
      </w:docPartPr>
      <w:docPartBody>
        <w:p w:rsidR="0073709B" w:rsidRDefault="00611DA7" w:rsidP="00611DA7">
          <w:pPr>
            <w:pStyle w:val="97872ED0D0894812B42BA04ED68EF99B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DE8A42D13614371A25415C8BF9869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5B459F-F9B8-4463-8322-404FCE13F0FD}"/>
      </w:docPartPr>
      <w:docPartBody>
        <w:p w:rsidR="0073709B" w:rsidRDefault="00611DA7" w:rsidP="00611DA7">
          <w:pPr>
            <w:pStyle w:val="2DE8A42D13614371A25415C8BF986996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F0BE0D114AB44718DB9E459ACE642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140F8C-817E-4C24-8161-E599B0E544BA}"/>
      </w:docPartPr>
      <w:docPartBody>
        <w:p w:rsidR="0073709B" w:rsidRDefault="00611DA7" w:rsidP="00611DA7">
          <w:pPr>
            <w:pStyle w:val="FF0BE0D114AB44718DB9E459ACE642C0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9A5D2383CC04EAB94F642A1B0B0C5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8113A9-1879-4E85-8ACA-A1CD726004F3}"/>
      </w:docPartPr>
      <w:docPartBody>
        <w:p w:rsidR="0073709B" w:rsidRDefault="00611DA7" w:rsidP="00611DA7">
          <w:pPr>
            <w:pStyle w:val="99A5D2383CC04EAB94F642A1B0B0C530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535720BC06F43D89C1A33B7E5A2F5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E81AC6-70B7-4073-8A7C-25AEDB0A332A}"/>
      </w:docPartPr>
      <w:docPartBody>
        <w:p w:rsidR="0073709B" w:rsidRDefault="00611DA7" w:rsidP="00611DA7">
          <w:pPr>
            <w:pStyle w:val="8535720BC06F43D89C1A33B7E5A2F51C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D0F958E6EA14088AE907638232C10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890262-3FED-4463-85AE-46D134C1D78B}"/>
      </w:docPartPr>
      <w:docPartBody>
        <w:p w:rsidR="0073709B" w:rsidRDefault="00611DA7" w:rsidP="00611DA7">
          <w:pPr>
            <w:pStyle w:val="DD0F958E6EA14088AE907638232C10C2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A5BAD62C8164297AAD41E57DAE3B8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831B3A-73D3-4B94-8CE3-FCB8548187EE}"/>
      </w:docPartPr>
      <w:docPartBody>
        <w:p w:rsidR="0073709B" w:rsidRDefault="00611DA7" w:rsidP="00611DA7">
          <w:pPr>
            <w:pStyle w:val="3A5BAD62C8164297AAD41E57DAE3B8D5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A732F3F6AB044BFB1D34B24D3625C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7B4209-D11E-4B17-B448-66D0865A3133}"/>
      </w:docPartPr>
      <w:docPartBody>
        <w:p w:rsidR="0073709B" w:rsidRDefault="00611DA7" w:rsidP="00611DA7">
          <w:pPr>
            <w:pStyle w:val="3A732F3F6AB044BFB1D34B24D3625C7B"/>
          </w:pPr>
          <w:r w:rsidRPr="0030719C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663726C85464D71AC2BE9D1494778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EBC442-A663-43E6-BD53-EDDD8860C0E5}"/>
      </w:docPartPr>
      <w:docPartBody>
        <w:p w:rsidR="0073709B" w:rsidRDefault="00611DA7" w:rsidP="00611DA7">
          <w:pPr>
            <w:pStyle w:val="4663726C85464D71AC2BE9D14947789D"/>
          </w:pPr>
          <w:r w:rsidRPr="0030719C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A6283AB9C3C442AADA1B37C2F6BDD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891823-3B61-4DE6-8188-A123644075D2}"/>
      </w:docPartPr>
      <w:docPartBody>
        <w:p w:rsidR="0073709B" w:rsidRDefault="00611DA7" w:rsidP="00611DA7">
          <w:pPr>
            <w:pStyle w:val="6A6283AB9C3C442AADA1B37C2F6BDD31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B6EE01F6AAE490C9C01B0D75292809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7416C2C-D266-4863-9444-1FD5758412F5}"/>
      </w:docPartPr>
      <w:docPartBody>
        <w:p w:rsidR="0033718E" w:rsidRDefault="0073709B" w:rsidP="0073709B">
          <w:pPr>
            <w:pStyle w:val="2B6EE01F6AAE490C9C01B0D752928099"/>
          </w:pPr>
          <w:r w:rsidRPr="00432A76">
            <w:rPr>
              <w:rStyle w:val="PlaceholderText"/>
              <w:sz w:val="20"/>
              <w:szCs w:val="20"/>
              <w:lang w:val="tr"/>
            </w:rPr>
            <w:t>Metin girmek için tıklatın.</w:t>
          </w:r>
        </w:p>
      </w:docPartBody>
    </w:docPart>
    <w:docPart>
      <w:docPartPr>
        <w:name w:val="9368DDE9AA544CD7A567EE83719990C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55E6BF5B-0046-49F9-ABC2-262812F8E86B}"/>
      </w:docPartPr>
      <w:docPartBody>
        <w:p w:rsidR="0033718E" w:rsidRDefault="0073709B" w:rsidP="0073709B">
          <w:pPr>
            <w:pStyle w:val="9368DDE9AA544CD7A567EE83719990C0"/>
          </w:pPr>
          <w:r w:rsidRPr="00432A76">
            <w:rPr>
              <w:rStyle w:val="PlaceholderText"/>
              <w:sz w:val="20"/>
              <w:szCs w:val="20"/>
              <w:lang w:val="tr"/>
            </w:rPr>
            <w:t>Metin girmek için tıklatın.</w:t>
          </w:r>
        </w:p>
      </w:docPartBody>
    </w:docPart>
    <w:docPart>
      <w:docPartPr>
        <w:name w:val="C7B3CD7E1B5940D1AF7A6B0B8299F97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BD32EFF-1B7F-499D-B69B-EB12B900495D}"/>
      </w:docPartPr>
      <w:docPartBody>
        <w:p w:rsidR="008E367E" w:rsidRDefault="00C13F91" w:rsidP="00C13F91">
          <w:pPr>
            <w:pStyle w:val="C7B3CD7E1B5940D1AF7A6B0B8299F97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0ECC5CA953B400296EFED96552E915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4862838-4742-49A8-A2C2-5DC9C11FECE0}"/>
      </w:docPartPr>
      <w:docPartBody>
        <w:p w:rsidR="008E367E" w:rsidRDefault="00C13F91" w:rsidP="00C13F91">
          <w:pPr>
            <w:pStyle w:val="D0ECC5CA953B400296EFED96552E915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1DECEF5C94E4BFAAA1901CB250C66A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414B0A3-4CC2-4998-B247-747CBC9041BC}"/>
      </w:docPartPr>
      <w:docPartBody>
        <w:p w:rsidR="008E367E" w:rsidRDefault="00C13F91" w:rsidP="00C13F91">
          <w:pPr>
            <w:pStyle w:val="91DECEF5C94E4BFAAA1901CB250C66A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01991B4C62245EEA9C643421ABA613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C48AE88-651B-4E84-A601-D3EE38684159}"/>
      </w:docPartPr>
      <w:docPartBody>
        <w:p w:rsidR="008E367E" w:rsidRDefault="00C13F91" w:rsidP="00C13F91">
          <w:pPr>
            <w:pStyle w:val="401991B4C62245EEA9C643421ABA613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8ADD7DE8B7B4B288790C4510828EC1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B46646F-770D-446F-9D80-C41EC93DD544}"/>
      </w:docPartPr>
      <w:docPartBody>
        <w:p w:rsidR="008E367E" w:rsidRDefault="00C13F91" w:rsidP="00C13F91">
          <w:pPr>
            <w:pStyle w:val="98ADD7DE8B7B4B288790C4510828EC1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DE74E7689024214B44FDAB31ABA366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28303FC-E762-4007-9644-81D6921F4CE9}"/>
      </w:docPartPr>
      <w:docPartBody>
        <w:p w:rsidR="008E367E" w:rsidRDefault="00C13F91" w:rsidP="00C13F91">
          <w:pPr>
            <w:pStyle w:val="8DE74E7689024214B44FDAB31ABA366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A2DF7119C1C4B0587016DB8AA42E63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B3558C3-820A-4D38-9A1F-4E842374B1A5}"/>
      </w:docPartPr>
      <w:docPartBody>
        <w:p w:rsidR="008E367E" w:rsidRDefault="00C13F91" w:rsidP="00C13F91">
          <w:pPr>
            <w:pStyle w:val="1A2DF7119C1C4B0587016DB8AA42E63B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5DD14D8CB2C04311A5652DE8AEC245A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D07A785-E57D-4470-8E5F-5AE70CD46AD1}"/>
      </w:docPartPr>
      <w:docPartBody>
        <w:p w:rsidR="008E367E" w:rsidRDefault="00C13F91" w:rsidP="00C13F91">
          <w:pPr>
            <w:pStyle w:val="5DD14D8CB2C04311A5652DE8AEC245A8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161ECDE6F2C840AEA55E6F7B057ED0E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322ADC8-1A23-4451-AD5B-A809EBA939A4}"/>
      </w:docPartPr>
      <w:docPartBody>
        <w:p w:rsidR="008E367E" w:rsidRDefault="00C13F91" w:rsidP="00C13F91">
          <w:pPr>
            <w:pStyle w:val="161ECDE6F2C840AEA55E6F7B057ED0E8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99233E724BE145FCB4395E007D481AB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7CED55B-376D-4FAB-A57B-CC082FDE255B}"/>
      </w:docPartPr>
      <w:docPartBody>
        <w:p w:rsidR="008E367E" w:rsidRDefault="00C13F91" w:rsidP="00C13F91">
          <w:pPr>
            <w:pStyle w:val="99233E724BE145FCB4395E007D481AB7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9D44A93961B344D297C01D6C26E7C00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C7CB950-B404-4BD3-B383-77A296C6F352}"/>
      </w:docPartPr>
      <w:docPartBody>
        <w:p w:rsidR="008E367E" w:rsidRDefault="00C13F91" w:rsidP="00C13F91">
          <w:pPr>
            <w:pStyle w:val="9D44A93961B344D297C01D6C26E7C007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7B5CD44035CB445C9A386E6A5703942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1219B33-7DD1-4093-902A-3627B8F32E59}"/>
      </w:docPartPr>
      <w:docPartBody>
        <w:p w:rsidR="008E367E" w:rsidRDefault="00C13F91" w:rsidP="00C13F91">
          <w:pPr>
            <w:pStyle w:val="7B5CD44035CB445C9A386E6A5703942F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1A031F5422BC40A8AFAC1F360417240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CF28A12-7FAB-40B3-BBEB-1A5603DD6E1C}"/>
      </w:docPartPr>
      <w:docPartBody>
        <w:p w:rsidR="008E367E" w:rsidRDefault="00C13F91" w:rsidP="00C13F91">
          <w:pPr>
            <w:pStyle w:val="1A031F5422BC40A8AFAC1F3604172408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11243948191C4CD98C501CB11EECEC8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EE282CA-03F5-4D6D-9716-1AA9C2ABF59F}"/>
      </w:docPartPr>
      <w:docPartBody>
        <w:p w:rsidR="008E367E" w:rsidRDefault="00C13F91" w:rsidP="00C13F91">
          <w:pPr>
            <w:pStyle w:val="11243948191C4CD98C501CB11EECEC8A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D1FC2F32CE8F4A67AB506DC6449A448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CA20F4B-E119-41A9-A1FB-0C53EBCA7833}"/>
      </w:docPartPr>
      <w:docPartBody>
        <w:p w:rsidR="008E367E" w:rsidRDefault="00C13F91" w:rsidP="00C13F91">
          <w:pPr>
            <w:pStyle w:val="D1FC2F32CE8F4A67AB506DC6449A4489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E432B231F76E4C869DCE3B33977ED74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E6D7B12-A35A-490C-A182-B6EA000553BC}"/>
      </w:docPartPr>
      <w:docPartBody>
        <w:p w:rsidR="008E367E" w:rsidRDefault="00C13F91" w:rsidP="00C13F91">
          <w:pPr>
            <w:pStyle w:val="E432B231F76E4C869DCE3B33977ED74C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7D40B7A829BE4BD187B1F7847D6C60C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037065D-7743-4D98-82D4-1C121C60C136}"/>
      </w:docPartPr>
      <w:docPartBody>
        <w:p w:rsidR="008E367E" w:rsidRDefault="00C13F91" w:rsidP="00C13F91">
          <w:pPr>
            <w:pStyle w:val="7D40B7A829BE4BD187B1F7847D6C60CE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6BE439218C974A29952FBFA1B60738E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2163EFD-407A-48F9-A420-7DF788B2808B}"/>
      </w:docPartPr>
      <w:docPartBody>
        <w:p w:rsidR="008E367E" w:rsidRDefault="00C13F91" w:rsidP="00C13F91">
          <w:pPr>
            <w:pStyle w:val="6BE439218C974A29952FBFA1B60738E8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070769473D084A52980F6C1A7FFF041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95483E8-E1DC-4878-AC32-BACA63BBFF7B}"/>
      </w:docPartPr>
      <w:docPartBody>
        <w:p w:rsidR="008E367E" w:rsidRDefault="00C13F91" w:rsidP="00C13F91">
          <w:pPr>
            <w:pStyle w:val="070769473D084A52980F6C1A7FFF0410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19B4EBC592324131BD9917664D83F8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B6E88E8-E732-408E-BC03-C9A18E9B5B5E}"/>
      </w:docPartPr>
      <w:docPartBody>
        <w:p w:rsidR="008E367E" w:rsidRDefault="00C13F91" w:rsidP="00C13F91">
          <w:pPr>
            <w:pStyle w:val="19B4EBC592324131BD9917664D83F836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6FAFA37DEDEC41CAA6ACD5A42EB13D7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F4D6731-D6FA-4AFD-82DF-8BCCEFAB46CE}"/>
      </w:docPartPr>
      <w:docPartBody>
        <w:p w:rsidR="008E367E" w:rsidRDefault="00C13F91" w:rsidP="00C13F91">
          <w:pPr>
            <w:pStyle w:val="6FAFA37DEDEC41CAA6ACD5A42EB13D71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618A3C41181A4D5E8147513FD310C2F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54532B2-11B8-417D-B25E-55780116062F}"/>
      </w:docPartPr>
      <w:docPartBody>
        <w:p w:rsidR="008E367E" w:rsidRDefault="00C13F91" w:rsidP="00C13F91">
          <w:pPr>
            <w:pStyle w:val="618A3C41181A4D5E8147513FD310C2FF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14032BD7256248AABF0C63AF12B811D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5613D20-9783-47B3-BF25-5D5A1A219E14}"/>
      </w:docPartPr>
      <w:docPartBody>
        <w:p w:rsidR="008E367E" w:rsidRDefault="00C13F91" w:rsidP="00C13F91">
          <w:pPr>
            <w:pStyle w:val="14032BD7256248AABF0C63AF12B811D3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DC8B18D41B1C49D1B0B335C9673D721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1F96AA4-6E9B-407C-8211-65B50D5D42DF}"/>
      </w:docPartPr>
      <w:docPartBody>
        <w:p w:rsidR="008E367E" w:rsidRDefault="00C13F91" w:rsidP="00C13F91">
          <w:pPr>
            <w:pStyle w:val="DC8B18D41B1C49D1B0B335C9673D7210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853EDC78C2249199818DDF5E7FE83C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70E33BB-6D0F-47F6-96FA-58A72F715A44}"/>
      </w:docPartPr>
      <w:docPartBody>
        <w:p w:rsidR="008E367E" w:rsidRDefault="00C13F91" w:rsidP="00C13F91">
          <w:pPr>
            <w:pStyle w:val="A853EDC78C2249199818DDF5E7FE83CB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D714F740A2AB49638218915B96DA4B8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BA75C59-E88A-4543-808A-4958185142E1}"/>
      </w:docPartPr>
      <w:docPartBody>
        <w:p w:rsidR="008E367E" w:rsidRDefault="00C13F91" w:rsidP="00C13F91">
          <w:pPr>
            <w:pStyle w:val="D714F740A2AB49638218915B96DA4B88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0465E59A5FC8485F9C3C3704483947B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A6F4ACC-BE4A-406F-A8B8-EF4BC3B4D32E}"/>
      </w:docPartPr>
      <w:docPartBody>
        <w:p w:rsidR="008E367E" w:rsidRDefault="00C13F91" w:rsidP="00C13F91">
          <w:pPr>
            <w:pStyle w:val="0465E59A5FC8485F9C3C3704483947B4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D915736D79347D6ACBD719ABF51B95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9F99EBB-BBF9-433F-AF22-EE4EF9AE4463}"/>
      </w:docPartPr>
      <w:docPartBody>
        <w:p w:rsidR="008E367E" w:rsidRDefault="00C13F91" w:rsidP="00C13F91">
          <w:pPr>
            <w:pStyle w:val="5D915736D79347D6ACBD719ABF51B959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98D19786E5804A269CD7939B4D18E2E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716FEA5-8D20-417C-B666-4385C187495F}"/>
      </w:docPartPr>
      <w:docPartBody>
        <w:p w:rsidR="008E367E" w:rsidRDefault="00C13F91" w:rsidP="00C13F91">
          <w:pPr>
            <w:pStyle w:val="98D19786E5804A269CD7939B4D18E2E5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E4E00FD84CCA456AB4A5D548C9015E6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C83F9D9-52C4-4958-B8C6-7267CE94C3A8}"/>
      </w:docPartPr>
      <w:docPartBody>
        <w:p w:rsidR="008E367E" w:rsidRDefault="00C13F91" w:rsidP="00C13F91">
          <w:pPr>
            <w:pStyle w:val="E4E00FD84CCA456AB4A5D548C9015E66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1B9D86EC78A42EE9BA4F413C8AAA2B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0354C24-4E77-436E-9164-A64644D0A96D}"/>
      </w:docPartPr>
      <w:docPartBody>
        <w:p w:rsidR="008E367E" w:rsidRDefault="00C13F91" w:rsidP="00C13F91">
          <w:pPr>
            <w:pStyle w:val="71B9D86EC78A42EE9BA4F413C8AAA2BE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24AA01EA150D4086A91C641AEDD0936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818E1E1-B43A-4DF1-A422-D78FB34427F9}"/>
      </w:docPartPr>
      <w:docPartBody>
        <w:p w:rsidR="008E367E" w:rsidRDefault="00C13F91" w:rsidP="00C13F91">
          <w:pPr>
            <w:pStyle w:val="24AA01EA150D4086A91C641AEDD09369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CD18E0E77C5C4E089E0EEF53B5007A4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4949E25-1BC3-4A7E-902D-5AA58962C159}"/>
      </w:docPartPr>
      <w:docPartBody>
        <w:p w:rsidR="008E367E" w:rsidRDefault="00C13F91" w:rsidP="00C13F91">
          <w:pPr>
            <w:pStyle w:val="CD18E0E77C5C4E089E0EEF53B5007A49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77F5697F91834716B75AFFE2A528FC0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7B7FCAE-3AF3-4A39-BC3E-3AE53F4E3617}"/>
      </w:docPartPr>
      <w:docPartBody>
        <w:p w:rsidR="008E367E" w:rsidRDefault="00C13F91" w:rsidP="00C13F91">
          <w:pPr>
            <w:pStyle w:val="77F5697F91834716B75AFFE2A528FC0A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76336B9BE4A44128A7B6E2DFE04EAFB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E1BB07D-1015-4549-B85A-CE04247B607C}"/>
      </w:docPartPr>
      <w:docPartBody>
        <w:p w:rsidR="008E367E" w:rsidRDefault="00C13F91" w:rsidP="00C13F91">
          <w:pPr>
            <w:pStyle w:val="76336B9BE4A44128A7B6E2DFE04EAFB2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3AE01C7053EF47C48E2EBA72DD839DC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29F7FF3-E503-4D50-8022-801387D22E3E}"/>
      </w:docPartPr>
      <w:docPartBody>
        <w:p w:rsidR="008E367E" w:rsidRDefault="00C13F91" w:rsidP="00C13F91">
          <w:pPr>
            <w:pStyle w:val="3AE01C7053EF47C48E2EBA72DD839DC2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28655977C48B47829BEF016129EEE3B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926BAA0-834D-40CE-9F41-8ADE8C81AC7A}"/>
      </w:docPartPr>
      <w:docPartBody>
        <w:p w:rsidR="008E367E" w:rsidRDefault="00C13F91" w:rsidP="00C13F91">
          <w:pPr>
            <w:pStyle w:val="28655977C48B47829BEF016129EEE3BF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FBD9EE44546D4D3C9552AE9F5641BDB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534FDC9-BFF0-4A03-B10A-D55DA882BFAE}"/>
      </w:docPartPr>
      <w:docPartBody>
        <w:p w:rsidR="008E367E" w:rsidRDefault="00C13F91" w:rsidP="00C13F91">
          <w:pPr>
            <w:pStyle w:val="FBD9EE44546D4D3C9552AE9F5641BDB9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F889884FAD8A479F9C3DE20EB571E8B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E2B75CE-15F2-4D37-B120-092E9B8E80E5}"/>
      </w:docPartPr>
      <w:docPartBody>
        <w:p w:rsidR="008E367E" w:rsidRDefault="00C13F91" w:rsidP="00C13F91">
          <w:pPr>
            <w:pStyle w:val="F889884FAD8A479F9C3DE20EB571E8BA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27FC3F0F0429477F83FF5316F69775C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BE2EEE5-BBA6-4490-A10B-CE0211F1C036}"/>
      </w:docPartPr>
      <w:docPartBody>
        <w:p w:rsidR="008E367E" w:rsidRDefault="00C13F91" w:rsidP="00C13F91">
          <w:pPr>
            <w:pStyle w:val="27FC3F0F0429477F83FF5316F69775CC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6ED6D20770CC4AAD849A6F43AC40399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A0F5AD1-5994-4419-A78C-3BC3C6AE93C8}"/>
      </w:docPartPr>
      <w:docPartBody>
        <w:p w:rsidR="008E367E" w:rsidRDefault="00C13F91" w:rsidP="00C13F91">
          <w:pPr>
            <w:pStyle w:val="6ED6D20770CC4AAD849A6F43AC403990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54CEB264D5244A869233740EDC876CC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53DD1BD-CDF1-418D-A6D2-8B5F97EE8570}"/>
      </w:docPartPr>
      <w:docPartBody>
        <w:p w:rsidR="008E367E" w:rsidRDefault="00C13F91" w:rsidP="00C13F91">
          <w:pPr>
            <w:pStyle w:val="54CEB264D5244A869233740EDC876CC4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F4CA37C9B287499C8FE56673CF84699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0BE5475-3FFC-45EB-8434-407E67311AB6}"/>
      </w:docPartPr>
      <w:docPartBody>
        <w:p w:rsidR="008E367E" w:rsidRDefault="00C13F91" w:rsidP="00C13F91">
          <w:pPr>
            <w:pStyle w:val="F4CA37C9B287499C8FE56673CF846991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30D770EC02574C48B3126A6E87CBCC8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DBD01B0-7970-42EE-8544-1A1B429640CE}"/>
      </w:docPartPr>
      <w:docPartBody>
        <w:p w:rsidR="008E367E" w:rsidRDefault="00C13F91" w:rsidP="00C13F91">
          <w:pPr>
            <w:pStyle w:val="30D770EC02574C48B3126A6E87CBCC88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45DDF9C63D11484CB5B42D6C501FB18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7C2A63F-239B-4760-A1FA-D790BE71C244}"/>
      </w:docPartPr>
      <w:docPartBody>
        <w:p w:rsidR="008E367E" w:rsidRDefault="00C13F91" w:rsidP="00C13F91">
          <w:pPr>
            <w:pStyle w:val="45DDF9C63D11484CB5B42D6C501FB18F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743B8AB4EAA94DDB90DD0E6EEBD6A85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A55F0A7-C949-477B-A6E1-2A680902DF9E}"/>
      </w:docPartPr>
      <w:docPartBody>
        <w:p w:rsidR="008E367E" w:rsidRDefault="00C13F91" w:rsidP="00C13F91">
          <w:pPr>
            <w:pStyle w:val="743B8AB4EAA94DDB90DD0E6EEBD6A858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25AB00663079415DA91E5E46A038B87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D5A381A-6946-40BF-A389-3BB9E1FE7234}"/>
      </w:docPartPr>
      <w:docPartBody>
        <w:p w:rsidR="008E367E" w:rsidRDefault="00C13F91" w:rsidP="00C13F91">
          <w:pPr>
            <w:pStyle w:val="25AB00663079415DA91E5E46A038B877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974FFA7E41BD4B5CA6C82408B71DD62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7A6E910-0B7A-458B-B4E5-8EECEEFA1E45}"/>
      </w:docPartPr>
      <w:docPartBody>
        <w:p w:rsidR="008E367E" w:rsidRDefault="00C13F91" w:rsidP="00C13F91">
          <w:pPr>
            <w:pStyle w:val="974FFA7E41BD4B5CA6C82408B71DD621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CC2FCCBEC0064C5C9786FFF73052C86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606FCDC-5965-44EB-98D7-6E136983A19F}"/>
      </w:docPartPr>
      <w:docPartBody>
        <w:p w:rsidR="008E367E" w:rsidRDefault="00C13F91" w:rsidP="00C13F91">
          <w:pPr>
            <w:pStyle w:val="CC2FCCBEC0064C5C9786FFF73052C867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3D343A6623CC4655835C7123245C19B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4A3EFA2-276B-42F7-8467-43C55059BF60}"/>
      </w:docPartPr>
      <w:docPartBody>
        <w:p w:rsidR="008E367E" w:rsidRDefault="00C13F91" w:rsidP="00C13F91">
          <w:pPr>
            <w:pStyle w:val="3D343A6623CC4655835C7123245C19B1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774F78D4F86E4D1A96EA1DC1603A6A6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A9C8262-816F-4C3E-9939-0D91F1F964C8}"/>
      </w:docPartPr>
      <w:docPartBody>
        <w:p w:rsidR="008E367E" w:rsidRDefault="00C13F91" w:rsidP="00C13F91">
          <w:pPr>
            <w:pStyle w:val="774F78D4F86E4D1A96EA1DC1603A6A65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63F4E7B0EC49455F8BFE7E0E3E93C0E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35CAAD5-225D-4490-BBE0-722AB801FCE4}"/>
      </w:docPartPr>
      <w:docPartBody>
        <w:p w:rsidR="008E367E" w:rsidRDefault="00C13F91" w:rsidP="00C13F91">
          <w:pPr>
            <w:pStyle w:val="63F4E7B0EC49455F8BFE7E0E3E93C0E1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C71A1A0BBF7C4E37B03C31147B6CCEC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DAC576D-30DD-4DCC-864C-79D822616842}"/>
      </w:docPartPr>
      <w:docPartBody>
        <w:p w:rsidR="008E367E" w:rsidRDefault="00C13F91" w:rsidP="00C13F91">
          <w:pPr>
            <w:pStyle w:val="C71A1A0BBF7C4E37B03C31147B6CCEC7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E98604DC1E45476B954F76A2340E022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F1F0487-0BB0-497D-8932-AF8164220D58}"/>
      </w:docPartPr>
      <w:docPartBody>
        <w:p w:rsidR="008E367E" w:rsidRDefault="00C13F91" w:rsidP="00C13F91">
          <w:pPr>
            <w:pStyle w:val="E98604DC1E45476B954F76A2340E022D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A64B73E449934EAB835405A2A96849C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27D5A21-0FED-4C7B-A736-680B383722E1}"/>
      </w:docPartPr>
      <w:docPartBody>
        <w:p w:rsidR="008E367E" w:rsidRDefault="00C13F91" w:rsidP="00C13F91">
          <w:pPr>
            <w:pStyle w:val="A64B73E449934EAB835405A2A96849CD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4041F6DAF8564ECC8CF49843EFD39B0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A25FBC4-260C-43CB-B772-B88E2CBC56CE}"/>
      </w:docPartPr>
      <w:docPartBody>
        <w:p w:rsidR="008E367E" w:rsidRDefault="00C13F91" w:rsidP="00C13F91">
          <w:pPr>
            <w:pStyle w:val="4041F6DAF8564ECC8CF49843EFD39B00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11F1B005B8D74460BD1933DDD262C95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09254CB-A56B-4E5D-B5A1-7EA9818374DF}"/>
      </w:docPartPr>
      <w:docPartBody>
        <w:p w:rsidR="008E367E" w:rsidRDefault="00C13F91" w:rsidP="00C13F91">
          <w:pPr>
            <w:pStyle w:val="11F1B005B8D74460BD1933DDD262C955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FB8E9FDA16A04FC398C0A1B24790ED8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85EDFC3-B2A2-43F3-93F4-C2BB2510F034}"/>
      </w:docPartPr>
      <w:docPartBody>
        <w:p w:rsidR="008E367E" w:rsidRDefault="00C13F91" w:rsidP="00C13F91">
          <w:pPr>
            <w:pStyle w:val="FB8E9FDA16A04FC398C0A1B24790ED83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93BD6CA00DD445C0AC92D93777F4CDE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F346FDB-3F74-4F47-93B5-E04F66676041}"/>
      </w:docPartPr>
      <w:docPartBody>
        <w:p w:rsidR="008E367E" w:rsidRDefault="00C13F91" w:rsidP="00C13F91">
          <w:pPr>
            <w:pStyle w:val="93BD6CA00DD445C0AC92D93777F4CDEE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A45183C8A2A64D33B928C899FA4AE1D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E474588-4E99-4676-94AA-3E39841FBA50}"/>
      </w:docPartPr>
      <w:docPartBody>
        <w:p w:rsidR="008E367E" w:rsidRDefault="00C13F91" w:rsidP="00C13F91">
          <w:pPr>
            <w:pStyle w:val="A45183C8A2A64D33B928C899FA4AE1D0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519B4003822A47228C85CFAD99C2F66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A9F9F98-4C3F-4F10-97D8-AB6CAD82DBC1}"/>
      </w:docPartPr>
      <w:docPartBody>
        <w:p w:rsidR="008E367E" w:rsidRDefault="00C13F91" w:rsidP="00C13F91">
          <w:pPr>
            <w:pStyle w:val="519B4003822A47228C85CFAD99C2F66A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45289E68F0B74897AE21334233D69D6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4CC2483-9C31-4388-96F8-D8F1BF1A4AD7}"/>
      </w:docPartPr>
      <w:docPartBody>
        <w:p w:rsidR="008E367E" w:rsidRDefault="00C13F91" w:rsidP="00C13F91">
          <w:pPr>
            <w:pStyle w:val="45289E68F0B74897AE21334233D69D6B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BF0F674B51634AFCB24169C3662D6CB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C9EF6D7-BC8D-4AC2-BEE4-DE92CA48B524}"/>
      </w:docPartPr>
      <w:docPartBody>
        <w:p w:rsidR="008E367E" w:rsidRDefault="00C13F91" w:rsidP="00C13F91">
          <w:pPr>
            <w:pStyle w:val="BF0F674B51634AFCB24169C3662D6CB4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610ABC30B79B436EA1629D8A4229F34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D211660-14D9-42AF-89C6-55856CCD5D62}"/>
      </w:docPartPr>
      <w:docPartBody>
        <w:p w:rsidR="008E367E" w:rsidRDefault="00C13F91" w:rsidP="00C13F91">
          <w:pPr>
            <w:pStyle w:val="610ABC30B79B436EA1629D8A4229F346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81716623D5AC4A208EC1ACAAED42A16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F0BAC0A-034D-4BEF-B298-B6D3EF78BE7E}"/>
      </w:docPartPr>
      <w:docPartBody>
        <w:p w:rsidR="008E367E" w:rsidRDefault="00C13F91" w:rsidP="00C13F91">
          <w:pPr>
            <w:pStyle w:val="81716623D5AC4A208EC1ACAAED42A164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2E08C40DBFAA4FFAB5F0A315CE4C8FD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32B75E0-0C60-409E-8FD9-A4FC185E4BDE}"/>
      </w:docPartPr>
      <w:docPartBody>
        <w:p w:rsidR="008E367E" w:rsidRDefault="00C13F91" w:rsidP="00C13F91">
          <w:pPr>
            <w:pStyle w:val="2E08C40DBFAA4FFAB5F0A315CE4C8FD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97376B848594D018471CD3813D2841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A898406-83CA-4229-89DF-E3A0D1769494}"/>
      </w:docPartPr>
      <w:docPartBody>
        <w:p w:rsidR="008E367E" w:rsidRDefault="00C13F91" w:rsidP="00C13F91">
          <w:pPr>
            <w:pStyle w:val="697376B848594D018471CD3813D2841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AA779A11B574F24979B61C90502F33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C20A5BB-BB3E-4156-95F3-DBB82BA19FF6}"/>
      </w:docPartPr>
      <w:docPartBody>
        <w:p w:rsidR="008E367E" w:rsidRDefault="00C13F91" w:rsidP="00C13F91">
          <w:pPr>
            <w:pStyle w:val="FAA779A11B574F24979B61C90502F33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CECAE07145A4640BF60D8D55148CB2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4848649-2D46-4700-B138-EB0FCC6725EF}"/>
      </w:docPartPr>
      <w:docPartBody>
        <w:p w:rsidR="008E367E" w:rsidRDefault="00C13F91" w:rsidP="00C13F91">
          <w:pPr>
            <w:pStyle w:val="7CECAE07145A4640BF60D8D55148CB2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99330D4E9084C6B84FCC4AB56B7A44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239C759-988E-43BA-A0DD-242F46322646}"/>
      </w:docPartPr>
      <w:docPartBody>
        <w:p w:rsidR="008E367E" w:rsidRDefault="00C13F91" w:rsidP="00C13F91">
          <w:pPr>
            <w:pStyle w:val="599330D4E9084C6B84FCC4AB56B7A44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A024206FD754BE0BCB2ECEEBC33CE6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488FA39-489E-4FDB-8FBB-A5566AABA0D9}"/>
      </w:docPartPr>
      <w:docPartBody>
        <w:p w:rsidR="008E367E" w:rsidRDefault="00C13F91" w:rsidP="00C13F91">
          <w:pPr>
            <w:pStyle w:val="FA024206FD754BE0BCB2ECEEBC33CE6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6FB8957A3BD4576AD9C78543381CB6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E493398-96D9-4B30-A4D9-399DA789C87C}"/>
      </w:docPartPr>
      <w:docPartBody>
        <w:p w:rsidR="008E367E" w:rsidRDefault="00C13F91" w:rsidP="00C13F91">
          <w:pPr>
            <w:pStyle w:val="46FB8957A3BD4576AD9C78543381CB6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C6E20C51CB44385A6B240AB57A7006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F4656F1-61C2-4172-9389-E20BA6A07A32}"/>
      </w:docPartPr>
      <w:docPartBody>
        <w:p w:rsidR="008E367E" w:rsidRDefault="00C13F91" w:rsidP="00C13F91">
          <w:pPr>
            <w:pStyle w:val="5C6E20C51CB44385A6B240AB57A7006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4F3F0DBE1304F6FA282243AADA38DB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A0EA632-665B-4FCD-B6C5-F258CD0DC2ED}"/>
      </w:docPartPr>
      <w:docPartBody>
        <w:p w:rsidR="008E367E" w:rsidRDefault="00C13F91" w:rsidP="00C13F91">
          <w:pPr>
            <w:pStyle w:val="04F3F0DBE1304F6FA282243AADA38DB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DCEE1C9C1BB41708BAF7132D5C5467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801461C-FEFA-44CD-8050-67F9CC92470E}"/>
      </w:docPartPr>
      <w:docPartBody>
        <w:p w:rsidR="008E367E" w:rsidRDefault="00C13F91" w:rsidP="00C13F91">
          <w:pPr>
            <w:pStyle w:val="DDCEE1C9C1BB41708BAF7132D5C5467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7635F5300744997ADD1B1ED924FF72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32B5777-29B0-44B3-80FB-46B2F9ECB679}"/>
      </w:docPartPr>
      <w:docPartBody>
        <w:p w:rsidR="008E367E" w:rsidRDefault="00C13F91" w:rsidP="00C13F91">
          <w:pPr>
            <w:pStyle w:val="F7635F5300744997ADD1B1ED924FF72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ACE76E5E0E14686BEFA7845C9EB450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EC74946-C710-4F13-BF63-7DCCA8F4CFF5}"/>
      </w:docPartPr>
      <w:docPartBody>
        <w:p w:rsidR="008E367E" w:rsidRDefault="00C13F91" w:rsidP="00C13F91">
          <w:pPr>
            <w:pStyle w:val="7ACE76E5E0E14686BEFA7845C9EB450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BB89AFD8B4E49B8AA4BD8EFBC78CA4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20E5751-B75F-44FA-AD6F-A4AC8390E8E2}"/>
      </w:docPartPr>
      <w:docPartBody>
        <w:p w:rsidR="008E367E" w:rsidRDefault="00C13F91" w:rsidP="00C13F91">
          <w:pPr>
            <w:pStyle w:val="CBB89AFD8B4E49B8AA4BD8EFBC78CA4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583A3985BBF4CA698EC83970FC9DD1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BB4A32C-1BA4-455F-84D5-0158824421BB}"/>
      </w:docPartPr>
      <w:docPartBody>
        <w:p w:rsidR="008E367E" w:rsidRDefault="00C13F91" w:rsidP="00C13F91">
          <w:pPr>
            <w:pStyle w:val="6583A3985BBF4CA698EC83970FC9DD1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68FE72C44CF4789ACF18FDEAE70157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8AEA314-62C7-4FA7-B6E7-EA88027D90F9}"/>
      </w:docPartPr>
      <w:docPartBody>
        <w:p w:rsidR="008E367E" w:rsidRDefault="00C13F91" w:rsidP="00C13F91">
          <w:pPr>
            <w:pStyle w:val="368FE72C44CF4789ACF18FDEAE70157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B0041C6ED7C4288905A73B245D1EFC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30B2B88-43F5-40F2-AA21-11B1F5DE0187}"/>
      </w:docPartPr>
      <w:docPartBody>
        <w:p w:rsidR="008E367E" w:rsidRDefault="00C13F91" w:rsidP="00C13F91">
          <w:pPr>
            <w:pStyle w:val="4B0041C6ED7C4288905A73B245D1EFC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5643C2F86E244209A324EBD93F3524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72E5A7B-2340-4C45-9C83-21114D4E1A13}"/>
      </w:docPartPr>
      <w:docPartBody>
        <w:p w:rsidR="008E367E" w:rsidRDefault="00C13F91" w:rsidP="00C13F91">
          <w:pPr>
            <w:pStyle w:val="B5643C2F86E244209A324EBD93F3524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18A255BEC164F9DB5E1E9368E4EF2B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CE88ABA-C4D2-4B43-8F85-6347C6D0E65A}"/>
      </w:docPartPr>
      <w:docPartBody>
        <w:p w:rsidR="008E367E" w:rsidRDefault="00C13F91" w:rsidP="00C13F91">
          <w:pPr>
            <w:pStyle w:val="518A255BEC164F9DB5E1E9368E4EF2B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6579BA03E0142B293F796328343547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15D1A17-6C1F-4FAC-B58D-D5967CE17F89}"/>
      </w:docPartPr>
      <w:docPartBody>
        <w:p w:rsidR="008E367E" w:rsidRDefault="00C13F91" w:rsidP="00C13F91">
          <w:pPr>
            <w:pStyle w:val="36579BA03E0142B293F796328343547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D21504379F3402CB3BA5F896CE5E0C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B4E06A2-0F82-4AFF-A0F3-47EEC9B3A8EF}"/>
      </w:docPartPr>
      <w:docPartBody>
        <w:p w:rsidR="008E367E" w:rsidRDefault="00C13F91" w:rsidP="00C13F91">
          <w:pPr>
            <w:pStyle w:val="0D21504379F3402CB3BA5F896CE5E0C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FC94447F18B4112B9E4D6541C96AEA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730589A-7FBA-467A-B084-194D85077AF1}"/>
      </w:docPartPr>
      <w:docPartBody>
        <w:p w:rsidR="008E367E" w:rsidRDefault="00C13F91" w:rsidP="00C13F91">
          <w:pPr>
            <w:pStyle w:val="1FC94447F18B4112B9E4D6541C96AEA8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368834B7F6F74848963919BF89F6642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8401B67-AB70-437C-B5E2-E6E996709E97}"/>
      </w:docPartPr>
      <w:docPartBody>
        <w:p w:rsidR="008E367E" w:rsidRDefault="00C13F91" w:rsidP="00C13F91">
          <w:pPr>
            <w:pStyle w:val="368834B7F6F74848963919BF89F66421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35FEB90A71B24E16A7D9ACB75ABA150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C3E430E-1A87-4FA0-880E-8D3BC8B1272A}"/>
      </w:docPartPr>
      <w:docPartBody>
        <w:p w:rsidR="008E367E" w:rsidRDefault="00C13F91" w:rsidP="00C13F91">
          <w:pPr>
            <w:pStyle w:val="35FEB90A71B24E16A7D9ACB75ABA150C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21160712688E451897372EE69B234B8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42873C5-285F-4D2D-8DCD-5B00A0EB90E6}"/>
      </w:docPartPr>
      <w:docPartBody>
        <w:p w:rsidR="008E367E" w:rsidRDefault="00C13F91" w:rsidP="00C13F91">
          <w:pPr>
            <w:pStyle w:val="21160712688E451897372EE69B234B8D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C9B1DAA76F5846E0A0EE441B1A478AD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9864A4-59FE-42BA-B4AC-5D2640899A6C}"/>
      </w:docPartPr>
      <w:docPartBody>
        <w:p w:rsidR="008E367E" w:rsidRDefault="00C13F91" w:rsidP="00C13F91">
          <w:pPr>
            <w:pStyle w:val="C9B1DAA76F5846E0A0EE441B1A478ADE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5BEAC01361034D47B26242DE00836B3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C868894-BF2E-43FB-ABA4-29B77BAD0236}"/>
      </w:docPartPr>
      <w:docPartBody>
        <w:p w:rsidR="008E367E" w:rsidRDefault="00C13F91" w:rsidP="00C13F91">
          <w:pPr>
            <w:pStyle w:val="5BEAC01361034D47B26242DE00836B38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F1D946062289465DBA5CD8397C51ABC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F9FF095-5846-40F4-8F76-6EB80460DCD0}"/>
      </w:docPartPr>
      <w:docPartBody>
        <w:p w:rsidR="008E367E" w:rsidRDefault="00C13F91" w:rsidP="00C13F91">
          <w:pPr>
            <w:pStyle w:val="F1D946062289465DBA5CD8397C51ABC1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1B713633B6C5439BB3DD3785D3C6152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A28B69B-2DD3-4122-A4F7-5765E4B2CE0C}"/>
      </w:docPartPr>
      <w:docPartBody>
        <w:p w:rsidR="008E367E" w:rsidRDefault="00C13F91" w:rsidP="00C13F91">
          <w:pPr>
            <w:pStyle w:val="1B713633B6C5439BB3DD3785D3C6152B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F2F9ACD28B1C4B3191C17169C93470B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254899E-F4FA-4B94-8ABB-E94333B4DFAA}"/>
      </w:docPartPr>
      <w:docPartBody>
        <w:p w:rsidR="008E367E" w:rsidRDefault="00C13F91" w:rsidP="00C13F91">
          <w:pPr>
            <w:pStyle w:val="F2F9ACD28B1C4B3191C17169C93470B9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552721B0A82D487FAB1514924DAA95C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0D11547-430B-4612-8070-B4F4E7D918D1}"/>
      </w:docPartPr>
      <w:docPartBody>
        <w:p w:rsidR="008E367E" w:rsidRDefault="00C13F91" w:rsidP="00C13F91">
          <w:pPr>
            <w:pStyle w:val="552721B0A82D487FAB1514924DAA95C8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C01D5B8E5BA54FF4A460E5CE929FF5A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CF4F545-7A1A-431A-A833-CB4DCB1B2AE6}"/>
      </w:docPartPr>
      <w:docPartBody>
        <w:p w:rsidR="008E367E" w:rsidRDefault="00C13F91" w:rsidP="00C13F91">
          <w:pPr>
            <w:pStyle w:val="C01D5B8E5BA54FF4A460E5CE929FF5A8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CF020E5709E14C888464B590E1F7D13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351E72C-9E2D-4533-B8F4-A36C11A90CA4}"/>
      </w:docPartPr>
      <w:docPartBody>
        <w:p w:rsidR="008E367E" w:rsidRDefault="00C13F91" w:rsidP="00C13F91">
          <w:pPr>
            <w:pStyle w:val="CF020E5709E14C888464B590E1F7D130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7271B9C78947451FB7097EFC355CF95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14855E5-8A0C-4775-90ED-DBE7A18B8F31}"/>
      </w:docPartPr>
      <w:docPartBody>
        <w:p w:rsidR="008E367E" w:rsidRDefault="00C13F91" w:rsidP="00C13F91">
          <w:pPr>
            <w:pStyle w:val="7271B9C78947451FB7097EFC355CF950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F3E211E1DB124C59AD0F90B68959B60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A4034FF-0552-48B5-97CE-80CBEAFD66C4}"/>
      </w:docPartPr>
      <w:docPartBody>
        <w:p w:rsidR="008E367E" w:rsidRDefault="00C13F91" w:rsidP="00C13F91">
          <w:pPr>
            <w:pStyle w:val="F3E211E1DB124C59AD0F90B68959B60C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88E00E68FBB4862A9E64F7D5181F79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A3C0E2B-083B-494D-8C5C-FF31245D0D63}"/>
      </w:docPartPr>
      <w:docPartBody>
        <w:p w:rsidR="008E367E" w:rsidRDefault="00C13F91" w:rsidP="00C13F91">
          <w:pPr>
            <w:pStyle w:val="888E00E68FBB4862A9E64F7D5181F798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A2D7252DFC9B482DB2AE188726DA9C8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1321A1D-514E-40CC-ADC5-100404E095DC}"/>
      </w:docPartPr>
      <w:docPartBody>
        <w:p w:rsidR="008E367E" w:rsidRDefault="00C13F91" w:rsidP="00C13F91">
          <w:pPr>
            <w:pStyle w:val="A2D7252DFC9B482DB2AE188726DA9C81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6C59BBC2F394D989BAAEC63CFA1623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888D931-3F53-474C-9866-33209C16F64E}"/>
      </w:docPartPr>
      <w:docPartBody>
        <w:p w:rsidR="008E367E" w:rsidRDefault="00C13F91" w:rsidP="00C13F91">
          <w:pPr>
            <w:pStyle w:val="C6C59BBC2F394D989BAAEC63CFA16232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D940F23054844FAA9646AA596952A44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F9C2DAC-2BAC-45D5-94ED-6194CAACAFF0}"/>
      </w:docPartPr>
      <w:docPartBody>
        <w:p w:rsidR="008E367E" w:rsidRDefault="00C13F91" w:rsidP="00C13F91">
          <w:pPr>
            <w:pStyle w:val="D940F23054844FAA9646AA596952A444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C1DADC6A425C49F09EC9D57A477516F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107E737-E283-4EFE-9AA6-1D4BF55EA5DC}"/>
      </w:docPartPr>
      <w:docPartBody>
        <w:p w:rsidR="008E367E" w:rsidRDefault="00C13F91" w:rsidP="00C13F91">
          <w:pPr>
            <w:pStyle w:val="C1DADC6A425C49F09EC9D57A477516F4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97371AF531D94AEC9C686A9691DFB97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9FCE506-47F4-4FAC-B1FA-F7326B35FB6F}"/>
      </w:docPartPr>
      <w:docPartBody>
        <w:p w:rsidR="008E367E" w:rsidRDefault="00C13F91" w:rsidP="00C13F91">
          <w:pPr>
            <w:pStyle w:val="97371AF531D94AEC9C686A9691DFB979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8E41EFD7A9424CB89120BDDC218A787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62BDFA3-D4AA-465A-A868-8AB7CD5D9C95}"/>
      </w:docPartPr>
      <w:docPartBody>
        <w:p w:rsidR="008E367E" w:rsidRDefault="00C13F91" w:rsidP="00C13F91">
          <w:pPr>
            <w:pStyle w:val="8E41EFD7A9424CB89120BDDC218A787B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1E6D"/>
    <w:rsid w:val="000368A6"/>
    <w:rsid w:val="000451A2"/>
    <w:rsid w:val="000777FE"/>
    <w:rsid w:val="000E3D60"/>
    <w:rsid w:val="00127D37"/>
    <w:rsid w:val="001522E0"/>
    <w:rsid w:val="001820AF"/>
    <w:rsid w:val="0023694A"/>
    <w:rsid w:val="003174F2"/>
    <w:rsid w:val="003347F8"/>
    <w:rsid w:val="0033718E"/>
    <w:rsid w:val="003445AC"/>
    <w:rsid w:val="003C6646"/>
    <w:rsid w:val="00485274"/>
    <w:rsid w:val="00566A58"/>
    <w:rsid w:val="005D2C4E"/>
    <w:rsid w:val="00611DA7"/>
    <w:rsid w:val="0073709B"/>
    <w:rsid w:val="00827E0E"/>
    <w:rsid w:val="00882940"/>
    <w:rsid w:val="008E367E"/>
    <w:rsid w:val="0094564E"/>
    <w:rsid w:val="00AF1E6D"/>
    <w:rsid w:val="00BC67A3"/>
    <w:rsid w:val="00C13F91"/>
    <w:rsid w:val="00D87FB6"/>
    <w:rsid w:val="00D9570E"/>
    <w:rsid w:val="00E02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13F91"/>
    <w:rPr>
      <w:color w:val="808080"/>
    </w:rPr>
  </w:style>
  <w:style w:type="paragraph" w:customStyle="1" w:styleId="CE02B3BCF20247BEB35C660357C6147A">
    <w:name w:val="CE02B3BCF20247BEB35C660357C6147A"/>
    <w:rsid w:val="00E0249D"/>
    <w:rPr>
      <w:lang w:eastAsia="zh-CN"/>
    </w:rPr>
  </w:style>
  <w:style w:type="paragraph" w:customStyle="1" w:styleId="8EAD68C19FA845B48DADA389F7E467F3">
    <w:name w:val="8EAD68C19FA845B48DADA389F7E467F3"/>
    <w:rsid w:val="001820AF"/>
    <w:rPr>
      <w:lang w:eastAsia="zh-CN"/>
    </w:rPr>
  </w:style>
  <w:style w:type="paragraph" w:customStyle="1" w:styleId="A9B7CA4D80FE4F1EBBE9A3A0DA748F8E">
    <w:name w:val="A9B7CA4D80FE4F1EBBE9A3A0DA748F8E"/>
    <w:rsid w:val="001820AF"/>
    <w:rPr>
      <w:lang w:eastAsia="zh-CN"/>
    </w:rPr>
  </w:style>
  <w:style w:type="paragraph" w:customStyle="1" w:styleId="0DA4938AC2184E9D9D05BDBB3497E2733">
    <w:name w:val="0DA4938AC2184E9D9D05BDBB3497E2733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874706C8B23418A9B44F13B51C82CEF3">
    <w:name w:val="F874706C8B23418A9B44F13B51C82CEF3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691DB5AAD8F431F8A230491CB99EA9E3">
    <w:name w:val="F691DB5AAD8F431F8A230491CB99EA9E3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79DD15DE5F84DE0A49823CE4A8ADC89">
    <w:name w:val="F79DD15DE5F84DE0A49823CE4A8ADC89"/>
    <w:rsid w:val="00BC67A3"/>
    <w:rPr>
      <w:lang w:eastAsia="zh-CN"/>
    </w:rPr>
  </w:style>
  <w:style w:type="paragraph" w:customStyle="1" w:styleId="F64DA98EFBD74D65B86BC780A2881D46">
    <w:name w:val="F64DA98EFBD74D65B86BC780A2881D46"/>
    <w:rsid w:val="00BC67A3"/>
    <w:rPr>
      <w:lang w:eastAsia="zh-CN"/>
    </w:rPr>
  </w:style>
  <w:style w:type="paragraph" w:customStyle="1" w:styleId="2B6EE01F6AAE490C9C01B0D752928099">
    <w:name w:val="2B6EE01F6AAE490C9C01B0D752928099"/>
    <w:rsid w:val="0073709B"/>
    <w:rPr>
      <w:lang w:val="tr-TR" w:eastAsia="tr-TR"/>
    </w:rPr>
  </w:style>
  <w:style w:type="paragraph" w:customStyle="1" w:styleId="9368DDE9AA544CD7A567EE83719990C0">
    <w:name w:val="9368DDE9AA544CD7A567EE83719990C0"/>
    <w:rsid w:val="0073709B"/>
    <w:rPr>
      <w:lang w:val="tr-TR" w:eastAsia="tr-TR"/>
    </w:rPr>
  </w:style>
  <w:style w:type="paragraph" w:customStyle="1" w:styleId="8134A9ED86CC426ABD1F66A656DFD995">
    <w:name w:val="8134A9ED86CC426ABD1F66A656DFD995"/>
    <w:rsid w:val="00611DA7"/>
    <w:rPr>
      <w:lang w:eastAsia="zh-CN"/>
    </w:rPr>
  </w:style>
  <w:style w:type="paragraph" w:customStyle="1" w:styleId="FB6FBA74AF74468CA54B572097B03486">
    <w:name w:val="FB6FBA74AF74468CA54B572097B03486"/>
    <w:rsid w:val="00611DA7"/>
    <w:rPr>
      <w:lang w:eastAsia="zh-CN"/>
    </w:rPr>
  </w:style>
  <w:style w:type="paragraph" w:customStyle="1" w:styleId="97872ED0D0894812B42BA04ED68EF99B">
    <w:name w:val="97872ED0D0894812B42BA04ED68EF99B"/>
    <w:rsid w:val="00611DA7"/>
    <w:rPr>
      <w:lang w:eastAsia="zh-CN"/>
    </w:rPr>
  </w:style>
  <w:style w:type="paragraph" w:customStyle="1" w:styleId="2DE8A42D13614371A25415C8BF986996">
    <w:name w:val="2DE8A42D13614371A25415C8BF986996"/>
    <w:rsid w:val="00611DA7"/>
    <w:rPr>
      <w:lang w:eastAsia="zh-CN"/>
    </w:rPr>
  </w:style>
  <w:style w:type="paragraph" w:customStyle="1" w:styleId="FF0BE0D114AB44718DB9E459ACE642C0">
    <w:name w:val="FF0BE0D114AB44718DB9E459ACE642C0"/>
    <w:rsid w:val="00611DA7"/>
    <w:rPr>
      <w:lang w:eastAsia="zh-CN"/>
    </w:rPr>
  </w:style>
  <w:style w:type="paragraph" w:customStyle="1" w:styleId="99A5D2383CC04EAB94F642A1B0B0C530">
    <w:name w:val="99A5D2383CC04EAB94F642A1B0B0C530"/>
    <w:rsid w:val="00611DA7"/>
    <w:rPr>
      <w:lang w:eastAsia="zh-CN"/>
    </w:rPr>
  </w:style>
  <w:style w:type="paragraph" w:customStyle="1" w:styleId="8535720BC06F43D89C1A33B7E5A2F51C">
    <w:name w:val="8535720BC06F43D89C1A33B7E5A2F51C"/>
    <w:rsid w:val="00611DA7"/>
    <w:rPr>
      <w:lang w:eastAsia="zh-CN"/>
    </w:rPr>
  </w:style>
  <w:style w:type="paragraph" w:customStyle="1" w:styleId="DD0F958E6EA14088AE907638232C10C2">
    <w:name w:val="DD0F958E6EA14088AE907638232C10C2"/>
    <w:rsid w:val="00611DA7"/>
    <w:rPr>
      <w:lang w:eastAsia="zh-CN"/>
    </w:rPr>
  </w:style>
  <w:style w:type="paragraph" w:customStyle="1" w:styleId="3A5BAD62C8164297AAD41E57DAE3B8D5">
    <w:name w:val="3A5BAD62C8164297AAD41E57DAE3B8D5"/>
    <w:rsid w:val="00611DA7"/>
    <w:rPr>
      <w:lang w:eastAsia="zh-CN"/>
    </w:rPr>
  </w:style>
  <w:style w:type="paragraph" w:customStyle="1" w:styleId="3A732F3F6AB044BFB1D34B24D3625C7B">
    <w:name w:val="3A732F3F6AB044BFB1D34B24D3625C7B"/>
    <w:rsid w:val="00611DA7"/>
    <w:rPr>
      <w:lang w:eastAsia="zh-CN"/>
    </w:rPr>
  </w:style>
  <w:style w:type="paragraph" w:customStyle="1" w:styleId="4663726C85464D71AC2BE9D14947789D">
    <w:name w:val="4663726C85464D71AC2BE9D14947789D"/>
    <w:rsid w:val="00611DA7"/>
    <w:rPr>
      <w:lang w:eastAsia="zh-CN"/>
    </w:rPr>
  </w:style>
  <w:style w:type="paragraph" w:customStyle="1" w:styleId="6A6283AB9C3C442AADA1B37C2F6BDD31">
    <w:name w:val="6A6283AB9C3C442AADA1B37C2F6BDD31"/>
    <w:rsid w:val="00611DA7"/>
    <w:rPr>
      <w:lang w:eastAsia="zh-CN"/>
    </w:rPr>
  </w:style>
  <w:style w:type="paragraph" w:customStyle="1" w:styleId="C7B3CD7E1B5940D1AF7A6B0B8299F972">
    <w:name w:val="C7B3CD7E1B5940D1AF7A6B0B8299F972"/>
    <w:rsid w:val="00C13F91"/>
  </w:style>
  <w:style w:type="paragraph" w:customStyle="1" w:styleId="D0ECC5CA953B400296EFED96552E915B">
    <w:name w:val="D0ECC5CA953B400296EFED96552E915B"/>
    <w:rsid w:val="00C13F91"/>
  </w:style>
  <w:style w:type="paragraph" w:customStyle="1" w:styleId="91DECEF5C94E4BFAAA1901CB250C66A1">
    <w:name w:val="91DECEF5C94E4BFAAA1901CB250C66A1"/>
    <w:rsid w:val="00C13F91"/>
  </w:style>
  <w:style w:type="paragraph" w:customStyle="1" w:styleId="401991B4C62245EEA9C643421ABA6135">
    <w:name w:val="401991B4C62245EEA9C643421ABA6135"/>
    <w:rsid w:val="00C13F91"/>
  </w:style>
  <w:style w:type="paragraph" w:customStyle="1" w:styleId="98ADD7DE8B7B4B288790C4510828EC15">
    <w:name w:val="98ADD7DE8B7B4B288790C4510828EC15"/>
    <w:rsid w:val="00C13F91"/>
  </w:style>
  <w:style w:type="paragraph" w:customStyle="1" w:styleId="8DE74E7689024214B44FDAB31ABA366F">
    <w:name w:val="8DE74E7689024214B44FDAB31ABA366F"/>
    <w:rsid w:val="00C13F91"/>
  </w:style>
  <w:style w:type="paragraph" w:customStyle="1" w:styleId="1A2DF7119C1C4B0587016DB8AA42E63B">
    <w:name w:val="1A2DF7119C1C4B0587016DB8AA42E63B"/>
    <w:rsid w:val="00C13F91"/>
  </w:style>
  <w:style w:type="paragraph" w:customStyle="1" w:styleId="5DD14D8CB2C04311A5652DE8AEC245A8">
    <w:name w:val="5DD14D8CB2C04311A5652DE8AEC245A8"/>
    <w:rsid w:val="00C13F91"/>
  </w:style>
  <w:style w:type="paragraph" w:customStyle="1" w:styleId="161ECDE6F2C840AEA55E6F7B057ED0E8">
    <w:name w:val="161ECDE6F2C840AEA55E6F7B057ED0E8"/>
    <w:rsid w:val="00C13F91"/>
  </w:style>
  <w:style w:type="paragraph" w:customStyle="1" w:styleId="99233E724BE145FCB4395E007D481AB7">
    <w:name w:val="99233E724BE145FCB4395E007D481AB7"/>
    <w:rsid w:val="00C13F91"/>
  </w:style>
  <w:style w:type="paragraph" w:customStyle="1" w:styleId="9D44A93961B344D297C01D6C26E7C007">
    <w:name w:val="9D44A93961B344D297C01D6C26E7C007"/>
    <w:rsid w:val="00C13F91"/>
  </w:style>
  <w:style w:type="paragraph" w:customStyle="1" w:styleId="7B5CD44035CB445C9A386E6A5703942F">
    <w:name w:val="7B5CD44035CB445C9A386E6A5703942F"/>
    <w:rsid w:val="00C13F91"/>
  </w:style>
  <w:style w:type="paragraph" w:customStyle="1" w:styleId="1A031F5422BC40A8AFAC1F3604172408">
    <w:name w:val="1A031F5422BC40A8AFAC1F3604172408"/>
    <w:rsid w:val="00C13F91"/>
  </w:style>
  <w:style w:type="paragraph" w:customStyle="1" w:styleId="11243948191C4CD98C501CB11EECEC8A">
    <w:name w:val="11243948191C4CD98C501CB11EECEC8A"/>
    <w:rsid w:val="00C13F91"/>
  </w:style>
  <w:style w:type="paragraph" w:customStyle="1" w:styleId="D1FC2F32CE8F4A67AB506DC6449A4489">
    <w:name w:val="D1FC2F32CE8F4A67AB506DC6449A4489"/>
    <w:rsid w:val="00C13F91"/>
  </w:style>
  <w:style w:type="paragraph" w:customStyle="1" w:styleId="E432B231F76E4C869DCE3B33977ED74C">
    <w:name w:val="E432B231F76E4C869DCE3B33977ED74C"/>
    <w:rsid w:val="00C13F91"/>
  </w:style>
  <w:style w:type="paragraph" w:customStyle="1" w:styleId="7D40B7A829BE4BD187B1F7847D6C60CE">
    <w:name w:val="7D40B7A829BE4BD187B1F7847D6C60CE"/>
    <w:rsid w:val="00C13F91"/>
  </w:style>
  <w:style w:type="paragraph" w:customStyle="1" w:styleId="6BE439218C974A29952FBFA1B60738E8">
    <w:name w:val="6BE439218C974A29952FBFA1B60738E8"/>
    <w:rsid w:val="00C13F91"/>
  </w:style>
  <w:style w:type="paragraph" w:customStyle="1" w:styleId="070769473D084A52980F6C1A7FFF0410">
    <w:name w:val="070769473D084A52980F6C1A7FFF0410"/>
    <w:rsid w:val="00C13F91"/>
  </w:style>
  <w:style w:type="paragraph" w:customStyle="1" w:styleId="19B4EBC592324131BD9917664D83F836">
    <w:name w:val="19B4EBC592324131BD9917664D83F836"/>
    <w:rsid w:val="00C13F91"/>
  </w:style>
  <w:style w:type="paragraph" w:customStyle="1" w:styleId="6FAFA37DEDEC41CAA6ACD5A42EB13D71">
    <w:name w:val="6FAFA37DEDEC41CAA6ACD5A42EB13D71"/>
    <w:rsid w:val="00C13F91"/>
  </w:style>
  <w:style w:type="paragraph" w:customStyle="1" w:styleId="618A3C41181A4D5E8147513FD310C2FF">
    <w:name w:val="618A3C41181A4D5E8147513FD310C2FF"/>
    <w:rsid w:val="00C13F91"/>
  </w:style>
  <w:style w:type="paragraph" w:customStyle="1" w:styleId="14032BD7256248AABF0C63AF12B811D3">
    <w:name w:val="14032BD7256248AABF0C63AF12B811D3"/>
    <w:rsid w:val="00C13F91"/>
  </w:style>
  <w:style w:type="paragraph" w:customStyle="1" w:styleId="DC8B18D41B1C49D1B0B335C9673D7210">
    <w:name w:val="DC8B18D41B1C49D1B0B335C9673D7210"/>
    <w:rsid w:val="00C13F91"/>
  </w:style>
  <w:style w:type="paragraph" w:customStyle="1" w:styleId="A853EDC78C2249199818DDF5E7FE83CB">
    <w:name w:val="A853EDC78C2249199818DDF5E7FE83CB"/>
    <w:rsid w:val="00C13F91"/>
  </w:style>
  <w:style w:type="paragraph" w:customStyle="1" w:styleId="D714F740A2AB49638218915B96DA4B88">
    <w:name w:val="D714F740A2AB49638218915B96DA4B88"/>
    <w:rsid w:val="00C13F91"/>
  </w:style>
  <w:style w:type="paragraph" w:customStyle="1" w:styleId="0465E59A5FC8485F9C3C3704483947B4">
    <w:name w:val="0465E59A5FC8485F9C3C3704483947B4"/>
    <w:rsid w:val="00C13F91"/>
  </w:style>
  <w:style w:type="paragraph" w:customStyle="1" w:styleId="5D915736D79347D6ACBD719ABF51B959">
    <w:name w:val="5D915736D79347D6ACBD719ABF51B959"/>
    <w:rsid w:val="00C13F91"/>
  </w:style>
  <w:style w:type="paragraph" w:customStyle="1" w:styleId="98D19786E5804A269CD7939B4D18E2E5">
    <w:name w:val="98D19786E5804A269CD7939B4D18E2E5"/>
    <w:rsid w:val="00C13F91"/>
  </w:style>
  <w:style w:type="paragraph" w:customStyle="1" w:styleId="E4E00FD84CCA456AB4A5D548C9015E66">
    <w:name w:val="E4E00FD84CCA456AB4A5D548C9015E66"/>
    <w:rsid w:val="00C13F91"/>
  </w:style>
  <w:style w:type="paragraph" w:customStyle="1" w:styleId="71B9D86EC78A42EE9BA4F413C8AAA2BE">
    <w:name w:val="71B9D86EC78A42EE9BA4F413C8AAA2BE"/>
    <w:rsid w:val="00C13F91"/>
  </w:style>
  <w:style w:type="paragraph" w:customStyle="1" w:styleId="24AA01EA150D4086A91C641AEDD09369">
    <w:name w:val="24AA01EA150D4086A91C641AEDD09369"/>
    <w:rsid w:val="00C13F91"/>
  </w:style>
  <w:style w:type="paragraph" w:customStyle="1" w:styleId="CD18E0E77C5C4E089E0EEF53B5007A49">
    <w:name w:val="CD18E0E77C5C4E089E0EEF53B5007A49"/>
    <w:rsid w:val="00C13F91"/>
  </w:style>
  <w:style w:type="paragraph" w:customStyle="1" w:styleId="77F5697F91834716B75AFFE2A528FC0A">
    <w:name w:val="77F5697F91834716B75AFFE2A528FC0A"/>
    <w:rsid w:val="00C13F91"/>
  </w:style>
  <w:style w:type="paragraph" w:customStyle="1" w:styleId="76336B9BE4A44128A7B6E2DFE04EAFB2">
    <w:name w:val="76336B9BE4A44128A7B6E2DFE04EAFB2"/>
    <w:rsid w:val="00C13F91"/>
  </w:style>
  <w:style w:type="paragraph" w:customStyle="1" w:styleId="3AE01C7053EF47C48E2EBA72DD839DC2">
    <w:name w:val="3AE01C7053EF47C48E2EBA72DD839DC2"/>
    <w:rsid w:val="00C13F91"/>
  </w:style>
  <w:style w:type="paragraph" w:customStyle="1" w:styleId="28655977C48B47829BEF016129EEE3BF">
    <w:name w:val="28655977C48B47829BEF016129EEE3BF"/>
    <w:rsid w:val="00C13F91"/>
  </w:style>
  <w:style w:type="paragraph" w:customStyle="1" w:styleId="FBD9EE44546D4D3C9552AE9F5641BDB9">
    <w:name w:val="FBD9EE44546D4D3C9552AE9F5641BDB9"/>
    <w:rsid w:val="00C13F91"/>
  </w:style>
  <w:style w:type="paragraph" w:customStyle="1" w:styleId="F889884FAD8A479F9C3DE20EB571E8BA">
    <w:name w:val="F889884FAD8A479F9C3DE20EB571E8BA"/>
    <w:rsid w:val="00C13F91"/>
  </w:style>
  <w:style w:type="paragraph" w:customStyle="1" w:styleId="27FC3F0F0429477F83FF5316F69775CC">
    <w:name w:val="27FC3F0F0429477F83FF5316F69775CC"/>
    <w:rsid w:val="00C13F91"/>
  </w:style>
  <w:style w:type="paragraph" w:customStyle="1" w:styleId="6ED6D20770CC4AAD849A6F43AC403990">
    <w:name w:val="6ED6D20770CC4AAD849A6F43AC403990"/>
    <w:rsid w:val="00C13F91"/>
  </w:style>
  <w:style w:type="paragraph" w:customStyle="1" w:styleId="54CEB264D5244A869233740EDC876CC4">
    <w:name w:val="54CEB264D5244A869233740EDC876CC4"/>
    <w:rsid w:val="00C13F91"/>
  </w:style>
  <w:style w:type="paragraph" w:customStyle="1" w:styleId="F4CA37C9B287499C8FE56673CF846991">
    <w:name w:val="F4CA37C9B287499C8FE56673CF846991"/>
    <w:rsid w:val="00C13F91"/>
  </w:style>
  <w:style w:type="paragraph" w:customStyle="1" w:styleId="30D770EC02574C48B3126A6E87CBCC88">
    <w:name w:val="30D770EC02574C48B3126A6E87CBCC88"/>
    <w:rsid w:val="00C13F91"/>
  </w:style>
  <w:style w:type="paragraph" w:customStyle="1" w:styleId="45DDF9C63D11484CB5B42D6C501FB18F">
    <w:name w:val="45DDF9C63D11484CB5B42D6C501FB18F"/>
    <w:rsid w:val="00C13F91"/>
  </w:style>
  <w:style w:type="paragraph" w:customStyle="1" w:styleId="743B8AB4EAA94DDB90DD0E6EEBD6A858">
    <w:name w:val="743B8AB4EAA94DDB90DD0E6EEBD6A858"/>
    <w:rsid w:val="00C13F91"/>
  </w:style>
  <w:style w:type="paragraph" w:customStyle="1" w:styleId="25AB00663079415DA91E5E46A038B877">
    <w:name w:val="25AB00663079415DA91E5E46A038B877"/>
    <w:rsid w:val="00C13F91"/>
  </w:style>
  <w:style w:type="paragraph" w:customStyle="1" w:styleId="974FFA7E41BD4B5CA6C82408B71DD621">
    <w:name w:val="974FFA7E41BD4B5CA6C82408B71DD621"/>
    <w:rsid w:val="00C13F91"/>
  </w:style>
  <w:style w:type="paragraph" w:customStyle="1" w:styleId="CC2FCCBEC0064C5C9786FFF73052C867">
    <w:name w:val="CC2FCCBEC0064C5C9786FFF73052C867"/>
    <w:rsid w:val="00C13F91"/>
  </w:style>
  <w:style w:type="paragraph" w:customStyle="1" w:styleId="3D343A6623CC4655835C7123245C19B1">
    <w:name w:val="3D343A6623CC4655835C7123245C19B1"/>
    <w:rsid w:val="00C13F91"/>
  </w:style>
  <w:style w:type="paragraph" w:customStyle="1" w:styleId="774F78D4F86E4D1A96EA1DC1603A6A65">
    <w:name w:val="774F78D4F86E4D1A96EA1DC1603A6A65"/>
    <w:rsid w:val="00C13F91"/>
  </w:style>
  <w:style w:type="paragraph" w:customStyle="1" w:styleId="63F4E7B0EC49455F8BFE7E0E3E93C0E1">
    <w:name w:val="63F4E7B0EC49455F8BFE7E0E3E93C0E1"/>
    <w:rsid w:val="00C13F91"/>
  </w:style>
  <w:style w:type="paragraph" w:customStyle="1" w:styleId="C71A1A0BBF7C4E37B03C31147B6CCEC7">
    <w:name w:val="C71A1A0BBF7C4E37B03C31147B6CCEC7"/>
    <w:rsid w:val="00C13F91"/>
  </w:style>
  <w:style w:type="paragraph" w:customStyle="1" w:styleId="E98604DC1E45476B954F76A2340E022D">
    <w:name w:val="E98604DC1E45476B954F76A2340E022D"/>
    <w:rsid w:val="00C13F91"/>
  </w:style>
  <w:style w:type="paragraph" w:customStyle="1" w:styleId="A64B73E449934EAB835405A2A96849CD">
    <w:name w:val="A64B73E449934EAB835405A2A96849CD"/>
    <w:rsid w:val="00C13F91"/>
  </w:style>
  <w:style w:type="paragraph" w:customStyle="1" w:styleId="4041F6DAF8564ECC8CF49843EFD39B00">
    <w:name w:val="4041F6DAF8564ECC8CF49843EFD39B00"/>
    <w:rsid w:val="00C13F91"/>
  </w:style>
  <w:style w:type="paragraph" w:customStyle="1" w:styleId="11F1B005B8D74460BD1933DDD262C955">
    <w:name w:val="11F1B005B8D74460BD1933DDD262C955"/>
    <w:rsid w:val="00C13F91"/>
  </w:style>
  <w:style w:type="paragraph" w:customStyle="1" w:styleId="FB8E9FDA16A04FC398C0A1B24790ED83">
    <w:name w:val="FB8E9FDA16A04FC398C0A1B24790ED83"/>
    <w:rsid w:val="00C13F91"/>
  </w:style>
  <w:style w:type="paragraph" w:customStyle="1" w:styleId="93BD6CA00DD445C0AC92D93777F4CDEE">
    <w:name w:val="93BD6CA00DD445C0AC92D93777F4CDEE"/>
    <w:rsid w:val="00C13F91"/>
  </w:style>
  <w:style w:type="paragraph" w:customStyle="1" w:styleId="A45183C8A2A64D33B928C899FA4AE1D0">
    <w:name w:val="A45183C8A2A64D33B928C899FA4AE1D0"/>
    <w:rsid w:val="00C13F91"/>
  </w:style>
  <w:style w:type="paragraph" w:customStyle="1" w:styleId="519B4003822A47228C85CFAD99C2F66A">
    <w:name w:val="519B4003822A47228C85CFAD99C2F66A"/>
    <w:rsid w:val="00C13F91"/>
  </w:style>
  <w:style w:type="paragraph" w:customStyle="1" w:styleId="45289E68F0B74897AE21334233D69D6B">
    <w:name w:val="45289E68F0B74897AE21334233D69D6B"/>
    <w:rsid w:val="00C13F91"/>
  </w:style>
  <w:style w:type="paragraph" w:customStyle="1" w:styleId="BF0F674B51634AFCB24169C3662D6CB4">
    <w:name w:val="BF0F674B51634AFCB24169C3662D6CB4"/>
    <w:rsid w:val="00C13F91"/>
  </w:style>
  <w:style w:type="paragraph" w:customStyle="1" w:styleId="610ABC30B79B436EA1629D8A4229F346">
    <w:name w:val="610ABC30B79B436EA1629D8A4229F346"/>
    <w:rsid w:val="00C13F91"/>
  </w:style>
  <w:style w:type="paragraph" w:customStyle="1" w:styleId="81716623D5AC4A208EC1ACAAED42A164">
    <w:name w:val="81716623D5AC4A208EC1ACAAED42A164"/>
    <w:rsid w:val="00C13F91"/>
  </w:style>
  <w:style w:type="paragraph" w:customStyle="1" w:styleId="2E08C40DBFAA4FFAB5F0A315CE4C8FDF">
    <w:name w:val="2E08C40DBFAA4FFAB5F0A315CE4C8FDF"/>
    <w:rsid w:val="00C13F91"/>
  </w:style>
  <w:style w:type="paragraph" w:customStyle="1" w:styleId="697376B848594D018471CD3813D28418">
    <w:name w:val="697376B848594D018471CD3813D28418"/>
    <w:rsid w:val="00C13F91"/>
  </w:style>
  <w:style w:type="paragraph" w:customStyle="1" w:styleId="FAA779A11B574F24979B61C90502F339">
    <w:name w:val="FAA779A11B574F24979B61C90502F339"/>
    <w:rsid w:val="00C13F91"/>
  </w:style>
  <w:style w:type="paragraph" w:customStyle="1" w:styleId="7CECAE07145A4640BF60D8D55148CB23">
    <w:name w:val="7CECAE07145A4640BF60D8D55148CB23"/>
    <w:rsid w:val="00C13F91"/>
  </w:style>
  <w:style w:type="paragraph" w:customStyle="1" w:styleId="599330D4E9084C6B84FCC4AB56B7A44A">
    <w:name w:val="599330D4E9084C6B84FCC4AB56B7A44A"/>
    <w:rsid w:val="00C13F91"/>
  </w:style>
  <w:style w:type="paragraph" w:customStyle="1" w:styleId="FA024206FD754BE0BCB2ECEEBC33CE6C">
    <w:name w:val="FA024206FD754BE0BCB2ECEEBC33CE6C"/>
    <w:rsid w:val="00C13F91"/>
  </w:style>
  <w:style w:type="paragraph" w:customStyle="1" w:styleId="46FB8957A3BD4576AD9C78543381CB68">
    <w:name w:val="46FB8957A3BD4576AD9C78543381CB68"/>
    <w:rsid w:val="00C13F91"/>
  </w:style>
  <w:style w:type="paragraph" w:customStyle="1" w:styleId="5C6E20C51CB44385A6B240AB57A7006B">
    <w:name w:val="5C6E20C51CB44385A6B240AB57A7006B"/>
    <w:rsid w:val="00C13F91"/>
  </w:style>
  <w:style w:type="paragraph" w:customStyle="1" w:styleId="04F3F0DBE1304F6FA282243AADA38DBB">
    <w:name w:val="04F3F0DBE1304F6FA282243AADA38DBB"/>
    <w:rsid w:val="00C13F91"/>
  </w:style>
  <w:style w:type="paragraph" w:customStyle="1" w:styleId="DDCEE1C9C1BB41708BAF7132D5C54679">
    <w:name w:val="DDCEE1C9C1BB41708BAF7132D5C54679"/>
    <w:rsid w:val="00C13F91"/>
  </w:style>
  <w:style w:type="paragraph" w:customStyle="1" w:styleId="F7635F5300744997ADD1B1ED924FF72F">
    <w:name w:val="F7635F5300744997ADD1B1ED924FF72F"/>
    <w:rsid w:val="00C13F91"/>
  </w:style>
  <w:style w:type="paragraph" w:customStyle="1" w:styleId="7ACE76E5E0E14686BEFA7845C9EB4505">
    <w:name w:val="7ACE76E5E0E14686BEFA7845C9EB4505"/>
    <w:rsid w:val="00C13F91"/>
  </w:style>
  <w:style w:type="paragraph" w:customStyle="1" w:styleId="CBB89AFD8B4E49B8AA4BD8EFBC78CA46">
    <w:name w:val="CBB89AFD8B4E49B8AA4BD8EFBC78CA46"/>
    <w:rsid w:val="00C13F91"/>
  </w:style>
  <w:style w:type="paragraph" w:customStyle="1" w:styleId="6583A3985BBF4CA698EC83970FC9DD14">
    <w:name w:val="6583A3985BBF4CA698EC83970FC9DD14"/>
    <w:rsid w:val="00C13F91"/>
  </w:style>
  <w:style w:type="paragraph" w:customStyle="1" w:styleId="368FE72C44CF4789ACF18FDEAE70157C">
    <w:name w:val="368FE72C44CF4789ACF18FDEAE70157C"/>
    <w:rsid w:val="00C13F91"/>
  </w:style>
  <w:style w:type="paragraph" w:customStyle="1" w:styleId="4B0041C6ED7C4288905A73B245D1EFC5">
    <w:name w:val="4B0041C6ED7C4288905A73B245D1EFC5"/>
    <w:rsid w:val="00C13F91"/>
  </w:style>
  <w:style w:type="paragraph" w:customStyle="1" w:styleId="B5643C2F86E244209A324EBD93F35248">
    <w:name w:val="B5643C2F86E244209A324EBD93F35248"/>
    <w:rsid w:val="00C13F91"/>
  </w:style>
  <w:style w:type="paragraph" w:customStyle="1" w:styleId="518A255BEC164F9DB5E1E9368E4EF2BB">
    <w:name w:val="518A255BEC164F9DB5E1E9368E4EF2BB"/>
    <w:rsid w:val="00C13F91"/>
  </w:style>
  <w:style w:type="paragraph" w:customStyle="1" w:styleId="36579BA03E0142B293F7963283435474">
    <w:name w:val="36579BA03E0142B293F7963283435474"/>
    <w:rsid w:val="00C13F91"/>
  </w:style>
  <w:style w:type="paragraph" w:customStyle="1" w:styleId="0D21504379F3402CB3BA5F896CE5E0CB">
    <w:name w:val="0D21504379F3402CB3BA5F896CE5E0CB"/>
    <w:rsid w:val="00C13F91"/>
  </w:style>
  <w:style w:type="paragraph" w:customStyle="1" w:styleId="1FC94447F18B4112B9E4D6541C96AEA8">
    <w:name w:val="1FC94447F18B4112B9E4D6541C96AEA8"/>
    <w:rsid w:val="00C13F91"/>
  </w:style>
  <w:style w:type="paragraph" w:customStyle="1" w:styleId="368834B7F6F74848963919BF89F66421">
    <w:name w:val="368834B7F6F74848963919BF89F66421"/>
    <w:rsid w:val="00C13F91"/>
  </w:style>
  <w:style w:type="paragraph" w:customStyle="1" w:styleId="35FEB90A71B24E16A7D9ACB75ABA150C">
    <w:name w:val="35FEB90A71B24E16A7D9ACB75ABA150C"/>
    <w:rsid w:val="00C13F91"/>
  </w:style>
  <w:style w:type="paragraph" w:customStyle="1" w:styleId="21160712688E451897372EE69B234B8D">
    <w:name w:val="21160712688E451897372EE69B234B8D"/>
    <w:rsid w:val="00C13F91"/>
  </w:style>
  <w:style w:type="paragraph" w:customStyle="1" w:styleId="C9B1DAA76F5846E0A0EE441B1A478ADE">
    <w:name w:val="C9B1DAA76F5846E0A0EE441B1A478ADE"/>
    <w:rsid w:val="00C13F91"/>
  </w:style>
  <w:style w:type="paragraph" w:customStyle="1" w:styleId="5BEAC01361034D47B26242DE00836B38">
    <w:name w:val="5BEAC01361034D47B26242DE00836B38"/>
    <w:rsid w:val="00C13F91"/>
  </w:style>
  <w:style w:type="paragraph" w:customStyle="1" w:styleId="F1D946062289465DBA5CD8397C51ABC1">
    <w:name w:val="F1D946062289465DBA5CD8397C51ABC1"/>
    <w:rsid w:val="00C13F91"/>
  </w:style>
  <w:style w:type="paragraph" w:customStyle="1" w:styleId="1B713633B6C5439BB3DD3785D3C6152B">
    <w:name w:val="1B713633B6C5439BB3DD3785D3C6152B"/>
    <w:rsid w:val="00C13F91"/>
  </w:style>
  <w:style w:type="paragraph" w:customStyle="1" w:styleId="F2F9ACD28B1C4B3191C17169C93470B9">
    <w:name w:val="F2F9ACD28B1C4B3191C17169C93470B9"/>
    <w:rsid w:val="00C13F91"/>
  </w:style>
  <w:style w:type="paragraph" w:customStyle="1" w:styleId="552721B0A82D487FAB1514924DAA95C8">
    <w:name w:val="552721B0A82D487FAB1514924DAA95C8"/>
    <w:rsid w:val="00C13F91"/>
  </w:style>
  <w:style w:type="paragraph" w:customStyle="1" w:styleId="C01D5B8E5BA54FF4A460E5CE929FF5A8">
    <w:name w:val="C01D5B8E5BA54FF4A460E5CE929FF5A8"/>
    <w:rsid w:val="00C13F91"/>
  </w:style>
  <w:style w:type="paragraph" w:customStyle="1" w:styleId="CF020E5709E14C888464B590E1F7D130">
    <w:name w:val="CF020E5709E14C888464B590E1F7D130"/>
    <w:rsid w:val="00C13F91"/>
  </w:style>
  <w:style w:type="paragraph" w:customStyle="1" w:styleId="7271B9C78947451FB7097EFC355CF950">
    <w:name w:val="7271B9C78947451FB7097EFC355CF950"/>
    <w:rsid w:val="00C13F91"/>
  </w:style>
  <w:style w:type="paragraph" w:customStyle="1" w:styleId="F3E211E1DB124C59AD0F90B68959B60C">
    <w:name w:val="F3E211E1DB124C59AD0F90B68959B60C"/>
    <w:rsid w:val="00C13F91"/>
  </w:style>
  <w:style w:type="paragraph" w:customStyle="1" w:styleId="888E00E68FBB4862A9E64F7D5181F798">
    <w:name w:val="888E00E68FBB4862A9E64F7D5181F798"/>
    <w:rsid w:val="00C13F91"/>
  </w:style>
  <w:style w:type="paragraph" w:customStyle="1" w:styleId="A2D7252DFC9B482DB2AE188726DA9C81">
    <w:name w:val="A2D7252DFC9B482DB2AE188726DA9C81"/>
    <w:rsid w:val="00C13F91"/>
  </w:style>
  <w:style w:type="paragraph" w:customStyle="1" w:styleId="C6C59BBC2F394D989BAAEC63CFA16232">
    <w:name w:val="C6C59BBC2F394D989BAAEC63CFA16232"/>
    <w:rsid w:val="00C13F91"/>
  </w:style>
  <w:style w:type="paragraph" w:customStyle="1" w:styleId="D940F23054844FAA9646AA596952A444">
    <w:name w:val="D940F23054844FAA9646AA596952A444"/>
    <w:rsid w:val="00C13F91"/>
  </w:style>
  <w:style w:type="paragraph" w:customStyle="1" w:styleId="C1DADC6A425C49F09EC9D57A477516F4">
    <w:name w:val="C1DADC6A425C49F09EC9D57A477516F4"/>
    <w:rsid w:val="00C13F91"/>
  </w:style>
  <w:style w:type="paragraph" w:customStyle="1" w:styleId="97371AF531D94AEC9C686A9691DFB979">
    <w:name w:val="97371AF531D94AEC9C686A9691DFB979"/>
    <w:rsid w:val="00C13F91"/>
  </w:style>
  <w:style w:type="paragraph" w:customStyle="1" w:styleId="8E41EFD7A9424CB89120BDDC218A787B">
    <w:name w:val="8E41EFD7A9424CB89120BDDC218A787B"/>
    <w:rsid w:val="00C13F9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0F968D-B929-4552-AAD6-89C64992A7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4719</Words>
  <Characters>15293</Characters>
  <Application>Microsoft Office Word</Application>
  <DocSecurity>0</DocSecurity>
  <Lines>2548</Lines>
  <Paragraphs>18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Minimum Sample Size:</vt:lpstr>
      <vt:lpstr>Minimum Sample Size:</vt:lpstr>
    </vt:vector>
  </TitlesOfParts>
  <Company>IDFL</Company>
  <LinksUpToDate>false</LinksUpToDate>
  <CharactersWithSpaces>18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mum Sample Size:</dc:title>
  <dc:creator>fabric_user</dc:creator>
  <cp:lastModifiedBy>Kirtis Kennard</cp:lastModifiedBy>
  <cp:revision>2</cp:revision>
  <cp:lastPrinted>2020-08-25T22:16:00Z</cp:lastPrinted>
  <dcterms:created xsi:type="dcterms:W3CDTF">2022-06-28T17:46:00Z</dcterms:created>
  <dcterms:modified xsi:type="dcterms:W3CDTF">2022-06-28T17:46:00Z</dcterms:modified>
</cp:coreProperties>
</file>